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0D78C" w14:textId="77777777" w:rsidR="008932C1" w:rsidRPr="00B6334C" w:rsidRDefault="009E5EC6" w:rsidP="009C2940">
      <w:r w:rsidRPr="00B6334C">
        <w:rPr>
          <w:noProof/>
          <w:lang w:val="en-US" w:bidi="km-KH"/>
        </w:rPr>
        <w:drawing>
          <wp:anchor distT="0" distB="0" distL="114300" distR="114300" simplePos="0" relativeHeight="251658240" behindDoc="1" locked="0" layoutInCell="1" allowOverlap="1" wp14:anchorId="2A1BCE1D" wp14:editId="07BEEE4E">
            <wp:simplePos x="0" y="0"/>
            <wp:positionH relativeFrom="column">
              <wp:posOffset>-1436370</wp:posOffset>
            </wp:positionH>
            <wp:positionV relativeFrom="paragraph">
              <wp:posOffset>169281</wp:posOffset>
            </wp:positionV>
            <wp:extent cx="1007110" cy="702310"/>
            <wp:effectExtent l="0" t="0" r="2540" b="254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7110" cy="702310"/>
                    </a:xfrm>
                    <a:prstGeom prst="rect">
                      <a:avLst/>
                    </a:prstGeom>
                  </pic:spPr>
                </pic:pic>
              </a:graphicData>
            </a:graphic>
            <wp14:sizeRelH relativeFrom="page">
              <wp14:pctWidth>0</wp14:pctWidth>
            </wp14:sizeRelH>
            <wp14:sizeRelV relativeFrom="page">
              <wp14:pctHeight>0</wp14:pctHeight>
            </wp14:sizeRelV>
          </wp:anchor>
        </w:drawing>
      </w:r>
    </w:p>
    <w:p w14:paraId="7EC9CDEF" w14:textId="77777777" w:rsidR="00D013EB" w:rsidRPr="0077575B" w:rsidRDefault="00C965BA" w:rsidP="00D013EB">
      <w:pPr>
        <w:pStyle w:val="Heading1"/>
        <w:spacing w:before="320"/>
        <w:jc w:val="center"/>
        <w:rPr>
          <w:rFonts w:ascii="Times New Roman" w:hAnsi="Times New Roman" w:cs="Times New Roman"/>
          <w:color w:val="3CBDDD"/>
          <w:sz w:val="12"/>
          <w:szCs w:val="12"/>
        </w:rPr>
      </w:pPr>
      <w:r w:rsidRPr="00B6334C">
        <w:rPr>
          <w:rFonts w:ascii="Times New Roman" w:hAnsi="Times New Roman" w:cs="Times New Roman"/>
          <w:sz w:val="40"/>
          <w:szCs w:val="40"/>
        </w:rPr>
        <w:t>Australia Awards Scholarships</w:t>
      </w:r>
      <w:r w:rsidR="004F2BEE">
        <w:rPr>
          <w:rFonts w:ascii="Times New Roman" w:hAnsi="Times New Roman" w:cs="Times New Roman"/>
          <w:sz w:val="40"/>
          <w:szCs w:val="40"/>
        </w:rPr>
        <w:br/>
      </w:r>
      <w:r w:rsidR="00B00671" w:rsidRPr="00B6334C">
        <w:rPr>
          <w:rFonts w:ascii="Times New Roman" w:hAnsi="Times New Roman" w:cs="Times New Roman"/>
          <w:sz w:val="40"/>
          <w:szCs w:val="40"/>
        </w:rPr>
        <w:t>Application</w:t>
      </w:r>
      <w:r w:rsidR="00D42BAB" w:rsidRPr="00B6334C">
        <w:rPr>
          <w:rFonts w:ascii="Times New Roman" w:hAnsi="Times New Roman" w:cs="Times New Roman"/>
          <w:sz w:val="40"/>
          <w:szCs w:val="40"/>
        </w:rPr>
        <w:t xml:space="preserve"> </w:t>
      </w:r>
      <w:r w:rsidR="00D86136">
        <w:rPr>
          <w:rFonts w:ascii="Times New Roman" w:hAnsi="Times New Roman" w:cs="Times New Roman"/>
          <w:sz w:val="40"/>
          <w:szCs w:val="40"/>
        </w:rPr>
        <w:t>(Sample)</w:t>
      </w:r>
      <w:r w:rsidR="00D42BAB" w:rsidRPr="00B6334C">
        <w:rPr>
          <w:rFonts w:ascii="Times New Roman" w:hAnsi="Times New Roman" w:cs="Times New Roman"/>
          <w:sz w:val="40"/>
          <w:szCs w:val="40"/>
        </w:rPr>
        <w:br/>
      </w:r>
    </w:p>
    <w:p w14:paraId="7A29E415" w14:textId="07B67C43" w:rsidR="00C005DC" w:rsidRPr="00D013EB" w:rsidRDefault="00021B19" w:rsidP="00D013EB">
      <w:pPr>
        <w:pStyle w:val="Heading1"/>
        <w:spacing w:before="320"/>
        <w:jc w:val="center"/>
        <w:rPr>
          <w:rFonts w:ascii="Times New Roman" w:hAnsi="Times New Roman" w:cs="Times New Roman"/>
          <w:color w:val="3CBDDD"/>
          <w:sz w:val="40"/>
          <w:szCs w:val="40"/>
        </w:rPr>
      </w:pPr>
      <w:r w:rsidRPr="00B6334C">
        <w:rPr>
          <w:rFonts w:ascii="Times New Roman" w:hAnsi="Times New Roman" w:cs="Times New Roman"/>
          <w:color w:val="3CBDDD"/>
          <w:sz w:val="40"/>
          <w:szCs w:val="40"/>
        </w:rPr>
        <w:t>Instructions</w:t>
      </w:r>
    </w:p>
    <w:p w14:paraId="341FEBBF" w14:textId="77777777" w:rsidR="00236494" w:rsidRPr="00B6334C" w:rsidRDefault="00236494" w:rsidP="00236494">
      <w:pPr>
        <w:pStyle w:val="BodyText"/>
      </w:pPr>
    </w:p>
    <w:p w14:paraId="26DBD484" w14:textId="6BD5637D" w:rsidR="007835DB" w:rsidRPr="00033E97" w:rsidRDefault="007835DB" w:rsidP="008D12EC">
      <w:pPr>
        <w:pStyle w:val="ListBullet"/>
        <w:numPr>
          <w:ilvl w:val="0"/>
          <w:numId w:val="0"/>
        </w:numPr>
        <w:tabs>
          <w:tab w:val="left" w:pos="7655"/>
          <w:tab w:val="left" w:pos="7797"/>
        </w:tabs>
        <w:spacing w:before="0" w:line="360" w:lineRule="auto"/>
        <w:ind w:left="-2268" w:right="-425"/>
        <w:rPr>
          <w:rFonts w:ascii="Arial" w:hAnsi="Arial"/>
          <w:bCs/>
          <w:sz w:val="20"/>
          <w:szCs w:val="20"/>
        </w:rPr>
      </w:pPr>
      <w:r w:rsidRPr="007835DB">
        <w:rPr>
          <w:rFonts w:ascii="Arial" w:hAnsi="Arial"/>
          <w:bCs/>
          <w:sz w:val="20"/>
          <w:szCs w:val="20"/>
        </w:rPr>
        <w:t xml:space="preserve">All applications must be lodged </w:t>
      </w:r>
      <w:r w:rsidRPr="007835DB">
        <w:rPr>
          <w:rFonts w:ascii="Arial" w:hAnsi="Arial"/>
          <w:b/>
          <w:sz w:val="20"/>
          <w:szCs w:val="20"/>
        </w:rPr>
        <w:t>online</w:t>
      </w:r>
      <w:r w:rsidRPr="00033E97">
        <w:rPr>
          <w:rFonts w:ascii="Arial" w:hAnsi="Arial"/>
          <w:bCs/>
          <w:sz w:val="20"/>
          <w:szCs w:val="20"/>
        </w:rPr>
        <w:t>,</w:t>
      </w:r>
      <w:r>
        <w:rPr>
          <w:rFonts w:ascii="Arial" w:hAnsi="Arial"/>
          <w:b/>
          <w:sz w:val="20"/>
          <w:szCs w:val="20"/>
        </w:rPr>
        <w:t xml:space="preserve"> </w:t>
      </w:r>
      <w:r w:rsidR="00033E97" w:rsidRPr="00033E97">
        <w:rPr>
          <w:rFonts w:ascii="Arial" w:hAnsi="Arial"/>
          <w:bCs/>
          <w:sz w:val="20"/>
          <w:szCs w:val="20"/>
        </w:rPr>
        <w:t>this application form is</w:t>
      </w:r>
      <w:r w:rsidR="00033E97">
        <w:rPr>
          <w:rFonts w:ascii="Arial" w:hAnsi="Arial"/>
          <w:b/>
          <w:sz w:val="20"/>
          <w:szCs w:val="20"/>
        </w:rPr>
        <w:t xml:space="preserve"> </w:t>
      </w:r>
      <w:r w:rsidR="00033E97" w:rsidRPr="00033E97">
        <w:rPr>
          <w:rFonts w:ascii="Arial" w:hAnsi="Arial"/>
          <w:bCs/>
          <w:sz w:val="20"/>
          <w:szCs w:val="20"/>
        </w:rPr>
        <w:t>a</w:t>
      </w:r>
      <w:r w:rsidR="00033E97">
        <w:rPr>
          <w:rFonts w:ascii="Arial" w:hAnsi="Arial"/>
          <w:b/>
          <w:sz w:val="20"/>
          <w:szCs w:val="20"/>
        </w:rPr>
        <w:t xml:space="preserve"> </w:t>
      </w:r>
      <w:r w:rsidR="00033E97" w:rsidRPr="00033E97">
        <w:rPr>
          <w:rFonts w:ascii="Arial" w:hAnsi="Arial"/>
          <w:bCs/>
          <w:sz w:val="20"/>
          <w:szCs w:val="20"/>
        </w:rPr>
        <w:t>sample</w:t>
      </w:r>
      <w:r w:rsidR="00033E97">
        <w:rPr>
          <w:rFonts w:ascii="Arial" w:hAnsi="Arial"/>
          <w:b/>
          <w:sz w:val="20"/>
          <w:szCs w:val="20"/>
        </w:rPr>
        <w:t xml:space="preserve"> </w:t>
      </w:r>
      <w:r w:rsidR="00033E97" w:rsidRPr="00033E97">
        <w:rPr>
          <w:rFonts w:ascii="Arial" w:hAnsi="Arial"/>
          <w:bCs/>
          <w:sz w:val="20"/>
          <w:szCs w:val="20"/>
        </w:rPr>
        <w:t>only</w:t>
      </w:r>
      <w:r w:rsidR="00033E97">
        <w:rPr>
          <w:rFonts w:ascii="Arial" w:hAnsi="Arial"/>
          <w:b/>
          <w:sz w:val="20"/>
          <w:szCs w:val="20"/>
        </w:rPr>
        <w:t xml:space="preserve"> </w:t>
      </w:r>
    </w:p>
    <w:p w14:paraId="44183BD0" w14:textId="77777777" w:rsidR="007835DB" w:rsidRDefault="007835DB" w:rsidP="008D12EC">
      <w:pPr>
        <w:pStyle w:val="ListBullet"/>
        <w:numPr>
          <w:ilvl w:val="0"/>
          <w:numId w:val="0"/>
        </w:numPr>
        <w:tabs>
          <w:tab w:val="left" w:pos="7655"/>
          <w:tab w:val="left" w:pos="7797"/>
        </w:tabs>
        <w:spacing w:before="0" w:line="360" w:lineRule="auto"/>
        <w:ind w:left="-2268" w:right="-425"/>
        <w:rPr>
          <w:rFonts w:ascii="Arial" w:hAnsi="Arial"/>
          <w:b/>
          <w:sz w:val="20"/>
          <w:szCs w:val="20"/>
        </w:rPr>
      </w:pPr>
    </w:p>
    <w:p w14:paraId="4ED2FD85" w14:textId="7A04C03A" w:rsidR="00127D28" w:rsidRPr="00B27017" w:rsidRDefault="00C005DC" w:rsidP="008D12EC">
      <w:pPr>
        <w:pStyle w:val="ListBullet"/>
        <w:numPr>
          <w:ilvl w:val="0"/>
          <w:numId w:val="0"/>
        </w:numPr>
        <w:tabs>
          <w:tab w:val="left" w:pos="7655"/>
          <w:tab w:val="left" w:pos="7797"/>
        </w:tabs>
        <w:spacing w:before="0" w:line="360" w:lineRule="auto"/>
        <w:ind w:left="-2268" w:right="-425"/>
        <w:rPr>
          <w:rFonts w:ascii="Arial" w:hAnsi="Arial"/>
          <w:sz w:val="20"/>
          <w:szCs w:val="20"/>
        </w:rPr>
      </w:pPr>
      <w:r w:rsidRPr="00B27017">
        <w:rPr>
          <w:rFonts w:ascii="Arial" w:hAnsi="Arial"/>
          <w:b/>
          <w:sz w:val="20"/>
          <w:szCs w:val="20"/>
        </w:rPr>
        <w:t>Before</w:t>
      </w:r>
      <w:r w:rsidRPr="00B27017">
        <w:rPr>
          <w:rFonts w:ascii="Arial" w:hAnsi="Arial"/>
          <w:sz w:val="20"/>
          <w:szCs w:val="20"/>
        </w:rPr>
        <w:t xml:space="preserve"> completing th</w:t>
      </w:r>
      <w:r w:rsidR="007835DB">
        <w:rPr>
          <w:rFonts w:ascii="Arial" w:hAnsi="Arial"/>
          <w:sz w:val="20"/>
          <w:szCs w:val="20"/>
        </w:rPr>
        <w:t>e application form</w:t>
      </w:r>
      <w:r w:rsidRPr="00B27017">
        <w:rPr>
          <w:rFonts w:ascii="Arial" w:hAnsi="Arial"/>
          <w:sz w:val="20"/>
          <w:szCs w:val="20"/>
        </w:rPr>
        <w:t xml:space="preserve">, you </w:t>
      </w:r>
      <w:r w:rsidRPr="00B27017">
        <w:rPr>
          <w:rFonts w:ascii="Arial" w:hAnsi="Arial"/>
          <w:b/>
          <w:sz w:val="20"/>
          <w:szCs w:val="20"/>
        </w:rPr>
        <w:t xml:space="preserve">must </w:t>
      </w:r>
      <w:r w:rsidRPr="00B27017">
        <w:rPr>
          <w:rFonts w:ascii="Arial" w:hAnsi="Arial"/>
          <w:sz w:val="20"/>
          <w:szCs w:val="20"/>
        </w:rPr>
        <w:t xml:space="preserve">read the </w:t>
      </w:r>
      <w:r w:rsidR="00266921" w:rsidRPr="00D71F80">
        <w:rPr>
          <w:rFonts w:ascii="Arial" w:hAnsi="Arial"/>
          <w:b/>
          <w:bCs/>
          <w:sz w:val="20"/>
          <w:szCs w:val="20"/>
        </w:rPr>
        <w:t xml:space="preserve">Australia Awards </w:t>
      </w:r>
      <w:r w:rsidR="00F332B1" w:rsidRPr="00D71F80">
        <w:rPr>
          <w:rFonts w:ascii="Arial" w:hAnsi="Arial"/>
          <w:b/>
          <w:bCs/>
          <w:sz w:val="20"/>
          <w:szCs w:val="20"/>
        </w:rPr>
        <w:t xml:space="preserve">Scholarships </w:t>
      </w:r>
      <w:r w:rsidR="00B0796A" w:rsidRPr="00D71F80">
        <w:rPr>
          <w:rFonts w:ascii="Arial" w:hAnsi="Arial"/>
          <w:b/>
          <w:bCs/>
          <w:sz w:val="20"/>
          <w:szCs w:val="20"/>
        </w:rPr>
        <w:t xml:space="preserve">Intake </w:t>
      </w:r>
      <w:r w:rsidR="00F332B1" w:rsidRPr="00D71F80">
        <w:rPr>
          <w:rFonts w:ascii="Arial" w:hAnsi="Arial"/>
          <w:b/>
          <w:bCs/>
          <w:sz w:val="20"/>
          <w:szCs w:val="20"/>
        </w:rPr>
        <w:t>202</w:t>
      </w:r>
      <w:r w:rsidR="007A191F">
        <w:rPr>
          <w:rFonts w:ascii="Arial" w:hAnsi="Arial"/>
          <w:b/>
          <w:bCs/>
          <w:sz w:val="20"/>
          <w:szCs w:val="20"/>
        </w:rPr>
        <w:t>5</w:t>
      </w:r>
      <w:r w:rsidR="00F332B1" w:rsidRPr="00D71F80">
        <w:rPr>
          <w:rFonts w:ascii="Arial" w:hAnsi="Arial"/>
          <w:b/>
          <w:bCs/>
          <w:sz w:val="20"/>
          <w:szCs w:val="20"/>
        </w:rPr>
        <w:t xml:space="preserve"> Brochure</w:t>
      </w:r>
      <w:r w:rsidR="00F332B1" w:rsidRPr="00B27017">
        <w:rPr>
          <w:rFonts w:ascii="Arial" w:hAnsi="Arial"/>
          <w:sz w:val="20"/>
          <w:szCs w:val="20"/>
        </w:rPr>
        <w:t xml:space="preserve"> and </w:t>
      </w:r>
      <w:r w:rsidRPr="00B27017">
        <w:rPr>
          <w:rFonts w:ascii="Arial" w:hAnsi="Arial"/>
          <w:sz w:val="20"/>
          <w:szCs w:val="20"/>
        </w:rPr>
        <w:t xml:space="preserve">Australia Awards Scholarships Policy Handbook available on </w:t>
      </w:r>
      <w:hyperlink r:id="rId13" w:history="1">
        <w:r w:rsidR="000878AB">
          <w:rPr>
            <w:rStyle w:val="Hyperlink"/>
            <w:rFonts w:ascii="Arial" w:hAnsi="Arial"/>
            <w:sz w:val="20"/>
            <w:szCs w:val="20"/>
          </w:rPr>
          <w:t>www.australiaawardslaos.org</w:t>
        </w:r>
      </w:hyperlink>
    </w:p>
    <w:p w14:paraId="05E8A914" w14:textId="77777777" w:rsidR="00976397" w:rsidRPr="00976397" w:rsidRDefault="00976397" w:rsidP="008D12EC">
      <w:pPr>
        <w:keepNext/>
        <w:keepLines/>
        <w:tabs>
          <w:tab w:val="left" w:pos="450"/>
        </w:tabs>
        <w:spacing w:before="284" w:after="113" w:line="360" w:lineRule="auto"/>
        <w:ind w:left="-2250"/>
        <w:outlineLvl w:val="2"/>
        <w:rPr>
          <w:rFonts w:cs="Cordia New"/>
          <w:b/>
          <w:bCs/>
          <w:spacing w:val="-2"/>
          <w:sz w:val="21"/>
          <w:szCs w:val="21"/>
        </w:rPr>
      </w:pPr>
      <w:r w:rsidRPr="00976397">
        <w:rPr>
          <w:rFonts w:cs="Cordia New"/>
          <w:b/>
          <w:bCs/>
          <w:spacing w:val="-2"/>
          <w:sz w:val="21"/>
          <w:szCs w:val="21"/>
        </w:rPr>
        <w:t xml:space="preserve">Application dates </w:t>
      </w:r>
    </w:p>
    <w:p w14:paraId="49AB0BD4" w14:textId="41FA65CE" w:rsidR="00976397" w:rsidRPr="00976397" w:rsidRDefault="00976397" w:rsidP="008D12EC">
      <w:pPr>
        <w:keepNext/>
        <w:keepLines/>
        <w:spacing w:line="360" w:lineRule="auto"/>
        <w:ind w:left="-2250"/>
        <w:jc w:val="both"/>
        <w:outlineLvl w:val="2"/>
        <w:rPr>
          <w:rFonts w:eastAsia="Arial"/>
          <w:color w:val="1F497D" w:themeColor="text2"/>
        </w:rPr>
      </w:pPr>
      <w:r w:rsidRPr="00976397">
        <w:rPr>
          <w:rFonts w:cs="Cordia New"/>
          <w:bCs/>
          <w:color w:val="1F497D" w:themeColor="text2"/>
          <w:spacing w:val="-2"/>
          <w:sz w:val="22"/>
          <w:szCs w:val="22"/>
        </w:rPr>
        <w:t>F</w:t>
      </w:r>
      <w:r w:rsidRPr="00976397">
        <w:rPr>
          <w:rFonts w:cs="Cordia New"/>
          <w:bCs/>
          <w:color w:val="1F497D" w:themeColor="text2"/>
          <w:spacing w:val="-2"/>
        </w:rPr>
        <w:t>or study commencing in Australia in</w:t>
      </w:r>
      <w:r w:rsidRPr="00976397">
        <w:rPr>
          <w:rFonts w:cs="Cordia New"/>
          <w:b/>
          <w:bCs/>
          <w:color w:val="1F497D" w:themeColor="text2"/>
          <w:spacing w:val="-2"/>
        </w:rPr>
        <w:t xml:space="preserve"> </w:t>
      </w:r>
      <w:r w:rsidR="00B874B7">
        <w:rPr>
          <w:rFonts w:eastAsia="Arial"/>
          <w:color w:val="1F497D" w:themeColor="text2"/>
        </w:rPr>
        <w:t>202</w:t>
      </w:r>
      <w:r w:rsidR="007A191F">
        <w:rPr>
          <w:rFonts w:eastAsia="Arial"/>
          <w:color w:val="1F497D" w:themeColor="text2"/>
        </w:rPr>
        <w:t>5</w:t>
      </w:r>
      <w:r w:rsidRPr="00976397">
        <w:rPr>
          <w:rFonts w:eastAsia="Arial"/>
          <w:color w:val="1F497D" w:themeColor="text2"/>
        </w:rPr>
        <w:t>:</w:t>
      </w:r>
    </w:p>
    <w:p w14:paraId="41F19A42" w14:textId="29FCEA8C" w:rsidR="00976397" w:rsidRPr="00976397" w:rsidRDefault="00976397" w:rsidP="008D12EC">
      <w:pPr>
        <w:tabs>
          <w:tab w:val="left" w:pos="-630"/>
          <w:tab w:val="left" w:pos="1560"/>
        </w:tabs>
        <w:spacing w:before="60" w:line="360" w:lineRule="auto"/>
        <w:ind w:left="-2250"/>
        <w:jc w:val="both"/>
        <w:rPr>
          <w:rFonts w:cs="Cordia New"/>
          <w:color w:val="1F497D" w:themeColor="text2"/>
          <w:spacing w:val="-2"/>
          <w:kern w:val="28"/>
          <w:szCs w:val="52"/>
        </w:rPr>
      </w:pPr>
      <w:r w:rsidRPr="00976397">
        <w:rPr>
          <w:rFonts w:cs="Cordia New"/>
          <w:color w:val="1F497D" w:themeColor="text2"/>
          <w:spacing w:val="-2"/>
          <w:kern w:val="28"/>
          <w:szCs w:val="52"/>
        </w:rPr>
        <w:t xml:space="preserve">Opening date: </w:t>
      </w:r>
      <w:r w:rsidR="00B27017">
        <w:rPr>
          <w:rFonts w:cs="Cordia New"/>
          <w:color w:val="1F497D" w:themeColor="text2"/>
          <w:spacing w:val="-2"/>
          <w:kern w:val="28"/>
          <w:szCs w:val="52"/>
        </w:rPr>
        <w:tab/>
      </w:r>
      <w:r w:rsidRPr="00976397">
        <w:rPr>
          <w:rFonts w:cs="Cordia New"/>
          <w:color w:val="1F497D" w:themeColor="text2"/>
          <w:spacing w:val="-2"/>
          <w:kern w:val="28"/>
          <w:szCs w:val="52"/>
        </w:rPr>
        <w:t xml:space="preserve">1 February </w:t>
      </w:r>
      <w:r w:rsidR="00B874B7">
        <w:rPr>
          <w:rFonts w:cs="Cordia New"/>
          <w:color w:val="1F497D" w:themeColor="text2"/>
          <w:spacing w:val="-2"/>
          <w:kern w:val="28"/>
          <w:szCs w:val="52"/>
        </w:rPr>
        <w:t>202</w:t>
      </w:r>
      <w:r w:rsidR="007A191F">
        <w:rPr>
          <w:rFonts w:cs="Cordia New"/>
          <w:color w:val="1F497D" w:themeColor="text2"/>
          <w:spacing w:val="-2"/>
          <w:kern w:val="28"/>
          <w:szCs w:val="52"/>
        </w:rPr>
        <w:t>4</w:t>
      </w:r>
      <w:r w:rsidRPr="00976397">
        <w:rPr>
          <w:rFonts w:cs="Cordia New"/>
          <w:color w:val="1F497D" w:themeColor="text2"/>
          <w:spacing w:val="-2"/>
          <w:kern w:val="28"/>
          <w:szCs w:val="52"/>
        </w:rPr>
        <w:tab/>
      </w:r>
    </w:p>
    <w:p w14:paraId="6CB7B270" w14:textId="1910D8E0" w:rsidR="00976397" w:rsidRPr="00976397" w:rsidRDefault="00976397" w:rsidP="008D12EC">
      <w:pPr>
        <w:tabs>
          <w:tab w:val="left" w:pos="-630"/>
        </w:tabs>
        <w:spacing w:before="60" w:line="360" w:lineRule="auto"/>
        <w:ind w:left="-2250"/>
        <w:jc w:val="both"/>
        <w:rPr>
          <w:rFonts w:cs="Cordia New"/>
          <w:b/>
          <w:color w:val="1F497D" w:themeColor="text2"/>
          <w:spacing w:val="-2"/>
          <w:kern w:val="28"/>
          <w:szCs w:val="52"/>
        </w:rPr>
      </w:pPr>
      <w:r w:rsidRPr="00976397">
        <w:rPr>
          <w:rFonts w:cs="Cordia New"/>
          <w:color w:val="1F497D" w:themeColor="text2"/>
          <w:spacing w:val="-2"/>
          <w:kern w:val="28"/>
          <w:szCs w:val="52"/>
        </w:rPr>
        <w:t xml:space="preserve">Closing date: </w:t>
      </w:r>
      <w:r w:rsidR="00B27017">
        <w:rPr>
          <w:rFonts w:cs="Cordia New"/>
          <w:color w:val="1F497D" w:themeColor="text2"/>
          <w:spacing w:val="-2"/>
          <w:kern w:val="28"/>
          <w:szCs w:val="52"/>
        </w:rPr>
        <w:tab/>
      </w:r>
      <w:r w:rsidR="007A191F">
        <w:rPr>
          <w:rFonts w:cs="Cordia New"/>
          <w:color w:val="1F497D" w:themeColor="text2"/>
          <w:spacing w:val="-2"/>
          <w:kern w:val="28"/>
          <w:szCs w:val="52"/>
        </w:rPr>
        <w:t>30</w:t>
      </w:r>
      <w:r w:rsidRPr="00976397">
        <w:rPr>
          <w:rFonts w:cs="Cordia New"/>
          <w:color w:val="1F497D" w:themeColor="text2"/>
          <w:spacing w:val="-2"/>
          <w:kern w:val="28"/>
          <w:szCs w:val="52"/>
        </w:rPr>
        <w:t xml:space="preserve"> </w:t>
      </w:r>
      <w:r w:rsidR="007A191F">
        <w:rPr>
          <w:rFonts w:cs="Cordia New"/>
          <w:color w:val="1F497D" w:themeColor="text2"/>
          <w:spacing w:val="-2"/>
          <w:kern w:val="28"/>
          <w:szCs w:val="52"/>
        </w:rPr>
        <w:t>April</w:t>
      </w:r>
      <w:r w:rsidRPr="00976397">
        <w:rPr>
          <w:rFonts w:cs="Cordia New"/>
          <w:color w:val="1F497D" w:themeColor="text2"/>
          <w:spacing w:val="-2"/>
          <w:kern w:val="28"/>
          <w:szCs w:val="52"/>
        </w:rPr>
        <w:t xml:space="preserve"> </w:t>
      </w:r>
      <w:r w:rsidR="00B874B7">
        <w:rPr>
          <w:rFonts w:cs="Cordia New"/>
          <w:color w:val="1F497D" w:themeColor="text2"/>
          <w:spacing w:val="-2"/>
          <w:kern w:val="28"/>
          <w:szCs w:val="52"/>
        </w:rPr>
        <w:t>202</w:t>
      </w:r>
      <w:r w:rsidR="001039D6">
        <w:rPr>
          <w:rFonts w:cs="Cordia New"/>
          <w:color w:val="1F497D" w:themeColor="text2"/>
          <w:spacing w:val="-2"/>
          <w:kern w:val="28"/>
          <w:szCs w:val="52"/>
        </w:rPr>
        <w:t>4</w:t>
      </w:r>
      <w:r w:rsidRPr="00976397">
        <w:rPr>
          <w:rFonts w:cs="Cordia New"/>
          <w:color w:val="1F497D" w:themeColor="text2"/>
          <w:spacing w:val="-2"/>
          <w:kern w:val="28"/>
          <w:szCs w:val="52"/>
        </w:rPr>
        <w:t xml:space="preserve"> (</w:t>
      </w:r>
      <w:r w:rsidR="00B874B7">
        <w:rPr>
          <w:rFonts w:cs="Cordia New"/>
          <w:color w:val="1F497D" w:themeColor="text2"/>
          <w:spacing w:val="-2"/>
          <w:kern w:val="28"/>
          <w:szCs w:val="52"/>
        </w:rPr>
        <w:t>23:59</w:t>
      </w:r>
      <w:r w:rsidRPr="00976397">
        <w:rPr>
          <w:rFonts w:cs="Cordia New"/>
          <w:color w:val="1F497D" w:themeColor="text2"/>
          <w:spacing w:val="-2"/>
          <w:kern w:val="28"/>
          <w:szCs w:val="52"/>
        </w:rPr>
        <w:t xml:space="preserve"> Canberra Time</w:t>
      </w:r>
      <w:r w:rsidR="00B27017">
        <w:rPr>
          <w:rFonts w:cs="Cordia New"/>
          <w:color w:val="1F497D" w:themeColor="text2"/>
          <w:spacing w:val="-2"/>
          <w:kern w:val="28"/>
          <w:szCs w:val="52"/>
        </w:rPr>
        <w:t xml:space="preserve"> or </w:t>
      </w:r>
      <w:r w:rsidR="00B874B7">
        <w:rPr>
          <w:rFonts w:cs="Cordia New"/>
          <w:color w:val="1F497D" w:themeColor="text2"/>
          <w:spacing w:val="-2"/>
          <w:kern w:val="28"/>
          <w:szCs w:val="52"/>
        </w:rPr>
        <w:t>20:59</w:t>
      </w:r>
      <w:r w:rsidR="001D3BBC">
        <w:rPr>
          <w:rFonts w:cs="Cordia New"/>
          <w:color w:val="1F497D" w:themeColor="text2"/>
          <w:spacing w:val="-2"/>
          <w:kern w:val="28"/>
          <w:szCs w:val="52"/>
        </w:rPr>
        <w:t xml:space="preserve"> Lao</w:t>
      </w:r>
      <w:r w:rsidR="00B874B7">
        <w:rPr>
          <w:rFonts w:cs="Cordia New"/>
          <w:color w:val="1F497D" w:themeColor="text2"/>
          <w:spacing w:val="-2"/>
          <w:kern w:val="28"/>
          <w:szCs w:val="52"/>
        </w:rPr>
        <w:t>s</w:t>
      </w:r>
      <w:r w:rsidR="001D3BBC">
        <w:rPr>
          <w:rFonts w:cs="Cordia New"/>
          <w:color w:val="1F497D" w:themeColor="text2"/>
          <w:spacing w:val="-2"/>
          <w:kern w:val="28"/>
          <w:szCs w:val="52"/>
        </w:rPr>
        <w:t xml:space="preserve"> Time</w:t>
      </w:r>
      <w:r w:rsidRPr="00976397">
        <w:rPr>
          <w:rFonts w:cs="Cordia New"/>
          <w:color w:val="1F497D" w:themeColor="text2"/>
          <w:spacing w:val="-2"/>
          <w:kern w:val="28"/>
          <w:szCs w:val="52"/>
        </w:rPr>
        <w:t>)</w:t>
      </w:r>
      <w:r w:rsidRPr="00976397">
        <w:rPr>
          <w:rFonts w:cs="Cordia New"/>
          <w:color w:val="1F497D" w:themeColor="text2"/>
          <w:spacing w:val="-2"/>
          <w:kern w:val="28"/>
          <w:szCs w:val="52"/>
        </w:rPr>
        <w:tab/>
      </w:r>
    </w:p>
    <w:p w14:paraId="246A5F39" w14:textId="77777777" w:rsidR="00976397" w:rsidRPr="00976397" w:rsidRDefault="00976397" w:rsidP="008D12EC">
      <w:pPr>
        <w:keepNext/>
        <w:keepLines/>
        <w:tabs>
          <w:tab w:val="left" w:pos="450"/>
        </w:tabs>
        <w:spacing w:before="284" w:after="113" w:line="360" w:lineRule="auto"/>
        <w:ind w:left="-2250"/>
        <w:outlineLvl w:val="2"/>
        <w:rPr>
          <w:rFonts w:cs="Cordia New"/>
          <w:b/>
          <w:bCs/>
          <w:spacing w:val="-2"/>
          <w:sz w:val="21"/>
          <w:szCs w:val="21"/>
        </w:rPr>
      </w:pPr>
      <w:r w:rsidRPr="00976397">
        <w:rPr>
          <w:rFonts w:cs="Cordia New"/>
          <w:b/>
          <w:bCs/>
          <w:spacing w:val="-2"/>
          <w:sz w:val="21"/>
          <w:szCs w:val="21"/>
        </w:rPr>
        <w:t>The application process</w:t>
      </w:r>
      <w:r w:rsidRPr="00976397">
        <w:rPr>
          <w:rFonts w:cs="Cordia New"/>
          <w:b/>
          <w:bCs/>
          <w:spacing w:val="-2"/>
          <w:sz w:val="21"/>
          <w:szCs w:val="21"/>
        </w:rPr>
        <w:softHyphen/>
        <w:t xml:space="preserve"> </w:t>
      </w:r>
    </w:p>
    <w:p w14:paraId="610B7760" w14:textId="38C7E70A" w:rsidR="0094268D" w:rsidRPr="00B27017" w:rsidRDefault="00976397" w:rsidP="0094268D">
      <w:pPr>
        <w:pStyle w:val="ListBullet"/>
        <w:numPr>
          <w:ilvl w:val="0"/>
          <w:numId w:val="0"/>
        </w:numPr>
        <w:tabs>
          <w:tab w:val="left" w:pos="7655"/>
          <w:tab w:val="left" w:pos="7797"/>
        </w:tabs>
        <w:spacing w:before="0" w:line="360" w:lineRule="auto"/>
        <w:ind w:left="-2268" w:right="-425"/>
        <w:rPr>
          <w:rFonts w:ascii="Arial" w:hAnsi="Arial"/>
          <w:sz w:val="20"/>
          <w:szCs w:val="20"/>
        </w:rPr>
      </w:pPr>
      <w:r w:rsidRPr="007D1FCF">
        <w:rPr>
          <w:rFonts w:ascii="Arial" w:hAnsi="Arial"/>
          <w:color w:val="1F497D" w:themeColor="text2"/>
          <w:spacing w:val="-2"/>
          <w:kern w:val="28"/>
          <w:sz w:val="20"/>
          <w:szCs w:val="20"/>
          <w:lang w:eastAsia="en-AU"/>
        </w:rPr>
        <w:t xml:space="preserve">For information on how to apply online and the supporting documents required, </w:t>
      </w:r>
      <w:r w:rsidR="004E3D89">
        <w:rPr>
          <w:rFonts w:ascii="Arial" w:hAnsi="Arial"/>
          <w:color w:val="1F497D" w:themeColor="text2"/>
          <w:spacing w:val="-2"/>
          <w:kern w:val="28"/>
          <w:sz w:val="20"/>
          <w:szCs w:val="20"/>
          <w:lang w:eastAsia="en-AU"/>
        </w:rPr>
        <w:t xml:space="preserve">please </w:t>
      </w:r>
      <w:r w:rsidR="00D1130E">
        <w:rPr>
          <w:rFonts w:ascii="Arial" w:hAnsi="Arial"/>
          <w:color w:val="1F497D" w:themeColor="text2"/>
          <w:spacing w:val="-2"/>
          <w:kern w:val="28"/>
          <w:sz w:val="20"/>
          <w:szCs w:val="20"/>
          <w:lang w:eastAsia="en-AU"/>
        </w:rPr>
        <w:t xml:space="preserve">refer to </w:t>
      </w:r>
      <w:r w:rsidR="00D1130E">
        <w:rPr>
          <w:rFonts w:ascii="Arial" w:hAnsi="Arial"/>
          <w:sz w:val="20"/>
          <w:szCs w:val="20"/>
        </w:rPr>
        <w:t>AAS Laos Intake 202</w:t>
      </w:r>
      <w:r w:rsidR="007A191F">
        <w:rPr>
          <w:rFonts w:ascii="Arial" w:hAnsi="Arial"/>
          <w:sz w:val="20"/>
          <w:szCs w:val="20"/>
        </w:rPr>
        <w:t>5</w:t>
      </w:r>
      <w:r w:rsidR="00D1130E">
        <w:rPr>
          <w:rFonts w:ascii="Arial" w:hAnsi="Arial"/>
          <w:sz w:val="20"/>
          <w:szCs w:val="20"/>
        </w:rPr>
        <w:t xml:space="preserve"> Brochure</w:t>
      </w:r>
      <w:r w:rsidR="004A2787">
        <w:rPr>
          <w:rFonts w:ascii="Arial" w:hAnsi="Arial"/>
          <w:color w:val="1F497D" w:themeColor="text2"/>
          <w:spacing w:val="-2"/>
          <w:kern w:val="28"/>
          <w:sz w:val="20"/>
          <w:szCs w:val="20"/>
          <w:lang w:eastAsia="en-AU"/>
        </w:rPr>
        <w:t xml:space="preserve"> on</w:t>
      </w:r>
      <w:r w:rsidRPr="007D1FCF">
        <w:rPr>
          <w:rFonts w:ascii="Arial" w:hAnsi="Arial"/>
          <w:color w:val="1F497D" w:themeColor="text2"/>
          <w:spacing w:val="-2"/>
          <w:kern w:val="28"/>
          <w:sz w:val="20"/>
          <w:szCs w:val="20"/>
          <w:lang w:eastAsia="en-AU"/>
        </w:rPr>
        <w:t xml:space="preserve"> </w:t>
      </w:r>
      <w:hyperlink r:id="rId14" w:history="1">
        <w:r w:rsidRPr="007D1FCF">
          <w:rPr>
            <w:rFonts w:ascii="Arial" w:eastAsia="Arial" w:hAnsi="Arial"/>
            <w:iCs/>
            <w:color w:val="1F497D" w:themeColor="text2"/>
            <w:spacing w:val="-4"/>
            <w:sz w:val="20"/>
            <w:szCs w:val="20"/>
            <w:lang w:eastAsia="en-AU" w:bidi="en-AU"/>
          </w:rPr>
          <w:t>www.australiaawardslaos.org</w:t>
        </w:r>
      </w:hyperlink>
    </w:p>
    <w:p w14:paraId="1AEBCB23" w14:textId="0FEF9803" w:rsidR="00976397" w:rsidRPr="00976397" w:rsidRDefault="00976397" w:rsidP="0094268D">
      <w:pPr>
        <w:pStyle w:val="ListBullet"/>
        <w:numPr>
          <w:ilvl w:val="0"/>
          <w:numId w:val="0"/>
        </w:numPr>
        <w:tabs>
          <w:tab w:val="left" w:pos="7655"/>
          <w:tab w:val="left" w:pos="7797"/>
        </w:tabs>
        <w:spacing w:before="0" w:line="360" w:lineRule="auto"/>
        <w:ind w:left="-2268" w:right="-425"/>
        <w:rPr>
          <w:rFonts w:eastAsia="Arial" w:cs="Times New Roman"/>
          <w:color w:val="auto"/>
          <w:sz w:val="2"/>
          <w:szCs w:val="2"/>
          <w:lang w:eastAsia="en-AU"/>
        </w:rPr>
      </w:pPr>
    </w:p>
    <w:p w14:paraId="62DCAB6B" w14:textId="77777777" w:rsidR="00976397" w:rsidRPr="00976397" w:rsidRDefault="00976397" w:rsidP="008D12EC">
      <w:pPr>
        <w:keepNext/>
        <w:keepLines/>
        <w:tabs>
          <w:tab w:val="left" w:pos="450"/>
        </w:tabs>
        <w:spacing w:before="113" w:line="360" w:lineRule="auto"/>
        <w:ind w:left="-2250"/>
        <w:outlineLvl w:val="3"/>
        <w:rPr>
          <w:rFonts w:cs="Cordia New"/>
          <w:b/>
          <w:bCs/>
          <w:iCs/>
          <w:color w:val="00759A"/>
          <w:spacing w:val="-2"/>
        </w:rPr>
      </w:pPr>
      <w:r w:rsidRPr="00976397">
        <w:rPr>
          <w:rFonts w:cs="Cordia New"/>
          <w:b/>
          <w:bCs/>
          <w:iCs/>
          <w:color w:val="00759A"/>
          <w:spacing w:val="-2"/>
        </w:rPr>
        <w:t>Online applications</w:t>
      </w:r>
    </w:p>
    <w:p w14:paraId="46A9206E" w14:textId="282A3E08" w:rsidR="00976397" w:rsidRPr="00976397" w:rsidRDefault="00976397" w:rsidP="008D12EC">
      <w:pPr>
        <w:tabs>
          <w:tab w:val="left" w:pos="450"/>
        </w:tabs>
        <w:spacing w:before="120" w:after="120" w:line="360" w:lineRule="auto"/>
        <w:ind w:left="-2250"/>
        <w:rPr>
          <w:rFonts w:cs="Cordia New"/>
          <w:color w:val="1F497D" w:themeColor="text2"/>
          <w:spacing w:val="-2"/>
          <w:kern w:val="28"/>
          <w:szCs w:val="52"/>
        </w:rPr>
      </w:pPr>
      <w:r w:rsidRPr="00976397">
        <w:rPr>
          <w:rFonts w:cs="Cordia New"/>
          <w:color w:val="1F497D" w:themeColor="text2"/>
          <w:spacing w:val="-2"/>
          <w:kern w:val="28"/>
          <w:szCs w:val="52"/>
          <w:lang w:eastAsia="en-AU"/>
        </w:rPr>
        <w:t xml:space="preserve">All applications must be lodged online through </w:t>
      </w:r>
      <w:hyperlink r:id="rId15" w:history="1">
        <w:r w:rsidRPr="004A2787">
          <w:rPr>
            <w:rStyle w:val="Hyperlink"/>
            <w:rFonts w:eastAsia="Arial"/>
            <w:b/>
            <w:bCs/>
            <w:spacing w:val="-4"/>
            <w:kern w:val="28"/>
            <w:szCs w:val="22"/>
            <w:lang w:eastAsia="en-AU" w:bidi="en-AU"/>
          </w:rPr>
          <w:t>https://oasis.dfat.gov.au</w:t>
        </w:r>
      </w:hyperlink>
    </w:p>
    <w:p w14:paraId="614DFFC4" w14:textId="77777777" w:rsidR="00976397" w:rsidRPr="00976397" w:rsidRDefault="00976397" w:rsidP="008D12EC">
      <w:pPr>
        <w:tabs>
          <w:tab w:val="left" w:pos="450"/>
        </w:tabs>
        <w:spacing w:before="120" w:after="120" w:line="360" w:lineRule="auto"/>
        <w:ind w:left="-2250"/>
        <w:rPr>
          <w:rFonts w:cs="Cordia New"/>
          <w:color w:val="1F497D" w:themeColor="text2"/>
          <w:spacing w:val="-2"/>
          <w:kern w:val="28"/>
          <w:szCs w:val="52"/>
        </w:rPr>
      </w:pPr>
      <w:r w:rsidRPr="00976397">
        <w:rPr>
          <w:rFonts w:cs="Cordia New"/>
          <w:color w:val="1F497D" w:themeColor="text2"/>
          <w:spacing w:val="-2"/>
          <w:kern w:val="28"/>
          <w:szCs w:val="52"/>
        </w:rPr>
        <w:t>When applying online, all supporting documents must be uploaded to meet the specific eligibility requirements for Laos.</w:t>
      </w:r>
    </w:p>
    <w:p w14:paraId="0859D9F3" w14:textId="77777777" w:rsidR="00976397" w:rsidRPr="00976397" w:rsidRDefault="00976397" w:rsidP="008D12EC">
      <w:pPr>
        <w:tabs>
          <w:tab w:val="left" w:pos="450"/>
        </w:tabs>
        <w:spacing w:before="120" w:after="120" w:line="360" w:lineRule="auto"/>
        <w:ind w:left="-2250"/>
        <w:rPr>
          <w:rFonts w:cs="Cordia New"/>
          <w:color w:val="1F497D" w:themeColor="text2"/>
          <w:spacing w:val="-2"/>
          <w:kern w:val="28"/>
          <w:szCs w:val="52"/>
        </w:rPr>
      </w:pPr>
      <w:r w:rsidRPr="00976397">
        <w:rPr>
          <w:rFonts w:cs="Cordia New"/>
          <w:color w:val="1F497D" w:themeColor="text2"/>
          <w:spacing w:val="-2"/>
          <w:kern w:val="28"/>
          <w:szCs w:val="52"/>
        </w:rPr>
        <w:t>We strongly advise applicants to apply online well before the closing date. The online application facility (OASIS) experiences peak usage in the days leading up to the closing date, and applicants may experience delays.</w:t>
      </w:r>
    </w:p>
    <w:p w14:paraId="7A0AE749" w14:textId="54949CB4" w:rsidR="00976397" w:rsidRPr="00976397" w:rsidRDefault="00976397" w:rsidP="008D12EC">
      <w:pPr>
        <w:tabs>
          <w:tab w:val="left" w:pos="450"/>
        </w:tabs>
        <w:spacing w:before="120" w:after="120" w:line="360" w:lineRule="auto"/>
        <w:ind w:left="-2250"/>
        <w:rPr>
          <w:rFonts w:cs="Cordia New"/>
          <w:color w:val="1F497D" w:themeColor="text2"/>
          <w:spacing w:val="-2"/>
          <w:kern w:val="28"/>
          <w:szCs w:val="52"/>
        </w:rPr>
      </w:pPr>
      <w:r w:rsidRPr="00976397">
        <w:rPr>
          <w:rFonts w:cs="Cordia New"/>
          <w:color w:val="1F497D" w:themeColor="text2"/>
          <w:spacing w:val="-2"/>
          <w:kern w:val="28"/>
          <w:szCs w:val="52"/>
        </w:rPr>
        <w:t xml:space="preserve">For those who have no access to the internet and/or people living with a disability who need help to apply, kindly contact our </w:t>
      </w:r>
      <w:r w:rsidR="00B01B99">
        <w:rPr>
          <w:rFonts w:cs="Cordia New"/>
          <w:color w:val="1F497D" w:themeColor="text2"/>
          <w:spacing w:val="-2"/>
          <w:kern w:val="28"/>
          <w:szCs w:val="52"/>
        </w:rPr>
        <w:t>Awards</w:t>
      </w:r>
      <w:r w:rsidRPr="00976397">
        <w:rPr>
          <w:rFonts w:cs="Cordia New"/>
          <w:color w:val="1F497D" w:themeColor="text2"/>
          <w:spacing w:val="-2"/>
          <w:kern w:val="28"/>
          <w:szCs w:val="52"/>
        </w:rPr>
        <w:t xml:space="preserve"> Team at </w:t>
      </w:r>
      <w:r w:rsidR="00B01B99">
        <w:rPr>
          <w:rFonts w:cs="Cordia New"/>
          <w:color w:val="1F497D" w:themeColor="text2"/>
          <w:spacing w:val="-2"/>
          <w:kern w:val="28"/>
          <w:szCs w:val="52"/>
        </w:rPr>
        <w:t xml:space="preserve">the </w:t>
      </w:r>
      <w:r w:rsidR="00B01B99" w:rsidRPr="00B01B99">
        <w:rPr>
          <w:rFonts w:cs="Cordia New"/>
          <w:color w:val="1F497D" w:themeColor="text2"/>
          <w:spacing w:val="-2"/>
          <w:kern w:val="28"/>
          <w:szCs w:val="52"/>
        </w:rPr>
        <w:t xml:space="preserve">Laos Australia Institute </w:t>
      </w:r>
      <w:r w:rsidRPr="00976397">
        <w:rPr>
          <w:rFonts w:cs="Cordia New"/>
          <w:color w:val="1F497D" w:themeColor="text2"/>
          <w:spacing w:val="-2"/>
          <w:kern w:val="28"/>
          <w:szCs w:val="52"/>
        </w:rPr>
        <w:t xml:space="preserve">(see contact details </w:t>
      </w:r>
      <w:r w:rsidRPr="0031556D">
        <w:rPr>
          <w:rFonts w:cs="Cordia New"/>
          <w:color w:val="1F497D" w:themeColor="text2"/>
          <w:spacing w:val="-2"/>
          <w:kern w:val="28"/>
          <w:szCs w:val="52"/>
        </w:rPr>
        <w:t xml:space="preserve">on page </w:t>
      </w:r>
      <w:r w:rsidR="0031556D" w:rsidRPr="0031556D">
        <w:rPr>
          <w:rFonts w:cs="Cordia New"/>
          <w:color w:val="1F497D" w:themeColor="text2"/>
          <w:spacing w:val="-2"/>
          <w:kern w:val="28"/>
          <w:szCs w:val="52"/>
        </w:rPr>
        <w:t>2</w:t>
      </w:r>
      <w:r w:rsidRPr="00976397">
        <w:rPr>
          <w:rFonts w:cs="Cordia New"/>
          <w:color w:val="1F497D" w:themeColor="text2"/>
          <w:spacing w:val="-2"/>
          <w:kern w:val="28"/>
          <w:szCs w:val="52"/>
        </w:rPr>
        <w:t>).</w:t>
      </w:r>
    </w:p>
    <w:p w14:paraId="3D2EB373" w14:textId="77777777" w:rsidR="00127D28" w:rsidRPr="00B6334C" w:rsidRDefault="00127D28" w:rsidP="008D12EC">
      <w:pPr>
        <w:pStyle w:val="ListBullet"/>
        <w:numPr>
          <w:ilvl w:val="0"/>
          <w:numId w:val="0"/>
        </w:numPr>
        <w:tabs>
          <w:tab w:val="left" w:pos="7655"/>
          <w:tab w:val="left" w:pos="7797"/>
        </w:tabs>
        <w:spacing w:before="0" w:line="360" w:lineRule="auto"/>
        <w:ind w:left="-2268" w:right="-425"/>
        <w:rPr>
          <w:rFonts w:ascii="Arial" w:hAnsi="Arial"/>
          <w:sz w:val="18"/>
          <w:szCs w:val="18"/>
        </w:rPr>
      </w:pPr>
    </w:p>
    <w:p w14:paraId="4E421F80" w14:textId="77777777" w:rsidR="00C005DC" w:rsidRPr="00B27017" w:rsidRDefault="00C005DC" w:rsidP="008D12EC">
      <w:pPr>
        <w:pStyle w:val="ListBullet"/>
        <w:tabs>
          <w:tab w:val="clear" w:pos="284"/>
          <w:tab w:val="num" w:pos="-1701"/>
        </w:tabs>
        <w:spacing w:before="0" w:line="360" w:lineRule="auto"/>
        <w:ind w:left="-1985" w:firstLine="0"/>
        <w:rPr>
          <w:rFonts w:ascii="Arial" w:hAnsi="Arial"/>
          <w:sz w:val="20"/>
          <w:szCs w:val="20"/>
        </w:rPr>
      </w:pPr>
      <w:r w:rsidRPr="00B27017">
        <w:rPr>
          <w:rFonts w:ascii="Arial" w:hAnsi="Arial"/>
          <w:sz w:val="20"/>
          <w:szCs w:val="20"/>
        </w:rPr>
        <w:t xml:space="preserve">You </w:t>
      </w:r>
      <w:r w:rsidRPr="00B27017">
        <w:rPr>
          <w:rFonts w:ascii="Arial" w:hAnsi="Arial"/>
          <w:b/>
          <w:sz w:val="20"/>
          <w:szCs w:val="20"/>
        </w:rPr>
        <w:t>must</w:t>
      </w:r>
      <w:r w:rsidRPr="00B27017">
        <w:rPr>
          <w:rFonts w:ascii="Arial" w:hAnsi="Arial"/>
          <w:sz w:val="20"/>
          <w:szCs w:val="20"/>
        </w:rPr>
        <w:t xml:space="preserve"> complete all fields marked with an *.</w:t>
      </w:r>
    </w:p>
    <w:p w14:paraId="59BF4006" w14:textId="77777777" w:rsidR="00E50A01" w:rsidRPr="00B27017" w:rsidRDefault="00E50A01" w:rsidP="008D12EC">
      <w:pPr>
        <w:pStyle w:val="ListBullet"/>
        <w:numPr>
          <w:ilvl w:val="0"/>
          <w:numId w:val="0"/>
        </w:numPr>
        <w:spacing w:before="0" w:line="360" w:lineRule="auto"/>
        <w:ind w:left="-1985"/>
        <w:rPr>
          <w:rFonts w:ascii="Arial" w:hAnsi="Arial"/>
          <w:sz w:val="20"/>
          <w:szCs w:val="20"/>
        </w:rPr>
      </w:pPr>
    </w:p>
    <w:p w14:paraId="19080DCF" w14:textId="77777777" w:rsidR="00C005DC" w:rsidRPr="00B27017" w:rsidRDefault="00C005DC" w:rsidP="008D12EC">
      <w:pPr>
        <w:pStyle w:val="ListBullet"/>
        <w:tabs>
          <w:tab w:val="clear" w:pos="284"/>
          <w:tab w:val="num" w:pos="-1701"/>
        </w:tabs>
        <w:spacing w:before="0" w:line="360" w:lineRule="auto"/>
        <w:ind w:left="-1985" w:firstLine="0"/>
        <w:rPr>
          <w:rFonts w:ascii="Arial" w:hAnsi="Arial"/>
          <w:sz w:val="20"/>
          <w:szCs w:val="20"/>
        </w:rPr>
      </w:pPr>
      <w:r w:rsidRPr="00B27017">
        <w:rPr>
          <w:rFonts w:ascii="Arial" w:hAnsi="Arial"/>
          <w:sz w:val="20"/>
          <w:szCs w:val="20"/>
        </w:rPr>
        <w:t xml:space="preserve">This application </w:t>
      </w:r>
      <w:r w:rsidRPr="00B27017">
        <w:rPr>
          <w:rFonts w:ascii="Arial" w:hAnsi="Arial"/>
          <w:b/>
          <w:sz w:val="20"/>
          <w:szCs w:val="20"/>
        </w:rPr>
        <w:t>must</w:t>
      </w:r>
      <w:r w:rsidRPr="00B27017">
        <w:rPr>
          <w:rFonts w:ascii="Arial" w:hAnsi="Arial"/>
          <w:sz w:val="20"/>
          <w:szCs w:val="20"/>
        </w:rPr>
        <w:t xml:space="preserve"> be completed in English.</w:t>
      </w:r>
    </w:p>
    <w:p w14:paraId="650679B1" w14:textId="77777777" w:rsidR="00E50A01" w:rsidRPr="00B27017" w:rsidRDefault="00E50A01" w:rsidP="008D12EC">
      <w:pPr>
        <w:pStyle w:val="ListBullet"/>
        <w:numPr>
          <w:ilvl w:val="0"/>
          <w:numId w:val="0"/>
        </w:numPr>
        <w:spacing w:before="0" w:line="360" w:lineRule="auto"/>
        <w:ind w:left="-1985"/>
        <w:rPr>
          <w:rFonts w:ascii="Arial" w:hAnsi="Arial"/>
          <w:sz w:val="20"/>
          <w:szCs w:val="20"/>
        </w:rPr>
      </w:pPr>
    </w:p>
    <w:p w14:paraId="44775DAF" w14:textId="77777777" w:rsidR="00C005DC" w:rsidRPr="00B27017" w:rsidRDefault="00C005DC" w:rsidP="008D12EC">
      <w:pPr>
        <w:pStyle w:val="ListBullet"/>
        <w:tabs>
          <w:tab w:val="clear" w:pos="284"/>
          <w:tab w:val="num" w:pos="-1701"/>
        </w:tabs>
        <w:spacing w:before="0" w:line="360" w:lineRule="auto"/>
        <w:ind w:left="-1985" w:firstLine="0"/>
        <w:rPr>
          <w:rFonts w:ascii="Arial" w:hAnsi="Arial"/>
          <w:sz w:val="20"/>
          <w:szCs w:val="20"/>
        </w:rPr>
      </w:pPr>
      <w:r w:rsidRPr="00B27017">
        <w:rPr>
          <w:rFonts w:ascii="Arial" w:hAnsi="Arial"/>
          <w:sz w:val="20"/>
          <w:szCs w:val="20"/>
        </w:rPr>
        <w:t>For “Yes” or “No” questions, indicate your response with an “X” in the appropriate box.</w:t>
      </w:r>
    </w:p>
    <w:p w14:paraId="3BADBC6B" w14:textId="77777777" w:rsidR="00E50A01" w:rsidRPr="00021B19" w:rsidRDefault="00E50A01" w:rsidP="008D12EC">
      <w:pPr>
        <w:pStyle w:val="ListBullet"/>
        <w:numPr>
          <w:ilvl w:val="0"/>
          <w:numId w:val="0"/>
        </w:numPr>
        <w:spacing w:before="0" w:line="360" w:lineRule="auto"/>
        <w:rPr>
          <w:rFonts w:ascii="Arial" w:hAnsi="Arial"/>
          <w:sz w:val="20"/>
          <w:szCs w:val="20"/>
        </w:rPr>
      </w:pPr>
    </w:p>
    <w:p w14:paraId="13223528" w14:textId="77777777" w:rsidR="00C005DC" w:rsidRPr="00021B19" w:rsidRDefault="00C005DC" w:rsidP="008D12EC">
      <w:pPr>
        <w:pStyle w:val="ListBullet"/>
        <w:tabs>
          <w:tab w:val="clear" w:pos="284"/>
          <w:tab w:val="num" w:pos="-1701"/>
        </w:tabs>
        <w:spacing w:before="0" w:line="360" w:lineRule="auto"/>
        <w:ind w:left="-1985" w:firstLine="0"/>
        <w:rPr>
          <w:rFonts w:ascii="Arial" w:hAnsi="Arial"/>
          <w:sz w:val="20"/>
          <w:szCs w:val="20"/>
        </w:rPr>
      </w:pPr>
      <w:r w:rsidRPr="00021B19">
        <w:rPr>
          <w:rFonts w:ascii="Arial" w:hAnsi="Arial"/>
          <w:b/>
          <w:sz w:val="20"/>
          <w:szCs w:val="20"/>
        </w:rPr>
        <w:t>DO NOT</w:t>
      </w:r>
      <w:r w:rsidRPr="00021B19">
        <w:rPr>
          <w:rFonts w:ascii="Arial" w:hAnsi="Arial"/>
          <w:sz w:val="20"/>
          <w:szCs w:val="20"/>
        </w:rPr>
        <w:t xml:space="preserve"> send this application to universities or other institutions in Australia.</w:t>
      </w:r>
    </w:p>
    <w:p w14:paraId="0DFB4699" w14:textId="77777777" w:rsidR="00E50A01" w:rsidRPr="00B27017" w:rsidRDefault="00D84888" w:rsidP="008A53F1">
      <w:pPr>
        <w:pStyle w:val="ListBullet"/>
        <w:numPr>
          <w:ilvl w:val="0"/>
          <w:numId w:val="0"/>
        </w:numPr>
        <w:spacing w:before="0" w:line="360" w:lineRule="auto"/>
        <w:rPr>
          <w:rFonts w:ascii="Arial" w:hAnsi="Arial"/>
          <w:sz w:val="20"/>
          <w:szCs w:val="20"/>
        </w:rPr>
      </w:pPr>
      <w:r w:rsidRPr="00B27017">
        <w:rPr>
          <w:noProof/>
          <w:sz w:val="20"/>
          <w:szCs w:val="20"/>
          <w:lang w:val="en-US" w:bidi="km-KH"/>
        </w:rPr>
        <w:drawing>
          <wp:anchor distT="0" distB="0" distL="114300" distR="114300" simplePos="0" relativeHeight="251658241" behindDoc="1" locked="0" layoutInCell="1" allowOverlap="1" wp14:anchorId="42C8C98D" wp14:editId="2BE90E4D">
            <wp:simplePos x="0" y="0"/>
            <wp:positionH relativeFrom="column">
              <wp:posOffset>3595370</wp:posOffset>
            </wp:positionH>
            <wp:positionV relativeFrom="paragraph">
              <wp:posOffset>119076</wp:posOffset>
            </wp:positionV>
            <wp:extent cx="2081530" cy="543115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_Country_profile-A4-TEXT-0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81530" cy="5431155"/>
                    </a:xfrm>
                    <a:prstGeom prst="rect">
                      <a:avLst/>
                    </a:prstGeom>
                  </pic:spPr>
                </pic:pic>
              </a:graphicData>
            </a:graphic>
            <wp14:sizeRelH relativeFrom="page">
              <wp14:pctWidth>0</wp14:pctWidth>
            </wp14:sizeRelH>
            <wp14:sizeRelV relativeFrom="page">
              <wp14:pctHeight>0</wp14:pctHeight>
            </wp14:sizeRelV>
          </wp:anchor>
        </w:drawing>
      </w:r>
    </w:p>
    <w:p w14:paraId="7BD00504" w14:textId="42507676" w:rsidR="00C005DC" w:rsidRPr="005E137F" w:rsidRDefault="00F272DC" w:rsidP="005E137F">
      <w:pPr>
        <w:pStyle w:val="ListBullet"/>
        <w:tabs>
          <w:tab w:val="clear" w:pos="284"/>
          <w:tab w:val="num" w:pos="-1701"/>
        </w:tabs>
        <w:spacing w:before="0" w:line="360" w:lineRule="auto"/>
        <w:ind w:left="-1701"/>
        <w:rPr>
          <w:rFonts w:ascii="Arial" w:hAnsi="Arial"/>
          <w:sz w:val="20"/>
          <w:szCs w:val="20"/>
        </w:rPr>
      </w:pPr>
      <w:r>
        <w:rPr>
          <w:rFonts w:ascii="Arial" w:hAnsi="Arial"/>
          <w:sz w:val="20"/>
          <w:szCs w:val="20"/>
        </w:rPr>
        <w:t xml:space="preserve">Australia Awards Laos </w:t>
      </w:r>
      <w:r w:rsidR="00796044">
        <w:rPr>
          <w:rFonts w:ascii="Arial" w:hAnsi="Arial"/>
          <w:sz w:val="20"/>
          <w:szCs w:val="20"/>
        </w:rPr>
        <w:t>brochure</w:t>
      </w:r>
      <w:r w:rsidR="00C005DC" w:rsidRPr="00B27017">
        <w:rPr>
          <w:rFonts w:ascii="Arial" w:hAnsi="Arial"/>
          <w:sz w:val="20"/>
          <w:szCs w:val="20"/>
        </w:rPr>
        <w:t xml:space="preserve"> includes a list of Australian tertiary education institutions that may host awardees.  Course of study information is available directly from the institutions’ websites or the </w:t>
      </w:r>
      <w:r w:rsidR="00C005DC" w:rsidRPr="00B27017">
        <w:rPr>
          <w:rFonts w:ascii="Arial" w:hAnsi="Arial"/>
          <w:sz w:val="20"/>
          <w:szCs w:val="20"/>
        </w:rPr>
        <w:lastRenderedPageBreak/>
        <w:t xml:space="preserve">Commonwealth Register of Institutions and Courses for Overseas Students (CRICOS) website </w:t>
      </w:r>
      <w:hyperlink r:id="rId17" w:history="1">
        <w:r w:rsidR="005E137F" w:rsidRPr="001700ED">
          <w:rPr>
            <w:rStyle w:val="Hyperlink"/>
            <w:rFonts w:ascii="Arial" w:hAnsi="Arial"/>
            <w:sz w:val="20"/>
            <w:szCs w:val="20"/>
            <w:lang w:val="pt-BR"/>
          </w:rPr>
          <w:t>http://cricos.education.gov.au</w:t>
        </w:r>
      </w:hyperlink>
      <w:r w:rsidR="005E137F">
        <w:rPr>
          <w:rFonts w:ascii="Arial" w:hAnsi="Arial"/>
          <w:sz w:val="20"/>
          <w:szCs w:val="20"/>
          <w:lang w:val="pt-BR"/>
        </w:rPr>
        <w:t>.</w:t>
      </w:r>
      <w:r w:rsidR="005E137F">
        <w:rPr>
          <w:rFonts w:ascii="Arial" w:hAnsi="Arial"/>
          <w:sz w:val="20"/>
          <w:szCs w:val="20"/>
        </w:rPr>
        <w:t xml:space="preserve"> </w:t>
      </w:r>
      <w:r w:rsidR="00DC251C" w:rsidRPr="005E137F">
        <w:rPr>
          <w:rFonts w:ascii="Arial" w:hAnsi="Arial"/>
          <w:sz w:val="20"/>
          <w:szCs w:val="20"/>
        </w:rPr>
        <w:t xml:space="preserve">You must research course specific requirements on the </w:t>
      </w:r>
      <w:r w:rsidR="006F307A" w:rsidRPr="005E137F">
        <w:rPr>
          <w:rFonts w:ascii="Arial" w:hAnsi="Arial"/>
          <w:sz w:val="20"/>
          <w:szCs w:val="20"/>
        </w:rPr>
        <w:t>institution’s</w:t>
      </w:r>
      <w:r w:rsidR="00DC251C" w:rsidRPr="005E137F">
        <w:rPr>
          <w:rFonts w:ascii="Arial" w:hAnsi="Arial"/>
          <w:sz w:val="20"/>
          <w:szCs w:val="20"/>
        </w:rPr>
        <w:t xml:space="preserve"> website.</w:t>
      </w:r>
    </w:p>
    <w:p w14:paraId="765D5573" w14:textId="77777777" w:rsidR="00E50A01" w:rsidRPr="00B27017" w:rsidRDefault="00E50A01" w:rsidP="008D12EC">
      <w:pPr>
        <w:pStyle w:val="ListBullet"/>
        <w:numPr>
          <w:ilvl w:val="0"/>
          <w:numId w:val="0"/>
        </w:numPr>
        <w:spacing w:before="0" w:line="360" w:lineRule="auto"/>
        <w:ind w:left="-1701"/>
        <w:rPr>
          <w:rFonts w:ascii="Arial" w:hAnsi="Arial"/>
          <w:sz w:val="20"/>
          <w:szCs w:val="20"/>
        </w:rPr>
      </w:pPr>
    </w:p>
    <w:p w14:paraId="75A4054D" w14:textId="7A6D89F3" w:rsidR="00C005DC" w:rsidRPr="00B27017" w:rsidRDefault="00C005DC" w:rsidP="008D12EC">
      <w:pPr>
        <w:pStyle w:val="ListBullet"/>
        <w:spacing w:before="0" w:line="360" w:lineRule="auto"/>
        <w:ind w:left="-1701"/>
        <w:rPr>
          <w:rFonts w:ascii="Arial" w:hAnsi="Arial"/>
          <w:sz w:val="20"/>
          <w:szCs w:val="20"/>
        </w:rPr>
      </w:pPr>
      <w:r w:rsidRPr="00B27017">
        <w:rPr>
          <w:rFonts w:ascii="Arial" w:hAnsi="Arial"/>
          <w:sz w:val="20"/>
          <w:szCs w:val="20"/>
        </w:rPr>
        <w:t xml:space="preserve">You may provide two preferences for courses of study.  You should consider two institutions rather than two courses at the same </w:t>
      </w:r>
      <w:proofErr w:type="gramStart"/>
      <w:r w:rsidRPr="00B27017">
        <w:rPr>
          <w:rFonts w:ascii="Arial" w:hAnsi="Arial"/>
          <w:sz w:val="20"/>
          <w:szCs w:val="20"/>
        </w:rPr>
        <w:t>institution, just in case</w:t>
      </w:r>
      <w:proofErr w:type="gramEnd"/>
      <w:r w:rsidRPr="00B27017">
        <w:rPr>
          <w:rFonts w:ascii="Arial" w:hAnsi="Arial"/>
          <w:sz w:val="20"/>
          <w:szCs w:val="20"/>
        </w:rPr>
        <w:t xml:space="preserve"> you do not meet the admissibility requirements of the first institution. </w:t>
      </w:r>
      <w:r w:rsidR="00306CFE">
        <w:rPr>
          <w:rFonts w:ascii="Arial" w:hAnsi="Arial"/>
          <w:sz w:val="20"/>
          <w:szCs w:val="20"/>
        </w:rPr>
        <w:t>However, your application will be assessed against your first preference.</w:t>
      </w:r>
    </w:p>
    <w:p w14:paraId="306C43CC" w14:textId="77777777" w:rsidR="00E50A01" w:rsidRPr="00B27017" w:rsidRDefault="00E50A01" w:rsidP="008D12EC">
      <w:pPr>
        <w:pStyle w:val="ListBullet"/>
        <w:numPr>
          <w:ilvl w:val="0"/>
          <w:numId w:val="0"/>
        </w:numPr>
        <w:spacing w:before="0" w:line="360" w:lineRule="auto"/>
        <w:ind w:left="-1701"/>
        <w:rPr>
          <w:rFonts w:ascii="Arial" w:hAnsi="Arial"/>
          <w:sz w:val="20"/>
          <w:szCs w:val="20"/>
        </w:rPr>
      </w:pPr>
    </w:p>
    <w:p w14:paraId="4471C772" w14:textId="52210659" w:rsidR="00C005DC" w:rsidRPr="00B27017" w:rsidRDefault="00C005DC" w:rsidP="006F1002">
      <w:pPr>
        <w:pStyle w:val="ListBullet"/>
        <w:tabs>
          <w:tab w:val="clear" w:pos="284"/>
          <w:tab w:val="num" w:pos="-1701"/>
          <w:tab w:val="left" w:pos="810"/>
        </w:tabs>
        <w:spacing w:before="0" w:line="360" w:lineRule="auto"/>
        <w:ind w:left="-1701"/>
        <w:rPr>
          <w:rFonts w:ascii="Arial" w:hAnsi="Arial"/>
          <w:sz w:val="20"/>
          <w:szCs w:val="20"/>
        </w:rPr>
      </w:pPr>
      <w:r w:rsidRPr="00B27017">
        <w:rPr>
          <w:rFonts w:ascii="Arial" w:hAnsi="Arial"/>
          <w:sz w:val="20"/>
          <w:szCs w:val="20"/>
        </w:rPr>
        <w:t>If your application is successful, you will be required to sign a contract with the Commonwealth of Australia and be bound by the conditions of the scholarship.  A full list of the conditions is contained in the</w:t>
      </w:r>
      <w:r w:rsidR="003D1A93" w:rsidRPr="00B27017">
        <w:rPr>
          <w:rFonts w:ascii="Arial" w:hAnsi="Arial"/>
          <w:sz w:val="20"/>
          <w:szCs w:val="20"/>
        </w:rPr>
        <w:t xml:space="preserve"> Australia Awards Scholarships</w:t>
      </w:r>
      <w:r w:rsidR="00D42BAB" w:rsidRPr="00B27017">
        <w:rPr>
          <w:rFonts w:ascii="Arial" w:hAnsi="Arial"/>
          <w:sz w:val="20"/>
          <w:szCs w:val="20"/>
        </w:rPr>
        <w:t xml:space="preserve"> </w:t>
      </w:r>
      <w:r w:rsidR="0068720D" w:rsidRPr="00B27017">
        <w:rPr>
          <w:rFonts w:ascii="Arial" w:hAnsi="Arial"/>
          <w:sz w:val="20"/>
          <w:szCs w:val="20"/>
        </w:rPr>
        <w:t xml:space="preserve">Policy </w:t>
      </w:r>
      <w:r w:rsidR="00D42BAB" w:rsidRPr="00B27017">
        <w:rPr>
          <w:rFonts w:ascii="Arial" w:hAnsi="Arial"/>
          <w:sz w:val="20"/>
          <w:szCs w:val="20"/>
        </w:rPr>
        <w:t xml:space="preserve">Handbook. </w:t>
      </w:r>
      <w:r w:rsidRPr="00B27017">
        <w:rPr>
          <w:rFonts w:ascii="Arial" w:hAnsi="Arial"/>
          <w:sz w:val="20"/>
          <w:szCs w:val="20"/>
        </w:rPr>
        <w:t xml:space="preserve">Please note that </w:t>
      </w:r>
      <w:r w:rsidR="003C4CF9" w:rsidRPr="00B27017">
        <w:rPr>
          <w:rFonts w:ascii="Arial" w:hAnsi="Arial"/>
          <w:sz w:val="20"/>
          <w:szCs w:val="20"/>
        </w:rPr>
        <w:t>DFAT</w:t>
      </w:r>
      <w:r w:rsidRPr="00B27017">
        <w:rPr>
          <w:rFonts w:ascii="Arial" w:hAnsi="Arial"/>
          <w:sz w:val="20"/>
          <w:szCs w:val="20"/>
        </w:rPr>
        <w:t xml:space="preserve"> reserves the right to change these conditions</w:t>
      </w:r>
      <w:r w:rsidR="003D1A93" w:rsidRPr="00B27017">
        <w:rPr>
          <w:rFonts w:ascii="Arial" w:hAnsi="Arial"/>
          <w:sz w:val="20"/>
          <w:szCs w:val="20"/>
        </w:rPr>
        <w:t xml:space="preserve"> at any time</w:t>
      </w:r>
      <w:r w:rsidRPr="00B27017">
        <w:rPr>
          <w:rFonts w:ascii="Arial" w:hAnsi="Arial"/>
          <w:sz w:val="20"/>
          <w:szCs w:val="20"/>
        </w:rPr>
        <w:t>.</w:t>
      </w:r>
    </w:p>
    <w:p w14:paraId="5BFD2E30" w14:textId="77777777" w:rsidR="00E50A01" w:rsidRPr="00B27017" w:rsidRDefault="00E50A01" w:rsidP="008D12EC">
      <w:pPr>
        <w:pStyle w:val="ListBullet"/>
        <w:numPr>
          <w:ilvl w:val="0"/>
          <w:numId w:val="0"/>
        </w:numPr>
        <w:spacing w:before="0" w:line="360" w:lineRule="auto"/>
        <w:ind w:left="-1701"/>
        <w:rPr>
          <w:rFonts w:ascii="Arial" w:hAnsi="Arial"/>
          <w:sz w:val="20"/>
          <w:szCs w:val="20"/>
        </w:rPr>
      </w:pPr>
    </w:p>
    <w:p w14:paraId="1AE1D61C" w14:textId="21B314D1" w:rsidR="00014B9B" w:rsidRPr="00B27017" w:rsidRDefault="00C005DC" w:rsidP="008D12EC">
      <w:pPr>
        <w:pStyle w:val="ListBullet"/>
        <w:tabs>
          <w:tab w:val="clear" w:pos="284"/>
          <w:tab w:val="num" w:pos="-1701"/>
        </w:tabs>
        <w:spacing w:before="0" w:line="360" w:lineRule="auto"/>
        <w:ind w:left="-1985" w:firstLine="0"/>
        <w:rPr>
          <w:rFonts w:ascii="Arial" w:hAnsi="Arial"/>
          <w:sz w:val="20"/>
          <w:szCs w:val="20"/>
        </w:rPr>
      </w:pPr>
      <w:proofErr w:type="gramStart"/>
      <w:r w:rsidRPr="00B27017">
        <w:rPr>
          <w:rFonts w:ascii="Arial" w:hAnsi="Arial"/>
          <w:sz w:val="20"/>
          <w:szCs w:val="20"/>
        </w:rPr>
        <w:t xml:space="preserve">Submitting </w:t>
      </w:r>
      <w:r w:rsidR="00B60FB7">
        <w:rPr>
          <w:rFonts w:ascii="Arial" w:hAnsi="Arial"/>
          <w:sz w:val="20"/>
          <w:szCs w:val="20"/>
        </w:rPr>
        <w:t>an</w:t>
      </w:r>
      <w:r w:rsidRPr="00B27017">
        <w:rPr>
          <w:rFonts w:ascii="Arial" w:hAnsi="Arial"/>
          <w:sz w:val="20"/>
          <w:szCs w:val="20"/>
        </w:rPr>
        <w:t xml:space="preserve"> application</w:t>
      </w:r>
      <w:proofErr w:type="gramEnd"/>
      <w:r w:rsidRPr="00B27017">
        <w:rPr>
          <w:rFonts w:ascii="Arial" w:hAnsi="Arial"/>
          <w:sz w:val="20"/>
          <w:szCs w:val="20"/>
        </w:rPr>
        <w:t xml:space="preserve"> </w:t>
      </w:r>
      <w:r w:rsidRPr="00B27017">
        <w:rPr>
          <w:rFonts w:ascii="Arial" w:hAnsi="Arial"/>
          <w:b/>
          <w:sz w:val="20"/>
          <w:szCs w:val="20"/>
        </w:rPr>
        <w:t>does not guarantee</w:t>
      </w:r>
      <w:r w:rsidRPr="00B27017">
        <w:rPr>
          <w:rFonts w:ascii="Arial" w:hAnsi="Arial"/>
          <w:sz w:val="20"/>
          <w:szCs w:val="20"/>
        </w:rPr>
        <w:t xml:space="preserve"> that you will receive a scholarship.</w:t>
      </w:r>
    </w:p>
    <w:p w14:paraId="64DFAE83" w14:textId="77777777" w:rsidR="00E50A01" w:rsidRPr="00B6334C" w:rsidRDefault="00E50A01" w:rsidP="00D42BAB">
      <w:pPr>
        <w:pStyle w:val="ListBullet"/>
        <w:numPr>
          <w:ilvl w:val="0"/>
          <w:numId w:val="0"/>
        </w:numPr>
        <w:spacing w:before="0"/>
        <w:ind w:left="-1985"/>
        <w:rPr>
          <w:rFonts w:ascii="Arial" w:hAnsi="Arial"/>
          <w:sz w:val="18"/>
          <w:szCs w:val="18"/>
        </w:rPr>
      </w:pPr>
    </w:p>
    <w:p w14:paraId="7436B639" w14:textId="77777777" w:rsidR="00C005DC" w:rsidRPr="00B6334C" w:rsidRDefault="00C005DC" w:rsidP="00D42BAB">
      <w:pPr>
        <w:pStyle w:val="ListBullet"/>
        <w:numPr>
          <w:ilvl w:val="0"/>
          <w:numId w:val="0"/>
        </w:numPr>
        <w:spacing w:before="0"/>
        <w:ind w:left="284" w:hanging="284"/>
        <w:rPr>
          <w:sz w:val="20"/>
          <w:szCs w:val="20"/>
        </w:rPr>
      </w:pPr>
    </w:p>
    <w:p w14:paraId="71F9925A" w14:textId="77777777" w:rsidR="00CF4253" w:rsidRPr="00FA3A67" w:rsidRDefault="00C005DC" w:rsidP="00FA3A67">
      <w:pPr>
        <w:pStyle w:val="Heading3"/>
        <w:spacing w:line="360" w:lineRule="auto"/>
        <w:ind w:left="-1985"/>
        <w:rPr>
          <w:rFonts w:ascii="Arial" w:hAnsi="Arial"/>
          <w:sz w:val="22"/>
          <w:szCs w:val="22"/>
        </w:rPr>
      </w:pPr>
      <w:r w:rsidRPr="00FA3A67">
        <w:rPr>
          <w:rFonts w:ascii="Arial" w:hAnsi="Arial"/>
          <w:sz w:val="22"/>
          <w:szCs w:val="22"/>
        </w:rPr>
        <w:t>Useful websites</w:t>
      </w:r>
    </w:p>
    <w:p w14:paraId="533852C3" w14:textId="63E43B52" w:rsidR="00FA3A67" w:rsidRPr="005A0A71" w:rsidRDefault="00FA3A67" w:rsidP="00FA3A67">
      <w:pPr>
        <w:pStyle w:val="ListBullet"/>
        <w:numPr>
          <w:ilvl w:val="0"/>
          <w:numId w:val="0"/>
        </w:numPr>
        <w:spacing w:before="0" w:line="360" w:lineRule="auto"/>
        <w:ind w:left="-1985"/>
        <w:rPr>
          <w:rFonts w:ascii="Arial" w:hAnsi="Arial"/>
          <w:b/>
          <w:color w:val="17365D" w:themeColor="text2" w:themeShade="BF"/>
          <w:sz w:val="20"/>
          <w:szCs w:val="20"/>
        </w:rPr>
      </w:pPr>
      <w:r w:rsidRPr="00FA3A67">
        <w:rPr>
          <w:rFonts w:ascii="Arial" w:hAnsi="Arial"/>
          <w:b/>
          <w:color w:val="17365D" w:themeColor="text2" w:themeShade="BF"/>
          <w:sz w:val="20"/>
          <w:szCs w:val="20"/>
        </w:rPr>
        <w:t xml:space="preserve">Australia Awards Laos: </w:t>
      </w:r>
      <w:r w:rsidR="005B0BCA">
        <w:rPr>
          <w:rFonts w:ascii="Arial" w:hAnsi="Arial"/>
          <w:b/>
          <w:color w:val="17365D" w:themeColor="text2" w:themeShade="BF"/>
          <w:sz w:val="20"/>
          <w:szCs w:val="20"/>
        </w:rPr>
        <w:tab/>
      </w:r>
      <w:r w:rsidRPr="005A0A71">
        <w:rPr>
          <w:rFonts w:ascii="Arial" w:hAnsi="Arial"/>
          <w:color w:val="17365D" w:themeColor="text2" w:themeShade="BF"/>
          <w:sz w:val="20"/>
          <w:szCs w:val="20"/>
        </w:rPr>
        <w:t>www.australiaawardslaos.org</w:t>
      </w:r>
    </w:p>
    <w:p w14:paraId="0E708B66" w14:textId="0777A454" w:rsidR="00C005DC" w:rsidRPr="005A0A71" w:rsidRDefault="00C005DC" w:rsidP="00FA3A67">
      <w:pPr>
        <w:pStyle w:val="ListBullet"/>
        <w:numPr>
          <w:ilvl w:val="0"/>
          <w:numId w:val="0"/>
        </w:numPr>
        <w:spacing w:before="0" w:line="360" w:lineRule="auto"/>
        <w:ind w:left="-1985"/>
        <w:rPr>
          <w:rStyle w:val="Hyperlink"/>
          <w:rFonts w:ascii="Arial" w:hAnsi="Arial"/>
          <w:color w:val="0070C0"/>
          <w:sz w:val="20"/>
          <w:szCs w:val="20"/>
          <w:u w:val="single"/>
        </w:rPr>
      </w:pPr>
      <w:r w:rsidRPr="005A0A71">
        <w:rPr>
          <w:rFonts w:ascii="Arial" w:hAnsi="Arial"/>
          <w:b/>
          <w:color w:val="17365D" w:themeColor="text2" w:themeShade="BF"/>
          <w:sz w:val="20"/>
          <w:szCs w:val="20"/>
        </w:rPr>
        <w:t>Australia Awards:</w:t>
      </w:r>
      <w:r w:rsidR="00236494" w:rsidRPr="005A0A71">
        <w:rPr>
          <w:rFonts w:ascii="Arial" w:hAnsi="Arial"/>
          <w:b/>
          <w:color w:val="17365D" w:themeColor="text2" w:themeShade="BF"/>
          <w:sz w:val="20"/>
          <w:szCs w:val="20"/>
        </w:rPr>
        <w:t xml:space="preserve"> </w:t>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5B0BCA" w:rsidRPr="005A0A71">
        <w:rPr>
          <w:rFonts w:ascii="Arial" w:hAnsi="Arial"/>
          <w:color w:val="17365D" w:themeColor="text2" w:themeShade="BF"/>
          <w:sz w:val="20"/>
          <w:szCs w:val="20"/>
        </w:rPr>
        <w:t>www.australiaawards.gov.au</w:t>
      </w:r>
    </w:p>
    <w:p w14:paraId="0EA06F8C" w14:textId="3D2D66EA" w:rsidR="00C005DC" w:rsidRPr="005A0A71" w:rsidRDefault="003C4CF9" w:rsidP="00FA3A67">
      <w:pPr>
        <w:pStyle w:val="ListBullet"/>
        <w:numPr>
          <w:ilvl w:val="0"/>
          <w:numId w:val="0"/>
        </w:numPr>
        <w:spacing w:before="0" w:line="360" w:lineRule="auto"/>
        <w:ind w:left="-1985"/>
        <w:rPr>
          <w:rFonts w:ascii="Arial" w:hAnsi="Arial"/>
          <w:color w:val="747678"/>
          <w:sz w:val="20"/>
          <w:szCs w:val="20"/>
        </w:rPr>
      </w:pPr>
      <w:r w:rsidRPr="005A0A71">
        <w:rPr>
          <w:rFonts w:ascii="Arial" w:hAnsi="Arial"/>
          <w:b/>
          <w:color w:val="17365D" w:themeColor="text2" w:themeShade="BF"/>
          <w:sz w:val="20"/>
          <w:szCs w:val="20"/>
        </w:rPr>
        <w:t>DFAT</w:t>
      </w:r>
      <w:r w:rsidR="00C005DC" w:rsidRPr="005A0A71">
        <w:rPr>
          <w:rFonts w:ascii="Arial" w:hAnsi="Arial"/>
          <w:b/>
          <w:color w:val="17365D" w:themeColor="text2" w:themeShade="BF"/>
          <w:sz w:val="20"/>
          <w:szCs w:val="20"/>
        </w:rPr>
        <w:t>:</w:t>
      </w:r>
      <w:r w:rsidR="00493164" w:rsidRPr="005A0A71">
        <w:rPr>
          <w:rFonts w:ascii="Arial" w:hAnsi="Arial"/>
          <w:b/>
          <w:color w:val="17365D" w:themeColor="text2" w:themeShade="BF"/>
          <w:sz w:val="20"/>
          <w:szCs w:val="20"/>
        </w:rPr>
        <w:t xml:space="preserve"> </w:t>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t xml:space="preserve">   </w:t>
      </w:r>
      <w:r w:rsidR="005B0BCA" w:rsidRPr="005A0A71">
        <w:rPr>
          <w:rFonts w:ascii="Arial" w:hAnsi="Arial"/>
          <w:b/>
          <w:color w:val="17365D" w:themeColor="text2" w:themeShade="BF"/>
          <w:sz w:val="20"/>
          <w:szCs w:val="20"/>
        </w:rPr>
        <w:tab/>
      </w:r>
      <w:r w:rsidR="005B0BCA" w:rsidRPr="005A0A71">
        <w:rPr>
          <w:rFonts w:ascii="Arial" w:hAnsi="Arial"/>
          <w:b/>
          <w:color w:val="17365D" w:themeColor="text2" w:themeShade="BF"/>
          <w:sz w:val="20"/>
          <w:szCs w:val="20"/>
        </w:rPr>
        <w:tab/>
      </w:r>
      <w:r w:rsidR="003D1A93" w:rsidRPr="005A0A71">
        <w:rPr>
          <w:rFonts w:ascii="Arial" w:hAnsi="Arial"/>
          <w:color w:val="17365D" w:themeColor="text2" w:themeShade="BF"/>
          <w:sz w:val="20"/>
          <w:szCs w:val="20"/>
        </w:rPr>
        <w:t>http://dfat.gov.au/pages/default.aspx</w:t>
      </w:r>
    </w:p>
    <w:p w14:paraId="3BE3F6C5" w14:textId="4438C88B" w:rsidR="00C005DC" w:rsidRPr="005A0A71" w:rsidRDefault="00C005DC" w:rsidP="00FA3A67">
      <w:pPr>
        <w:pStyle w:val="ListBullet"/>
        <w:numPr>
          <w:ilvl w:val="0"/>
          <w:numId w:val="0"/>
        </w:numPr>
        <w:spacing w:before="0" w:line="360" w:lineRule="auto"/>
        <w:ind w:left="-1985"/>
        <w:rPr>
          <w:rFonts w:ascii="Arial" w:hAnsi="Arial"/>
          <w:color w:val="747678"/>
          <w:sz w:val="20"/>
          <w:szCs w:val="20"/>
        </w:rPr>
      </w:pPr>
      <w:r w:rsidRPr="005A0A71">
        <w:rPr>
          <w:rFonts w:ascii="Arial" w:hAnsi="Arial"/>
          <w:b/>
          <w:color w:val="17365D" w:themeColor="text2" w:themeShade="BF"/>
          <w:sz w:val="20"/>
          <w:szCs w:val="20"/>
        </w:rPr>
        <w:t xml:space="preserve">Visas – Department of Immigration and </w:t>
      </w:r>
      <w:r w:rsidR="00BB1B46" w:rsidRPr="005A0A71">
        <w:rPr>
          <w:rFonts w:ascii="Arial" w:hAnsi="Arial"/>
          <w:b/>
          <w:color w:val="17365D" w:themeColor="text2" w:themeShade="BF"/>
          <w:sz w:val="20"/>
          <w:szCs w:val="20"/>
        </w:rPr>
        <w:t>Border Protection</w:t>
      </w:r>
      <w:r w:rsidR="00236494" w:rsidRPr="005A0A71">
        <w:rPr>
          <w:rFonts w:ascii="Arial" w:hAnsi="Arial"/>
          <w:b/>
          <w:color w:val="17365D" w:themeColor="text2" w:themeShade="BF"/>
          <w:sz w:val="20"/>
          <w:szCs w:val="20"/>
        </w:rPr>
        <w:t xml:space="preserve">: </w:t>
      </w:r>
      <w:r w:rsidR="003D1A93" w:rsidRPr="005A0A71">
        <w:rPr>
          <w:rFonts w:ascii="Arial" w:hAnsi="Arial"/>
          <w:sz w:val="20"/>
          <w:szCs w:val="20"/>
        </w:rPr>
        <w:t>http://www.border.gov.au</w:t>
      </w:r>
      <w:hyperlink w:history="1"/>
    </w:p>
    <w:p w14:paraId="337EC426" w14:textId="13E7F1ED" w:rsidR="00C005DC" w:rsidRPr="005A0A71" w:rsidRDefault="00C005DC" w:rsidP="00FA3A67">
      <w:pPr>
        <w:pStyle w:val="ListBullet"/>
        <w:numPr>
          <w:ilvl w:val="0"/>
          <w:numId w:val="0"/>
        </w:numPr>
        <w:spacing w:before="0" w:line="360" w:lineRule="auto"/>
        <w:ind w:left="-1985"/>
        <w:rPr>
          <w:rFonts w:ascii="Arial" w:hAnsi="Arial"/>
          <w:color w:val="747678"/>
          <w:sz w:val="20"/>
          <w:szCs w:val="20"/>
        </w:rPr>
      </w:pPr>
      <w:r w:rsidRPr="005A0A71">
        <w:rPr>
          <w:rFonts w:ascii="Arial" w:hAnsi="Arial"/>
          <w:b/>
          <w:color w:val="17365D" w:themeColor="text2" w:themeShade="BF"/>
          <w:sz w:val="20"/>
          <w:szCs w:val="20"/>
        </w:rPr>
        <w:t>Studying in Australia:</w:t>
      </w:r>
      <w:r w:rsidR="00236494" w:rsidRPr="005A0A71">
        <w:rPr>
          <w:rFonts w:ascii="Arial" w:hAnsi="Arial"/>
          <w:color w:val="17365D" w:themeColor="text2" w:themeShade="BF"/>
          <w:sz w:val="20"/>
          <w:szCs w:val="20"/>
        </w:rPr>
        <w:t xml:space="preserve"> </w:t>
      </w:r>
      <w:r w:rsidR="005B0BCA" w:rsidRPr="005A0A71">
        <w:rPr>
          <w:rFonts w:ascii="Arial" w:hAnsi="Arial"/>
          <w:color w:val="17365D" w:themeColor="text2" w:themeShade="BF"/>
          <w:sz w:val="20"/>
          <w:szCs w:val="20"/>
        </w:rPr>
        <w:tab/>
      </w:r>
      <w:r w:rsidR="00224393" w:rsidRPr="005A0A71">
        <w:rPr>
          <w:rFonts w:ascii="Arial" w:hAnsi="Arial"/>
          <w:sz w:val="20"/>
          <w:szCs w:val="20"/>
        </w:rPr>
        <w:t>http://www.studyinaustralia.gov.au</w:t>
      </w:r>
    </w:p>
    <w:p w14:paraId="2137C4D1" w14:textId="51726638" w:rsidR="00C005DC" w:rsidRPr="000C4567" w:rsidRDefault="00C005DC" w:rsidP="005B0BCA">
      <w:pPr>
        <w:pStyle w:val="ListBullet"/>
        <w:numPr>
          <w:ilvl w:val="0"/>
          <w:numId w:val="0"/>
        </w:numPr>
        <w:tabs>
          <w:tab w:val="left" w:pos="720"/>
        </w:tabs>
        <w:spacing w:before="0" w:line="360" w:lineRule="auto"/>
        <w:ind w:left="-1985"/>
        <w:rPr>
          <w:rFonts w:ascii="Arial" w:hAnsi="Arial"/>
          <w:color w:val="747678"/>
          <w:sz w:val="20"/>
          <w:szCs w:val="20"/>
          <w:lang w:val="pt-BR"/>
        </w:rPr>
      </w:pPr>
      <w:r w:rsidRPr="000C4567">
        <w:rPr>
          <w:rFonts w:ascii="Arial" w:hAnsi="Arial"/>
          <w:b/>
          <w:color w:val="17365D" w:themeColor="text2" w:themeShade="BF"/>
          <w:sz w:val="20"/>
          <w:szCs w:val="20"/>
          <w:lang w:val="pt-BR"/>
        </w:rPr>
        <w:t>CRICOS:</w:t>
      </w:r>
      <w:r w:rsidRPr="000C4567">
        <w:rPr>
          <w:rFonts w:ascii="Arial" w:hAnsi="Arial"/>
          <w:color w:val="17365D" w:themeColor="text2" w:themeShade="BF"/>
          <w:sz w:val="20"/>
          <w:szCs w:val="20"/>
          <w:lang w:val="pt-BR"/>
        </w:rPr>
        <w:t xml:space="preserve"> </w:t>
      </w:r>
      <w:r w:rsidR="005B0BCA" w:rsidRPr="000C4567">
        <w:rPr>
          <w:rFonts w:ascii="Arial" w:hAnsi="Arial"/>
          <w:color w:val="17365D" w:themeColor="text2" w:themeShade="BF"/>
          <w:sz w:val="20"/>
          <w:szCs w:val="20"/>
          <w:lang w:val="pt-BR"/>
        </w:rPr>
        <w:tab/>
      </w:r>
      <w:r w:rsidR="00224393" w:rsidRPr="000C4567">
        <w:rPr>
          <w:rFonts w:ascii="Arial" w:hAnsi="Arial"/>
          <w:sz w:val="20"/>
          <w:szCs w:val="20"/>
          <w:lang w:val="pt-BR"/>
        </w:rPr>
        <w:t>http://cricos.education.gov.au</w:t>
      </w:r>
    </w:p>
    <w:p w14:paraId="738645B0" w14:textId="2CC85780" w:rsidR="00C005DC" w:rsidRPr="005A0A71" w:rsidRDefault="00C005DC" w:rsidP="00FA3A67">
      <w:pPr>
        <w:pStyle w:val="ListBullet"/>
        <w:numPr>
          <w:ilvl w:val="0"/>
          <w:numId w:val="0"/>
        </w:numPr>
        <w:spacing w:before="0" w:line="360" w:lineRule="auto"/>
        <w:ind w:left="-1985"/>
        <w:rPr>
          <w:rFonts w:ascii="Arial" w:hAnsi="Arial"/>
          <w:color w:val="747678"/>
          <w:sz w:val="20"/>
          <w:szCs w:val="20"/>
        </w:rPr>
      </w:pPr>
      <w:r w:rsidRPr="005A0A71">
        <w:rPr>
          <w:rFonts w:ascii="Arial" w:hAnsi="Arial"/>
          <w:b/>
          <w:color w:val="17365D" w:themeColor="text2" w:themeShade="BF"/>
          <w:sz w:val="20"/>
          <w:szCs w:val="20"/>
        </w:rPr>
        <w:t>IELTS:</w:t>
      </w:r>
      <w:r w:rsidR="00236494" w:rsidRPr="005A0A71">
        <w:rPr>
          <w:rFonts w:ascii="Arial" w:hAnsi="Arial"/>
          <w:color w:val="17365D" w:themeColor="text2" w:themeShade="BF"/>
          <w:sz w:val="20"/>
          <w:szCs w:val="20"/>
        </w:rPr>
        <w:t xml:space="preserve"> </w:t>
      </w:r>
      <w:r w:rsidR="005B0BCA" w:rsidRPr="005A0A71">
        <w:rPr>
          <w:rFonts w:ascii="Arial" w:hAnsi="Arial"/>
          <w:color w:val="17365D" w:themeColor="text2" w:themeShade="BF"/>
          <w:sz w:val="20"/>
          <w:szCs w:val="20"/>
        </w:rPr>
        <w:tab/>
      </w:r>
      <w:r w:rsidR="005B0BCA" w:rsidRPr="005A0A71">
        <w:rPr>
          <w:rFonts w:ascii="Arial" w:hAnsi="Arial"/>
          <w:color w:val="17365D" w:themeColor="text2" w:themeShade="BF"/>
          <w:sz w:val="20"/>
          <w:szCs w:val="20"/>
        </w:rPr>
        <w:tab/>
      </w:r>
      <w:r w:rsidR="005B0BCA" w:rsidRPr="005A0A71">
        <w:rPr>
          <w:rFonts w:ascii="Arial" w:hAnsi="Arial"/>
          <w:color w:val="17365D" w:themeColor="text2" w:themeShade="BF"/>
          <w:sz w:val="20"/>
          <w:szCs w:val="20"/>
        </w:rPr>
        <w:tab/>
        <w:t xml:space="preserve"> </w:t>
      </w:r>
      <w:r w:rsidR="005B0BCA" w:rsidRPr="005A0A71">
        <w:rPr>
          <w:rFonts w:ascii="Arial" w:hAnsi="Arial"/>
          <w:color w:val="17365D" w:themeColor="text2" w:themeShade="BF"/>
          <w:sz w:val="20"/>
          <w:szCs w:val="20"/>
        </w:rPr>
        <w:tab/>
      </w:r>
      <w:r w:rsidR="005B0BCA" w:rsidRPr="005A0A71">
        <w:rPr>
          <w:rFonts w:ascii="Arial" w:hAnsi="Arial"/>
          <w:color w:val="17365D" w:themeColor="text2" w:themeShade="BF"/>
          <w:sz w:val="20"/>
          <w:szCs w:val="20"/>
        </w:rPr>
        <w:tab/>
      </w:r>
      <w:r w:rsidR="00224393" w:rsidRPr="005A0A71">
        <w:rPr>
          <w:rFonts w:ascii="Arial" w:hAnsi="Arial"/>
          <w:sz w:val="20"/>
          <w:szCs w:val="20"/>
        </w:rPr>
        <w:t>http://www.ielts.org</w:t>
      </w:r>
    </w:p>
    <w:p w14:paraId="1A121639" w14:textId="77777777" w:rsidR="00CD7F93" w:rsidRDefault="00415B2D" w:rsidP="00FA3A67">
      <w:pPr>
        <w:pStyle w:val="ListBullet"/>
        <w:numPr>
          <w:ilvl w:val="0"/>
          <w:numId w:val="0"/>
        </w:numPr>
        <w:spacing w:before="0"/>
        <w:ind w:left="-1985"/>
        <w:rPr>
          <w:rStyle w:val="Hyperlink"/>
          <w:rFonts w:ascii="Arial" w:hAnsi="Arial"/>
          <w:color w:val="0070C0"/>
          <w:sz w:val="18"/>
          <w:szCs w:val="18"/>
          <w:u w:val="single"/>
        </w:rPr>
      </w:pPr>
      <w:r w:rsidRPr="00B6334C">
        <w:rPr>
          <w:rStyle w:val="Hyperlink"/>
          <w:rFonts w:ascii="Arial" w:hAnsi="Arial"/>
          <w:color w:val="0070C0"/>
          <w:sz w:val="18"/>
          <w:szCs w:val="18"/>
          <w:u w:val="single"/>
        </w:rPr>
        <w:t xml:space="preserve"> </w:t>
      </w:r>
    </w:p>
    <w:p w14:paraId="125E32C5" w14:textId="77777777" w:rsidR="00542DFE" w:rsidRPr="00542DFE" w:rsidRDefault="00542DFE" w:rsidP="00542DFE">
      <w:pPr>
        <w:pStyle w:val="ListBullet"/>
        <w:numPr>
          <w:ilvl w:val="0"/>
          <w:numId w:val="0"/>
        </w:numPr>
        <w:ind w:left="-1890"/>
        <w:rPr>
          <w:rFonts w:ascii="Arial" w:hAnsi="Arial"/>
          <w:b/>
          <w:bCs/>
          <w:color w:val="1F497D" w:themeColor="text2"/>
          <w:sz w:val="22"/>
          <w:szCs w:val="22"/>
        </w:rPr>
      </w:pPr>
      <w:r w:rsidRPr="00542DFE">
        <w:rPr>
          <w:rFonts w:ascii="Arial" w:hAnsi="Arial"/>
          <w:b/>
          <w:bCs/>
          <w:color w:val="1F497D" w:themeColor="text2"/>
          <w:sz w:val="22"/>
          <w:szCs w:val="22"/>
        </w:rPr>
        <w:t>Contact details</w:t>
      </w:r>
    </w:p>
    <w:p w14:paraId="056C4FA2" w14:textId="658A2E13" w:rsidR="00542DFE" w:rsidRPr="00542DFE" w:rsidRDefault="00542DFE" w:rsidP="002B210E">
      <w:pPr>
        <w:pStyle w:val="ListBullet"/>
        <w:numPr>
          <w:ilvl w:val="0"/>
          <w:numId w:val="0"/>
        </w:numPr>
        <w:ind w:left="-1890"/>
        <w:rPr>
          <w:rFonts w:ascii="Arial" w:hAnsi="Arial"/>
          <w:color w:val="1F497D" w:themeColor="text2"/>
          <w:sz w:val="20"/>
          <w:szCs w:val="20"/>
        </w:rPr>
      </w:pPr>
      <w:r w:rsidRPr="00542DFE">
        <w:rPr>
          <w:rFonts w:ascii="Arial" w:hAnsi="Arial"/>
          <w:color w:val="1F497D" w:themeColor="text2"/>
          <w:sz w:val="20"/>
          <w:szCs w:val="20"/>
        </w:rPr>
        <w:t>Australia Awards — Laos</w:t>
      </w:r>
    </w:p>
    <w:p w14:paraId="2737B546" w14:textId="5BCB7971" w:rsidR="00542DFE" w:rsidRPr="00542DFE" w:rsidRDefault="00542DFE" w:rsidP="006F1002">
      <w:pPr>
        <w:pStyle w:val="ListBullet"/>
        <w:numPr>
          <w:ilvl w:val="0"/>
          <w:numId w:val="0"/>
        </w:numPr>
        <w:tabs>
          <w:tab w:val="left" w:pos="-990"/>
        </w:tabs>
        <w:ind w:left="-1890"/>
        <w:rPr>
          <w:rFonts w:ascii="Arial" w:hAnsi="Arial"/>
          <w:color w:val="1F497D" w:themeColor="text2"/>
          <w:sz w:val="20"/>
          <w:szCs w:val="20"/>
        </w:rPr>
      </w:pPr>
      <w:r w:rsidRPr="00542DFE">
        <w:rPr>
          <w:rFonts w:ascii="Arial" w:hAnsi="Arial"/>
          <w:color w:val="1F497D" w:themeColor="text2"/>
          <w:sz w:val="20"/>
          <w:szCs w:val="20"/>
        </w:rPr>
        <w:t>Address</w:t>
      </w:r>
      <w:r>
        <w:rPr>
          <w:rFonts w:ascii="Arial" w:hAnsi="Arial"/>
          <w:color w:val="1F497D" w:themeColor="text2"/>
          <w:sz w:val="20"/>
          <w:szCs w:val="20"/>
        </w:rPr>
        <w:t>:</w:t>
      </w:r>
      <w:r>
        <w:rPr>
          <w:rFonts w:ascii="Arial" w:hAnsi="Arial"/>
          <w:color w:val="1F497D" w:themeColor="text2"/>
          <w:sz w:val="20"/>
          <w:szCs w:val="20"/>
        </w:rPr>
        <w:tab/>
      </w:r>
      <w:r>
        <w:rPr>
          <w:rFonts w:ascii="Arial" w:hAnsi="Arial"/>
          <w:color w:val="1F497D" w:themeColor="text2"/>
          <w:sz w:val="20"/>
          <w:szCs w:val="20"/>
        </w:rPr>
        <w:tab/>
      </w:r>
      <w:r>
        <w:rPr>
          <w:rFonts w:ascii="Arial" w:hAnsi="Arial"/>
          <w:color w:val="1F497D" w:themeColor="text2"/>
          <w:sz w:val="20"/>
          <w:szCs w:val="20"/>
        </w:rPr>
        <w:tab/>
      </w:r>
      <w:r>
        <w:rPr>
          <w:rFonts w:ascii="Arial" w:hAnsi="Arial"/>
          <w:color w:val="1F497D" w:themeColor="text2"/>
          <w:sz w:val="20"/>
          <w:szCs w:val="20"/>
        </w:rPr>
        <w:tab/>
        <w:t xml:space="preserve"> </w:t>
      </w:r>
      <w:r w:rsidRPr="002B210E">
        <w:rPr>
          <w:rFonts w:ascii="Arial" w:hAnsi="Arial"/>
          <w:b/>
          <w:bCs/>
          <w:color w:val="1F497D" w:themeColor="text2"/>
          <w:sz w:val="20"/>
          <w:szCs w:val="20"/>
        </w:rPr>
        <w:t>Laos Australia Institute</w:t>
      </w:r>
    </w:p>
    <w:p w14:paraId="1F31F37B" w14:textId="75A1C4A6" w:rsidR="00542DFE" w:rsidRPr="00542DFE" w:rsidRDefault="006F1002" w:rsidP="006F1002">
      <w:pPr>
        <w:pStyle w:val="ListBullet"/>
        <w:numPr>
          <w:ilvl w:val="0"/>
          <w:numId w:val="0"/>
        </w:numPr>
        <w:tabs>
          <w:tab w:val="left" w:pos="-630"/>
        </w:tabs>
        <w:ind w:left="-1890"/>
        <w:rPr>
          <w:rFonts w:ascii="Arial" w:hAnsi="Arial"/>
          <w:color w:val="1F497D" w:themeColor="text2"/>
          <w:sz w:val="20"/>
          <w:szCs w:val="20"/>
        </w:rPr>
      </w:pPr>
      <w:r>
        <w:rPr>
          <w:rFonts w:ascii="Arial" w:hAnsi="Arial"/>
          <w:color w:val="1F497D" w:themeColor="text2"/>
          <w:sz w:val="20"/>
          <w:szCs w:val="20"/>
        </w:rPr>
        <w:tab/>
      </w:r>
      <w:r w:rsidR="00542DFE" w:rsidRPr="00542DFE">
        <w:rPr>
          <w:rFonts w:ascii="Arial" w:hAnsi="Arial"/>
          <w:color w:val="1F497D" w:themeColor="text2"/>
          <w:sz w:val="20"/>
          <w:szCs w:val="20"/>
        </w:rPr>
        <w:t>Foreign Languages Resource Centre Building,</w:t>
      </w:r>
    </w:p>
    <w:p w14:paraId="5A56803C" w14:textId="77777777" w:rsidR="00542DFE" w:rsidRPr="00542DFE" w:rsidRDefault="00542DFE" w:rsidP="00D01F7B">
      <w:pPr>
        <w:pStyle w:val="ListBullet"/>
        <w:numPr>
          <w:ilvl w:val="0"/>
          <w:numId w:val="0"/>
        </w:numPr>
        <w:tabs>
          <w:tab w:val="left" w:pos="-630"/>
        </w:tabs>
        <w:ind w:left="-1890"/>
        <w:rPr>
          <w:rFonts w:ascii="Arial" w:hAnsi="Arial"/>
          <w:color w:val="1F497D" w:themeColor="text2"/>
          <w:sz w:val="20"/>
          <w:szCs w:val="20"/>
        </w:rPr>
      </w:pPr>
      <w:r w:rsidRPr="00542DFE">
        <w:rPr>
          <w:rFonts w:ascii="Arial" w:hAnsi="Arial"/>
          <w:color w:val="1F497D" w:themeColor="text2"/>
          <w:sz w:val="20"/>
          <w:szCs w:val="20"/>
        </w:rPr>
        <w:tab/>
        <w:t xml:space="preserve">Corner of Rue </w:t>
      </w:r>
      <w:proofErr w:type="spellStart"/>
      <w:r w:rsidRPr="00542DFE">
        <w:rPr>
          <w:rFonts w:ascii="Arial" w:hAnsi="Arial"/>
          <w:color w:val="1F497D" w:themeColor="text2"/>
          <w:sz w:val="20"/>
          <w:szCs w:val="20"/>
        </w:rPr>
        <w:t>Setthathirath</w:t>
      </w:r>
      <w:proofErr w:type="spellEnd"/>
      <w:r w:rsidRPr="00542DFE">
        <w:rPr>
          <w:rFonts w:ascii="Arial" w:hAnsi="Arial"/>
          <w:color w:val="1F497D" w:themeColor="text2"/>
          <w:sz w:val="20"/>
          <w:szCs w:val="20"/>
        </w:rPr>
        <w:t xml:space="preserve"> and </w:t>
      </w:r>
      <w:proofErr w:type="spellStart"/>
      <w:r w:rsidRPr="00542DFE">
        <w:rPr>
          <w:rFonts w:ascii="Arial" w:hAnsi="Arial"/>
          <w:color w:val="1F497D" w:themeColor="text2"/>
          <w:sz w:val="20"/>
          <w:szCs w:val="20"/>
        </w:rPr>
        <w:t>Mahosot</w:t>
      </w:r>
      <w:proofErr w:type="spellEnd"/>
      <w:r w:rsidRPr="00542DFE">
        <w:rPr>
          <w:rFonts w:ascii="Arial" w:hAnsi="Arial"/>
          <w:color w:val="1F497D" w:themeColor="text2"/>
          <w:sz w:val="20"/>
          <w:szCs w:val="20"/>
        </w:rPr>
        <w:t xml:space="preserve"> Road,</w:t>
      </w:r>
    </w:p>
    <w:p w14:paraId="438273BC" w14:textId="77777777" w:rsidR="00542DFE" w:rsidRPr="00542DFE" w:rsidRDefault="00542DFE" w:rsidP="00D01F7B">
      <w:pPr>
        <w:pStyle w:val="ListBullet"/>
        <w:numPr>
          <w:ilvl w:val="0"/>
          <w:numId w:val="0"/>
        </w:numPr>
        <w:tabs>
          <w:tab w:val="left" w:pos="-630"/>
        </w:tabs>
        <w:ind w:left="-1890"/>
        <w:rPr>
          <w:rFonts w:ascii="Arial" w:hAnsi="Arial"/>
          <w:color w:val="1F497D" w:themeColor="text2"/>
          <w:sz w:val="20"/>
          <w:szCs w:val="20"/>
        </w:rPr>
      </w:pPr>
      <w:r w:rsidRPr="00542DFE">
        <w:rPr>
          <w:rFonts w:ascii="Arial" w:hAnsi="Arial"/>
          <w:color w:val="1F497D" w:themeColor="text2"/>
          <w:sz w:val="20"/>
          <w:szCs w:val="20"/>
        </w:rPr>
        <w:tab/>
        <w:t>Vientiane Capital, Lao PDR</w:t>
      </w:r>
    </w:p>
    <w:p w14:paraId="7E9EC963" w14:textId="77777777" w:rsidR="00542DFE" w:rsidRPr="00542DFE" w:rsidRDefault="00542DFE" w:rsidP="00D01F7B">
      <w:pPr>
        <w:pStyle w:val="ListBullet"/>
        <w:numPr>
          <w:ilvl w:val="0"/>
          <w:numId w:val="0"/>
        </w:numPr>
        <w:tabs>
          <w:tab w:val="left" w:pos="-630"/>
        </w:tabs>
        <w:ind w:left="-1890"/>
        <w:rPr>
          <w:rFonts w:ascii="Arial" w:hAnsi="Arial"/>
          <w:color w:val="1F497D" w:themeColor="text2"/>
          <w:sz w:val="20"/>
          <w:szCs w:val="20"/>
        </w:rPr>
      </w:pPr>
      <w:r w:rsidRPr="00542DFE">
        <w:rPr>
          <w:rFonts w:ascii="Arial" w:hAnsi="Arial"/>
          <w:color w:val="1F497D" w:themeColor="text2"/>
          <w:sz w:val="20"/>
          <w:szCs w:val="20"/>
        </w:rPr>
        <w:t>Phone:</w:t>
      </w:r>
      <w:r w:rsidRPr="00542DFE">
        <w:rPr>
          <w:rFonts w:ascii="Arial" w:hAnsi="Arial"/>
          <w:color w:val="1F497D" w:themeColor="text2"/>
          <w:sz w:val="20"/>
          <w:szCs w:val="20"/>
        </w:rPr>
        <w:tab/>
      </w:r>
      <w:r w:rsidRPr="00867854">
        <w:rPr>
          <w:rFonts w:ascii="Arial" w:hAnsi="Arial"/>
          <w:b/>
          <w:bCs/>
          <w:color w:val="1F497D" w:themeColor="text2"/>
          <w:sz w:val="20"/>
          <w:szCs w:val="20"/>
        </w:rPr>
        <w:t>(856) 21 265 721, (856) 21 265 722</w:t>
      </w:r>
    </w:p>
    <w:p w14:paraId="2CA0CFDB" w14:textId="52381612" w:rsidR="00542DFE" w:rsidRPr="00867854" w:rsidRDefault="00542DFE" w:rsidP="00D01F7B">
      <w:pPr>
        <w:pStyle w:val="ListBullet"/>
        <w:numPr>
          <w:ilvl w:val="0"/>
          <w:numId w:val="0"/>
        </w:numPr>
        <w:tabs>
          <w:tab w:val="left" w:pos="-630"/>
        </w:tabs>
        <w:ind w:left="-1890"/>
        <w:rPr>
          <w:rFonts w:ascii="Arial" w:hAnsi="Arial"/>
          <w:b/>
          <w:bCs/>
          <w:color w:val="1F497D" w:themeColor="text2"/>
          <w:sz w:val="20"/>
          <w:szCs w:val="20"/>
        </w:rPr>
      </w:pPr>
      <w:r w:rsidRPr="00542DFE">
        <w:rPr>
          <w:rFonts w:ascii="Arial" w:hAnsi="Arial"/>
          <w:color w:val="1F497D" w:themeColor="text2"/>
          <w:sz w:val="20"/>
          <w:szCs w:val="20"/>
        </w:rPr>
        <w:t>Email:</w:t>
      </w:r>
      <w:r w:rsidRPr="00542DFE">
        <w:rPr>
          <w:rFonts w:ascii="Arial" w:hAnsi="Arial"/>
          <w:color w:val="1F497D" w:themeColor="text2"/>
          <w:sz w:val="20"/>
          <w:szCs w:val="20"/>
        </w:rPr>
        <w:tab/>
      </w:r>
      <w:r w:rsidRPr="00867854">
        <w:rPr>
          <w:rFonts w:ascii="Arial" w:hAnsi="Arial"/>
          <w:b/>
          <w:bCs/>
          <w:color w:val="1F497D" w:themeColor="text2"/>
          <w:sz w:val="20"/>
          <w:szCs w:val="20"/>
        </w:rPr>
        <w:t>Infoawards@laosaustraliainstitute.org</w:t>
      </w:r>
    </w:p>
    <w:p w14:paraId="0A664535" w14:textId="11F90A70" w:rsidR="00542DFE" w:rsidRPr="00FA3A67" w:rsidRDefault="00542DFE" w:rsidP="00FA3A67">
      <w:pPr>
        <w:pStyle w:val="ListBullet"/>
        <w:numPr>
          <w:ilvl w:val="0"/>
          <w:numId w:val="0"/>
        </w:numPr>
        <w:spacing w:before="0"/>
        <w:ind w:left="-1985"/>
        <w:rPr>
          <w:rFonts w:ascii="Arial" w:hAnsi="Arial"/>
          <w:color w:val="0070C0"/>
          <w:sz w:val="18"/>
          <w:szCs w:val="18"/>
          <w:u w:val="single"/>
        </w:rPr>
        <w:sectPr w:rsidR="00542DFE" w:rsidRPr="00FA3A67" w:rsidSect="005C27CC">
          <w:footerReference w:type="even" r:id="rId18"/>
          <w:footerReference w:type="default" r:id="rId19"/>
          <w:pgSz w:w="11906" w:h="16838"/>
          <w:pgMar w:top="540" w:right="991" w:bottom="990" w:left="2977" w:header="576" w:footer="432" w:gutter="0"/>
          <w:cols w:space="708"/>
          <w:titlePg/>
          <w:docGrid w:linePitch="360"/>
        </w:sectPr>
      </w:pPr>
    </w:p>
    <w:p w14:paraId="1079A88C" w14:textId="70CCF493" w:rsidR="00DA6BFD" w:rsidRPr="00B6334C" w:rsidRDefault="008D275B" w:rsidP="009C2940">
      <w:pPr>
        <w:pStyle w:val="Heading1"/>
        <w:ind w:left="-709"/>
        <w:rPr>
          <w:rFonts w:ascii="Times New Roman" w:hAnsi="Times New Roman" w:cs="Times New Roman"/>
          <w:sz w:val="40"/>
          <w:szCs w:val="40"/>
        </w:rPr>
      </w:pPr>
      <w:r w:rsidRPr="00B6334C">
        <w:rPr>
          <w:rFonts w:ascii="Times New Roman" w:hAnsi="Times New Roman" w:cs="Times New Roman"/>
          <w:sz w:val="40"/>
          <w:szCs w:val="40"/>
        </w:rPr>
        <w:lastRenderedPageBreak/>
        <w:t>Australia Awards Scholarships Application</w:t>
      </w:r>
      <w:r w:rsidR="00727BBF">
        <w:rPr>
          <w:rFonts w:ascii="Times New Roman" w:hAnsi="Times New Roman" w:cs="Times New Roman"/>
          <w:sz w:val="40"/>
          <w:szCs w:val="40"/>
        </w:rPr>
        <w:t xml:space="preserve"> (Sample)</w:t>
      </w:r>
    </w:p>
    <w:tbl>
      <w:tblPr>
        <w:tblW w:w="9923"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702"/>
        <w:gridCol w:w="3685"/>
        <w:gridCol w:w="142"/>
        <w:gridCol w:w="1701"/>
        <w:gridCol w:w="319"/>
        <w:gridCol w:w="2374"/>
      </w:tblGrid>
      <w:tr w:rsidR="00E207D7" w:rsidRPr="00B6334C" w14:paraId="0DAB7EF2" w14:textId="77777777" w:rsidTr="00A64324">
        <w:trPr>
          <w:trHeight w:hRule="exact" w:val="614"/>
        </w:trPr>
        <w:tc>
          <w:tcPr>
            <w:tcW w:w="9923" w:type="dxa"/>
            <w:gridSpan w:val="6"/>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2643AF5E" w14:textId="77777777" w:rsidR="00E207D7" w:rsidRPr="00B6334C" w:rsidRDefault="00B00671" w:rsidP="009C2940">
            <w:pPr>
              <w:pStyle w:val="Heading2"/>
              <w:rPr>
                <w:color w:val="003150"/>
              </w:rPr>
            </w:pPr>
            <w:r w:rsidRPr="00B6334C">
              <w:t>1.  Personal details</w:t>
            </w:r>
          </w:p>
        </w:tc>
      </w:tr>
      <w:tr w:rsidR="008B2E5D" w:rsidRPr="00B6334C" w14:paraId="0F10DA9D" w14:textId="77777777" w:rsidTr="001E79A0">
        <w:trPr>
          <w:trHeight w:hRule="exact" w:val="1837"/>
        </w:trPr>
        <w:tc>
          <w:tcPr>
            <w:tcW w:w="9923" w:type="dxa"/>
            <w:gridSpan w:val="6"/>
            <w:tcBorders>
              <w:top w:val="single" w:sz="4" w:space="0" w:color="FFFFFF" w:themeColor="background1"/>
              <w:bottom w:val="single" w:sz="4" w:space="0" w:color="D3EAFF"/>
            </w:tcBorders>
            <w:shd w:val="clear" w:color="auto" w:fill="C1E2E5"/>
            <w:vAlign w:val="center"/>
          </w:tcPr>
          <w:p w14:paraId="0731BC92" w14:textId="77777777" w:rsidR="008D275B" w:rsidRPr="00B6334C" w:rsidRDefault="00DC251C" w:rsidP="009C2940">
            <w:r w:rsidRPr="00B6334C">
              <w:t>Details given in this section must match your passport, birth certificate or other official identification documents.</w:t>
            </w:r>
          </w:p>
          <w:p w14:paraId="1A1BD86D" w14:textId="77777777" w:rsidR="00002D93" w:rsidRDefault="00002D93" w:rsidP="009C2940">
            <w:pPr>
              <w:rPr>
                <w:b/>
                <w:sz w:val="18"/>
                <w:szCs w:val="18"/>
              </w:rPr>
            </w:pPr>
          </w:p>
          <w:p w14:paraId="394A8798" w14:textId="77777777" w:rsidR="00DC251C" w:rsidRPr="00B6334C" w:rsidRDefault="00DC251C" w:rsidP="009C2940">
            <w:pPr>
              <w:rPr>
                <w:sz w:val="18"/>
                <w:szCs w:val="18"/>
              </w:rPr>
            </w:pPr>
            <w:r w:rsidRPr="00B6334C">
              <w:rPr>
                <w:b/>
                <w:sz w:val="18"/>
                <w:szCs w:val="18"/>
              </w:rPr>
              <w:t xml:space="preserve">Note: </w:t>
            </w:r>
            <w:r w:rsidRPr="00B6334C">
              <w:rPr>
                <w:sz w:val="18"/>
                <w:szCs w:val="18"/>
              </w:rPr>
              <w:t>If you have only one name, enter it in both fields.</w:t>
            </w:r>
          </w:p>
          <w:p w14:paraId="7B409C52" w14:textId="77777777" w:rsidR="00B6112B" w:rsidRPr="00B6334C" w:rsidRDefault="00B6112B" w:rsidP="009C2940"/>
          <w:p w14:paraId="78B9E847" w14:textId="77777777" w:rsidR="008B2E5D" w:rsidRPr="00B6334C" w:rsidRDefault="008D275B" w:rsidP="009C2940">
            <w:pPr>
              <w:pStyle w:val="Heading3"/>
              <w:rPr>
                <w:rStyle w:val="Strong"/>
                <w:rFonts w:ascii="Arial" w:hAnsi="Arial"/>
                <w:b/>
                <w:sz w:val="18"/>
                <w:szCs w:val="18"/>
              </w:rPr>
            </w:pPr>
            <w:r w:rsidRPr="00B6334C">
              <w:rPr>
                <w:rStyle w:val="Strong"/>
                <w:rFonts w:ascii="Arial" w:hAnsi="Arial"/>
                <w:b/>
                <w:sz w:val="18"/>
                <w:szCs w:val="18"/>
              </w:rPr>
              <w:t>* Denotes mandatory field</w:t>
            </w:r>
          </w:p>
        </w:tc>
      </w:tr>
      <w:tr w:rsidR="008D275B" w:rsidRPr="00B6334C" w14:paraId="714C6338" w14:textId="77777777" w:rsidTr="00014B9B">
        <w:trPr>
          <w:trHeight w:hRule="exact" w:val="774"/>
        </w:trPr>
        <w:tc>
          <w:tcPr>
            <w:tcW w:w="1702" w:type="dxa"/>
            <w:tcBorders>
              <w:right w:val="single" w:sz="4" w:space="0" w:color="D3EAFF"/>
            </w:tcBorders>
            <w:tcMar>
              <w:top w:w="57" w:type="dxa"/>
              <w:bottom w:w="57" w:type="dxa"/>
            </w:tcMar>
            <w:vAlign w:val="center"/>
          </w:tcPr>
          <w:p w14:paraId="149F8564" w14:textId="77777777" w:rsidR="008D275B" w:rsidRPr="00B6334C" w:rsidRDefault="008D275B" w:rsidP="009C2940">
            <w:pPr>
              <w:rPr>
                <w:color w:val="747678"/>
              </w:rPr>
            </w:pPr>
            <w:r w:rsidRPr="00B6334C">
              <w:t>Title*</w:t>
            </w:r>
          </w:p>
        </w:tc>
        <w:tc>
          <w:tcPr>
            <w:tcW w:w="8221" w:type="dxa"/>
            <w:gridSpan w:val="5"/>
            <w:tcBorders>
              <w:left w:val="single" w:sz="4" w:space="0" w:color="D3EAFF"/>
            </w:tcBorders>
            <w:tcMar>
              <w:top w:w="57" w:type="dxa"/>
              <w:bottom w:w="57" w:type="dxa"/>
            </w:tcMar>
            <w:vAlign w:val="center"/>
          </w:tcPr>
          <w:p w14:paraId="46CD0453" w14:textId="77777777" w:rsidR="008D275B" w:rsidRPr="00B6334C" w:rsidRDefault="008D275B" w:rsidP="009C2940">
            <w:pPr>
              <w:pStyle w:val="Tablebody"/>
            </w:pP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Mr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Mr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Ms            </w:t>
            </w:r>
            <w:r w:rsidRPr="00B6334C">
              <w:fldChar w:fldCharType="begin">
                <w:ffData>
                  <w:name w:val="Check2"/>
                  <w:enabled/>
                  <w:calcOnExit w:val="0"/>
                  <w:checkBox>
                    <w:sizeAuto/>
                    <w:default w:val="0"/>
                    <w:checked w:val="0"/>
                  </w:checkBox>
                </w:ffData>
              </w:fldChar>
            </w:r>
            <w:r w:rsidRPr="00B6334C">
              <w:instrText xml:space="preserve"> FORMCHECKBOX </w:instrText>
            </w:r>
            <w:r w:rsidR="00000000">
              <w:fldChar w:fldCharType="separate"/>
            </w:r>
            <w:r w:rsidRPr="00B6334C">
              <w:fldChar w:fldCharType="end"/>
            </w:r>
            <w:r w:rsidRPr="00B6334C">
              <w:t xml:space="preserve">    Mis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Dr       </w:t>
            </w:r>
          </w:p>
          <w:p w14:paraId="422BCA6E" w14:textId="77777777" w:rsidR="008D275B" w:rsidRPr="00B6334C" w:rsidRDefault="008D275B" w:rsidP="009C2940">
            <w:pPr>
              <w:pStyle w:val="Tablebody"/>
            </w:pPr>
            <w:r w:rsidRPr="00B6334C">
              <w:t xml:space="preserve">                                                        </w:t>
            </w:r>
          </w:p>
          <w:p w14:paraId="2501B57B" w14:textId="77777777" w:rsidR="008D275B" w:rsidRPr="00B6334C" w:rsidRDefault="008D275B" w:rsidP="009C2940">
            <w:pPr>
              <w:pStyle w:val="Tablebody"/>
            </w:pP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rPr>
                <w:color w:val="747678"/>
              </w:rPr>
              <w:t xml:space="preserve">  </w:t>
            </w:r>
            <w:r w:rsidRPr="00B6334C">
              <w:t>Other (Please specify)</w:t>
            </w:r>
            <w:r w:rsidRPr="00B6334C">
              <w:rPr>
                <w:b/>
                <w:color w:val="747678"/>
                <w:sz w:val="18"/>
                <w:szCs w:val="18"/>
              </w:rPr>
              <w:t xml:space="preserve"> </w:t>
            </w:r>
            <w:r w:rsidR="00594FBE" w:rsidRPr="00B6334C">
              <w:rPr>
                <w:b/>
                <w:color w:val="747678"/>
                <w:sz w:val="18"/>
                <w:szCs w:val="18"/>
              </w:rPr>
              <w:t xml:space="preserve"> </w:t>
            </w:r>
            <w:r w:rsidR="00594FBE" w:rsidRPr="00B6334C">
              <w:fldChar w:fldCharType="begin">
                <w:ffData>
                  <w:name w:val="Text175"/>
                  <w:enabled/>
                  <w:calcOnExit w:val="0"/>
                  <w:textInput/>
                </w:ffData>
              </w:fldChar>
            </w:r>
            <w:r w:rsidR="00594FBE" w:rsidRPr="00B6334C">
              <w:instrText xml:space="preserve"> FORMTEXT </w:instrText>
            </w:r>
            <w:r w:rsidR="00594FBE"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00594FBE" w:rsidRPr="00B6334C">
              <w:fldChar w:fldCharType="end"/>
            </w:r>
          </w:p>
          <w:p w14:paraId="4D9BE927" w14:textId="77777777" w:rsidR="008D275B" w:rsidRPr="00B6334C" w:rsidRDefault="008D275B" w:rsidP="009C2940">
            <w:pPr>
              <w:pStyle w:val="Tablebody"/>
            </w:pPr>
          </w:p>
        </w:tc>
      </w:tr>
      <w:tr w:rsidR="002C3502" w:rsidRPr="00B6334C" w14:paraId="18E46F90" w14:textId="77777777" w:rsidTr="002C3502">
        <w:trPr>
          <w:trHeight w:hRule="exact" w:val="397"/>
        </w:trPr>
        <w:tc>
          <w:tcPr>
            <w:tcW w:w="1702" w:type="dxa"/>
            <w:tcBorders>
              <w:right w:val="single" w:sz="4" w:space="0" w:color="D3EAFF"/>
            </w:tcBorders>
            <w:tcMar>
              <w:top w:w="57" w:type="dxa"/>
              <w:bottom w:w="57" w:type="dxa"/>
            </w:tcMar>
            <w:vAlign w:val="center"/>
          </w:tcPr>
          <w:p w14:paraId="1A874452" w14:textId="77777777" w:rsidR="002C3502" w:rsidRPr="00B6334C" w:rsidRDefault="002C3502" w:rsidP="009C2940">
            <w:r w:rsidRPr="00B6334C">
              <w:t>Family name*</w:t>
            </w:r>
          </w:p>
        </w:tc>
        <w:tc>
          <w:tcPr>
            <w:tcW w:w="8221" w:type="dxa"/>
            <w:gridSpan w:val="5"/>
            <w:tcBorders>
              <w:left w:val="single" w:sz="4" w:space="0" w:color="D3EAFF"/>
            </w:tcBorders>
            <w:tcMar>
              <w:top w:w="57" w:type="dxa"/>
              <w:bottom w:w="57" w:type="dxa"/>
            </w:tcMar>
            <w:vAlign w:val="center"/>
          </w:tcPr>
          <w:p w14:paraId="5254C3B2" w14:textId="77777777" w:rsidR="002C3502" w:rsidRPr="00B6334C" w:rsidRDefault="00A64324" w:rsidP="009C2940">
            <w:pPr>
              <w:pStyle w:val="Tablebody"/>
            </w:pPr>
            <w:r w:rsidRPr="00B6334C">
              <w:fldChar w:fldCharType="begin">
                <w:ffData>
                  <w:name w:val="Text175"/>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C3502" w:rsidRPr="00B6334C" w14:paraId="73DA57FC" w14:textId="77777777" w:rsidTr="00A64324">
        <w:trPr>
          <w:trHeight w:hRule="exact" w:val="397"/>
        </w:trPr>
        <w:tc>
          <w:tcPr>
            <w:tcW w:w="1702" w:type="dxa"/>
            <w:tcBorders>
              <w:bottom w:val="single" w:sz="4" w:space="0" w:color="D3EAFF"/>
              <w:right w:val="single" w:sz="4" w:space="0" w:color="D3EAFF"/>
            </w:tcBorders>
            <w:tcMar>
              <w:top w:w="57" w:type="dxa"/>
              <w:bottom w:w="57" w:type="dxa"/>
            </w:tcMar>
            <w:vAlign w:val="center"/>
          </w:tcPr>
          <w:p w14:paraId="0E98B05F" w14:textId="77777777" w:rsidR="002C3502" w:rsidRPr="00B6334C" w:rsidRDefault="002C3502" w:rsidP="009C2940">
            <w:r w:rsidRPr="00B6334C">
              <w:t>Given names*</w:t>
            </w:r>
          </w:p>
        </w:tc>
        <w:tc>
          <w:tcPr>
            <w:tcW w:w="8221" w:type="dxa"/>
            <w:gridSpan w:val="5"/>
            <w:tcBorders>
              <w:left w:val="single" w:sz="4" w:space="0" w:color="D3EAFF"/>
              <w:bottom w:val="single" w:sz="4" w:space="0" w:color="D3EAFF"/>
            </w:tcBorders>
            <w:tcMar>
              <w:top w:w="57" w:type="dxa"/>
              <w:bottom w:w="57" w:type="dxa"/>
            </w:tcMar>
            <w:vAlign w:val="center"/>
          </w:tcPr>
          <w:p w14:paraId="12B2E3D0" w14:textId="77777777" w:rsidR="002C3502" w:rsidRPr="00B6334C" w:rsidRDefault="00A64324" w:rsidP="009C2940">
            <w:pPr>
              <w:pStyle w:val="Tablebody"/>
            </w:pPr>
            <w:r w:rsidRPr="00B6334C">
              <w:fldChar w:fldCharType="begin">
                <w:ffData>
                  <w:name w:val="Text175"/>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493164" w:rsidRPr="00B6334C" w14:paraId="54DBBFD4" w14:textId="77777777" w:rsidTr="006C0876">
        <w:trPr>
          <w:trHeight w:hRule="exact" w:val="572"/>
        </w:trPr>
        <w:tc>
          <w:tcPr>
            <w:tcW w:w="1702" w:type="dxa"/>
            <w:tcBorders>
              <w:right w:val="single" w:sz="4" w:space="0" w:color="D3EAFF"/>
            </w:tcBorders>
            <w:tcMar>
              <w:top w:w="57" w:type="dxa"/>
              <w:bottom w:w="57" w:type="dxa"/>
            </w:tcMar>
            <w:vAlign w:val="center"/>
          </w:tcPr>
          <w:p w14:paraId="1A6E4BF2" w14:textId="77777777" w:rsidR="00493164" w:rsidRPr="00B6334C" w:rsidRDefault="00493164" w:rsidP="009C2940">
            <w:r w:rsidRPr="00B6334C">
              <w:t>Date of birth*</w:t>
            </w:r>
          </w:p>
        </w:tc>
        <w:tc>
          <w:tcPr>
            <w:tcW w:w="3685" w:type="dxa"/>
            <w:tcBorders>
              <w:left w:val="single" w:sz="4" w:space="0" w:color="D3EAFF"/>
              <w:right w:val="single" w:sz="4" w:space="0" w:color="D3EAFF"/>
            </w:tcBorders>
            <w:tcMar>
              <w:top w:w="57" w:type="dxa"/>
              <w:bottom w:w="57" w:type="dxa"/>
            </w:tcMar>
            <w:vAlign w:val="center"/>
          </w:tcPr>
          <w:p w14:paraId="14643DE3" w14:textId="77777777" w:rsidR="00493164" w:rsidRPr="00B6334C" w:rsidRDefault="00493164" w:rsidP="009C2940">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w:t>
            </w:r>
            <w:r w:rsidRPr="00B6334C">
              <w:rPr>
                <w:rFonts w:ascii="Arial" w:hAnsi="Arial"/>
              </w:rPr>
              <w:t>dd/mm/</w:t>
            </w:r>
            <w:proofErr w:type="spellStart"/>
            <w:r w:rsidRPr="00B6334C">
              <w:rPr>
                <w:rFonts w:ascii="Arial" w:hAnsi="Arial"/>
              </w:rPr>
              <w:t>yyyy</w:t>
            </w:r>
            <w:proofErr w:type="spellEnd"/>
          </w:p>
        </w:tc>
        <w:tc>
          <w:tcPr>
            <w:tcW w:w="2162" w:type="dxa"/>
            <w:gridSpan w:val="3"/>
            <w:tcBorders>
              <w:left w:val="single" w:sz="4" w:space="0" w:color="D3EAFF"/>
              <w:bottom w:val="single" w:sz="4" w:space="0" w:color="D3EAFF"/>
              <w:right w:val="single" w:sz="4" w:space="0" w:color="D3EAFF"/>
            </w:tcBorders>
            <w:vAlign w:val="center"/>
          </w:tcPr>
          <w:p w14:paraId="64A6DF11" w14:textId="77777777" w:rsidR="00493164" w:rsidRPr="00B6334C" w:rsidRDefault="00493164" w:rsidP="008D38F5">
            <w:pPr>
              <w:pStyle w:val="Tablebody"/>
              <w:rPr>
                <w:rFonts w:ascii="Arial" w:hAnsi="Arial"/>
              </w:rPr>
            </w:pPr>
            <w:r w:rsidRPr="00B6334C">
              <w:rPr>
                <w:rFonts w:ascii="Arial" w:hAnsi="Arial"/>
              </w:rPr>
              <w:t>Place of birth* (State/province</w:t>
            </w:r>
            <w:r w:rsidR="00002D93">
              <w:rPr>
                <w:rFonts w:ascii="Arial" w:hAnsi="Arial"/>
              </w:rPr>
              <w:t>)</w:t>
            </w:r>
          </w:p>
        </w:tc>
        <w:tc>
          <w:tcPr>
            <w:tcW w:w="2374" w:type="dxa"/>
            <w:tcBorders>
              <w:left w:val="single" w:sz="4" w:space="0" w:color="D3EAFF"/>
              <w:bottom w:val="single" w:sz="4" w:space="0" w:color="D3EAFF"/>
              <w:right w:val="single" w:sz="4" w:space="0" w:color="D3EAFF"/>
            </w:tcBorders>
            <w:vAlign w:val="center"/>
          </w:tcPr>
          <w:p w14:paraId="70C87274" w14:textId="77777777" w:rsidR="00493164" w:rsidRPr="00B6334C" w:rsidRDefault="00493164" w:rsidP="009C2940">
            <w:pPr>
              <w:pStyle w:val="Tablebody"/>
              <w:rPr>
                <w:rFonts w:ascii="Arial" w:hAnsi="Arial"/>
              </w:rPr>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A64296" w:rsidRPr="00B6334C" w14:paraId="7B110BFE" w14:textId="77777777" w:rsidTr="006C0876">
        <w:trPr>
          <w:trHeight w:hRule="exact" w:val="950"/>
        </w:trPr>
        <w:tc>
          <w:tcPr>
            <w:tcW w:w="1702" w:type="dxa"/>
            <w:tcBorders>
              <w:right w:val="single" w:sz="4" w:space="0" w:color="D3EAFF"/>
            </w:tcBorders>
            <w:tcMar>
              <w:top w:w="57" w:type="dxa"/>
              <w:bottom w:w="57" w:type="dxa"/>
            </w:tcMar>
            <w:vAlign w:val="center"/>
          </w:tcPr>
          <w:p w14:paraId="0D5B133E" w14:textId="77777777" w:rsidR="00A64296" w:rsidRPr="00B6334C" w:rsidRDefault="00A64296" w:rsidP="008D38F5">
            <w:r w:rsidRPr="00B6334C">
              <w:t>Gender*</w:t>
            </w:r>
          </w:p>
        </w:tc>
        <w:tc>
          <w:tcPr>
            <w:tcW w:w="3685" w:type="dxa"/>
            <w:tcBorders>
              <w:left w:val="single" w:sz="4" w:space="0" w:color="D3EAFF"/>
              <w:right w:val="single" w:sz="4" w:space="0" w:color="D3EAFF"/>
            </w:tcBorders>
            <w:tcMar>
              <w:top w:w="57" w:type="dxa"/>
              <w:bottom w:w="57" w:type="dxa"/>
            </w:tcMar>
            <w:vAlign w:val="center"/>
          </w:tcPr>
          <w:p w14:paraId="79FDE239" w14:textId="77777777" w:rsidR="00A64296" w:rsidRPr="00B6334C" w:rsidRDefault="00A64296" w:rsidP="009608B8">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Female</w:t>
            </w:r>
            <w:r>
              <w:t xml:space="preserve">   </w:t>
            </w:r>
            <w:r>
              <w:br/>
              <w:t xml:space="preserve">  </w:t>
            </w:r>
            <w:r w:rsidRPr="00AA1B40">
              <w:fldChar w:fldCharType="begin">
                <w:ffData>
                  <w:name w:val="Check2"/>
                  <w:enabled/>
                  <w:calcOnExit w:val="0"/>
                  <w:checkBox>
                    <w:sizeAuto/>
                    <w:default w:val="0"/>
                  </w:checkBox>
                </w:ffData>
              </w:fldChar>
            </w:r>
            <w:r w:rsidRPr="00AA1B40">
              <w:instrText xml:space="preserve"> FORMCHECKBOX </w:instrText>
            </w:r>
            <w:r w:rsidR="00000000">
              <w:fldChar w:fldCharType="separate"/>
            </w:r>
            <w:r w:rsidRPr="00AA1B40">
              <w:fldChar w:fldCharType="end"/>
            </w:r>
            <w:r w:rsidRPr="00AA1B40">
              <w:t xml:space="preserve"> Other (</w:t>
            </w:r>
            <w:r w:rsidRPr="00AA1B40">
              <w:rPr>
                <w:rFonts w:cs="Calibri"/>
                <w:i/>
              </w:rPr>
              <w:t>Indeterminate/ Intersex/ Unspecified</w:t>
            </w:r>
            <w:r w:rsidRPr="00AA1B40">
              <w:t>)</w:t>
            </w:r>
          </w:p>
        </w:tc>
        <w:tc>
          <w:tcPr>
            <w:tcW w:w="2162" w:type="dxa"/>
            <w:gridSpan w:val="3"/>
            <w:tcBorders>
              <w:left w:val="single" w:sz="4" w:space="0" w:color="D3EAFF"/>
              <w:right w:val="single" w:sz="4" w:space="0" w:color="D3EAFF"/>
            </w:tcBorders>
            <w:vAlign w:val="center"/>
          </w:tcPr>
          <w:p w14:paraId="09952503" w14:textId="77777777" w:rsidR="00A64296" w:rsidRPr="00B6334C" w:rsidRDefault="00A64296" w:rsidP="00B6112B">
            <w:pPr>
              <w:rPr>
                <w:color w:val="747678"/>
              </w:rPr>
            </w:pPr>
            <w:r w:rsidRPr="00B6334C">
              <w:t>Ethnic group (optional)</w:t>
            </w:r>
          </w:p>
        </w:tc>
        <w:tc>
          <w:tcPr>
            <w:tcW w:w="2374" w:type="dxa"/>
            <w:tcBorders>
              <w:left w:val="single" w:sz="4" w:space="0" w:color="D3EAFF"/>
              <w:bottom w:val="single" w:sz="4" w:space="0" w:color="D3EAFF"/>
              <w:right w:val="single" w:sz="4" w:space="0" w:color="D3EAFF"/>
            </w:tcBorders>
            <w:vAlign w:val="center"/>
          </w:tcPr>
          <w:p w14:paraId="1BDCA776" w14:textId="7A341F88" w:rsidR="00A64296" w:rsidRPr="00B6334C" w:rsidRDefault="00A64296" w:rsidP="00B6112B">
            <w:pPr>
              <w:rPr>
                <w:color w:val="747678"/>
              </w:rPr>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014B9B" w:rsidRPr="00B6334C" w14:paraId="74199AAB" w14:textId="77777777" w:rsidTr="00C13286">
        <w:trPr>
          <w:trHeight w:hRule="exact" w:val="797"/>
        </w:trPr>
        <w:tc>
          <w:tcPr>
            <w:tcW w:w="1702" w:type="dxa"/>
            <w:tcBorders>
              <w:right w:val="single" w:sz="4" w:space="0" w:color="D3EAFF"/>
            </w:tcBorders>
            <w:tcMar>
              <w:top w:w="57" w:type="dxa"/>
              <w:bottom w:w="57" w:type="dxa"/>
            </w:tcMar>
            <w:vAlign w:val="center"/>
          </w:tcPr>
          <w:p w14:paraId="5805FCF8" w14:textId="77777777" w:rsidR="00014B9B" w:rsidRPr="00B6334C" w:rsidRDefault="00014B9B" w:rsidP="009C2940">
            <w:r w:rsidRPr="00B6334C">
              <w:t>Country of citizenship*</w:t>
            </w:r>
          </w:p>
        </w:tc>
        <w:tc>
          <w:tcPr>
            <w:tcW w:w="8221" w:type="dxa"/>
            <w:gridSpan w:val="5"/>
            <w:tcBorders>
              <w:left w:val="single" w:sz="4" w:space="0" w:color="D3EAFF"/>
            </w:tcBorders>
            <w:tcMar>
              <w:top w:w="57" w:type="dxa"/>
              <w:bottom w:w="57" w:type="dxa"/>
            </w:tcMar>
            <w:vAlign w:val="center"/>
          </w:tcPr>
          <w:p w14:paraId="78C68CEF" w14:textId="77777777" w:rsidR="00014B9B" w:rsidRPr="00B6334C" w:rsidRDefault="009C2940" w:rsidP="009C2940">
            <w:pPr>
              <w:pStyle w:val="Tablebody"/>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14B9B" w:rsidRPr="00B6334C" w14:paraId="2496FAFA" w14:textId="77777777" w:rsidTr="009C2940">
        <w:trPr>
          <w:trHeight w:hRule="exact" w:val="558"/>
        </w:trPr>
        <w:tc>
          <w:tcPr>
            <w:tcW w:w="9923" w:type="dxa"/>
            <w:gridSpan w:val="6"/>
            <w:tcMar>
              <w:top w:w="57" w:type="dxa"/>
              <w:bottom w:w="57" w:type="dxa"/>
            </w:tcMar>
            <w:vAlign w:val="center"/>
          </w:tcPr>
          <w:p w14:paraId="154F770D" w14:textId="77777777" w:rsidR="00014B9B" w:rsidRPr="00B6334C" w:rsidRDefault="00014B9B" w:rsidP="009C2940">
            <w:r w:rsidRPr="00B6334C">
              <w:rPr>
                <w:b/>
                <w:sz w:val="18"/>
                <w:szCs w:val="18"/>
              </w:rPr>
              <w:t xml:space="preserve">Note: </w:t>
            </w:r>
            <w:r w:rsidRPr="00B6334C">
              <w:rPr>
                <w:sz w:val="18"/>
                <w:szCs w:val="18"/>
              </w:rPr>
              <w:t>You must be a citizen of one of the eligible participating countries.</w:t>
            </w:r>
          </w:p>
        </w:tc>
      </w:tr>
      <w:tr w:rsidR="00014B9B" w:rsidRPr="00B6334C" w14:paraId="5CA43F59" w14:textId="77777777" w:rsidTr="00C13286">
        <w:trPr>
          <w:trHeight w:hRule="exact" w:val="647"/>
        </w:trPr>
        <w:tc>
          <w:tcPr>
            <w:tcW w:w="5529" w:type="dxa"/>
            <w:gridSpan w:val="3"/>
            <w:tcBorders>
              <w:right w:val="single" w:sz="4" w:space="0" w:color="D3EAFF"/>
            </w:tcBorders>
            <w:tcMar>
              <w:top w:w="57" w:type="dxa"/>
              <w:bottom w:w="57" w:type="dxa"/>
            </w:tcMar>
            <w:vAlign w:val="center"/>
          </w:tcPr>
          <w:p w14:paraId="4F2706B6" w14:textId="3A8DBFAB" w:rsidR="00014B9B" w:rsidRPr="00B6334C" w:rsidRDefault="00014B9B" w:rsidP="009C2940">
            <w:r w:rsidRPr="00B6334C">
              <w:t xml:space="preserve">Do you have dual </w:t>
            </w:r>
            <w:proofErr w:type="gramStart"/>
            <w:r w:rsidR="00A64296" w:rsidRPr="00B6334C">
              <w:t>citizenship?*</w:t>
            </w:r>
            <w:proofErr w:type="gramEnd"/>
          </w:p>
        </w:tc>
        <w:tc>
          <w:tcPr>
            <w:tcW w:w="4394" w:type="dxa"/>
            <w:gridSpan w:val="3"/>
            <w:tcBorders>
              <w:left w:val="single" w:sz="4" w:space="0" w:color="D3EAFF"/>
            </w:tcBorders>
            <w:vAlign w:val="center"/>
          </w:tcPr>
          <w:p w14:paraId="27394F4F" w14:textId="77777777" w:rsidR="00014B9B" w:rsidRPr="00B6334C" w:rsidRDefault="00014B9B" w:rsidP="009C2940">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w:t>
            </w:r>
          </w:p>
        </w:tc>
      </w:tr>
      <w:tr w:rsidR="00014B9B" w:rsidRPr="00B6334C" w14:paraId="5CE9AB5C" w14:textId="77777777" w:rsidTr="00C13286">
        <w:trPr>
          <w:trHeight w:hRule="exact" w:val="516"/>
        </w:trPr>
        <w:tc>
          <w:tcPr>
            <w:tcW w:w="5529" w:type="dxa"/>
            <w:gridSpan w:val="3"/>
            <w:tcBorders>
              <w:right w:val="single" w:sz="4" w:space="0" w:color="D3EAFF"/>
            </w:tcBorders>
            <w:tcMar>
              <w:top w:w="57" w:type="dxa"/>
              <w:bottom w:w="57" w:type="dxa"/>
            </w:tcMar>
            <w:vAlign w:val="center"/>
          </w:tcPr>
          <w:p w14:paraId="241F1545" w14:textId="135079BA" w:rsidR="00014B9B" w:rsidRPr="00B6334C" w:rsidRDefault="00014B9B" w:rsidP="009C2940">
            <w:r w:rsidRPr="00B6334C">
              <w:t>2nd country of citizenship</w:t>
            </w:r>
            <w:r w:rsidR="008929A4">
              <w:t xml:space="preserve"> </w:t>
            </w:r>
            <w:r w:rsidR="008C12A1">
              <w:t>(if applicable)</w:t>
            </w:r>
          </w:p>
        </w:tc>
        <w:tc>
          <w:tcPr>
            <w:tcW w:w="4394" w:type="dxa"/>
            <w:gridSpan w:val="3"/>
            <w:tcBorders>
              <w:left w:val="single" w:sz="4" w:space="0" w:color="D3EAFF"/>
            </w:tcBorders>
            <w:vAlign w:val="center"/>
          </w:tcPr>
          <w:p w14:paraId="577FCD09" w14:textId="77777777" w:rsidR="00014B9B" w:rsidRPr="00B6334C" w:rsidRDefault="00A64324" w:rsidP="009C2940">
            <w:r w:rsidRPr="00B6334C">
              <w:fldChar w:fldCharType="begin">
                <w:ffData>
                  <w:name w:val="Text175"/>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14B9B" w:rsidRPr="00B6334C" w14:paraId="738137F3" w14:textId="77777777" w:rsidTr="0072083B">
        <w:trPr>
          <w:trHeight w:hRule="exact" w:val="660"/>
        </w:trPr>
        <w:tc>
          <w:tcPr>
            <w:tcW w:w="9923" w:type="dxa"/>
            <w:gridSpan w:val="6"/>
            <w:tcMar>
              <w:top w:w="57" w:type="dxa"/>
              <w:bottom w:w="57" w:type="dxa"/>
            </w:tcMar>
            <w:vAlign w:val="center"/>
          </w:tcPr>
          <w:p w14:paraId="0B5FC124" w14:textId="77777777" w:rsidR="00014B9B" w:rsidRPr="00B6334C" w:rsidRDefault="00014B9B" w:rsidP="009C2940">
            <w:pPr>
              <w:rPr>
                <w:sz w:val="18"/>
                <w:szCs w:val="18"/>
              </w:rPr>
            </w:pPr>
            <w:r w:rsidRPr="00B6334C">
              <w:rPr>
                <w:b/>
                <w:sz w:val="18"/>
                <w:szCs w:val="18"/>
              </w:rPr>
              <w:t>Note:</w:t>
            </w:r>
            <w:r w:rsidRPr="00B6334C">
              <w:rPr>
                <w:sz w:val="18"/>
                <w:szCs w:val="18"/>
              </w:rPr>
              <w:t xml:space="preserve"> If you are a citizen of Cook Islands, Niue or Tokelau and are entitled to hold a New Zealand passport, please do </w:t>
            </w:r>
            <w:r w:rsidRPr="00B6334C">
              <w:rPr>
                <w:b/>
                <w:sz w:val="18"/>
                <w:szCs w:val="18"/>
                <w:u w:val="single"/>
              </w:rPr>
              <w:t>not</w:t>
            </w:r>
            <w:r w:rsidRPr="00B6334C">
              <w:rPr>
                <w:sz w:val="18"/>
                <w:szCs w:val="18"/>
              </w:rPr>
              <w:t xml:space="preserve"> list New Zealand as your first or second country of Citizenship.</w:t>
            </w:r>
          </w:p>
        </w:tc>
      </w:tr>
      <w:tr w:rsidR="008D275B" w:rsidRPr="00B6334C" w14:paraId="6E90AC04" w14:textId="77777777" w:rsidTr="009C2940">
        <w:trPr>
          <w:trHeight w:hRule="exact" w:val="596"/>
        </w:trPr>
        <w:tc>
          <w:tcPr>
            <w:tcW w:w="9923" w:type="dxa"/>
            <w:gridSpan w:val="6"/>
            <w:tcMar>
              <w:top w:w="57" w:type="dxa"/>
              <w:bottom w:w="57" w:type="dxa"/>
            </w:tcMar>
            <w:vAlign w:val="center"/>
          </w:tcPr>
          <w:p w14:paraId="3F4C561F" w14:textId="77777777" w:rsidR="008D275B" w:rsidRPr="00B6334C" w:rsidRDefault="005E09D7" w:rsidP="009C2940">
            <w:r w:rsidRPr="00B6334C">
              <w:t xml:space="preserve">Which country are you living in </w:t>
            </w:r>
            <w:proofErr w:type="gramStart"/>
            <w:r w:rsidRPr="00B6334C">
              <w:t>now?*</w:t>
            </w:r>
            <w:proofErr w:type="gramEnd"/>
            <w:r w:rsidRPr="00B6334C">
              <w:t xml:space="preserve">   </w:t>
            </w:r>
            <w:r w:rsidRPr="00B6334C">
              <w:fldChar w:fldCharType="begin">
                <w:ffData>
                  <w:name w:val="Text175"/>
                  <w:enabled/>
                  <w:calcOnExit w:val="0"/>
                  <w:textInput/>
                </w:ffData>
              </w:fldChar>
            </w:r>
            <w:bookmarkStart w:id="0" w:name="Text175"/>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0"/>
          </w:p>
        </w:tc>
      </w:tr>
      <w:tr w:rsidR="002342A2" w:rsidRPr="00B6334C" w14:paraId="37398E9F" w14:textId="77777777" w:rsidTr="009C2940">
        <w:trPr>
          <w:trHeight w:hRule="exact" w:val="790"/>
        </w:trPr>
        <w:tc>
          <w:tcPr>
            <w:tcW w:w="5529" w:type="dxa"/>
            <w:gridSpan w:val="3"/>
            <w:tcBorders>
              <w:right w:val="single" w:sz="4" w:space="0" w:color="D3EAFF"/>
            </w:tcBorders>
            <w:tcMar>
              <w:top w:w="57" w:type="dxa"/>
              <w:bottom w:w="57" w:type="dxa"/>
            </w:tcMar>
            <w:vAlign w:val="center"/>
          </w:tcPr>
          <w:p w14:paraId="3F23FD9B" w14:textId="77777777" w:rsidR="002342A2" w:rsidRPr="00B6334C" w:rsidRDefault="002342A2" w:rsidP="009C2940">
            <w:r w:rsidRPr="00B6334C">
              <w:t xml:space="preserve">Have you applied, or are you intending to apply, for permanent residency or citizenship in Australia or </w:t>
            </w:r>
            <w:r w:rsidRPr="00B6334C">
              <w:br/>
              <w:t xml:space="preserve">New </w:t>
            </w:r>
            <w:proofErr w:type="gramStart"/>
            <w:r w:rsidRPr="00B6334C">
              <w:t>Zealand?*</w:t>
            </w:r>
            <w:proofErr w:type="gramEnd"/>
          </w:p>
        </w:tc>
        <w:tc>
          <w:tcPr>
            <w:tcW w:w="4394" w:type="dxa"/>
            <w:gridSpan w:val="3"/>
            <w:tcBorders>
              <w:left w:val="single" w:sz="4" w:space="0" w:color="D3EAFF"/>
            </w:tcBorders>
            <w:tcMar>
              <w:top w:w="57" w:type="dxa"/>
              <w:bottom w:w="57" w:type="dxa"/>
            </w:tcMar>
            <w:vAlign w:val="center"/>
          </w:tcPr>
          <w:p w14:paraId="62C4E95D" w14:textId="77777777" w:rsidR="002342A2" w:rsidRPr="00B6334C" w:rsidRDefault="002342A2" w:rsidP="009C2940">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w:t>
            </w:r>
            <w:r w:rsidR="009C2940" w:rsidRPr="00B6334C">
              <w:t xml:space="preserve">         </w:t>
            </w:r>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w:t>
            </w:r>
          </w:p>
        </w:tc>
      </w:tr>
      <w:tr w:rsidR="0072083B" w:rsidRPr="00B6334C" w14:paraId="76E32B4E" w14:textId="77777777" w:rsidTr="009C2940">
        <w:trPr>
          <w:trHeight w:hRule="exact" w:val="517"/>
        </w:trPr>
        <w:tc>
          <w:tcPr>
            <w:tcW w:w="5529" w:type="dxa"/>
            <w:gridSpan w:val="3"/>
            <w:tcBorders>
              <w:right w:val="single" w:sz="4" w:space="0" w:color="D3EAFF"/>
            </w:tcBorders>
            <w:tcMar>
              <w:top w:w="57" w:type="dxa"/>
              <w:bottom w:w="57" w:type="dxa"/>
            </w:tcMar>
            <w:vAlign w:val="center"/>
          </w:tcPr>
          <w:p w14:paraId="36212A93" w14:textId="77777777" w:rsidR="0072083B" w:rsidRPr="00B6334C" w:rsidRDefault="0072083B" w:rsidP="009C2940">
            <w:r w:rsidRPr="00B6334C">
              <w:t>National Identity Number</w:t>
            </w:r>
          </w:p>
        </w:tc>
        <w:tc>
          <w:tcPr>
            <w:tcW w:w="4394" w:type="dxa"/>
            <w:gridSpan w:val="3"/>
            <w:tcBorders>
              <w:left w:val="single" w:sz="4" w:space="0" w:color="D3EAFF"/>
            </w:tcBorders>
            <w:tcMar>
              <w:top w:w="57" w:type="dxa"/>
              <w:bottom w:w="57" w:type="dxa"/>
            </w:tcMar>
            <w:vAlign w:val="center"/>
          </w:tcPr>
          <w:p w14:paraId="316B27D0" w14:textId="77777777" w:rsidR="0072083B" w:rsidRPr="00B6334C" w:rsidRDefault="0072083B" w:rsidP="009C2940">
            <w:r w:rsidRPr="00B6334C">
              <w:fldChar w:fldCharType="begin">
                <w:ffData>
                  <w:name w:val="Text175"/>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72083B" w:rsidRPr="00B6334C" w14:paraId="3E167855" w14:textId="77777777" w:rsidTr="0072083B">
        <w:trPr>
          <w:trHeight w:hRule="exact" w:val="397"/>
        </w:trPr>
        <w:tc>
          <w:tcPr>
            <w:tcW w:w="9923" w:type="dxa"/>
            <w:gridSpan w:val="6"/>
            <w:tcMar>
              <w:top w:w="57" w:type="dxa"/>
              <w:bottom w:w="57" w:type="dxa"/>
            </w:tcMar>
            <w:vAlign w:val="center"/>
          </w:tcPr>
          <w:p w14:paraId="040139E3" w14:textId="77777777" w:rsidR="0072083B" w:rsidRPr="00B6334C" w:rsidRDefault="0072083B" w:rsidP="009C2940">
            <w:pPr>
              <w:rPr>
                <w:sz w:val="18"/>
                <w:szCs w:val="18"/>
              </w:rPr>
            </w:pPr>
            <w:r w:rsidRPr="00B6334C">
              <w:rPr>
                <w:b/>
                <w:sz w:val="18"/>
                <w:szCs w:val="18"/>
              </w:rPr>
              <w:t>Note:</w:t>
            </w:r>
            <w:r w:rsidRPr="00B6334C">
              <w:rPr>
                <w:sz w:val="18"/>
                <w:szCs w:val="18"/>
              </w:rPr>
              <w:t xml:space="preserve"> Provide if applicable to your </w:t>
            </w:r>
            <w:proofErr w:type="gramStart"/>
            <w:r w:rsidRPr="00B6334C">
              <w:rPr>
                <w:sz w:val="18"/>
                <w:szCs w:val="18"/>
              </w:rPr>
              <w:t>country.*</w:t>
            </w:r>
            <w:proofErr w:type="gramEnd"/>
          </w:p>
        </w:tc>
      </w:tr>
      <w:tr w:rsidR="002342A2" w:rsidRPr="00B6334C" w14:paraId="77EBEFC9" w14:textId="77777777" w:rsidTr="009C2940">
        <w:trPr>
          <w:trHeight w:hRule="exact" w:val="397"/>
        </w:trPr>
        <w:tc>
          <w:tcPr>
            <w:tcW w:w="5529" w:type="dxa"/>
            <w:gridSpan w:val="3"/>
            <w:vMerge w:val="restart"/>
            <w:tcBorders>
              <w:right w:val="single" w:sz="4" w:space="0" w:color="D3EAFF"/>
            </w:tcBorders>
            <w:tcMar>
              <w:top w:w="57" w:type="dxa"/>
              <w:bottom w:w="57" w:type="dxa"/>
            </w:tcMar>
            <w:vAlign w:val="center"/>
          </w:tcPr>
          <w:p w14:paraId="7F131790" w14:textId="77777777" w:rsidR="002342A2" w:rsidRPr="00B6334C" w:rsidRDefault="002342A2" w:rsidP="009C2940">
            <w:r w:rsidRPr="00B6334C">
              <w:t>Passport no.</w:t>
            </w:r>
          </w:p>
          <w:p w14:paraId="1A7BE27B" w14:textId="77777777" w:rsidR="002342A2" w:rsidRPr="00B6334C" w:rsidRDefault="002342A2" w:rsidP="009C2940">
            <w:r w:rsidRPr="00B6334C">
              <w:t>(provide if you have a passport</w:t>
            </w:r>
            <w:proofErr w:type="gramStart"/>
            <w:r w:rsidRPr="00B6334C">
              <w:t>).*</w:t>
            </w:r>
            <w:proofErr w:type="gramEnd"/>
          </w:p>
        </w:tc>
        <w:tc>
          <w:tcPr>
            <w:tcW w:w="1701" w:type="dxa"/>
            <w:vMerge w:val="restart"/>
            <w:tcBorders>
              <w:left w:val="single" w:sz="4" w:space="0" w:color="D3EAFF"/>
              <w:right w:val="single" w:sz="4" w:space="0" w:color="D3EAFF"/>
            </w:tcBorders>
            <w:tcMar>
              <w:top w:w="57" w:type="dxa"/>
              <w:bottom w:w="57" w:type="dxa"/>
            </w:tcMar>
            <w:vAlign w:val="center"/>
          </w:tcPr>
          <w:p w14:paraId="1DAC4334" w14:textId="77777777" w:rsidR="002342A2" w:rsidRPr="00B6334C" w:rsidRDefault="002342A2" w:rsidP="009C2940">
            <w:r w:rsidRPr="00B6334C">
              <w:fldChar w:fldCharType="begin">
                <w:ffData>
                  <w:name w:val="Text175"/>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gridSpan w:val="2"/>
            <w:tcBorders>
              <w:left w:val="single" w:sz="4" w:space="0" w:color="D3EAFF"/>
            </w:tcBorders>
            <w:vAlign w:val="center"/>
          </w:tcPr>
          <w:p w14:paraId="749AF668" w14:textId="77777777" w:rsidR="002342A2" w:rsidRPr="00B6334C" w:rsidRDefault="002342A2" w:rsidP="009C2940">
            <w:pPr>
              <w:rPr>
                <w:color w:val="747678"/>
              </w:rPr>
            </w:pPr>
            <w:r w:rsidRPr="00B6334C">
              <w:t xml:space="preserve">Issue dat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t xml:space="preserve">     </w:t>
            </w:r>
          </w:p>
        </w:tc>
      </w:tr>
      <w:tr w:rsidR="002342A2" w:rsidRPr="00B6334C" w14:paraId="130480DD" w14:textId="77777777" w:rsidTr="00C13286">
        <w:trPr>
          <w:trHeight w:hRule="exact" w:val="435"/>
        </w:trPr>
        <w:tc>
          <w:tcPr>
            <w:tcW w:w="5529" w:type="dxa"/>
            <w:gridSpan w:val="3"/>
            <w:vMerge/>
            <w:tcBorders>
              <w:right w:val="single" w:sz="4" w:space="0" w:color="D3EAFF"/>
            </w:tcBorders>
            <w:tcMar>
              <w:top w:w="57" w:type="dxa"/>
              <w:bottom w:w="57" w:type="dxa"/>
            </w:tcMar>
            <w:vAlign w:val="center"/>
          </w:tcPr>
          <w:p w14:paraId="315AE38A" w14:textId="77777777" w:rsidR="002342A2" w:rsidRPr="00B6334C" w:rsidRDefault="002342A2" w:rsidP="009C2940"/>
        </w:tc>
        <w:tc>
          <w:tcPr>
            <w:tcW w:w="1701" w:type="dxa"/>
            <w:vMerge/>
            <w:tcBorders>
              <w:left w:val="single" w:sz="4" w:space="0" w:color="D3EAFF"/>
              <w:right w:val="single" w:sz="4" w:space="0" w:color="D3EAFF"/>
            </w:tcBorders>
            <w:tcMar>
              <w:top w:w="57" w:type="dxa"/>
              <w:bottom w:w="57" w:type="dxa"/>
            </w:tcMar>
            <w:vAlign w:val="center"/>
          </w:tcPr>
          <w:p w14:paraId="06D7DFCE" w14:textId="77777777" w:rsidR="002342A2" w:rsidRPr="00B6334C" w:rsidRDefault="002342A2" w:rsidP="009C2940"/>
        </w:tc>
        <w:tc>
          <w:tcPr>
            <w:tcW w:w="2693" w:type="dxa"/>
            <w:gridSpan w:val="2"/>
            <w:tcBorders>
              <w:left w:val="single" w:sz="4" w:space="0" w:color="D3EAFF"/>
            </w:tcBorders>
            <w:vAlign w:val="center"/>
          </w:tcPr>
          <w:p w14:paraId="22B19DEE" w14:textId="77777777" w:rsidR="002342A2" w:rsidRPr="00B6334C" w:rsidRDefault="002342A2" w:rsidP="009C2940">
            <w:pPr>
              <w:rPr>
                <w:color w:val="747678"/>
              </w:rPr>
            </w:pPr>
            <w:r w:rsidRPr="00B6334C">
              <w:t xml:space="preserve">Expiry dat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t xml:space="preserve">     </w:t>
            </w:r>
          </w:p>
        </w:tc>
      </w:tr>
    </w:tbl>
    <w:p w14:paraId="2ED06A1D" w14:textId="77777777" w:rsidR="002342A2" w:rsidRPr="00B6334C" w:rsidRDefault="002342A2" w:rsidP="009C2940"/>
    <w:p w14:paraId="0C83AD7C" w14:textId="77777777" w:rsidR="002342A2" w:rsidRPr="00B6334C" w:rsidRDefault="002342A2" w:rsidP="009C2940">
      <w:r w:rsidRPr="00B6334C">
        <w:br w:type="page"/>
      </w:r>
    </w:p>
    <w:p w14:paraId="32A32472" w14:textId="77777777" w:rsidR="004E6309" w:rsidRPr="00B6334C" w:rsidRDefault="004E6309" w:rsidP="004E6309">
      <w:pPr>
        <w:pStyle w:val="Heading2"/>
        <w:ind w:left="-709"/>
      </w:pPr>
      <w:r w:rsidRPr="00B6334C">
        <w:lastRenderedPageBreak/>
        <w:t xml:space="preserve">2.  Contact details*  </w:t>
      </w:r>
    </w:p>
    <w:tbl>
      <w:tblPr>
        <w:tblW w:w="997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2730"/>
        <w:gridCol w:w="3526"/>
        <w:gridCol w:w="2116"/>
        <w:gridCol w:w="1607"/>
      </w:tblGrid>
      <w:tr w:rsidR="002342A2" w:rsidRPr="00B6334C" w14:paraId="2F9FCB20" w14:textId="77777777" w:rsidTr="005A5C6B">
        <w:trPr>
          <w:trHeight w:hRule="exact" w:val="1203"/>
        </w:trPr>
        <w:tc>
          <w:tcPr>
            <w:tcW w:w="9979" w:type="dxa"/>
            <w:gridSpan w:val="4"/>
            <w:tcBorders>
              <w:bottom w:val="single" w:sz="4" w:space="0" w:color="D3EAFF"/>
            </w:tcBorders>
            <w:shd w:val="clear" w:color="auto" w:fill="C1E2E5"/>
            <w:tcMar>
              <w:top w:w="57" w:type="dxa"/>
              <w:bottom w:w="57" w:type="dxa"/>
            </w:tcMar>
            <w:vAlign w:val="center"/>
          </w:tcPr>
          <w:p w14:paraId="37B9FE4F" w14:textId="77777777" w:rsidR="002342A2" w:rsidRPr="00B6334C" w:rsidRDefault="002342A2" w:rsidP="004E6309">
            <w:pPr>
              <w:pStyle w:val="Heading3"/>
              <w:rPr>
                <w:rFonts w:ascii="Arial" w:hAnsi="Arial"/>
                <w:b w:val="0"/>
                <w:sz w:val="18"/>
                <w:szCs w:val="18"/>
              </w:rPr>
            </w:pPr>
            <w:r w:rsidRPr="00B6334C">
              <w:rPr>
                <w:rFonts w:ascii="Arial" w:hAnsi="Arial"/>
              </w:rPr>
              <w:t xml:space="preserve">Residential </w:t>
            </w:r>
            <w:r w:rsidR="00594FBE" w:rsidRPr="00B6334C">
              <w:rPr>
                <w:rFonts w:ascii="Arial" w:hAnsi="Arial"/>
              </w:rPr>
              <w:t xml:space="preserve">address </w:t>
            </w:r>
            <w:r w:rsidR="004E6309" w:rsidRPr="00B6334C">
              <w:rPr>
                <w:rFonts w:ascii="Arial" w:hAnsi="Arial"/>
              </w:rPr>
              <w:br/>
            </w:r>
            <w:r w:rsidR="004E6309" w:rsidRPr="00B6334C">
              <w:rPr>
                <w:rFonts w:ascii="Arial" w:hAnsi="Arial"/>
                <w:b w:val="0"/>
                <w:sz w:val="20"/>
                <w:szCs w:val="20"/>
              </w:rPr>
              <w:t>Please check that your contact details are correct. If you cannot be contacted, your application will not proceed.</w:t>
            </w:r>
          </w:p>
          <w:p w14:paraId="755DEED1" w14:textId="77777777" w:rsidR="00A952DC" w:rsidRPr="00B6334C" w:rsidRDefault="00A952DC" w:rsidP="001E79A0">
            <w:r w:rsidRPr="00B6334C">
              <w:rPr>
                <w:rStyle w:val="Strong"/>
                <w:sz w:val="18"/>
                <w:szCs w:val="18"/>
              </w:rPr>
              <w:t>* Denotes mandatory field</w:t>
            </w:r>
          </w:p>
        </w:tc>
      </w:tr>
      <w:tr w:rsidR="002342A2" w:rsidRPr="00B6334C" w14:paraId="0A0BDE40" w14:textId="77777777" w:rsidTr="005A5C6B">
        <w:trPr>
          <w:trHeight w:hRule="exact" w:val="397"/>
        </w:trPr>
        <w:tc>
          <w:tcPr>
            <w:tcW w:w="2744" w:type="dxa"/>
            <w:tcBorders>
              <w:right w:val="single" w:sz="4" w:space="0" w:color="D3EAFF"/>
            </w:tcBorders>
            <w:tcMar>
              <w:top w:w="57" w:type="dxa"/>
              <w:bottom w:w="57" w:type="dxa"/>
            </w:tcMar>
            <w:vAlign w:val="center"/>
          </w:tcPr>
          <w:p w14:paraId="20406690" w14:textId="77777777" w:rsidR="002342A2" w:rsidRPr="00B6334C" w:rsidRDefault="002342A2" w:rsidP="00A952DC">
            <w:r w:rsidRPr="00B6334C">
              <w:t>Address line 1</w:t>
            </w:r>
          </w:p>
        </w:tc>
        <w:tc>
          <w:tcPr>
            <w:tcW w:w="7235" w:type="dxa"/>
            <w:gridSpan w:val="3"/>
            <w:tcBorders>
              <w:left w:val="single" w:sz="4" w:space="0" w:color="D3EAFF"/>
            </w:tcBorders>
            <w:tcMar>
              <w:top w:w="57" w:type="dxa"/>
              <w:bottom w:w="57" w:type="dxa"/>
            </w:tcMar>
            <w:vAlign w:val="center"/>
          </w:tcPr>
          <w:p w14:paraId="61AB7748"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6DD1AC8D" w14:textId="77777777" w:rsidTr="005A5C6B">
        <w:trPr>
          <w:trHeight w:hRule="exact" w:val="397"/>
        </w:trPr>
        <w:tc>
          <w:tcPr>
            <w:tcW w:w="2744" w:type="dxa"/>
            <w:tcBorders>
              <w:right w:val="single" w:sz="4" w:space="0" w:color="D3EAFF"/>
            </w:tcBorders>
            <w:tcMar>
              <w:top w:w="57" w:type="dxa"/>
              <w:bottom w:w="57" w:type="dxa"/>
            </w:tcMar>
            <w:vAlign w:val="center"/>
          </w:tcPr>
          <w:p w14:paraId="0459EF9B" w14:textId="77777777" w:rsidR="002342A2" w:rsidRPr="00B6334C" w:rsidRDefault="002342A2" w:rsidP="004E6309">
            <w:r w:rsidRPr="00B6334C">
              <w:t>Address line 2</w:t>
            </w:r>
          </w:p>
        </w:tc>
        <w:tc>
          <w:tcPr>
            <w:tcW w:w="7235" w:type="dxa"/>
            <w:gridSpan w:val="3"/>
            <w:tcBorders>
              <w:left w:val="single" w:sz="4" w:space="0" w:color="D3EAFF"/>
            </w:tcBorders>
            <w:tcMar>
              <w:top w:w="57" w:type="dxa"/>
              <w:bottom w:w="57" w:type="dxa"/>
            </w:tcMar>
            <w:vAlign w:val="center"/>
          </w:tcPr>
          <w:p w14:paraId="0949C330"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0BD95D7A" w14:textId="77777777" w:rsidTr="005A5C6B">
        <w:trPr>
          <w:trHeight w:hRule="exact" w:val="397"/>
        </w:trPr>
        <w:tc>
          <w:tcPr>
            <w:tcW w:w="2744" w:type="dxa"/>
            <w:tcBorders>
              <w:bottom w:val="single" w:sz="4" w:space="0" w:color="D3EAFF"/>
              <w:right w:val="single" w:sz="4" w:space="0" w:color="D3EAFF"/>
            </w:tcBorders>
            <w:tcMar>
              <w:top w:w="57" w:type="dxa"/>
              <w:bottom w:w="57" w:type="dxa"/>
            </w:tcMar>
            <w:vAlign w:val="center"/>
          </w:tcPr>
          <w:p w14:paraId="1FD58C32" w14:textId="77777777" w:rsidR="002342A2" w:rsidRPr="00B6334C" w:rsidRDefault="002342A2" w:rsidP="004E6309">
            <w:r w:rsidRPr="00B6334C">
              <w:t>Address line 3</w:t>
            </w:r>
          </w:p>
        </w:tc>
        <w:tc>
          <w:tcPr>
            <w:tcW w:w="7235" w:type="dxa"/>
            <w:gridSpan w:val="3"/>
            <w:tcBorders>
              <w:left w:val="single" w:sz="4" w:space="0" w:color="D3EAFF"/>
              <w:bottom w:val="single" w:sz="4" w:space="0" w:color="D3EAFF"/>
            </w:tcBorders>
            <w:tcMar>
              <w:top w:w="57" w:type="dxa"/>
              <w:bottom w:w="57" w:type="dxa"/>
            </w:tcMar>
            <w:vAlign w:val="center"/>
          </w:tcPr>
          <w:p w14:paraId="5E700E16"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188A1E31" w14:textId="77777777" w:rsidTr="005A5C6B">
        <w:trPr>
          <w:trHeight w:hRule="exact" w:val="566"/>
        </w:trPr>
        <w:tc>
          <w:tcPr>
            <w:tcW w:w="2744" w:type="dxa"/>
            <w:tcBorders>
              <w:bottom w:val="single" w:sz="4" w:space="0" w:color="D3EAFF"/>
              <w:right w:val="single" w:sz="4" w:space="0" w:color="D3EAFF"/>
            </w:tcBorders>
            <w:tcMar>
              <w:top w:w="57" w:type="dxa"/>
              <w:bottom w:w="57" w:type="dxa"/>
            </w:tcMar>
            <w:vAlign w:val="center"/>
          </w:tcPr>
          <w:p w14:paraId="2CE3D1FC" w14:textId="77777777" w:rsidR="002342A2" w:rsidRPr="00B6334C" w:rsidRDefault="002342A2" w:rsidP="00A952DC">
            <w:r w:rsidRPr="00B6334C">
              <w:t>Town/City</w:t>
            </w:r>
          </w:p>
        </w:tc>
        <w:tc>
          <w:tcPr>
            <w:tcW w:w="3494" w:type="dxa"/>
            <w:tcBorders>
              <w:left w:val="single" w:sz="4" w:space="0" w:color="D3EAFF"/>
              <w:right w:val="single" w:sz="4" w:space="0" w:color="D3EAFF"/>
            </w:tcBorders>
            <w:tcMar>
              <w:top w:w="57" w:type="dxa"/>
              <w:bottom w:w="57" w:type="dxa"/>
            </w:tcMar>
            <w:vAlign w:val="center"/>
          </w:tcPr>
          <w:p w14:paraId="3AFB8105" w14:textId="77777777" w:rsidR="002342A2" w:rsidRPr="00B6334C" w:rsidRDefault="00594FBE" w:rsidP="00594FBE">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126" w:type="dxa"/>
            <w:tcBorders>
              <w:left w:val="single" w:sz="4" w:space="0" w:color="D3EAFF"/>
              <w:right w:val="single" w:sz="4" w:space="0" w:color="D3EAFF"/>
            </w:tcBorders>
            <w:vAlign w:val="center"/>
          </w:tcPr>
          <w:p w14:paraId="5D9179CD" w14:textId="77777777" w:rsidR="002342A2" w:rsidRPr="00B6334C" w:rsidRDefault="002342A2" w:rsidP="00594FBE">
            <w:r w:rsidRPr="00B6334C">
              <w:t>Postal code (if any)</w:t>
            </w:r>
          </w:p>
        </w:tc>
        <w:tc>
          <w:tcPr>
            <w:tcW w:w="1615" w:type="dxa"/>
            <w:tcBorders>
              <w:left w:val="single" w:sz="4" w:space="0" w:color="D3EAFF"/>
            </w:tcBorders>
            <w:vAlign w:val="center"/>
          </w:tcPr>
          <w:p w14:paraId="30FA9746" w14:textId="77777777" w:rsidR="002342A2" w:rsidRPr="00B6334C" w:rsidRDefault="002342A2" w:rsidP="00594FBE">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7F21289A" w14:textId="77777777" w:rsidTr="005A5C6B">
        <w:trPr>
          <w:trHeight w:hRule="exact" w:val="397"/>
        </w:trPr>
        <w:tc>
          <w:tcPr>
            <w:tcW w:w="2744" w:type="dxa"/>
            <w:tcBorders>
              <w:right w:val="single" w:sz="4" w:space="0" w:color="D3EAFF"/>
            </w:tcBorders>
            <w:tcMar>
              <w:top w:w="57" w:type="dxa"/>
              <w:bottom w:w="57" w:type="dxa"/>
            </w:tcMar>
            <w:vAlign w:val="center"/>
          </w:tcPr>
          <w:p w14:paraId="05B4F567" w14:textId="77777777" w:rsidR="002342A2" w:rsidRPr="00B6334C" w:rsidRDefault="002342A2" w:rsidP="00A952DC">
            <w:r w:rsidRPr="00B6334C">
              <w:t>State/Province</w:t>
            </w:r>
          </w:p>
        </w:tc>
        <w:tc>
          <w:tcPr>
            <w:tcW w:w="7235" w:type="dxa"/>
            <w:gridSpan w:val="3"/>
            <w:tcBorders>
              <w:left w:val="single" w:sz="4" w:space="0" w:color="D3EAFF"/>
            </w:tcBorders>
            <w:tcMar>
              <w:top w:w="57" w:type="dxa"/>
              <w:bottom w:w="57" w:type="dxa"/>
            </w:tcMar>
            <w:vAlign w:val="center"/>
          </w:tcPr>
          <w:p w14:paraId="0A371B5B" w14:textId="77777777" w:rsidR="002342A2" w:rsidRPr="00B6334C" w:rsidRDefault="002342A2" w:rsidP="004E6309">
            <w:r w:rsidRPr="00B6334C">
              <w:fldChar w:fldCharType="begin">
                <w:ffData>
                  <w:name w:val="Text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1A4CB776" w14:textId="77777777" w:rsidTr="005A5C6B">
        <w:trPr>
          <w:trHeight w:hRule="exact" w:val="397"/>
        </w:trPr>
        <w:tc>
          <w:tcPr>
            <w:tcW w:w="2744" w:type="dxa"/>
            <w:tcBorders>
              <w:bottom w:val="single" w:sz="4" w:space="0" w:color="D3EAFF"/>
              <w:right w:val="single" w:sz="4" w:space="0" w:color="D3EAFF"/>
            </w:tcBorders>
            <w:tcMar>
              <w:top w:w="57" w:type="dxa"/>
              <w:bottom w:w="57" w:type="dxa"/>
            </w:tcMar>
            <w:vAlign w:val="center"/>
          </w:tcPr>
          <w:p w14:paraId="361FA524" w14:textId="77777777" w:rsidR="002342A2" w:rsidRPr="00B6334C" w:rsidRDefault="002342A2" w:rsidP="00A952DC">
            <w:r w:rsidRPr="00B6334C">
              <w:t>Country</w:t>
            </w:r>
          </w:p>
        </w:tc>
        <w:tc>
          <w:tcPr>
            <w:tcW w:w="7235" w:type="dxa"/>
            <w:gridSpan w:val="3"/>
            <w:tcBorders>
              <w:left w:val="single" w:sz="4" w:space="0" w:color="D3EAFF"/>
              <w:bottom w:val="single" w:sz="4" w:space="0" w:color="D3EAFF"/>
            </w:tcBorders>
            <w:tcMar>
              <w:top w:w="57" w:type="dxa"/>
              <w:bottom w:w="57" w:type="dxa"/>
            </w:tcMar>
            <w:vAlign w:val="center"/>
          </w:tcPr>
          <w:p w14:paraId="770F2008"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4E6D17F2" w14:textId="77777777" w:rsidTr="005A5C6B">
        <w:trPr>
          <w:trHeight w:hRule="exact" w:val="545"/>
        </w:trPr>
        <w:tc>
          <w:tcPr>
            <w:tcW w:w="9979" w:type="dxa"/>
            <w:gridSpan w:val="4"/>
            <w:tcBorders>
              <w:bottom w:val="single" w:sz="4" w:space="0" w:color="D3EAFF"/>
            </w:tcBorders>
            <w:shd w:val="clear" w:color="auto" w:fill="C1E2E5"/>
            <w:vAlign w:val="center"/>
          </w:tcPr>
          <w:p w14:paraId="0C26FAB8" w14:textId="77777777" w:rsidR="002342A2" w:rsidRPr="00B6334C" w:rsidRDefault="002342A2" w:rsidP="009D120C">
            <w:pPr>
              <w:pStyle w:val="Heading3"/>
              <w:rPr>
                <w:rFonts w:ascii="Arial" w:hAnsi="Arial"/>
              </w:rPr>
            </w:pPr>
            <w:r w:rsidRPr="00B6334C">
              <w:rPr>
                <w:rFonts w:ascii="Arial" w:hAnsi="Arial"/>
              </w:rPr>
              <w:t xml:space="preserve">Mailing address </w:t>
            </w:r>
            <w:r w:rsidR="009D120C" w:rsidRPr="00B6334C">
              <w:rPr>
                <w:rFonts w:ascii="Arial" w:hAnsi="Arial"/>
              </w:rPr>
              <w:br/>
            </w:r>
            <w:r w:rsidRPr="00B6334C">
              <w:rPr>
                <w:rFonts w:ascii="Arial" w:hAnsi="Arial"/>
                <w:b w:val="0"/>
                <w:sz w:val="20"/>
                <w:szCs w:val="20"/>
              </w:rPr>
              <w:t>Provide details only if different from your current residential address</w:t>
            </w:r>
          </w:p>
        </w:tc>
      </w:tr>
      <w:tr w:rsidR="002342A2" w:rsidRPr="00B6334C" w14:paraId="6C67342F" w14:textId="77777777" w:rsidTr="005A5C6B">
        <w:trPr>
          <w:trHeight w:hRule="exact" w:val="397"/>
        </w:trPr>
        <w:tc>
          <w:tcPr>
            <w:tcW w:w="2694" w:type="dxa"/>
            <w:tcBorders>
              <w:bottom w:val="single" w:sz="4" w:space="0" w:color="D3EAFF"/>
              <w:right w:val="single" w:sz="4" w:space="0" w:color="D3EAFF"/>
            </w:tcBorders>
            <w:tcMar>
              <w:top w:w="57" w:type="dxa"/>
              <w:bottom w:w="57" w:type="dxa"/>
            </w:tcMar>
            <w:vAlign w:val="center"/>
          </w:tcPr>
          <w:p w14:paraId="4A3C741B" w14:textId="77777777" w:rsidR="002342A2" w:rsidRPr="00B6334C" w:rsidRDefault="002342A2" w:rsidP="004E6309">
            <w:r w:rsidRPr="00B6334C">
              <w:t>Address line 1</w:t>
            </w:r>
          </w:p>
        </w:tc>
        <w:tc>
          <w:tcPr>
            <w:tcW w:w="7285" w:type="dxa"/>
            <w:gridSpan w:val="3"/>
            <w:tcBorders>
              <w:left w:val="single" w:sz="4" w:space="0" w:color="D3EAFF"/>
              <w:bottom w:val="single" w:sz="4" w:space="0" w:color="D3EAFF"/>
            </w:tcBorders>
            <w:tcMar>
              <w:top w:w="57" w:type="dxa"/>
              <w:bottom w:w="57" w:type="dxa"/>
            </w:tcMar>
            <w:vAlign w:val="center"/>
          </w:tcPr>
          <w:p w14:paraId="0C3F1DCF" w14:textId="77777777" w:rsidR="002342A2" w:rsidRPr="00B6334C" w:rsidRDefault="002342A2" w:rsidP="004E6309">
            <w:r w:rsidRPr="00B6334C">
              <w:fldChar w:fldCharType="begin">
                <w:ffData>
                  <w:name w:val="Text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0B75073A" w14:textId="77777777" w:rsidTr="005A5C6B">
        <w:trPr>
          <w:trHeight w:hRule="exact" w:val="397"/>
        </w:trPr>
        <w:tc>
          <w:tcPr>
            <w:tcW w:w="2694" w:type="dxa"/>
            <w:tcBorders>
              <w:right w:val="single" w:sz="4" w:space="0" w:color="D3EAFF"/>
            </w:tcBorders>
            <w:tcMar>
              <w:top w:w="57" w:type="dxa"/>
              <w:bottom w:w="57" w:type="dxa"/>
            </w:tcMar>
            <w:vAlign w:val="center"/>
          </w:tcPr>
          <w:p w14:paraId="4E49F2CC" w14:textId="77777777" w:rsidR="002342A2" w:rsidRPr="00B6334C" w:rsidRDefault="002342A2" w:rsidP="004E6309">
            <w:r w:rsidRPr="00B6334C">
              <w:t>Address line 2</w:t>
            </w:r>
          </w:p>
        </w:tc>
        <w:tc>
          <w:tcPr>
            <w:tcW w:w="7285" w:type="dxa"/>
            <w:gridSpan w:val="3"/>
            <w:tcBorders>
              <w:left w:val="single" w:sz="4" w:space="0" w:color="D3EAFF"/>
            </w:tcBorders>
            <w:tcMar>
              <w:top w:w="57" w:type="dxa"/>
              <w:bottom w:w="57" w:type="dxa"/>
            </w:tcMar>
            <w:vAlign w:val="center"/>
          </w:tcPr>
          <w:p w14:paraId="05F4628A" w14:textId="77777777" w:rsidR="002342A2" w:rsidRPr="00B6334C" w:rsidRDefault="002342A2" w:rsidP="004E6309">
            <w:r w:rsidRPr="00B6334C">
              <w:fldChar w:fldCharType="begin">
                <w:ffData>
                  <w:name w:val="Text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24D09514" w14:textId="77777777" w:rsidTr="005A5C6B">
        <w:trPr>
          <w:trHeight w:hRule="exact" w:val="397"/>
        </w:trPr>
        <w:tc>
          <w:tcPr>
            <w:tcW w:w="2694" w:type="dxa"/>
            <w:tcBorders>
              <w:right w:val="single" w:sz="4" w:space="0" w:color="D3EAFF"/>
            </w:tcBorders>
            <w:tcMar>
              <w:top w:w="57" w:type="dxa"/>
              <w:bottom w:w="57" w:type="dxa"/>
            </w:tcMar>
            <w:vAlign w:val="center"/>
          </w:tcPr>
          <w:p w14:paraId="23A2ED4D" w14:textId="77777777" w:rsidR="002342A2" w:rsidRPr="00B6334C" w:rsidRDefault="002342A2" w:rsidP="004E6309">
            <w:r w:rsidRPr="00B6334C">
              <w:t>Address line 3</w:t>
            </w:r>
          </w:p>
        </w:tc>
        <w:tc>
          <w:tcPr>
            <w:tcW w:w="7285" w:type="dxa"/>
            <w:gridSpan w:val="3"/>
            <w:tcBorders>
              <w:left w:val="single" w:sz="4" w:space="0" w:color="D3EAFF"/>
            </w:tcBorders>
            <w:tcMar>
              <w:top w:w="57" w:type="dxa"/>
              <w:bottom w:w="57" w:type="dxa"/>
            </w:tcMar>
            <w:vAlign w:val="center"/>
          </w:tcPr>
          <w:p w14:paraId="3C766369" w14:textId="77777777" w:rsidR="002342A2" w:rsidRPr="00B6334C" w:rsidRDefault="000931C9" w:rsidP="004E6309">
            <w:r w:rsidRPr="00B6334C">
              <w:fldChar w:fldCharType="begin">
                <w:ffData>
                  <w:name w:val="Text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62AA2E16" w14:textId="77777777" w:rsidTr="005A5C6B">
        <w:trPr>
          <w:trHeight w:hRule="exact" w:val="529"/>
        </w:trPr>
        <w:tc>
          <w:tcPr>
            <w:tcW w:w="2694" w:type="dxa"/>
            <w:tcBorders>
              <w:right w:val="single" w:sz="4" w:space="0" w:color="D3EAFF"/>
            </w:tcBorders>
            <w:tcMar>
              <w:top w:w="57" w:type="dxa"/>
              <w:bottom w:w="57" w:type="dxa"/>
            </w:tcMar>
            <w:vAlign w:val="center"/>
          </w:tcPr>
          <w:p w14:paraId="70F3E340" w14:textId="77777777" w:rsidR="002342A2" w:rsidRPr="00B6334C" w:rsidRDefault="002342A2" w:rsidP="004E6309">
            <w:r w:rsidRPr="00B6334C">
              <w:t>Town/City</w:t>
            </w:r>
          </w:p>
        </w:tc>
        <w:tc>
          <w:tcPr>
            <w:tcW w:w="3544" w:type="dxa"/>
            <w:tcBorders>
              <w:left w:val="single" w:sz="4" w:space="0" w:color="D3EAFF"/>
              <w:right w:val="single" w:sz="4" w:space="0" w:color="D3EAFF"/>
            </w:tcBorders>
            <w:tcMar>
              <w:top w:w="57" w:type="dxa"/>
              <w:bottom w:w="57" w:type="dxa"/>
            </w:tcMar>
            <w:vAlign w:val="center"/>
          </w:tcPr>
          <w:p w14:paraId="5761F6EC"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126" w:type="dxa"/>
            <w:tcBorders>
              <w:left w:val="single" w:sz="4" w:space="0" w:color="D3EAFF"/>
              <w:right w:val="single" w:sz="4" w:space="0" w:color="D3EAFF"/>
            </w:tcBorders>
            <w:vAlign w:val="center"/>
          </w:tcPr>
          <w:p w14:paraId="644AB27E" w14:textId="77777777" w:rsidR="002342A2" w:rsidRPr="00B6334C" w:rsidRDefault="002342A2" w:rsidP="004E6309">
            <w:r w:rsidRPr="00B6334C">
              <w:t>Postal code</w:t>
            </w:r>
            <w:r w:rsidR="009D120C" w:rsidRPr="00B6334C">
              <w:t xml:space="preserve"> </w:t>
            </w:r>
            <w:r w:rsidRPr="00B6334C">
              <w:t>(if any)</w:t>
            </w:r>
          </w:p>
        </w:tc>
        <w:tc>
          <w:tcPr>
            <w:tcW w:w="1615" w:type="dxa"/>
            <w:tcBorders>
              <w:left w:val="single" w:sz="4" w:space="0" w:color="D3EAFF"/>
            </w:tcBorders>
            <w:vAlign w:val="center"/>
          </w:tcPr>
          <w:p w14:paraId="20AE8828" w14:textId="77777777" w:rsidR="002342A2" w:rsidRPr="00B6334C" w:rsidRDefault="00594FBE"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235B43FC" w14:textId="77777777" w:rsidTr="005A5C6B">
        <w:trPr>
          <w:trHeight w:hRule="exact" w:val="397"/>
        </w:trPr>
        <w:tc>
          <w:tcPr>
            <w:tcW w:w="2694" w:type="dxa"/>
            <w:tcBorders>
              <w:right w:val="single" w:sz="4" w:space="0" w:color="D3EAFF"/>
            </w:tcBorders>
            <w:tcMar>
              <w:top w:w="57" w:type="dxa"/>
              <w:bottom w:w="57" w:type="dxa"/>
            </w:tcMar>
            <w:vAlign w:val="center"/>
          </w:tcPr>
          <w:p w14:paraId="35B6EDBD" w14:textId="77777777" w:rsidR="002342A2" w:rsidRPr="00B6334C" w:rsidRDefault="002342A2" w:rsidP="004E6309">
            <w:r w:rsidRPr="00B6334C">
              <w:t>State/Province</w:t>
            </w:r>
          </w:p>
        </w:tc>
        <w:tc>
          <w:tcPr>
            <w:tcW w:w="7285" w:type="dxa"/>
            <w:gridSpan w:val="3"/>
            <w:tcBorders>
              <w:left w:val="single" w:sz="4" w:space="0" w:color="D3EAFF"/>
            </w:tcBorders>
            <w:tcMar>
              <w:top w:w="57" w:type="dxa"/>
              <w:bottom w:w="57" w:type="dxa"/>
            </w:tcMar>
            <w:vAlign w:val="center"/>
          </w:tcPr>
          <w:p w14:paraId="45CB4D24"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78545BFB" w14:textId="77777777" w:rsidTr="005A5C6B">
        <w:trPr>
          <w:trHeight w:hRule="exact" w:val="397"/>
        </w:trPr>
        <w:tc>
          <w:tcPr>
            <w:tcW w:w="2694" w:type="dxa"/>
            <w:tcBorders>
              <w:right w:val="single" w:sz="4" w:space="0" w:color="D3EAFF"/>
            </w:tcBorders>
            <w:tcMar>
              <w:top w:w="57" w:type="dxa"/>
              <w:bottom w:w="57" w:type="dxa"/>
            </w:tcMar>
            <w:vAlign w:val="center"/>
          </w:tcPr>
          <w:p w14:paraId="7F4BCF38" w14:textId="77777777" w:rsidR="002342A2" w:rsidRPr="00B6334C" w:rsidRDefault="002342A2" w:rsidP="004E6309">
            <w:r w:rsidRPr="00B6334C">
              <w:t>Country</w:t>
            </w:r>
          </w:p>
        </w:tc>
        <w:tc>
          <w:tcPr>
            <w:tcW w:w="7285" w:type="dxa"/>
            <w:gridSpan w:val="3"/>
            <w:tcBorders>
              <w:left w:val="single" w:sz="4" w:space="0" w:color="D3EAFF"/>
            </w:tcBorders>
            <w:tcMar>
              <w:top w:w="57" w:type="dxa"/>
              <w:bottom w:w="57" w:type="dxa"/>
            </w:tcMar>
            <w:vAlign w:val="center"/>
          </w:tcPr>
          <w:p w14:paraId="1A598BC9" w14:textId="77777777" w:rsidR="002342A2" w:rsidRPr="00B6334C" w:rsidRDefault="002342A2" w:rsidP="004E6309">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2776356F" w14:textId="77777777" w:rsidTr="005A5C6B">
        <w:trPr>
          <w:trHeight w:hRule="exact" w:val="745"/>
        </w:trPr>
        <w:tc>
          <w:tcPr>
            <w:tcW w:w="9979" w:type="dxa"/>
            <w:gridSpan w:val="4"/>
            <w:shd w:val="clear" w:color="auto" w:fill="C1E2E5"/>
            <w:tcMar>
              <w:top w:w="57" w:type="dxa"/>
              <w:bottom w:w="57" w:type="dxa"/>
            </w:tcMar>
            <w:vAlign w:val="center"/>
          </w:tcPr>
          <w:p w14:paraId="5759B4B4" w14:textId="77777777" w:rsidR="002342A2" w:rsidRPr="00B6334C" w:rsidRDefault="00624EED" w:rsidP="00A952DC">
            <w:pPr>
              <w:pStyle w:val="Heading3"/>
              <w:rPr>
                <w:rFonts w:ascii="Arial" w:hAnsi="Arial"/>
                <w:color w:val="747678"/>
              </w:rPr>
            </w:pPr>
            <w:r w:rsidRPr="00B6334C">
              <w:rPr>
                <w:rFonts w:ascii="Arial" w:hAnsi="Arial"/>
              </w:rPr>
              <w:t xml:space="preserve">Phone and email </w:t>
            </w:r>
            <w:r w:rsidRPr="00B6334C">
              <w:rPr>
                <w:rFonts w:ascii="Arial" w:hAnsi="Arial"/>
                <w:b w:val="0"/>
                <w:sz w:val="20"/>
                <w:szCs w:val="20"/>
              </w:rPr>
              <w:t>Provide at least one contact number.</w:t>
            </w:r>
          </w:p>
        </w:tc>
      </w:tr>
      <w:tr w:rsidR="002342A2" w:rsidRPr="00B6334C" w14:paraId="711BE2F5" w14:textId="77777777" w:rsidTr="005A5C6B">
        <w:trPr>
          <w:trHeight w:hRule="exact" w:val="397"/>
        </w:trPr>
        <w:tc>
          <w:tcPr>
            <w:tcW w:w="2694" w:type="dxa"/>
            <w:tcBorders>
              <w:right w:val="single" w:sz="4" w:space="0" w:color="D3EAFF"/>
            </w:tcBorders>
            <w:tcMar>
              <w:top w:w="57" w:type="dxa"/>
              <w:bottom w:w="57" w:type="dxa"/>
            </w:tcMar>
            <w:vAlign w:val="center"/>
          </w:tcPr>
          <w:p w14:paraId="7CECA735" w14:textId="77777777" w:rsidR="002342A2" w:rsidRPr="00B6334C" w:rsidRDefault="002342A2" w:rsidP="004E6309">
            <w:r w:rsidRPr="00B6334C">
              <w:t>Home phone no.</w:t>
            </w:r>
          </w:p>
        </w:tc>
        <w:tc>
          <w:tcPr>
            <w:tcW w:w="7285" w:type="dxa"/>
            <w:gridSpan w:val="3"/>
            <w:tcBorders>
              <w:left w:val="single" w:sz="4" w:space="0" w:color="D3EAFF"/>
            </w:tcBorders>
            <w:tcMar>
              <w:top w:w="57" w:type="dxa"/>
              <w:bottom w:w="57" w:type="dxa"/>
            </w:tcMar>
            <w:vAlign w:val="center"/>
          </w:tcPr>
          <w:p w14:paraId="1DD78BD3" w14:textId="77777777" w:rsidR="002342A2" w:rsidRPr="00B6334C" w:rsidRDefault="002342A2"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423FA981" w14:textId="77777777" w:rsidTr="005A5C6B">
        <w:trPr>
          <w:trHeight w:hRule="exact" w:val="397"/>
        </w:trPr>
        <w:tc>
          <w:tcPr>
            <w:tcW w:w="2694" w:type="dxa"/>
            <w:tcBorders>
              <w:right w:val="single" w:sz="4" w:space="0" w:color="D3EAFF"/>
            </w:tcBorders>
            <w:tcMar>
              <w:top w:w="57" w:type="dxa"/>
              <w:bottom w:w="57" w:type="dxa"/>
            </w:tcMar>
            <w:vAlign w:val="center"/>
          </w:tcPr>
          <w:p w14:paraId="55DED1E1" w14:textId="77777777" w:rsidR="002342A2" w:rsidRPr="00B6334C" w:rsidRDefault="00493164" w:rsidP="00493164">
            <w:r w:rsidRPr="00B6334C">
              <w:t>Mobile</w:t>
            </w:r>
            <w:r w:rsidR="002342A2" w:rsidRPr="00B6334C">
              <w:t xml:space="preserve"> no.</w:t>
            </w:r>
          </w:p>
        </w:tc>
        <w:tc>
          <w:tcPr>
            <w:tcW w:w="7285" w:type="dxa"/>
            <w:gridSpan w:val="3"/>
            <w:tcBorders>
              <w:left w:val="single" w:sz="4" w:space="0" w:color="D3EAFF"/>
            </w:tcBorders>
            <w:tcMar>
              <w:top w:w="57" w:type="dxa"/>
              <w:bottom w:w="57" w:type="dxa"/>
            </w:tcMar>
            <w:vAlign w:val="center"/>
          </w:tcPr>
          <w:p w14:paraId="60268EC3" w14:textId="77777777" w:rsidR="002342A2" w:rsidRPr="00B6334C" w:rsidRDefault="009D120C"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30E4E93B" w14:textId="77777777" w:rsidTr="005A5C6B">
        <w:trPr>
          <w:trHeight w:hRule="exact" w:val="397"/>
        </w:trPr>
        <w:tc>
          <w:tcPr>
            <w:tcW w:w="2694" w:type="dxa"/>
            <w:tcBorders>
              <w:right w:val="single" w:sz="4" w:space="0" w:color="D3EAFF"/>
            </w:tcBorders>
            <w:tcMar>
              <w:top w:w="57" w:type="dxa"/>
              <w:bottom w:w="57" w:type="dxa"/>
            </w:tcMar>
            <w:vAlign w:val="center"/>
          </w:tcPr>
          <w:p w14:paraId="1F568B76" w14:textId="77777777" w:rsidR="002342A2" w:rsidRPr="00B6334C" w:rsidRDefault="00493164" w:rsidP="004E6309">
            <w:r w:rsidRPr="00B6334C">
              <w:t>Primary Email</w:t>
            </w:r>
          </w:p>
        </w:tc>
        <w:tc>
          <w:tcPr>
            <w:tcW w:w="7285" w:type="dxa"/>
            <w:gridSpan w:val="3"/>
            <w:tcBorders>
              <w:left w:val="single" w:sz="4" w:space="0" w:color="D3EAFF"/>
            </w:tcBorders>
            <w:tcMar>
              <w:top w:w="57" w:type="dxa"/>
              <w:bottom w:w="57" w:type="dxa"/>
            </w:tcMar>
            <w:vAlign w:val="center"/>
          </w:tcPr>
          <w:p w14:paraId="5631004A" w14:textId="77777777" w:rsidR="002342A2" w:rsidRPr="00B6334C" w:rsidRDefault="002342A2"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716222EF" w14:textId="77777777" w:rsidTr="005A5C6B">
        <w:trPr>
          <w:trHeight w:hRule="exact" w:val="397"/>
        </w:trPr>
        <w:tc>
          <w:tcPr>
            <w:tcW w:w="2694" w:type="dxa"/>
            <w:tcBorders>
              <w:right w:val="single" w:sz="4" w:space="0" w:color="D3EAFF"/>
            </w:tcBorders>
            <w:tcMar>
              <w:top w:w="57" w:type="dxa"/>
              <w:bottom w:w="57" w:type="dxa"/>
            </w:tcMar>
            <w:vAlign w:val="center"/>
          </w:tcPr>
          <w:p w14:paraId="58D447CF" w14:textId="77777777" w:rsidR="002342A2" w:rsidRPr="00B6334C" w:rsidRDefault="00493164" w:rsidP="004E6309">
            <w:r w:rsidRPr="00B6334C">
              <w:t>Work phone</w:t>
            </w:r>
            <w:r w:rsidR="006C16F7" w:rsidRPr="00B6334C">
              <w:t xml:space="preserve"> no.</w:t>
            </w:r>
          </w:p>
        </w:tc>
        <w:tc>
          <w:tcPr>
            <w:tcW w:w="7285" w:type="dxa"/>
            <w:gridSpan w:val="3"/>
            <w:tcBorders>
              <w:left w:val="single" w:sz="4" w:space="0" w:color="D3EAFF"/>
            </w:tcBorders>
            <w:tcMar>
              <w:top w:w="57" w:type="dxa"/>
              <w:bottom w:w="57" w:type="dxa"/>
            </w:tcMar>
            <w:vAlign w:val="center"/>
          </w:tcPr>
          <w:p w14:paraId="62D3C60F" w14:textId="77777777" w:rsidR="002342A2" w:rsidRPr="00B6334C" w:rsidRDefault="009D120C"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5DC9AABC" w14:textId="77777777" w:rsidTr="005A5C6B">
        <w:trPr>
          <w:trHeight w:hRule="exact" w:val="397"/>
        </w:trPr>
        <w:tc>
          <w:tcPr>
            <w:tcW w:w="2694" w:type="dxa"/>
            <w:tcBorders>
              <w:right w:val="single" w:sz="4" w:space="0" w:color="D3EAFF"/>
            </w:tcBorders>
            <w:tcMar>
              <w:top w:w="57" w:type="dxa"/>
              <w:bottom w:w="57" w:type="dxa"/>
            </w:tcMar>
            <w:vAlign w:val="center"/>
          </w:tcPr>
          <w:p w14:paraId="5CE323D5" w14:textId="77777777" w:rsidR="002342A2" w:rsidRPr="00B6334C" w:rsidRDefault="006C16F7" w:rsidP="004E6309">
            <w:r w:rsidRPr="00B6334C">
              <w:t>Fax</w:t>
            </w:r>
          </w:p>
        </w:tc>
        <w:tc>
          <w:tcPr>
            <w:tcW w:w="7285" w:type="dxa"/>
            <w:gridSpan w:val="3"/>
            <w:tcBorders>
              <w:left w:val="single" w:sz="4" w:space="0" w:color="D3EAFF"/>
            </w:tcBorders>
            <w:tcMar>
              <w:top w:w="57" w:type="dxa"/>
              <w:bottom w:w="57" w:type="dxa"/>
            </w:tcMar>
            <w:vAlign w:val="center"/>
          </w:tcPr>
          <w:p w14:paraId="10E289B5" w14:textId="77777777" w:rsidR="002342A2" w:rsidRPr="00B6334C" w:rsidRDefault="002342A2"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342A2" w:rsidRPr="00B6334C" w14:paraId="154DAED7" w14:textId="77777777" w:rsidTr="005A5C6B">
        <w:trPr>
          <w:trHeight w:hRule="exact" w:val="397"/>
        </w:trPr>
        <w:tc>
          <w:tcPr>
            <w:tcW w:w="2694" w:type="dxa"/>
            <w:tcBorders>
              <w:right w:val="single" w:sz="4" w:space="0" w:color="D3EAFF"/>
            </w:tcBorders>
            <w:tcMar>
              <w:top w:w="57" w:type="dxa"/>
              <w:bottom w:w="57" w:type="dxa"/>
            </w:tcMar>
            <w:vAlign w:val="center"/>
          </w:tcPr>
          <w:p w14:paraId="1CA7E12A" w14:textId="77777777" w:rsidR="002342A2" w:rsidRPr="00B6334C" w:rsidRDefault="006C16F7" w:rsidP="004E6309">
            <w:r w:rsidRPr="00B6334C">
              <w:t xml:space="preserve">Alternate </w:t>
            </w:r>
            <w:r w:rsidR="002342A2" w:rsidRPr="00B6334C">
              <w:t xml:space="preserve">Email </w:t>
            </w:r>
          </w:p>
        </w:tc>
        <w:tc>
          <w:tcPr>
            <w:tcW w:w="7285" w:type="dxa"/>
            <w:gridSpan w:val="3"/>
            <w:tcBorders>
              <w:left w:val="single" w:sz="4" w:space="0" w:color="D3EAFF"/>
            </w:tcBorders>
            <w:tcMar>
              <w:top w:w="57" w:type="dxa"/>
              <w:bottom w:w="57" w:type="dxa"/>
            </w:tcMar>
            <w:vAlign w:val="center"/>
          </w:tcPr>
          <w:p w14:paraId="6F75CD30" w14:textId="77777777" w:rsidR="002342A2" w:rsidRPr="00B6334C" w:rsidRDefault="002342A2" w:rsidP="004E6309">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bl>
    <w:p w14:paraId="60392015" w14:textId="77777777" w:rsidR="003A34BD" w:rsidRPr="00B6334C" w:rsidRDefault="003A34BD" w:rsidP="009C2940"/>
    <w:p w14:paraId="6A25A60C" w14:textId="2BAEC924" w:rsidR="003A34BD" w:rsidRPr="00B6334C" w:rsidRDefault="003A34BD" w:rsidP="009C2940">
      <w:r w:rsidRPr="00B6334C">
        <w:br w:type="page"/>
      </w:r>
    </w:p>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663"/>
        <w:gridCol w:w="304"/>
        <w:gridCol w:w="562"/>
        <w:gridCol w:w="2896"/>
        <w:gridCol w:w="332"/>
        <w:gridCol w:w="609"/>
        <w:gridCol w:w="1413"/>
        <w:gridCol w:w="2470"/>
      </w:tblGrid>
      <w:tr w:rsidR="001A4272" w:rsidRPr="00B6334C" w14:paraId="1C0AD8F7" w14:textId="77777777" w:rsidTr="005A5C6B">
        <w:trPr>
          <w:trHeight w:hRule="exact" w:val="614"/>
        </w:trPr>
        <w:tc>
          <w:tcPr>
            <w:tcW w:w="10207" w:type="dxa"/>
            <w:gridSpan w:val="8"/>
            <w:tcBorders>
              <w:top w:val="single" w:sz="4" w:space="0" w:color="FFFFFF" w:themeColor="background1"/>
              <w:left w:val="single" w:sz="4" w:space="0" w:color="FFFFFF" w:themeColor="background1"/>
              <w:bottom w:val="single" w:sz="4" w:space="0" w:color="D3EAFF"/>
              <w:right w:val="single" w:sz="4" w:space="0" w:color="FFFFFF" w:themeColor="background1"/>
            </w:tcBorders>
            <w:shd w:val="clear" w:color="auto" w:fill="FFFFFF" w:themeFill="background1"/>
            <w:vAlign w:val="center"/>
          </w:tcPr>
          <w:p w14:paraId="41600775" w14:textId="77777777" w:rsidR="001A4272" w:rsidRPr="00B6334C" w:rsidRDefault="001A4272" w:rsidP="009D120C">
            <w:pPr>
              <w:pStyle w:val="Heading2"/>
            </w:pPr>
            <w:r w:rsidRPr="00B6334C">
              <w:lastRenderedPageBreak/>
              <w:t>3.  Spouse details</w:t>
            </w:r>
          </w:p>
        </w:tc>
      </w:tr>
      <w:tr w:rsidR="001A4272" w:rsidRPr="00B6334C" w14:paraId="2A43672B" w14:textId="77777777" w:rsidTr="005A5C6B">
        <w:trPr>
          <w:trHeight w:hRule="exact" w:val="1738"/>
        </w:trPr>
        <w:tc>
          <w:tcPr>
            <w:tcW w:w="10207" w:type="dxa"/>
            <w:gridSpan w:val="8"/>
            <w:tcBorders>
              <w:top w:val="single" w:sz="4" w:space="0" w:color="D3EAFF"/>
              <w:bottom w:val="single" w:sz="4" w:space="0" w:color="D3EAFF"/>
            </w:tcBorders>
            <w:shd w:val="clear" w:color="auto" w:fill="C1E2E5"/>
            <w:vAlign w:val="center"/>
          </w:tcPr>
          <w:p w14:paraId="67323DD1" w14:textId="77777777" w:rsidR="00CD7F93" w:rsidRPr="00B6334C" w:rsidRDefault="001A4272" w:rsidP="00CD7F93">
            <w:r w:rsidRPr="00B6334C">
              <w:t>If you</w:t>
            </w:r>
            <w:r w:rsidR="00B6112B" w:rsidRPr="00B6334C">
              <w:t xml:space="preserve"> have dependants (spouse and/or</w:t>
            </w:r>
            <w:r w:rsidR="00DC251C" w:rsidRPr="00B6334C">
              <w:t xml:space="preserve"> </w:t>
            </w:r>
            <w:r w:rsidRPr="00B6334C">
              <w:t>children under 18 years of age</w:t>
            </w:r>
            <w:r w:rsidR="00B6112B" w:rsidRPr="00B6334C">
              <w:t xml:space="preserve"> only</w:t>
            </w:r>
            <w:r w:rsidRPr="00B6334C">
              <w:t xml:space="preserve">), provide their details even if they will not accompany you to Australia. </w:t>
            </w:r>
            <w:r w:rsidR="00CD7F93" w:rsidRPr="00B6334C">
              <w:t xml:space="preserve"> A spouse is the person you are married to or </w:t>
            </w:r>
            <w:r w:rsidR="00BC5194" w:rsidRPr="00231AD9">
              <w:t>a</w:t>
            </w:r>
            <w:r w:rsidR="00BC5194">
              <w:t xml:space="preserve"> </w:t>
            </w:r>
            <w:r w:rsidR="00CD7F93" w:rsidRPr="00B6334C">
              <w:t xml:space="preserve">de facto partner (including same-sex partners). </w:t>
            </w:r>
          </w:p>
          <w:p w14:paraId="0D7A5CB6" w14:textId="77777777" w:rsidR="006129AB" w:rsidRPr="00B6334C" w:rsidRDefault="001A4272" w:rsidP="00E120E6">
            <w:r w:rsidRPr="00B6334C">
              <w:rPr>
                <w:b/>
              </w:rPr>
              <w:t>Note</w:t>
            </w:r>
            <w:r w:rsidR="00CD7F93" w:rsidRPr="00B6334C">
              <w:t>: S</w:t>
            </w:r>
            <w:r w:rsidRPr="00B6334C">
              <w:t xml:space="preserve">cholarships do </w:t>
            </w:r>
            <w:r w:rsidRPr="00B6334C">
              <w:rPr>
                <w:b/>
              </w:rPr>
              <w:t>not</w:t>
            </w:r>
            <w:r w:rsidRPr="00B6334C">
              <w:t xml:space="preserve"> provide financial support for accompanying dependants.</w:t>
            </w:r>
            <w:r w:rsidR="00CD7F93" w:rsidRPr="00B6334C">
              <w:t xml:space="preserve"> </w:t>
            </w:r>
            <w:r w:rsidRPr="00B6334C">
              <w:t xml:space="preserve"> You can get information on your responsibilities for your dependants, should they live with you in Australia during your scholarship, from the Department of Immigration and </w:t>
            </w:r>
            <w:r w:rsidR="00BB1B46" w:rsidRPr="00B6334C">
              <w:t>Border Protection</w:t>
            </w:r>
            <w:r w:rsidRPr="00B6334C">
              <w:t xml:space="preserve"> </w:t>
            </w:r>
            <w:r w:rsidR="006C16F7" w:rsidRPr="00B6334C">
              <w:t>website</w:t>
            </w:r>
            <w:r w:rsidRPr="00B6334C">
              <w:t xml:space="preserve"> or by contacting the institution where you want to study.</w:t>
            </w:r>
          </w:p>
        </w:tc>
      </w:tr>
      <w:tr w:rsidR="006C16F7" w:rsidRPr="00B6334C" w14:paraId="72678BF9" w14:textId="77777777" w:rsidTr="005A5C6B">
        <w:trPr>
          <w:trHeight w:hRule="exact" w:val="397"/>
        </w:trPr>
        <w:tc>
          <w:tcPr>
            <w:tcW w:w="1985" w:type="dxa"/>
            <w:gridSpan w:val="2"/>
            <w:tcBorders>
              <w:bottom w:val="single" w:sz="4" w:space="0" w:color="D3EAFF"/>
              <w:right w:val="single" w:sz="4" w:space="0" w:color="D3EAFF"/>
            </w:tcBorders>
            <w:tcMar>
              <w:top w:w="57" w:type="dxa"/>
              <w:bottom w:w="57" w:type="dxa"/>
            </w:tcMar>
            <w:vAlign w:val="center"/>
          </w:tcPr>
          <w:p w14:paraId="76D9A72C" w14:textId="77777777" w:rsidR="006C16F7" w:rsidRPr="00B6334C" w:rsidRDefault="006C16F7" w:rsidP="009D120C">
            <w:r w:rsidRPr="00B6334C">
              <w:t xml:space="preserve">Not applicable </w:t>
            </w:r>
          </w:p>
        </w:tc>
        <w:tc>
          <w:tcPr>
            <w:tcW w:w="8222" w:type="dxa"/>
            <w:gridSpan w:val="6"/>
            <w:tcBorders>
              <w:left w:val="single" w:sz="4" w:space="0" w:color="D3EAFF"/>
              <w:bottom w:val="single" w:sz="4" w:space="0" w:color="D3EAFF"/>
            </w:tcBorders>
            <w:tcMar>
              <w:top w:w="57" w:type="dxa"/>
              <w:bottom w:w="57" w:type="dxa"/>
            </w:tcMar>
            <w:vAlign w:val="center"/>
          </w:tcPr>
          <w:p w14:paraId="16EF38ED" w14:textId="77777777" w:rsidR="006C16F7" w:rsidRPr="00B6334C" w:rsidRDefault="006C16F7" w:rsidP="009D120C">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6C16F7" w:rsidRPr="00B6334C" w14:paraId="163D977C" w14:textId="77777777" w:rsidTr="005A5C6B">
        <w:trPr>
          <w:trHeight w:hRule="exact" w:val="288"/>
        </w:trPr>
        <w:tc>
          <w:tcPr>
            <w:tcW w:w="1985" w:type="dxa"/>
            <w:gridSpan w:val="2"/>
            <w:tcBorders>
              <w:left w:val="nil"/>
              <w:right w:val="nil"/>
            </w:tcBorders>
            <w:tcMar>
              <w:top w:w="57" w:type="dxa"/>
              <w:bottom w:w="57" w:type="dxa"/>
            </w:tcMar>
            <w:vAlign w:val="center"/>
          </w:tcPr>
          <w:p w14:paraId="0971D249" w14:textId="77777777" w:rsidR="006C16F7" w:rsidRPr="00B6334C" w:rsidRDefault="006C16F7" w:rsidP="009D120C"/>
        </w:tc>
        <w:tc>
          <w:tcPr>
            <w:tcW w:w="8222" w:type="dxa"/>
            <w:gridSpan w:val="6"/>
            <w:tcBorders>
              <w:left w:val="nil"/>
              <w:right w:val="nil"/>
            </w:tcBorders>
            <w:tcMar>
              <w:top w:w="57" w:type="dxa"/>
              <w:bottom w:w="57" w:type="dxa"/>
            </w:tcMar>
            <w:vAlign w:val="center"/>
          </w:tcPr>
          <w:p w14:paraId="6E9CF3B0" w14:textId="77777777" w:rsidR="006C16F7" w:rsidRPr="00B6334C" w:rsidRDefault="006C16F7" w:rsidP="009D120C"/>
        </w:tc>
      </w:tr>
      <w:tr w:rsidR="001A4272" w:rsidRPr="00B6334C" w14:paraId="0DE0F8B6" w14:textId="77777777" w:rsidTr="005A5C6B">
        <w:trPr>
          <w:trHeight w:hRule="exact" w:val="397"/>
        </w:trPr>
        <w:tc>
          <w:tcPr>
            <w:tcW w:w="1985" w:type="dxa"/>
            <w:gridSpan w:val="2"/>
            <w:tcBorders>
              <w:right w:val="single" w:sz="4" w:space="0" w:color="D3EAFF"/>
            </w:tcBorders>
            <w:tcMar>
              <w:top w:w="57" w:type="dxa"/>
              <w:bottom w:w="57" w:type="dxa"/>
            </w:tcMar>
            <w:vAlign w:val="center"/>
          </w:tcPr>
          <w:p w14:paraId="53E91CEE" w14:textId="77777777" w:rsidR="001A4272" w:rsidRPr="00B6334C" w:rsidRDefault="001A4272" w:rsidP="009D120C">
            <w:r w:rsidRPr="00B6334C">
              <w:t>Family name*</w:t>
            </w:r>
          </w:p>
        </w:tc>
        <w:tc>
          <w:tcPr>
            <w:tcW w:w="8222" w:type="dxa"/>
            <w:gridSpan w:val="6"/>
            <w:tcBorders>
              <w:left w:val="single" w:sz="4" w:space="0" w:color="D3EAFF"/>
            </w:tcBorders>
            <w:tcMar>
              <w:top w:w="57" w:type="dxa"/>
              <w:bottom w:w="57" w:type="dxa"/>
            </w:tcMar>
            <w:vAlign w:val="center"/>
          </w:tcPr>
          <w:p w14:paraId="3107A8BC" w14:textId="77777777" w:rsidR="001A4272" w:rsidRPr="00B6334C" w:rsidRDefault="001A4272" w:rsidP="009D120C"/>
        </w:tc>
      </w:tr>
      <w:tr w:rsidR="001A4272" w:rsidRPr="00B6334C" w14:paraId="0A35404C" w14:textId="77777777" w:rsidTr="005A5C6B">
        <w:trPr>
          <w:trHeight w:hRule="exact" w:val="397"/>
        </w:trPr>
        <w:tc>
          <w:tcPr>
            <w:tcW w:w="1985" w:type="dxa"/>
            <w:gridSpan w:val="2"/>
            <w:tcBorders>
              <w:right w:val="single" w:sz="4" w:space="0" w:color="D3EAFF"/>
            </w:tcBorders>
            <w:tcMar>
              <w:top w:w="57" w:type="dxa"/>
              <w:bottom w:w="57" w:type="dxa"/>
            </w:tcMar>
            <w:vAlign w:val="center"/>
          </w:tcPr>
          <w:p w14:paraId="0AB20B61" w14:textId="77777777" w:rsidR="001A4272" w:rsidRPr="00B6334C" w:rsidRDefault="001A4272" w:rsidP="009D120C">
            <w:r w:rsidRPr="00B6334C">
              <w:t>Given names*</w:t>
            </w:r>
          </w:p>
        </w:tc>
        <w:tc>
          <w:tcPr>
            <w:tcW w:w="8222" w:type="dxa"/>
            <w:gridSpan w:val="6"/>
            <w:tcBorders>
              <w:left w:val="single" w:sz="4" w:space="0" w:color="D3EAFF"/>
            </w:tcBorders>
            <w:tcMar>
              <w:top w:w="57" w:type="dxa"/>
              <w:bottom w:w="57" w:type="dxa"/>
            </w:tcMar>
            <w:vAlign w:val="center"/>
          </w:tcPr>
          <w:p w14:paraId="6B6B309F" w14:textId="77777777" w:rsidR="001A4272" w:rsidRPr="00B6334C" w:rsidRDefault="001A4272" w:rsidP="009D120C"/>
        </w:tc>
      </w:tr>
      <w:tr w:rsidR="001A4272" w:rsidRPr="00B6334C" w14:paraId="19A8BFE9" w14:textId="77777777" w:rsidTr="005A5C6B">
        <w:trPr>
          <w:trHeight w:hRule="exact" w:val="731"/>
        </w:trPr>
        <w:tc>
          <w:tcPr>
            <w:tcW w:w="10207" w:type="dxa"/>
            <w:gridSpan w:val="8"/>
            <w:tcMar>
              <w:top w:w="57" w:type="dxa"/>
              <w:bottom w:w="57" w:type="dxa"/>
            </w:tcMar>
            <w:vAlign w:val="center"/>
          </w:tcPr>
          <w:p w14:paraId="37F052E4" w14:textId="77777777" w:rsidR="001A4272" w:rsidRPr="00B6334C" w:rsidRDefault="001A4272" w:rsidP="009D120C">
            <w:pPr>
              <w:rPr>
                <w:b/>
                <w:sz w:val="18"/>
                <w:szCs w:val="18"/>
              </w:rPr>
            </w:pPr>
            <w:r w:rsidRPr="00B6334C">
              <w:rPr>
                <w:b/>
                <w:sz w:val="18"/>
                <w:szCs w:val="18"/>
              </w:rPr>
              <w:t xml:space="preserve">Note: </w:t>
            </w:r>
            <w:r w:rsidRPr="00B6334C">
              <w:rPr>
                <w:sz w:val="18"/>
                <w:szCs w:val="18"/>
              </w:rPr>
              <w:t xml:space="preserve">Provide family name and other names as they appear in your spouse’s birth certificate, </w:t>
            </w:r>
            <w:proofErr w:type="gramStart"/>
            <w:r w:rsidRPr="00B6334C">
              <w:rPr>
                <w:sz w:val="18"/>
                <w:szCs w:val="18"/>
              </w:rPr>
              <w:t>passport</w:t>
            </w:r>
            <w:proofErr w:type="gramEnd"/>
            <w:r w:rsidRPr="00B6334C">
              <w:rPr>
                <w:sz w:val="18"/>
                <w:szCs w:val="18"/>
              </w:rPr>
              <w:t xml:space="preserve"> or other official identification document*</w:t>
            </w:r>
          </w:p>
        </w:tc>
      </w:tr>
      <w:tr w:rsidR="006C16F7" w:rsidRPr="00B6334C" w14:paraId="09262500" w14:textId="77777777" w:rsidTr="005A5C6B">
        <w:trPr>
          <w:trHeight w:hRule="exact" w:val="397"/>
        </w:trPr>
        <w:tc>
          <w:tcPr>
            <w:tcW w:w="1985" w:type="dxa"/>
            <w:gridSpan w:val="2"/>
            <w:tcBorders>
              <w:right w:val="single" w:sz="4" w:space="0" w:color="D3EAFF"/>
            </w:tcBorders>
            <w:tcMar>
              <w:top w:w="57" w:type="dxa"/>
              <w:bottom w:w="57" w:type="dxa"/>
            </w:tcMar>
            <w:vAlign w:val="center"/>
          </w:tcPr>
          <w:p w14:paraId="79D70144" w14:textId="77777777" w:rsidR="006C16F7" w:rsidRPr="00B6334C" w:rsidRDefault="006C16F7" w:rsidP="009D120C">
            <w:r w:rsidRPr="00B6334C">
              <w:t>Date of birth*</w:t>
            </w:r>
          </w:p>
        </w:tc>
        <w:tc>
          <w:tcPr>
            <w:tcW w:w="8222" w:type="dxa"/>
            <w:gridSpan w:val="6"/>
            <w:tcBorders>
              <w:left w:val="single" w:sz="4" w:space="0" w:color="D3EAFF"/>
            </w:tcBorders>
            <w:tcMar>
              <w:top w:w="57" w:type="dxa"/>
              <w:bottom w:w="57" w:type="dxa"/>
            </w:tcMar>
            <w:vAlign w:val="center"/>
          </w:tcPr>
          <w:p w14:paraId="485893AD" w14:textId="77777777" w:rsidR="006C16F7" w:rsidRPr="00B6334C" w:rsidRDefault="006C16F7" w:rsidP="008D38F5">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w:t>
            </w:r>
            <w:proofErr w:type="spellStart"/>
            <w:r w:rsidRPr="00B6334C">
              <w:t>yyyy</w:t>
            </w:r>
            <w:proofErr w:type="spellEnd"/>
          </w:p>
        </w:tc>
      </w:tr>
      <w:tr w:rsidR="006C16F7" w:rsidRPr="00B6334C" w14:paraId="41194884" w14:textId="77777777" w:rsidTr="005A5C6B">
        <w:trPr>
          <w:trHeight w:hRule="exact" w:val="480"/>
        </w:trPr>
        <w:tc>
          <w:tcPr>
            <w:tcW w:w="1985" w:type="dxa"/>
            <w:gridSpan w:val="2"/>
            <w:tcBorders>
              <w:right w:val="single" w:sz="4" w:space="0" w:color="D3EAFF"/>
            </w:tcBorders>
            <w:tcMar>
              <w:top w:w="57" w:type="dxa"/>
              <w:bottom w:w="57" w:type="dxa"/>
            </w:tcMar>
            <w:vAlign w:val="center"/>
          </w:tcPr>
          <w:p w14:paraId="1766199D" w14:textId="77777777" w:rsidR="006C16F7" w:rsidRPr="00B6334C" w:rsidRDefault="006C16F7" w:rsidP="009D120C">
            <w:r w:rsidRPr="00B6334C">
              <w:t xml:space="preserve">Gender*   </w:t>
            </w:r>
          </w:p>
        </w:tc>
        <w:tc>
          <w:tcPr>
            <w:tcW w:w="8222" w:type="dxa"/>
            <w:gridSpan w:val="6"/>
            <w:tcBorders>
              <w:left w:val="single" w:sz="4" w:space="0" w:color="D3EAFF"/>
            </w:tcBorders>
            <w:tcMar>
              <w:top w:w="57" w:type="dxa"/>
              <w:bottom w:w="57" w:type="dxa"/>
            </w:tcMar>
            <w:vAlign w:val="center"/>
          </w:tcPr>
          <w:p w14:paraId="42F160BF" w14:textId="77777777" w:rsidR="006C16F7" w:rsidRPr="00B6334C" w:rsidRDefault="006C16F7" w:rsidP="009D120C">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Female</w:t>
            </w:r>
          </w:p>
        </w:tc>
      </w:tr>
      <w:tr w:rsidR="001A4272" w:rsidRPr="00B6334C" w14:paraId="112457DD" w14:textId="77777777" w:rsidTr="005A5C6B">
        <w:trPr>
          <w:trHeight w:hRule="exact" w:val="496"/>
        </w:trPr>
        <w:tc>
          <w:tcPr>
            <w:tcW w:w="1985" w:type="dxa"/>
            <w:gridSpan w:val="2"/>
            <w:vMerge w:val="restart"/>
            <w:tcBorders>
              <w:right w:val="single" w:sz="4" w:space="0" w:color="D3EAFF"/>
            </w:tcBorders>
            <w:tcMar>
              <w:top w:w="57" w:type="dxa"/>
              <w:bottom w:w="57" w:type="dxa"/>
            </w:tcMar>
            <w:vAlign w:val="center"/>
          </w:tcPr>
          <w:p w14:paraId="01FFD496" w14:textId="77777777" w:rsidR="001A4272" w:rsidRPr="00B6334C" w:rsidRDefault="001A4272" w:rsidP="009D120C">
            <w:r w:rsidRPr="00B6334C">
              <w:t>Passport no.</w:t>
            </w:r>
          </w:p>
          <w:p w14:paraId="4E8B2FCB" w14:textId="77777777" w:rsidR="001A4272" w:rsidRPr="00B6334C" w:rsidRDefault="001A4272" w:rsidP="009D120C">
            <w:r w:rsidRPr="00B6334C">
              <w:t>(Provide if spouse has a passport*)</w:t>
            </w:r>
          </w:p>
        </w:tc>
        <w:tc>
          <w:tcPr>
            <w:tcW w:w="3686" w:type="dxa"/>
            <w:gridSpan w:val="3"/>
            <w:vMerge w:val="restart"/>
            <w:tcBorders>
              <w:left w:val="single" w:sz="4" w:space="0" w:color="D3EAFF"/>
              <w:right w:val="single" w:sz="4" w:space="0" w:color="D3EAFF"/>
            </w:tcBorders>
            <w:tcMar>
              <w:top w:w="57" w:type="dxa"/>
              <w:bottom w:w="57" w:type="dxa"/>
            </w:tcMar>
            <w:vAlign w:val="center"/>
          </w:tcPr>
          <w:p w14:paraId="4CB56C85" w14:textId="77777777" w:rsidR="001A4272" w:rsidRPr="00B6334C" w:rsidRDefault="001A4272" w:rsidP="009D120C">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4536" w:type="dxa"/>
            <w:gridSpan w:val="3"/>
            <w:tcBorders>
              <w:left w:val="single" w:sz="4" w:space="0" w:color="D3EAFF"/>
            </w:tcBorders>
            <w:vAlign w:val="center"/>
          </w:tcPr>
          <w:p w14:paraId="6710F8C4" w14:textId="77777777" w:rsidR="001A4272" w:rsidRPr="00B6334C" w:rsidRDefault="001A4272" w:rsidP="009D120C">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1A4272" w:rsidRPr="00B6334C" w14:paraId="45A27455" w14:textId="77777777" w:rsidTr="005A5C6B">
        <w:trPr>
          <w:trHeight w:hRule="exact" w:val="312"/>
        </w:trPr>
        <w:tc>
          <w:tcPr>
            <w:tcW w:w="1985" w:type="dxa"/>
            <w:gridSpan w:val="2"/>
            <w:vMerge/>
            <w:tcBorders>
              <w:right w:val="single" w:sz="4" w:space="0" w:color="D3EAFF"/>
            </w:tcBorders>
            <w:tcMar>
              <w:top w:w="57" w:type="dxa"/>
              <w:bottom w:w="57" w:type="dxa"/>
            </w:tcMar>
            <w:vAlign w:val="center"/>
          </w:tcPr>
          <w:p w14:paraId="3A4B78E6" w14:textId="77777777" w:rsidR="001A4272" w:rsidRPr="00B6334C" w:rsidRDefault="001A4272" w:rsidP="009D120C"/>
        </w:tc>
        <w:tc>
          <w:tcPr>
            <w:tcW w:w="3686" w:type="dxa"/>
            <w:gridSpan w:val="3"/>
            <w:vMerge/>
            <w:tcBorders>
              <w:left w:val="single" w:sz="4" w:space="0" w:color="D3EAFF"/>
              <w:right w:val="single" w:sz="4" w:space="0" w:color="D3EAFF"/>
            </w:tcBorders>
            <w:tcMar>
              <w:top w:w="57" w:type="dxa"/>
              <w:bottom w:w="57" w:type="dxa"/>
            </w:tcMar>
            <w:vAlign w:val="center"/>
          </w:tcPr>
          <w:p w14:paraId="7C69F18F" w14:textId="77777777" w:rsidR="001A4272" w:rsidRPr="00B6334C" w:rsidRDefault="001A4272" w:rsidP="009D120C"/>
        </w:tc>
        <w:tc>
          <w:tcPr>
            <w:tcW w:w="4536" w:type="dxa"/>
            <w:gridSpan w:val="3"/>
            <w:tcBorders>
              <w:left w:val="single" w:sz="4" w:space="0" w:color="D3EAFF"/>
            </w:tcBorders>
            <w:vAlign w:val="center"/>
          </w:tcPr>
          <w:p w14:paraId="0764EB45" w14:textId="77777777" w:rsidR="001A4272" w:rsidRPr="00B6334C" w:rsidRDefault="001A4272" w:rsidP="009D120C">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1A4272" w:rsidRPr="00B6334C" w14:paraId="0BBC8B51" w14:textId="77777777" w:rsidTr="005A5C6B">
        <w:trPr>
          <w:trHeight w:hRule="exact" w:val="585"/>
        </w:trPr>
        <w:tc>
          <w:tcPr>
            <w:tcW w:w="1985" w:type="dxa"/>
            <w:gridSpan w:val="2"/>
            <w:tcBorders>
              <w:right w:val="single" w:sz="4" w:space="0" w:color="D3EAFF"/>
            </w:tcBorders>
            <w:tcMar>
              <w:top w:w="57" w:type="dxa"/>
              <w:bottom w:w="57" w:type="dxa"/>
            </w:tcMar>
            <w:vAlign w:val="center"/>
          </w:tcPr>
          <w:p w14:paraId="0455B88D" w14:textId="77777777" w:rsidR="001A4272" w:rsidRPr="00B6334C" w:rsidRDefault="001A4272" w:rsidP="009D120C">
            <w:r w:rsidRPr="00B6334C">
              <w:t>Country of citizenship*</w:t>
            </w:r>
          </w:p>
        </w:tc>
        <w:tc>
          <w:tcPr>
            <w:tcW w:w="3686" w:type="dxa"/>
            <w:gridSpan w:val="3"/>
            <w:tcBorders>
              <w:left w:val="single" w:sz="4" w:space="0" w:color="D3EAFF"/>
              <w:right w:val="single" w:sz="4" w:space="0" w:color="D3EAFF"/>
            </w:tcBorders>
            <w:tcMar>
              <w:top w:w="57" w:type="dxa"/>
              <w:bottom w:w="57" w:type="dxa"/>
            </w:tcMar>
            <w:vAlign w:val="center"/>
          </w:tcPr>
          <w:p w14:paraId="67959A44" w14:textId="77777777" w:rsidR="001A4272" w:rsidRPr="00B6334C" w:rsidRDefault="001A4272" w:rsidP="009D120C">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4536" w:type="dxa"/>
            <w:gridSpan w:val="3"/>
            <w:tcBorders>
              <w:left w:val="single" w:sz="4" w:space="0" w:color="D3EAFF"/>
            </w:tcBorders>
          </w:tcPr>
          <w:p w14:paraId="714C0083" w14:textId="77777777" w:rsidR="001A4272" w:rsidRPr="00B6334C" w:rsidRDefault="001A4272" w:rsidP="009D120C"/>
        </w:tc>
      </w:tr>
      <w:tr w:rsidR="001A4272" w:rsidRPr="00B6334C" w14:paraId="5E6C69A0" w14:textId="77777777" w:rsidTr="005A5C6B">
        <w:trPr>
          <w:trHeight w:hRule="exact" w:val="497"/>
        </w:trPr>
        <w:tc>
          <w:tcPr>
            <w:tcW w:w="5671" w:type="dxa"/>
            <w:gridSpan w:val="5"/>
            <w:tcBorders>
              <w:right w:val="single" w:sz="4" w:space="0" w:color="D3EAFF"/>
            </w:tcBorders>
            <w:tcMar>
              <w:top w:w="57" w:type="dxa"/>
              <w:bottom w:w="57" w:type="dxa"/>
            </w:tcMar>
            <w:vAlign w:val="center"/>
          </w:tcPr>
          <w:p w14:paraId="5B39614A" w14:textId="77777777" w:rsidR="001A4272" w:rsidRPr="00B6334C" w:rsidRDefault="001A4272" w:rsidP="001A4272">
            <w:r w:rsidRPr="00B6334C">
              <w:t xml:space="preserve">Will your spouse accompany you to </w:t>
            </w:r>
            <w:proofErr w:type="gramStart"/>
            <w:r w:rsidRPr="00B6334C">
              <w:t>Australia?*</w:t>
            </w:r>
            <w:proofErr w:type="gramEnd"/>
            <w:r w:rsidRPr="00B6334C">
              <w:t xml:space="preserve">            </w:t>
            </w:r>
          </w:p>
        </w:tc>
        <w:tc>
          <w:tcPr>
            <w:tcW w:w="4536" w:type="dxa"/>
            <w:gridSpan w:val="3"/>
            <w:tcBorders>
              <w:left w:val="single" w:sz="4" w:space="0" w:color="D3EAFF"/>
            </w:tcBorders>
            <w:vAlign w:val="center"/>
          </w:tcPr>
          <w:p w14:paraId="43563CEF" w14:textId="77777777" w:rsidR="001A4272" w:rsidRPr="00B6334C" w:rsidRDefault="001A4272" w:rsidP="001A4272">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w:t>
            </w:r>
          </w:p>
        </w:tc>
      </w:tr>
      <w:tr w:rsidR="007E1D07" w:rsidRPr="00B6334C" w14:paraId="7393415F" w14:textId="77777777" w:rsidTr="005A5C6B">
        <w:trPr>
          <w:trHeight w:hRule="exact" w:val="614"/>
        </w:trPr>
        <w:tc>
          <w:tcPr>
            <w:tcW w:w="10249" w:type="dxa"/>
            <w:gridSpan w:val="8"/>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001CFFF0" w14:textId="77777777" w:rsidR="007E1D07" w:rsidRPr="00B6334C" w:rsidRDefault="007E1D07" w:rsidP="009D120C">
            <w:pPr>
              <w:pStyle w:val="Heading2"/>
              <w:rPr>
                <w:color w:val="003150"/>
              </w:rPr>
            </w:pPr>
            <w:r w:rsidRPr="00B6334C">
              <w:t xml:space="preserve">4.  Children details </w:t>
            </w:r>
            <w:r w:rsidRPr="00B6334C">
              <w:rPr>
                <w:sz w:val="22"/>
                <w:szCs w:val="22"/>
              </w:rPr>
              <w:t>(attach a separate list if there is not enough space)</w:t>
            </w:r>
          </w:p>
        </w:tc>
      </w:tr>
      <w:tr w:rsidR="007E1D07" w:rsidRPr="00B6334C" w14:paraId="0352476D" w14:textId="77777777" w:rsidTr="005A5C6B">
        <w:trPr>
          <w:trHeight w:hRule="exact" w:val="2388"/>
        </w:trPr>
        <w:tc>
          <w:tcPr>
            <w:tcW w:w="10249" w:type="dxa"/>
            <w:gridSpan w:val="8"/>
            <w:tcBorders>
              <w:top w:val="single" w:sz="4" w:space="0" w:color="FFFFFF" w:themeColor="background1"/>
              <w:bottom w:val="single" w:sz="4" w:space="0" w:color="D3EAFF"/>
            </w:tcBorders>
            <w:shd w:val="clear" w:color="auto" w:fill="C1E2E5"/>
            <w:vAlign w:val="center"/>
          </w:tcPr>
          <w:p w14:paraId="733FD9A3" w14:textId="77777777" w:rsidR="007E1D07" w:rsidRPr="00B6334C" w:rsidRDefault="007E1D07" w:rsidP="009D120C">
            <w:r w:rsidRPr="00B6334C">
              <w:t xml:space="preserve">Provide details of any dependent children and indicate if they will join you in Australia. </w:t>
            </w:r>
          </w:p>
          <w:p w14:paraId="738D41AA" w14:textId="77777777" w:rsidR="007E1D07" w:rsidRPr="00B6334C" w:rsidRDefault="007E1D07" w:rsidP="006C192E">
            <w:pPr>
              <w:spacing w:before="120"/>
            </w:pPr>
            <w:r w:rsidRPr="00B6334C">
              <w:t>A dependent child is your, or your spouse/partner’s child or stepchild who is not married or engaged to be married or in a de facto relationship and has not turned 18 years of age.</w:t>
            </w:r>
          </w:p>
          <w:p w14:paraId="0D1D15EA" w14:textId="77777777" w:rsidR="007E1D07" w:rsidRPr="00B6334C" w:rsidRDefault="007E1D07" w:rsidP="006C192E">
            <w:pPr>
              <w:spacing w:before="120"/>
            </w:pPr>
            <w:r w:rsidRPr="00B6334C">
              <w:rPr>
                <w:b/>
              </w:rPr>
              <w:t>Note:</w:t>
            </w:r>
            <w:r w:rsidRPr="00B6334C">
              <w:t xml:space="preserve"> Scholarships do </w:t>
            </w:r>
            <w:r w:rsidRPr="00B6334C">
              <w:rPr>
                <w:b/>
              </w:rPr>
              <w:t>not</w:t>
            </w:r>
            <w:r w:rsidRPr="00B6334C">
              <w:t xml:space="preserve"> provide fina</w:t>
            </w:r>
            <w:r w:rsidR="00A673E8" w:rsidRPr="00B6334C">
              <w:t>ncial support for dependants</w:t>
            </w:r>
            <w:r w:rsidRPr="00B6334C">
              <w:t xml:space="preserve"> accompanying you to Australia.</w:t>
            </w:r>
          </w:p>
          <w:p w14:paraId="2FDE6EED" w14:textId="77777777" w:rsidR="006129AB" w:rsidRPr="00B6334C" w:rsidRDefault="007E1D07" w:rsidP="009D120C">
            <w:pPr>
              <w:rPr>
                <w:rStyle w:val="Strong"/>
                <w:b w:val="0"/>
                <w:sz w:val="18"/>
                <w:szCs w:val="18"/>
              </w:rPr>
            </w:pPr>
            <w:r w:rsidRPr="00B6334C">
              <w:t xml:space="preserve">Information on your responsibilities for any children that will live with you in Australia during your scholarship can be obtained from the Australian Government Department of Immigration and </w:t>
            </w:r>
            <w:r w:rsidR="00BB1B46" w:rsidRPr="00B6334C">
              <w:t>Border Protection</w:t>
            </w:r>
            <w:r w:rsidRPr="00B6334C">
              <w:t xml:space="preserve"> website or by contacting the institution where you want to study.</w:t>
            </w:r>
          </w:p>
        </w:tc>
      </w:tr>
      <w:tr w:rsidR="006C16F7" w:rsidRPr="00B6334C" w14:paraId="0064246C" w14:textId="77777777" w:rsidTr="005A5C6B">
        <w:trPr>
          <w:trHeight w:hRule="exact" w:val="397"/>
        </w:trPr>
        <w:tc>
          <w:tcPr>
            <w:tcW w:w="2552" w:type="dxa"/>
            <w:gridSpan w:val="3"/>
            <w:tcBorders>
              <w:right w:val="single" w:sz="4" w:space="0" w:color="D3EAFF"/>
            </w:tcBorders>
            <w:tcMar>
              <w:top w:w="57" w:type="dxa"/>
              <w:bottom w:w="57" w:type="dxa"/>
            </w:tcMar>
            <w:vAlign w:val="center"/>
          </w:tcPr>
          <w:p w14:paraId="068AE576" w14:textId="77777777" w:rsidR="006C16F7" w:rsidRPr="00B6334C" w:rsidRDefault="006C16F7" w:rsidP="000B55D3">
            <w:r w:rsidRPr="00B6334C">
              <w:t>Not applicable</w:t>
            </w:r>
          </w:p>
        </w:tc>
        <w:tc>
          <w:tcPr>
            <w:tcW w:w="7697" w:type="dxa"/>
            <w:gridSpan w:val="5"/>
            <w:tcBorders>
              <w:left w:val="single" w:sz="4" w:space="0" w:color="D3EAFF"/>
            </w:tcBorders>
            <w:tcMar>
              <w:top w:w="57" w:type="dxa"/>
              <w:bottom w:w="57" w:type="dxa"/>
            </w:tcMar>
            <w:vAlign w:val="center"/>
          </w:tcPr>
          <w:p w14:paraId="19919093" w14:textId="77777777" w:rsidR="006C16F7" w:rsidRPr="00B6334C" w:rsidRDefault="006C16F7" w:rsidP="000B55D3">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C807C5" w:rsidRPr="00B6334C" w14:paraId="261A60BD" w14:textId="77777777" w:rsidTr="005A5C6B">
        <w:trPr>
          <w:trHeight w:hRule="exact" w:val="298"/>
        </w:trPr>
        <w:tc>
          <w:tcPr>
            <w:tcW w:w="10249" w:type="dxa"/>
            <w:gridSpan w:val="8"/>
            <w:tcMar>
              <w:top w:w="57" w:type="dxa"/>
              <w:bottom w:w="57" w:type="dxa"/>
            </w:tcMar>
            <w:vAlign w:val="center"/>
          </w:tcPr>
          <w:p w14:paraId="1CD60357" w14:textId="77777777" w:rsidR="00C807C5" w:rsidRPr="00B6334C" w:rsidRDefault="00C807C5" w:rsidP="00A64324">
            <w:pPr>
              <w:pStyle w:val="Heading3"/>
            </w:pPr>
            <w:r w:rsidRPr="00B6334C">
              <w:t>Child 1</w:t>
            </w:r>
          </w:p>
          <w:p w14:paraId="594ACFFF" w14:textId="77777777" w:rsidR="00C807C5" w:rsidRPr="00B6334C" w:rsidRDefault="00C807C5" w:rsidP="00A64324">
            <w:pPr>
              <w:pStyle w:val="Heading3"/>
            </w:pPr>
          </w:p>
        </w:tc>
      </w:tr>
      <w:tr w:rsidR="00A64324" w:rsidRPr="00B6334C" w14:paraId="7FBAFF37" w14:textId="77777777" w:rsidTr="005A5C6B">
        <w:trPr>
          <w:trHeight w:hRule="exact" w:val="397"/>
        </w:trPr>
        <w:tc>
          <w:tcPr>
            <w:tcW w:w="2552" w:type="dxa"/>
            <w:gridSpan w:val="3"/>
            <w:tcBorders>
              <w:right w:val="single" w:sz="4" w:space="0" w:color="D3EAFF"/>
            </w:tcBorders>
            <w:tcMar>
              <w:top w:w="57" w:type="dxa"/>
              <w:bottom w:w="57" w:type="dxa"/>
            </w:tcMar>
            <w:vAlign w:val="center"/>
          </w:tcPr>
          <w:p w14:paraId="5CFDEE74" w14:textId="77777777" w:rsidR="00A64324" w:rsidRPr="00B6334C" w:rsidRDefault="00A64324" w:rsidP="00A64324">
            <w:r w:rsidRPr="00B6334C">
              <w:t>Family name*</w:t>
            </w:r>
          </w:p>
        </w:tc>
        <w:tc>
          <w:tcPr>
            <w:tcW w:w="7697" w:type="dxa"/>
            <w:gridSpan w:val="5"/>
            <w:tcBorders>
              <w:left w:val="single" w:sz="4" w:space="0" w:color="D3EAFF"/>
            </w:tcBorders>
            <w:tcMar>
              <w:top w:w="57" w:type="dxa"/>
              <w:bottom w:w="57" w:type="dxa"/>
            </w:tcMar>
            <w:vAlign w:val="center"/>
          </w:tcPr>
          <w:p w14:paraId="14B1B009" w14:textId="77777777" w:rsidR="00A64324" w:rsidRPr="00B6334C" w:rsidRDefault="00A64324" w:rsidP="00A64324">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1C8F99E5" w14:textId="77777777" w:rsidTr="005A5C6B">
        <w:trPr>
          <w:trHeight w:hRule="exact" w:val="397"/>
        </w:trPr>
        <w:tc>
          <w:tcPr>
            <w:tcW w:w="2552" w:type="dxa"/>
            <w:gridSpan w:val="3"/>
            <w:tcBorders>
              <w:right w:val="single" w:sz="4" w:space="0" w:color="D3EAFF"/>
            </w:tcBorders>
            <w:tcMar>
              <w:top w:w="57" w:type="dxa"/>
              <w:bottom w:w="57" w:type="dxa"/>
            </w:tcMar>
            <w:vAlign w:val="center"/>
          </w:tcPr>
          <w:p w14:paraId="43DDD8CA" w14:textId="77777777" w:rsidR="00A64324" w:rsidRPr="00B6334C" w:rsidRDefault="00A64324" w:rsidP="00A64324">
            <w:r w:rsidRPr="00B6334C">
              <w:t>Given names*</w:t>
            </w:r>
          </w:p>
        </w:tc>
        <w:tc>
          <w:tcPr>
            <w:tcW w:w="7697" w:type="dxa"/>
            <w:gridSpan w:val="5"/>
            <w:tcBorders>
              <w:left w:val="single" w:sz="4" w:space="0" w:color="D3EAFF"/>
            </w:tcBorders>
            <w:tcMar>
              <w:top w:w="57" w:type="dxa"/>
              <w:bottom w:w="57" w:type="dxa"/>
            </w:tcMar>
            <w:vAlign w:val="center"/>
          </w:tcPr>
          <w:p w14:paraId="30D2A84F" w14:textId="77777777" w:rsidR="00A64324" w:rsidRPr="00B6334C" w:rsidRDefault="00A64324" w:rsidP="00A64324">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6C16F7" w:rsidRPr="00B6334C" w14:paraId="79F9835C" w14:textId="77777777" w:rsidTr="005A5C6B">
        <w:trPr>
          <w:trHeight w:hRule="exact" w:val="367"/>
        </w:trPr>
        <w:tc>
          <w:tcPr>
            <w:tcW w:w="2552" w:type="dxa"/>
            <w:gridSpan w:val="3"/>
            <w:tcBorders>
              <w:right w:val="single" w:sz="4" w:space="0" w:color="D3EAFF"/>
            </w:tcBorders>
            <w:tcMar>
              <w:top w:w="57" w:type="dxa"/>
              <w:bottom w:w="57" w:type="dxa"/>
            </w:tcMar>
            <w:vAlign w:val="center"/>
          </w:tcPr>
          <w:p w14:paraId="4C0FACB3" w14:textId="77777777" w:rsidR="006C16F7" w:rsidRPr="00B6334C" w:rsidRDefault="006C16F7" w:rsidP="00A64324">
            <w:r w:rsidRPr="00B6334C">
              <w:t>Date of birth*</w:t>
            </w:r>
          </w:p>
        </w:tc>
        <w:tc>
          <w:tcPr>
            <w:tcW w:w="7697" w:type="dxa"/>
            <w:gridSpan w:val="5"/>
            <w:tcBorders>
              <w:left w:val="single" w:sz="4" w:space="0" w:color="D3EAFF"/>
            </w:tcBorders>
            <w:tcMar>
              <w:top w:w="57" w:type="dxa"/>
              <w:bottom w:w="57" w:type="dxa"/>
            </w:tcMar>
            <w:vAlign w:val="center"/>
          </w:tcPr>
          <w:p w14:paraId="106125F3" w14:textId="77777777" w:rsidR="006C16F7" w:rsidRPr="00B6334C" w:rsidRDefault="006C16F7" w:rsidP="008D38F5">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w:t>
            </w:r>
            <w:proofErr w:type="spellStart"/>
            <w:r w:rsidRPr="00B6334C">
              <w:t>yyyy</w:t>
            </w:r>
            <w:proofErr w:type="spellEnd"/>
          </w:p>
        </w:tc>
      </w:tr>
      <w:tr w:rsidR="006C16F7" w:rsidRPr="00B6334C" w14:paraId="6F5CEE5D" w14:textId="77777777" w:rsidTr="005A5C6B">
        <w:trPr>
          <w:trHeight w:hRule="exact" w:val="359"/>
        </w:trPr>
        <w:tc>
          <w:tcPr>
            <w:tcW w:w="2552" w:type="dxa"/>
            <w:gridSpan w:val="3"/>
            <w:tcBorders>
              <w:right w:val="single" w:sz="4" w:space="0" w:color="D3EAFF"/>
            </w:tcBorders>
            <w:tcMar>
              <w:top w:w="57" w:type="dxa"/>
              <w:bottom w:w="57" w:type="dxa"/>
            </w:tcMar>
            <w:vAlign w:val="center"/>
          </w:tcPr>
          <w:p w14:paraId="74316771" w14:textId="77777777" w:rsidR="006C16F7" w:rsidRPr="00B6334C" w:rsidRDefault="006C16F7" w:rsidP="00A64324">
            <w:r w:rsidRPr="00B6334C">
              <w:t>Gender*</w:t>
            </w:r>
          </w:p>
        </w:tc>
        <w:tc>
          <w:tcPr>
            <w:tcW w:w="7697" w:type="dxa"/>
            <w:gridSpan w:val="5"/>
            <w:tcBorders>
              <w:left w:val="single" w:sz="4" w:space="0" w:color="D3EAFF"/>
            </w:tcBorders>
            <w:tcMar>
              <w:top w:w="57" w:type="dxa"/>
              <w:bottom w:w="57" w:type="dxa"/>
            </w:tcMar>
            <w:vAlign w:val="center"/>
          </w:tcPr>
          <w:p w14:paraId="265A402E" w14:textId="77777777" w:rsidR="006C16F7" w:rsidRPr="00B6334C" w:rsidRDefault="006C16F7" w:rsidP="00A64324">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Female</w:t>
            </w:r>
          </w:p>
        </w:tc>
      </w:tr>
      <w:tr w:rsidR="00A64324" w:rsidRPr="00B6334C" w14:paraId="02895628" w14:textId="77777777" w:rsidTr="005A5C6B">
        <w:trPr>
          <w:trHeight w:hRule="exact" w:val="471"/>
        </w:trPr>
        <w:tc>
          <w:tcPr>
            <w:tcW w:w="2552" w:type="dxa"/>
            <w:gridSpan w:val="3"/>
            <w:vMerge w:val="restart"/>
            <w:tcBorders>
              <w:right w:val="single" w:sz="4" w:space="0" w:color="D3EAFF"/>
            </w:tcBorders>
            <w:tcMar>
              <w:top w:w="57" w:type="dxa"/>
              <w:bottom w:w="57" w:type="dxa"/>
            </w:tcMar>
            <w:vAlign w:val="center"/>
          </w:tcPr>
          <w:p w14:paraId="5B3154D4" w14:textId="77777777" w:rsidR="00A64324" w:rsidRPr="00B6334C" w:rsidRDefault="00A64324" w:rsidP="00A64324">
            <w:r w:rsidRPr="00B6334C">
              <w:t>Passport no.</w:t>
            </w:r>
          </w:p>
          <w:p w14:paraId="0E902A5A" w14:textId="77777777" w:rsidR="00A64324" w:rsidRPr="00B6334C" w:rsidRDefault="00A64324" w:rsidP="00A64324">
            <w:r w:rsidRPr="00B6334C">
              <w:t>(Provide if child has a passport*)</w:t>
            </w:r>
          </w:p>
        </w:tc>
        <w:tc>
          <w:tcPr>
            <w:tcW w:w="3260" w:type="dxa"/>
            <w:gridSpan w:val="2"/>
            <w:vMerge w:val="restart"/>
            <w:tcBorders>
              <w:left w:val="single" w:sz="4" w:space="0" w:color="D3EAFF"/>
              <w:right w:val="single" w:sz="4" w:space="0" w:color="D3EAFF"/>
            </w:tcBorders>
            <w:tcMar>
              <w:top w:w="57" w:type="dxa"/>
              <w:bottom w:w="57" w:type="dxa"/>
            </w:tcMar>
            <w:vAlign w:val="center"/>
          </w:tcPr>
          <w:p w14:paraId="4BB5704C" w14:textId="77777777" w:rsidR="00A64324" w:rsidRPr="00B6334C" w:rsidRDefault="00A64324" w:rsidP="00A64324">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4437" w:type="dxa"/>
            <w:gridSpan w:val="3"/>
            <w:tcBorders>
              <w:left w:val="single" w:sz="4" w:space="0" w:color="D3EAFF"/>
            </w:tcBorders>
            <w:vAlign w:val="center"/>
          </w:tcPr>
          <w:p w14:paraId="0AA1F6E5" w14:textId="77777777" w:rsidR="00A64324" w:rsidRPr="00B6334C" w:rsidRDefault="00A64324" w:rsidP="00A64324">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5C96A2FA" w14:textId="77777777" w:rsidTr="005A5C6B">
        <w:trPr>
          <w:trHeight w:hRule="exact" w:val="365"/>
        </w:trPr>
        <w:tc>
          <w:tcPr>
            <w:tcW w:w="2552" w:type="dxa"/>
            <w:gridSpan w:val="3"/>
            <w:vMerge/>
            <w:tcBorders>
              <w:right w:val="single" w:sz="4" w:space="0" w:color="D3EAFF"/>
            </w:tcBorders>
            <w:tcMar>
              <w:top w:w="57" w:type="dxa"/>
              <w:bottom w:w="57" w:type="dxa"/>
            </w:tcMar>
            <w:vAlign w:val="center"/>
          </w:tcPr>
          <w:p w14:paraId="69BB0163" w14:textId="77777777" w:rsidR="00A64324" w:rsidRPr="00B6334C" w:rsidRDefault="00A64324" w:rsidP="00A64324"/>
        </w:tc>
        <w:tc>
          <w:tcPr>
            <w:tcW w:w="3260" w:type="dxa"/>
            <w:gridSpan w:val="2"/>
            <w:vMerge/>
            <w:tcBorders>
              <w:left w:val="single" w:sz="4" w:space="0" w:color="D3EAFF"/>
              <w:right w:val="single" w:sz="4" w:space="0" w:color="D3EAFF"/>
            </w:tcBorders>
            <w:tcMar>
              <w:top w:w="57" w:type="dxa"/>
              <w:bottom w:w="57" w:type="dxa"/>
            </w:tcMar>
            <w:vAlign w:val="center"/>
          </w:tcPr>
          <w:p w14:paraId="46313066" w14:textId="77777777" w:rsidR="00A64324" w:rsidRPr="00B6334C" w:rsidRDefault="00A64324" w:rsidP="00A64324"/>
        </w:tc>
        <w:tc>
          <w:tcPr>
            <w:tcW w:w="4437" w:type="dxa"/>
            <w:gridSpan w:val="3"/>
            <w:tcBorders>
              <w:left w:val="single" w:sz="4" w:space="0" w:color="D3EAFF"/>
            </w:tcBorders>
            <w:vAlign w:val="center"/>
          </w:tcPr>
          <w:p w14:paraId="681A8614" w14:textId="77777777" w:rsidR="00A64324" w:rsidRPr="00B6334C" w:rsidRDefault="00A64324" w:rsidP="00A64324">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332E" w:rsidRPr="00B6334C" w14:paraId="28D0828F" w14:textId="77777777" w:rsidTr="005A5C6B">
        <w:trPr>
          <w:trHeight w:hRule="exact" w:val="690"/>
        </w:trPr>
        <w:tc>
          <w:tcPr>
            <w:tcW w:w="2552" w:type="dxa"/>
            <w:gridSpan w:val="3"/>
            <w:tcBorders>
              <w:right w:val="single" w:sz="4" w:space="0" w:color="D3EAFF"/>
            </w:tcBorders>
            <w:tcMar>
              <w:top w:w="57" w:type="dxa"/>
              <w:bottom w:w="57" w:type="dxa"/>
            </w:tcMar>
            <w:vAlign w:val="center"/>
          </w:tcPr>
          <w:p w14:paraId="19F73860" w14:textId="77777777" w:rsidR="00C8332E" w:rsidRPr="00B6334C" w:rsidRDefault="00C8332E" w:rsidP="000B55D3">
            <w:r w:rsidRPr="00B6334C">
              <w:t xml:space="preserve">Will this child accompany you to </w:t>
            </w:r>
            <w:proofErr w:type="gramStart"/>
            <w:r w:rsidRPr="00B6334C">
              <w:t>Australia?*</w:t>
            </w:r>
            <w:proofErr w:type="gramEnd"/>
            <w:r w:rsidRPr="00B6334C">
              <w:t xml:space="preserve">  </w:t>
            </w:r>
          </w:p>
        </w:tc>
        <w:tc>
          <w:tcPr>
            <w:tcW w:w="7697" w:type="dxa"/>
            <w:gridSpan w:val="5"/>
            <w:tcBorders>
              <w:left w:val="single" w:sz="4" w:space="0" w:color="D3EAFF"/>
            </w:tcBorders>
            <w:tcMar>
              <w:top w:w="57" w:type="dxa"/>
              <w:bottom w:w="57" w:type="dxa"/>
            </w:tcMar>
            <w:vAlign w:val="center"/>
          </w:tcPr>
          <w:p w14:paraId="3C3A6F66" w14:textId="77777777" w:rsidR="00C8332E" w:rsidRPr="00B6334C" w:rsidRDefault="00C8332E" w:rsidP="000B55D3">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w:t>
            </w:r>
          </w:p>
        </w:tc>
      </w:tr>
      <w:tr w:rsidR="00A64324" w:rsidRPr="00B6334C" w14:paraId="137A6358" w14:textId="77777777" w:rsidTr="005A5C6B">
        <w:trPr>
          <w:trHeight w:hRule="exact" w:val="614"/>
        </w:trPr>
        <w:tc>
          <w:tcPr>
            <w:tcW w:w="6427" w:type="dxa"/>
            <w:gridSpan w:val="6"/>
            <w:tcBorders>
              <w:top w:val="single" w:sz="4" w:space="0" w:color="FFFFFF" w:themeColor="background1"/>
              <w:left w:val="single" w:sz="4" w:space="0" w:color="FFFFFF" w:themeColor="background1"/>
              <w:bottom w:val="single" w:sz="4" w:space="0" w:color="D3EAFF"/>
              <w:right w:val="single" w:sz="4" w:space="0" w:color="FFFFFF" w:themeColor="background1"/>
            </w:tcBorders>
            <w:shd w:val="clear" w:color="auto" w:fill="FFFFFF" w:themeFill="background1"/>
            <w:vAlign w:val="center"/>
          </w:tcPr>
          <w:p w14:paraId="622D6E01" w14:textId="77777777" w:rsidR="00A64324" w:rsidRPr="00B6334C" w:rsidRDefault="00C8332E" w:rsidP="009D120C">
            <w:pPr>
              <w:pStyle w:val="Heading2"/>
              <w:rPr>
                <w:color w:val="003150"/>
              </w:rPr>
            </w:pPr>
            <w:r w:rsidRPr="00B6334C" w:rsidDel="00C8332E">
              <w:lastRenderedPageBreak/>
              <w:t xml:space="preserve"> </w:t>
            </w:r>
            <w:r w:rsidR="00A64324" w:rsidRPr="00B6334C">
              <w:t>4.  Children details (</w:t>
            </w:r>
            <w:r w:rsidR="00A64324" w:rsidRPr="00B6334C">
              <w:rPr>
                <w:sz w:val="22"/>
                <w:szCs w:val="22"/>
              </w:rPr>
              <w:t>continued)</w:t>
            </w:r>
            <w:r w:rsidR="00A64324" w:rsidRPr="00B6334C">
              <w:t xml:space="preserve"> </w:t>
            </w:r>
          </w:p>
        </w:tc>
        <w:tc>
          <w:tcPr>
            <w:tcW w:w="3822" w:type="dxa"/>
            <w:gridSpan w:val="2"/>
            <w:tcBorders>
              <w:top w:val="single" w:sz="4" w:space="0" w:color="FFFFFF" w:themeColor="background1"/>
              <w:left w:val="single" w:sz="4" w:space="0" w:color="FFFFFF" w:themeColor="background1"/>
              <w:bottom w:val="single" w:sz="4" w:space="0" w:color="D3EAFF"/>
              <w:right w:val="single" w:sz="4" w:space="0" w:color="FFFFFF" w:themeColor="background1"/>
            </w:tcBorders>
            <w:shd w:val="clear" w:color="auto" w:fill="FFFFFF" w:themeFill="background1"/>
          </w:tcPr>
          <w:p w14:paraId="03E21633" w14:textId="77777777" w:rsidR="00A64324" w:rsidRPr="00B6334C" w:rsidRDefault="00A64324" w:rsidP="009D120C">
            <w:pPr>
              <w:pStyle w:val="Heading2"/>
            </w:pPr>
          </w:p>
        </w:tc>
      </w:tr>
      <w:tr w:rsidR="00C807C5" w:rsidRPr="00B6334C" w14:paraId="04A475B7" w14:textId="77777777" w:rsidTr="005A5C6B">
        <w:trPr>
          <w:trHeight w:hRule="exact" w:val="298"/>
        </w:trPr>
        <w:tc>
          <w:tcPr>
            <w:tcW w:w="10249" w:type="dxa"/>
            <w:gridSpan w:val="8"/>
            <w:tcMar>
              <w:top w:w="57" w:type="dxa"/>
              <w:bottom w:w="57" w:type="dxa"/>
            </w:tcMar>
            <w:vAlign w:val="center"/>
          </w:tcPr>
          <w:p w14:paraId="5941DF04" w14:textId="77777777" w:rsidR="00C807C5" w:rsidRPr="00B6334C" w:rsidRDefault="00C807C5" w:rsidP="009D120C">
            <w:pPr>
              <w:pStyle w:val="Heading3"/>
            </w:pPr>
            <w:r w:rsidRPr="00B6334C">
              <w:t>Child 2</w:t>
            </w:r>
          </w:p>
          <w:p w14:paraId="4F157132" w14:textId="77777777" w:rsidR="00C807C5" w:rsidRPr="00B6334C" w:rsidRDefault="00C807C5" w:rsidP="009D120C">
            <w:pPr>
              <w:pStyle w:val="Heading3"/>
            </w:pPr>
          </w:p>
        </w:tc>
      </w:tr>
      <w:tr w:rsidR="00A64324" w:rsidRPr="00B6334C" w14:paraId="0798D9D7"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3444AC32" w14:textId="77777777" w:rsidR="00A64324" w:rsidRPr="00B6334C" w:rsidRDefault="00A64324" w:rsidP="009D120C">
            <w:r w:rsidRPr="00B6334C">
              <w:t>Family name*</w:t>
            </w:r>
          </w:p>
        </w:tc>
        <w:tc>
          <w:tcPr>
            <w:tcW w:w="7734" w:type="dxa"/>
            <w:gridSpan w:val="5"/>
            <w:tcBorders>
              <w:left w:val="single" w:sz="4" w:space="0" w:color="D3EAFF"/>
            </w:tcBorders>
            <w:tcMar>
              <w:top w:w="57" w:type="dxa"/>
              <w:bottom w:w="57" w:type="dxa"/>
            </w:tcMar>
            <w:vAlign w:val="center"/>
          </w:tcPr>
          <w:p w14:paraId="498ED547" w14:textId="77777777" w:rsidR="00A64324" w:rsidRPr="00B6334C" w:rsidRDefault="00A64324" w:rsidP="009D120C">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2E8A17CA"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0DE9C6CE" w14:textId="77777777" w:rsidR="00A64324" w:rsidRPr="00B6334C" w:rsidRDefault="00A64324" w:rsidP="009D120C">
            <w:r w:rsidRPr="00B6334C">
              <w:t>Given names*</w:t>
            </w:r>
          </w:p>
        </w:tc>
        <w:tc>
          <w:tcPr>
            <w:tcW w:w="7734" w:type="dxa"/>
            <w:gridSpan w:val="5"/>
            <w:tcBorders>
              <w:left w:val="single" w:sz="4" w:space="0" w:color="D3EAFF"/>
            </w:tcBorders>
            <w:tcMar>
              <w:top w:w="57" w:type="dxa"/>
              <w:bottom w:w="57" w:type="dxa"/>
            </w:tcMar>
            <w:vAlign w:val="center"/>
          </w:tcPr>
          <w:p w14:paraId="5C7C7B11" w14:textId="77777777" w:rsidR="00A64324" w:rsidRPr="00B6334C" w:rsidRDefault="00A64324" w:rsidP="009D120C">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332E" w:rsidRPr="00B6334C" w14:paraId="1B9E5C2F"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02BF6758" w14:textId="77777777" w:rsidR="00C8332E" w:rsidRPr="00B6334C" w:rsidRDefault="00C8332E" w:rsidP="009D120C">
            <w:r w:rsidRPr="00B6334C">
              <w:t>Date of birth*</w:t>
            </w:r>
          </w:p>
        </w:tc>
        <w:tc>
          <w:tcPr>
            <w:tcW w:w="7734" w:type="dxa"/>
            <w:gridSpan w:val="5"/>
            <w:tcBorders>
              <w:left w:val="single" w:sz="4" w:space="0" w:color="D3EAFF"/>
            </w:tcBorders>
            <w:tcMar>
              <w:top w:w="57" w:type="dxa"/>
              <w:bottom w:w="57" w:type="dxa"/>
            </w:tcMar>
            <w:vAlign w:val="center"/>
          </w:tcPr>
          <w:p w14:paraId="03EC4EF9" w14:textId="77777777" w:rsidR="00C8332E" w:rsidRPr="00B6334C" w:rsidRDefault="00C8332E" w:rsidP="008D38F5">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w:t>
            </w:r>
            <w:proofErr w:type="spellStart"/>
            <w:r w:rsidRPr="00B6334C">
              <w:t>yyyy</w:t>
            </w:r>
            <w:proofErr w:type="spellEnd"/>
          </w:p>
        </w:tc>
      </w:tr>
      <w:tr w:rsidR="00C8332E" w:rsidRPr="00B6334C" w14:paraId="7E1EA687" w14:textId="77777777" w:rsidTr="005A5C6B">
        <w:trPr>
          <w:trHeight w:hRule="exact" w:val="524"/>
        </w:trPr>
        <w:tc>
          <w:tcPr>
            <w:tcW w:w="2515" w:type="dxa"/>
            <w:gridSpan w:val="3"/>
            <w:tcBorders>
              <w:right w:val="single" w:sz="4" w:space="0" w:color="D3EAFF"/>
            </w:tcBorders>
            <w:tcMar>
              <w:top w:w="57" w:type="dxa"/>
              <w:bottom w:w="57" w:type="dxa"/>
            </w:tcMar>
            <w:vAlign w:val="center"/>
          </w:tcPr>
          <w:p w14:paraId="25434A9D" w14:textId="77777777" w:rsidR="00C8332E" w:rsidRPr="00B6334C" w:rsidRDefault="00C8332E" w:rsidP="009D120C">
            <w:r w:rsidRPr="00B6334C">
              <w:t>Gender*</w:t>
            </w:r>
          </w:p>
        </w:tc>
        <w:tc>
          <w:tcPr>
            <w:tcW w:w="7734" w:type="dxa"/>
            <w:gridSpan w:val="5"/>
            <w:tcBorders>
              <w:left w:val="single" w:sz="4" w:space="0" w:color="D3EAFF"/>
            </w:tcBorders>
            <w:tcMar>
              <w:top w:w="57" w:type="dxa"/>
              <w:bottom w:w="57" w:type="dxa"/>
            </w:tcMar>
            <w:vAlign w:val="center"/>
          </w:tcPr>
          <w:p w14:paraId="21922192" w14:textId="77777777" w:rsidR="00C8332E" w:rsidRPr="00B6334C" w:rsidRDefault="00C8332E" w:rsidP="009D120C">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Female</w:t>
            </w:r>
          </w:p>
        </w:tc>
      </w:tr>
      <w:tr w:rsidR="00A64324" w:rsidRPr="00B6334C" w14:paraId="0582CDAA" w14:textId="77777777" w:rsidTr="005A5C6B">
        <w:trPr>
          <w:trHeight w:hRule="exact" w:val="496"/>
        </w:trPr>
        <w:tc>
          <w:tcPr>
            <w:tcW w:w="2515" w:type="dxa"/>
            <w:gridSpan w:val="3"/>
            <w:vMerge w:val="restart"/>
            <w:tcBorders>
              <w:right w:val="single" w:sz="4" w:space="0" w:color="D3EAFF"/>
            </w:tcBorders>
            <w:tcMar>
              <w:top w:w="57" w:type="dxa"/>
              <w:bottom w:w="57" w:type="dxa"/>
            </w:tcMar>
            <w:vAlign w:val="center"/>
          </w:tcPr>
          <w:p w14:paraId="78E79259" w14:textId="77777777" w:rsidR="00A64324" w:rsidRPr="00B6334C" w:rsidRDefault="00A64324" w:rsidP="009D120C">
            <w:r w:rsidRPr="00B6334C">
              <w:t>Passport no.</w:t>
            </w:r>
          </w:p>
          <w:p w14:paraId="66E647F5" w14:textId="77777777" w:rsidR="00A64324" w:rsidRPr="00B6334C" w:rsidRDefault="00A64324" w:rsidP="009D120C">
            <w:r w:rsidRPr="00B6334C">
              <w:t>(Provide if child has a passport*)</w:t>
            </w:r>
          </w:p>
        </w:tc>
        <w:tc>
          <w:tcPr>
            <w:tcW w:w="3213" w:type="dxa"/>
            <w:gridSpan w:val="2"/>
            <w:vMerge w:val="restart"/>
            <w:tcBorders>
              <w:left w:val="single" w:sz="4" w:space="0" w:color="D3EAFF"/>
              <w:right w:val="single" w:sz="4" w:space="0" w:color="D3EAFF"/>
            </w:tcBorders>
            <w:tcMar>
              <w:top w:w="57" w:type="dxa"/>
              <w:bottom w:w="57" w:type="dxa"/>
            </w:tcMar>
            <w:vAlign w:val="center"/>
          </w:tcPr>
          <w:p w14:paraId="2B6363F0" w14:textId="77777777" w:rsidR="00A64324" w:rsidRPr="00B6334C" w:rsidRDefault="00A64324" w:rsidP="009D120C">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4521" w:type="dxa"/>
            <w:gridSpan w:val="3"/>
            <w:tcBorders>
              <w:left w:val="single" w:sz="4" w:space="0" w:color="D3EAFF"/>
            </w:tcBorders>
            <w:vAlign w:val="center"/>
          </w:tcPr>
          <w:p w14:paraId="1EFDB12D" w14:textId="77777777" w:rsidR="00A64324" w:rsidRPr="00B6334C" w:rsidRDefault="00A64324" w:rsidP="009D120C">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671F912B" w14:textId="77777777" w:rsidTr="005A5C6B">
        <w:trPr>
          <w:trHeight w:hRule="exact" w:val="526"/>
        </w:trPr>
        <w:tc>
          <w:tcPr>
            <w:tcW w:w="2515" w:type="dxa"/>
            <w:gridSpan w:val="3"/>
            <w:vMerge/>
            <w:tcBorders>
              <w:right w:val="single" w:sz="4" w:space="0" w:color="D3EAFF"/>
            </w:tcBorders>
            <w:tcMar>
              <w:top w:w="57" w:type="dxa"/>
              <w:bottom w:w="57" w:type="dxa"/>
            </w:tcMar>
            <w:vAlign w:val="center"/>
          </w:tcPr>
          <w:p w14:paraId="06189CB9" w14:textId="77777777" w:rsidR="00A64324" w:rsidRPr="00B6334C" w:rsidRDefault="00A64324" w:rsidP="009D120C"/>
        </w:tc>
        <w:tc>
          <w:tcPr>
            <w:tcW w:w="3213" w:type="dxa"/>
            <w:gridSpan w:val="2"/>
            <w:vMerge/>
            <w:tcBorders>
              <w:left w:val="single" w:sz="4" w:space="0" w:color="D3EAFF"/>
              <w:right w:val="single" w:sz="4" w:space="0" w:color="D3EAFF"/>
            </w:tcBorders>
            <w:tcMar>
              <w:top w:w="57" w:type="dxa"/>
              <w:bottom w:w="57" w:type="dxa"/>
            </w:tcMar>
            <w:vAlign w:val="center"/>
          </w:tcPr>
          <w:p w14:paraId="79410DE4" w14:textId="77777777" w:rsidR="00A64324" w:rsidRPr="00B6334C" w:rsidRDefault="00A64324" w:rsidP="009D120C"/>
        </w:tc>
        <w:tc>
          <w:tcPr>
            <w:tcW w:w="4521" w:type="dxa"/>
            <w:gridSpan w:val="3"/>
            <w:tcBorders>
              <w:left w:val="single" w:sz="4" w:space="0" w:color="D3EAFF"/>
            </w:tcBorders>
            <w:vAlign w:val="center"/>
          </w:tcPr>
          <w:p w14:paraId="4FBED5DE" w14:textId="77777777" w:rsidR="00A64324" w:rsidRPr="00B6334C" w:rsidRDefault="00A64324" w:rsidP="009D120C">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332E" w:rsidRPr="00B6334C" w14:paraId="6FC550E4" w14:textId="77777777" w:rsidTr="005A5C6B">
        <w:trPr>
          <w:trHeight w:hRule="exact" w:val="662"/>
        </w:trPr>
        <w:tc>
          <w:tcPr>
            <w:tcW w:w="2515" w:type="dxa"/>
            <w:gridSpan w:val="3"/>
            <w:tcBorders>
              <w:right w:val="single" w:sz="4" w:space="0" w:color="D3EAFF"/>
            </w:tcBorders>
            <w:tcMar>
              <w:top w:w="57" w:type="dxa"/>
              <w:bottom w:w="57" w:type="dxa"/>
            </w:tcMar>
            <w:vAlign w:val="center"/>
          </w:tcPr>
          <w:p w14:paraId="41111190" w14:textId="77777777" w:rsidR="00C8332E" w:rsidRPr="00B6334C" w:rsidRDefault="00C8332E" w:rsidP="000B55D3">
            <w:r w:rsidRPr="00B6334C">
              <w:t xml:space="preserve">Will this child accompany you to </w:t>
            </w:r>
            <w:proofErr w:type="gramStart"/>
            <w:r w:rsidRPr="00B6334C">
              <w:t>Australia?*</w:t>
            </w:r>
            <w:proofErr w:type="gramEnd"/>
            <w:r w:rsidRPr="00B6334C">
              <w:t xml:space="preserve">  </w:t>
            </w:r>
          </w:p>
        </w:tc>
        <w:tc>
          <w:tcPr>
            <w:tcW w:w="7734" w:type="dxa"/>
            <w:gridSpan w:val="5"/>
            <w:tcBorders>
              <w:left w:val="single" w:sz="4" w:space="0" w:color="D3EAFF"/>
            </w:tcBorders>
            <w:tcMar>
              <w:top w:w="57" w:type="dxa"/>
              <w:bottom w:w="57" w:type="dxa"/>
            </w:tcMar>
            <w:vAlign w:val="center"/>
          </w:tcPr>
          <w:p w14:paraId="46DB8D37" w14:textId="77777777" w:rsidR="00C8332E" w:rsidRPr="00B6334C" w:rsidRDefault="00C8332E" w:rsidP="000B55D3">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w:t>
            </w:r>
          </w:p>
        </w:tc>
      </w:tr>
      <w:tr w:rsidR="00432577" w:rsidRPr="00B6334C" w14:paraId="24910FDA" w14:textId="77777777" w:rsidTr="005A5C6B">
        <w:trPr>
          <w:trHeight w:hRule="exact" w:val="298"/>
        </w:trPr>
        <w:tc>
          <w:tcPr>
            <w:tcW w:w="10249" w:type="dxa"/>
            <w:gridSpan w:val="8"/>
            <w:tcMar>
              <w:top w:w="57" w:type="dxa"/>
              <w:bottom w:w="57" w:type="dxa"/>
            </w:tcMar>
            <w:vAlign w:val="center"/>
          </w:tcPr>
          <w:p w14:paraId="7FBD39D4" w14:textId="77777777" w:rsidR="00432577" w:rsidRPr="00B6334C" w:rsidRDefault="00432577" w:rsidP="00A64324">
            <w:pPr>
              <w:pStyle w:val="Heading3"/>
            </w:pPr>
            <w:r w:rsidRPr="00B6334C">
              <w:t>Child 3</w:t>
            </w:r>
          </w:p>
          <w:p w14:paraId="196075BA" w14:textId="77777777" w:rsidR="00432577" w:rsidRPr="00B6334C" w:rsidRDefault="00432577" w:rsidP="00A64324">
            <w:pPr>
              <w:pStyle w:val="Heading3"/>
            </w:pPr>
          </w:p>
        </w:tc>
      </w:tr>
      <w:tr w:rsidR="00A64324" w:rsidRPr="00B6334C" w14:paraId="41DE748E"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6C19E945" w14:textId="77777777" w:rsidR="00A64324" w:rsidRPr="00B6334C" w:rsidRDefault="00A64324" w:rsidP="00A64324">
            <w:r w:rsidRPr="00B6334C">
              <w:t>Family name*</w:t>
            </w:r>
          </w:p>
        </w:tc>
        <w:tc>
          <w:tcPr>
            <w:tcW w:w="7734" w:type="dxa"/>
            <w:gridSpan w:val="5"/>
            <w:tcBorders>
              <w:left w:val="single" w:sz="4" w:space="0" w:color="D3EAFF"/>
            </w:tcBorders>
            <w:tcMar>
              <w:top w:w="57" w:type="dxa"/>
              <w:bottom w:w="57" w:type="dxa"/>
            </w:tcMar>
            <w:vAlign w:val="center"/>
          </w:tcPr>
          <w:p w14:paraId="3916FC6B" w14:textId="77777777" w:rsidR="00A64324" w:rsidRPr="00B6334C" w:rsidRDefault="00A64324" w:rsidP="00A64324">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2F4604F9"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0E2A43B4" w14:textId="77777777" w:rsidR="00A64324" w:rsidRPr="00B6334C" w:rsidRDefault="00A64324" w:rsidP="00A64324">
            <w:r w:rsidRPr="00B6334C">
              <w:t>Given names*</w:t>
            </w:r>
          </w:p>
        </w:tc>
        <w:tc>
          <w:tcPr>
            <w:tcW w:w="7734" w:type="dxa"/>
            <w:gridSpan w:val="5"/>
            <w:tcBorders>
              <w:left w:val="single" w:sz="4" w:space="0" w:color="D3EAFF"/>
            </w:tcBorders>
            <w:tcMar>
              <w:top w:w="57" w:type="dxa"/>
              <w:bottom w:w="57" w:type="dxa"/>
            </w:tcMar>
            <w:vAlign w:val="center"/>
          </w:tcPr>
          <w:p w14:paraId="06741B3F" w14:textId="77777777" w:rsidR="00A64324" w:rsidRPr="00B6334C" w:rsidRDefault="00A64324" w:rsidP="00A64324">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332E" w:rsidRPr="00B6334C" w14:paraId="61604411"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2C398A11" w14:textId="77777777" w:rsidR="00C8332E" w:rsidRPr="00B6334C" w:rsidRDefault="00C8332E" w:rsidP="00A64324">
            <w:r w:rsidRPr="00B6334C">
              <w:t>Date of birth*</w:t>
            </w:r>
          </w:p>
        </w:tc>
        <w:tc>
          <w:tcPr>
            <w:tcW w:w="7734" w:type="dxa"/>
            <w:gridSpan w:val="5"/>
            <w:tcBorders>
              <w:left w:val="single" w:sz="4" w:space="0" w:color="D3EAFF"/>
            </w:tcBorders>
            <w:tcMar>
              <w:top w:w="57" w:type="dxa"/>
              <w:bottom w:w="57" w:type="dxa"/>
            </w:tcMar>
            <w:vAlign w:val="center"/>
          </w:tcPr>
          <w:p w14:paraId="36727E33" w14:textId="77777777" w:rsidR="00C8332E" w:rsidRPr="00B6334C" w:rsidRDefault="00C8332E" w:rsidP="008D38F5">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w:t>
            </w:r>
            <w:proofErr w:type="spellStart"/>
            <w:r w:rsidRPr="00B6334C">
              <w:t>yyyy</w:t>
            </w:r>
            <w:proofErr w:type="spellEnd"/>
            <w:r w:rsidRPr="00B6334C">
              <w:t xml:space="preserve">   </w:t>
            </w:r>
          </w:p>
        </w:tc>
      </w:tr>
      <w:tr w:rsidR="00C8332E" w:rsidRPr="00B6334C" w14:paraId="4BAA93F7" w14:textId="77777777" w:rsidTr="005A5C6B">
        <w:trPr>
          <w:trHeight w:hRule="exact" w:val="485"/>
        </w:trPr>
        <w:tc>
          <w:tcPr>
            <w:tcW w:w="2515" w:type="dxa"/>
            <w:gridSpan w:val="3"/>
            <w:tcBorders>
              <w:right w:val="single" w:sz="4" w:space="0" w:color="D3EAFF"/>
            </w:tcBorders>
            <w:tcMar>
              <w:top w:w="57" w:type="dxa"/>
              <w:bottom w:w="57" w:type="dxa"/>
            </w:tcMar>
            <w:vAlign w:val="center"/>
          </w:tcPr>
          <w:p w14:paraId="45201C56" w14:textId="77777777" w:rsidR="00C8332E" w:rsidRPr="00B6334C" w:rsidRDefault="00C8332E" w:rsidP="00A64324">
            <w:r w:rsidRPr="00B6334C">
              <w:t>Gender*</w:t>
            </w:r>
          </w:p>
        </w:tc>
        <w:tc>
          <w:tcPr>
            <w:tcW w:w="3213" w:type="dxa"/>
            <w:gridSpan w:val="2"/>
            <w:tcBorders>
              <w:left w:val="single" w:sz="4" w:space="0" w:color="D3EAFF"/>
              <w:right w:val="single" w:sz="4" w:space="0" w:color="D3EAFF"/>
            </w:tcBorders>
            <w:tcMar>
              <w:top w:w="57" w:type="dxa"/>
              <w:bottom w:w="57" w:type="dxa"/>
            </w:tcMar>
            <w:vAlign w:val="center"/>
          </w:tcPr>
          <w:p w14:paraId="7BEBF91D" w14:textId="77777777" w:rsidR="00C8332E" w:rsidRPr="00B6334C" w:rsidRDefault="00C8332E" w:rsidP="00A6432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Female</w:t>
            </w:r>
          </w:p>
        </w:tc>
        <w:tc>
          <w:tcPr>
            <w:tcW w:w="4521" w:type="dxa"/>
            <w:gridSpan w:val="3"/>
            <w:tcBorders>
              <w:left w:val="single" w:sz="4" w:space="0" w:color="D3EAFF"/>
            </w:tcBorders>
            <w:vAlign w:val="center"/>
          </w:tcPr>
          <w:p w14:paraId="26C0C0A0" w14:textId="77777777" w:rsidR="00C8332E" w:rsidRPr="00B6334C" w:rsidRDefault="00C8332E" w:rsidP="00A64324"/>
        </w:tc>
      </w:tr>
      <w:tr w:rsidR="00A64324" w:rsidRPr="00B6334C" w14:paraId="77D254AB" w14:textId="77777777" w:rsidTr="005A5C6B">
        <w:trPr>
          <w:trHeight w:hRule="exact" w:val="507"/>
        </w:trPr>
        <w:tc>
          <w:tcPr>
            <w:tcW w:w="2515" w:type="dxa"/>
            <w:gridSpan w:val="3"/>
            <w:vMerge w:val="restart"/>
            <w:tcBorders>
              <w:right w:val="single" w:sz="4" w:space="0" w:color="D3EAFF"/>
            </w:tcBorders>
            <w:tcMar>
              <w:top w:w="57" w:type="dxa"/>
              <w:bottom w:w="57" w:type="dxa"/>
            </w:tcMar>
            <w:vAlign w:val="center"/>
          </w:tcPr>
          <w:p w14:paraId="69FB3C66" w14:textId="77777777" w:rsidR="00A64324" w:rsidRPr="00B6334C" w:rsidRDefault="00A64324" w:rsidP="00A64324">
            <w:r w:rsidRPr="00B6334C">
              <w:t>Passport no.</w:t>
            </w:r>
          </w:p>
          <w:p w14:paraId="664914CE" w14:textId="77777777" w:rsidR="00A64324" w:rsidRPr="00B6334C" w:rsidRDefault="00A64324" w:rsidP="00A64324">
            <w:r w:rsidRPr="00B6334C">
              <w:t>(Provide if child has a passport*)</w:t>
            </w:r>
          </w:p>
        </w:tc>
        <w:tc>
          <w:tcPr>
            <w:tcW w:w="3213" w:type="dxa"/>
            <w:gridSpan w:val="2"/>
            <w:vMerge w:val="restart"/>
            <w:tcBorders>
              <w:left w:val="single" w:sz="4" w:space="0" w:color="D3EAFF"/>
              <w:right w:val="single" w:sz="4" w:space="0" w:color="D3EAFF"/>
            </w:tcBorders>
            <w:tcMar>
              <w:top w:w="57" w:type="dxa"/>
              <w:bottom w:w="57" w:type="dxa"/>
            </w:tcMar>
            <w:vAlign w:val="center"/>
          </w:tcPr>
          <w:p w14:paraId="1CB0176D" w14:textId="77777777" w:rsidR="00A64324" w:rsidRPr="00B6334C" w:rsidRDefault="00A64324" w:rsidP="00A64324">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4521" w:type="dxa"/>
            <w:gridSpan w:val="3"/>
            <w:tcBorders>
              <w:left w:val="single" w:sz="4" w:space="0" w:color="D3EAFF"/>
            </w:tcBorders>
            <w:vAlign w:val="center"/>
          </w:tcPr>
          <w:p w14:paraId="2A7F7C5A" w14:textId="77777777" w:rsidR="00A64324" w:rsidRPr="00B6334C" w:rsidRDefault="00A64324" w:rsidP="00A64324">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2A66A62C" w14:textId="77777777" w:rsidTr="005A5C6B">
        <w:trPr>
          <w:trHeight w:hRule="exact" w:val="529"/>
        </w:trPr>
        <w:tc>
          <w:tcPr>
            <w:tcW w:w="2515" w:type="dxa"/>
            <w:gridSpan w:val="3"/>
            <w:vMerge/>
            <w:tcBorders>
              <w:right w:val="single" w:sz="4" w:space="0" w:color="D3EAFF"/>
            </w:tcBorders>
            <w:tcMar>
              <w:top w:w="57" w:type="dxa"/>
              <w:bottom w:w="57" w:type="dxa"/>
            </w:tcMar>
            <w:vAlign w:val="center"/>
          </w:tcPr>
          <w:p w14:paraId="5B072B5E" w14:textId="77777777" w:rsidR="00A64324" w:rsidRPr="00B6334C" w:rsidRDefault="00A64324" w:rsidP="00A64324"/>
        </w:tc>
        <w:tc>
          <w:tcPr>
            <w:tcW w:w="3213" w:type="dxa"/>
            <w:gridSpan w:val="2"/>
            <w:vMerge/>
            <w:tcBorders>
              <w:left w:val="single" w:sz="4" w:space="0" w:color="D3EAFF"/>
              <w:right w:val="single" w:sz="4" w:space="0" w:color="D3EAFF"/>
            </w:tcBorders>
            <w:tcMar>
              <w:top w:w="57" w:type="dxa"/>
              <w:bottom w:w="57" w:type="dxa"/>
            </w:tcMar>
            <w:vAlign w:val="center"/>
          </w:tcPr>
          <w:p w14:paraId="3D1789BE" w14:textId="77777777" w:rsidR="00A64324" w:rsidRPr="00B6334C" w:rsidRDefault="00A64324" w:rsidP="00A64324"/>
        </w:tc>
        <w:tc>
          <w:tcPr>
            <w:tcW w:w="4521" w:type="dxa"/>
            <w:gridSpan w:val="3"/>
            <w:tcBorders>
              <w:left w:val="single" w:sz="4" w:space="0" w:color="D3EAFF"/>
            </w:tcBorders>
            <w:vAlign w:val="center"/>
          </w:tcPr>
          <w:p w14:paraId="4B0C1AA2" w14:textId="77777777" w:rsidR="00A64324" w:rsidRPr="00B6334C" w:rsidRDefault="00A64324" w:rsidP="00A64324">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332E" w:rsidRPr="00B6334C" w14:paraId="5A2CD5C6" w14:textId="77777777" w:rsidTr="005A5C6B">
        <w:trPr>
          <w:trHeight w:hRule="exact" w:val="778"/>
        </w:trPr>
        <w:tc>
          <w:tcPr>
            <w:tcW w:w="2515" w:type="dxa"/>
            <w:gridSpan w:val="3"/>
            <w:tcBorders>
              <w:right w:val="single" w:sz="4" w:space="0" w:color="D3EAFF"/>
            </w:tcBorders>
            <w:tcMar>
              <w:top w:w="57" w:type="dxa"/>
              <w:bottom w:w="57" w:type="dxa"/>
            </w:tcMar>
            <w:vAlign w:val="center"/>
          </w:tcPr>
          <w:p w14:paraId="3F01C059" w14:textId="77777777" w:rsidR="00C8332E" w:rsidRPr="00B6334C" w:rsidRDefault="00C8332E" w:rsidP="000B55D3">
            <w:r w:rsidRPr="00B6334C">
              <w:t xml:space="preserve">Will this child accompany you to </w:t>
            </w:r>
            <w:proofErr w:type="gramStart"/>
            <w:r w:rsidRPr="00B6334C">
              <w:t>Australia?*</w:t>
            </w:r>
            <w:proofErr w:type="gramEnd"/>
            <w:r w:rsidRPr="00B6334C">
              <w:t xml:space="preserve">  </w:t>
            </w:r>
          </w:p>
        </w:tc>
        <w:tc>
          <w:tcPr>
            <w:tcW w:w="7734" w:type="dxa"/>
            <w:gridSpan w:val="5"/>
            <w:tcBorders>
              <w:left w:val="single" w:sz="4" w:space="0" w:color="D3EAFF"/>
            </w:tcBorders>
            <w:tcMar>
              <w:top w:w="57" w:type="dxa"/>
              <w:bottom w:w="57" w:type="dxa"/>
            </w:tcMar>
            <w:vAlign w:val="center"/>
          </w:tcPr>
          <w:p w14:paraId="413CF26B" w14:textId="77777777" w:rsidR="00C8332E" w:rsidRPr="00B6334C" w:rsidRDefault="00C8332E" w:rsidP="000B55D3">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w:t>
            </w:r>
          </w:p>
        </w:tc>
      </w:tr>
      <w:tr w:rsidR="008308F7" w:rsidRPr="00B6334C" w14:paraId="6A0F53B0" w14:textId="77777777" w:rsidTr="005A5C6B">
        <w:trPr>
          <w:trHeight w:hRule="exact" w:val="298"/>
        </w:trPr>
        <w:tc>
          <w:tcPr>
            <w:tcW w:w="10249" w:type="dxa"/>
            <w:gridSpan w:val="8"/>
            <w:tcMar>
              <w:top w:w="57" w:type="dxa"/>
              <w:bottom w:w="57" w:type="dxa"/>
            </w:tcMar>
            <w:vAlign w:val="center"/>
          </w:tcPr>
          <w:p w14:paraId="05120425" w14:textId="77777777" w:rsidR="008308F7" w:rsidRPr="00B6334C" w:rsidRDefault="008308F7" w:rsidP="008308F7">
            <w:pPr>
              <w:pStyle w:val="Heading3"/>
            </w:pPr>
            <w:r w:rsidRPr="00B6334C">
              <w:t>Child 4</w:t>
            </w:r>
          </w:p>
          <w:p w14:paraId="1F35B28B" w14:textId="77777777" w:rsidR="008308F7" w:rsidRPr="00B6334C" w:rsidRDefault="008308F7" w:rsidP="008308F7">
            <w:pPr>
              <w:pStyle w:val="Heading3"/>
            </w:pPr>
          </w:p>
        </w:tc>
      </w:tr>
      <w:tr w:rsidR="008308F7" w:rsidRPr="00B6334C" w14:paraId="6FE3B8B5"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690A74EE" w14:textId="77777777" w:rsidR="008308F7" w:rsidRPr="00B6334C" w:rsidRDefault="008308F7" w:rsidP="008308F7">
            <w:r w:rsidRPr="00B6334C">
              <w:t>Family name*</w:t>
            </w:r>
          </w:p>
        </w:tc>
        <w:tc>
          <w:tcPr>
            <w:tcW w:w="7734" w:type="dxa"/>
            <w:gridSpan w:val="5"/>
            <w:tcBorders>
              <w:left w:val="single" w:sz="4" w:space="0" w:color="D3EAFF"/>
            </w:tcBorders>
            <w:tcMar>
              <w:top w:w="57" w:type="dxa"/>
              <w:bottom w:w="57" w:type="dxa"/>
            </w:tcMar>
            <w:vAlign w:val="center"/>
          </w:tcPr>
          <w:p w14:paraId="5134C12D" w14:textId="77777777" w:rsidR="008308F7" w:rsidRPr="00B6334C" w:rsidRDefault="008308F7" w:rsidP="008308F7">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8308F7" w:rsidRPr="00B6334C" w14:paraId="1CC2DEF1"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0E31DE09" w14:textId="77777777" w:rsidR="008308F7" w:rsidRPr="00B6334C" w:rsidRDefault="008308F7" w:rsidP="008308F7">
            <w:r w:rsidRPr="00B6334C">
              <w:t>Given names*</w:t>
            </w:r>
          </w:p>
        </w:tc>
        <w:tc>
          <w:tcPr>
            <w:tcW w:w="7734" w:type="dxa"/>
            <w:gridSpan w:val="5"/>
            <w:tcBorders>
              <w:left w:val="single" w:sz="4" w:space="0" w:color="D3EAFF"/>
            </w:tcBorders>
            <w:tcMar>
              <w:top w:w="57" w:type="dxa"/>
              <w:bottom w:w="57" w:type="dxa"/>
            </w:tcMar>
            <w:vAlign w:val="center"/>
          </w:tcPr>
          <w:p w14:paraId="2A1FB080" w14:textId="77777777" w:rsidR="008308F7" w:rsidRPr="00B6334C" w:rsidRDefault="008308F7" w:rsidP="008308F7">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1C4C31" w:rsidRPr="00B6334C" w14:paraId="1DA6D8B7"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7AEF7F1E" w14:textId="77777777" w:rsidR="001C4C31" w:rsidRPr="00B6334C" w:rsidRDefault="001C4C31" w:rsidP="008308F7">
            <w:r w:rsidRPr="00B6334C">
              <w:t>Date of birth*</w:t>
            </w:r>
          </w:p>
        </w:tc>
        <w:tc>
          <w:tcPr>
            <w:tcW w:w="7734" w:type="dxa"/>
            <w:gridSpan w:val="5"/>
            <w:tcBorders>
              <w:left w:val="single" w:sz="4" w:space="0" w:color="D3EAFF"/>
            </w:tcBorders>
            <w:tcMar>
              <w:top w:w="57" w:type="dxa"/>
              <w:bottom w:w="57" w:type="dxa"/>
            </w:tcMar>
            <w:vAlign w:val="center"/>
          </w:tcPr>
          <w:p w14:paraId="50EC8B3F" w14:textId="77777777" w:rsidR="001C4C31" w:rsidRPr="00B6334C" w:rsidRDefault="001C4C31" w:rsidP="008D38F5">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w:t>
            </w:r>
            <w:proofErr w:type="spellStart"/>
            <w:r w:rsidRPr="00B6334C">
              <w:t>yyyy</w:t>
            </w:r>
            <w:proofErr w:type="spellEnd"/>
            <w:r w:rsidR="008D38F5" w:rsidRPr="00B6334C">
              <w:t xml:space="preserve"> </w:t>
            </w:r>
          </w:p>
        </w:tc>
      </w:tr>
      <w:tr w:rsidR="001C4C31" w:rsidRPr="00B6334C" w14:paraId="47F524C9" w14:textId="77777777" w:rsidTr="005A5C6B">
        <w:trPr>
          <w:trHeight w:hRule="exact" w:val="488"/>
        </w:trPr>
        <w:tc>
          <w:tcPr>
            <w:tcW w:w="2515" w:type="dxa"/>
            <w:gridSpan w:val="3"/>
            <w:tcBorders>
              <w:right w:val="single" w:sz="4" w:space="0" w:color="D3EAFF"/>
            </w:tcBorders>
            <w:tcMar>
              <w:top w:w="57" w:type="dxa"/>
              <w:bottom w:w="57" w:type="dxa"/>
            </w:tcMar>
            <w:vAlign w:val="center"/>
          </w:tcPr>
          <w:p w14:paraId="24D49C61" w14:textId="77777777" w:rsidR="001C4C31" w:rsidRPr="00B6334C" w:rsidRDefault="001C4C31" w:rsidP="008308F7">
            <w:r w:rsidRPr="00B6334C">
              <w:t>Gender*</w:t>
            </w:r>
          </w:p>
        </w:tc>
        <w:tc>
          <w:tcPr>
            <w:tcW w:w="7734" w:type="dxa"/>
            <w:gridSpan w:val="5"/>
            <w:tcBorders>
              <w:left w:val="single" w:sz="4" w:space="0" w:color="D3EAFF"/>
            </w:tcBorders>
            <w:tcMar>
              <w:top w:w="57" w:type="dxa"/>
              <w:bottom w:w="57" w:type="dxa"/>
            </w:tcMar>
            <w:vAlign w:val="center"/>
          </w:tcPr>
          <w:p w14:paraId="0B7FFC0D" w14:textId="77777777" w:rsidR="001C4C31" w:rsidRPr="00B6334C" w:rsidRDefault="001C4C31" w:rsidP="008308F7">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Female</w:t>
            </w:r>
          </w:p>
        </w:tc>
      </w:tr>
      <w:tr w:rsidR="008308F7" w:rsidRPr="00B6334C" w14:paraId="7E6219F7" w14:textId="77777777" w:rsidTr="005A5C6B">
        <w:trPr>
          <w:trHeight w:hRule="exact" w:val="496"/>
        </w:trPr>
        <w:tc>
          <w:tcPr>
            <w:tcW w:w="2515" w:type="dxa"/>
            <w:gridSpan w:val="3"/>
            <w:vMerge w:val="restart"/>
            <w:tcBorders>
              <w:right w:val="single" w:sz="4" w:space="0" w:color="D3EAFF"/>
            </w:tcBorders>
            <w:tcMar>
              <w:top w:w="57" w:type="dxa"/>
              <w:bottom w:w="57" w:type="dxa"/>
            </w:tcMar>
            <w:vAlign w:val="center"/>
          </w:tcPr>
          <w:p w14:paraId="2291175A" w14:textId="77777777" w:rsidR="008308F7" w:rsidRPr="00B6334C" w:rsidRDefault="008308F7" w:rsidP="008308F7">
            <w:r w:rsidRPr="00B6334C">
              <w:t>Passport no.</w:t>
            </w:r>
          </w:p>
          <w:p w14:paraId="3339937D" w14:textId="77777777" w:rsidR="008308F7" w:rsidRPr="00B6334C" w:rsidRDefault="008308F7" w:rsidP="008308F7">
            <w:r w:rsidRPr="00B6334C">
              <w:t>(Provide if child has a passport*)</w:t>
            </w:r>
          </w:p>
        </w:tc>
        <w:tc>
          <w:tcPr>
            <w:tcW w:w="3213" w:type="dxa"/>
            <w:gridSpan w:val="2"/>
            <w:vMerge w:val="restart"/>
            <w:tcBorders>
              <w:left w:val="single" w:sz="4" w:space="0" w:color="D3EAFF"/>
              <w:right w:val="single" w:sz="4" w:space="0" w:color="D3EAFF"/>
            </w:tcBorders>
            <w:tcMar>
              <w:top w:w="57" w:type="dxa"/>
              <w:bottom w:w="57" w:type="dxa"/>
            </w:tcMar>
            <w:vAlign w:val="center"/>
          </w:tcPr>
          <w:p w14:paraId="42DBFA4D" w14:textId="77777777" w:rsidR="008308F7" w:rsidRPr="00B6334C" w:rsidRDefault="008308F7" w:rsidP="008308F7">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4521" w:type="dxa"/>
            <w:gridSpan w:val="3"/>
            <w:tcBorders>
              <w:left w:val="single" w:sz="4" w:space="0" w:color="D3EAFF"/>
            </w:tcBorders>
            <w:vAlign w:val="center"/>
          </w:tcPr>
          <w:p w14:paraId="0C1E384A" w14:textId="77777777" w:rsidR="008308F7" w:rsidRPr="00B6334C" w:rsidRDefault="008308F7" w:rsidP="008308F7">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8308F7" w:rsidRPr="00B6334C" w14:paraId="59F3FA42" w14:textId="77777777" w:rsidTr="005A5C6B">
        <w:trPr>
          <w:trHeight w:hRule="exact" w:val="532"/>
        </w:trPr>
        <w:tc>
          <w:tcPr>
            <w:tcW w:w="2515" w:type="dxa"/>
            <w:gridSpan w:val="3"/>
            <w:vMerge/>
            <w:tcBorders>
              <w:right w:val="single" w:sz="4" w:space="0" w:color="D3EAFF"/>
            </w:tcBorders>
            <w:tcMar>
              <w:top w:w="57" w:type="dxa"/>
              <w:bottom w:w="57" w:type="dxa"/>
            </w:tcMar>
            <w:vAlign w:val="center"/>
          </w:tcPr>
          <w:p w14:paraId="148B0395" w14:textId="77777777" w:rsidR="008308F7" w:rsidRPr="00B6334C" w:rsidRDefault="008308F7" w:rsidP="008308F7"/>
        </w:tc>
        <w:tc>
          <w:tcPr>
            <w:tcW w:w="3213" w:type="dxa"/>
            <w:gridSpan w:val="2"/>
            <w:vMerge/>
            <w:tcBorders>
              <w:left w:val="single" w:sz="4" w:space="0" w:color="D3EAFF"/>
              <w:right w:val="single" w:sz="4" w:space="0" w:color="D3EAFF"/>
            </w:tcBorders>
            <w:tcMar>
              <w:top w:w="57" w:type="dxa"/>
              <w:bottom w:w="57" w:type="dxa"/>
            </w:tcMar>
            <w:vAlign w:val="center"/>
          </w:tcPr>
          <w:p w14:paraId="34151F81" w14:textId="77777777" w:rsidR="008308F7" w:rsidRPr="00B6334C" w:rsidRDefault="008308F7" w:rsidP="008308F7"/>
        </w:tc>
        <w:tc>
          <w:tcPr>
            <w:tcW w:w="4521" w:type="dxa"/>
            <w:gridSpan w:val="3"/>
            <w:tcBorders>
              <w:left w:val="single" w:sz="4" w:space="0" w:color="D3EAFF"/>
            </w:tcBorders>
            <w:vAlign w:val="center"/>
          </w:tcPr>
          <w:p w14:paraId="2966706E" w14:textId="77777777" w:rsidR="008308F7" w:rsidRPr="00B6334C" w:rsidRDefault="008308F7" w:rsidP="008308F7">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1C4C31" w:rsidRPr="00B6334C" w14:paraId="24884174" w14:textId="77777777" w:rsidTr="005A5C6B">
        <w:trPr>
          <w:trHeight w:hRule="exact" w:val="796"/>
        </w:trPr>
        <w:tc>
          <w:tcPr>
            <w:tcW w:w="2515" w:type="dxa"/>
            <w:gridSpan w:val="3"/>
            <w:tcBorders>
              <w:right w:val="single" w:sz="4" w:space="0" w:color="D3EAFF"/>
            </w:tcBorders>
            <w:tcMar>
              <w:top w:w="57" w:type="dxa"/>
              <w:bottom w:w="57" w:type="dxa"/>
            </w:tcMar>
            <w:vAlign w:val="center"/>
          </w:tcPr>
          <w:p w14:paraId="7FD4AF0F" w14:textId="77777777" w:rsidR="001C4C31" w:rsidRPr="00B6334C" w:rsidRDefault="001C4C31" w:rsidP="000B55D3">
            <w:r w:rsidRPr="00B6334C">
              <w:t xml:space="preserve">Will this child accompany you to </w:t>
            </w:r>
            <w:proofErr w:type="gramStart"/>
            <w:r w:rsidRPr="00B6334C">
              <w:t>Australia?*</w:t>
            </w:r>
            <w:proofErr w:type="gramEnd"/>
            <w:r w:rsidRPr="00B6334C">
              <w:t xml:space="preserve">  </w:t>
            </w:r>
          </w:p>
        </w:tc>
        <w:tc>
          <w:tcPr>
            <w:tcW w:w="7734" w:type="dxa"/>
            <w:gridSpan w:val="5"/>
            <w:tcBorders>
              <w:left w:val="single" w:sz="4" w:space="0" w:color="D3EAFF"/>
            </w:tcBorders>
            <w:tcMar>
              <w:top w:w="57" w:type="dxa"/>
              <w:bottom w:w="57" w:type="dxa"/>
            </w:tcMar>
            <w:vAlign w:val="center"/>
          </w:tcPr>
          <w:p w14:paraId="1D4CC0AC" w14:textId="77777777" w:rsidR="001C4C31" w:rsidRPr="00B6334C" w:rsidRDefault="001C4C31" w:rsidP="000B55D3">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w:t>
            </w:r>
          </w:p>
        </w:tc>
      </w:tr>
      <w:tr w:rsidR="008308F7" w:rsidRPr="00B6334C" w14:paraId="11AFE1AF" w14:textId="77777777" w:rsidTr="005A5C6B">
        <w:trPr>
          <w:trHeight w:hRule="exact" w:val="298"/>
        </w:trPr>
        <w:tc>
          <w:tcPr>
            <w:tcW w:w="10249" w:type="dxa"/>
            <w:gridSpan w:val="8"/>
            <w:tcMar>
              <w:top w:w="57" w:type="dxa"/>
              <w:bottom w:w="57" w:type="dxa"/>
            </w:tcMar>
            <w:vAlign w:val="center"/>
          </w:tcPr>
          <w:p w14:paraId="1A43D71C" w14:textId="77777777" w:rsidR="008308F7" w:rsidRPr="00B6334C" w:rsidRDefault="008308F7" w:rsidP="008308F7">
            <w:pPr>
              <w:pStyle w:val="Heading3"/>
            </w:pPr>
            <w:r w:rsidRPr="00B6334C">
              <w:t>Child 5</w:t>
            </w:r>
          </w:p>
          <w:p w14:paraId="37A00A17" w14:textId="77777777" w:rsidR="008308F7" w:rsidRPr="00B6334C" w:rsidRDefault="008308F7" w:rsidP="008308F7">
            <w:pPr>
              <w:pStyle w:val="Heading3"/>
            </w:pPr>
          </w:p>
        </w:tc>
      </w:tr>
      <w:tr w:rsidR="008308F7" w:rsidRPr="00B6334C" w14:paraId="2521A0B7"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2371BB6F" w14:textId="77777777" w:rsidR="008308F7" w:rsidRPr="00B6334C" w:rsidRDefault="008308F7" w:rsidP="008308F7">
            <w:r w:rsidRPr="00B6334C">
              <w:t>Family name*</w:t>
            </w:r>
          </w:p>
        </w:tc>
        <w:tc>
          <w:tcPr>
            <w:tcW w:w="7734" w:type="dxa"/>
            <w:gridSpan w:val="5"/>
            <w:tcBorders>
              <w:left w:val="single" w:sz="4" w:space="0" w:color="D3EAFF"/>
            </w:tcBorders>
            <w:tcMar>
              <w:top w:w="57" w:type="dxa"/>
              <w:bottom w:w="57" w:type="dxa"/>
            </w:tcMar>
            <w:vAlign w:val="center"/>
          </w:tcPr>
          <w:p w14:paraId="5D306864" w14:textId="77777777" w:rsidR="008308F7" w:rsidRPr="00B6334C" w:rsidRDefault="008308F7" w:rsidP="008308F7">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8308F7" w:rsidRPr="00B6334C" w14:paraId="24FA9156"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161F64E6" w14:textId="77777777" w:rsidR="008308F7" w:rsidRPr="00B6334C" w:rsidRDefault="008308F7" w:rsidP="008308F7">
            <w:r w:rsidRPr="00B6334C">
              <w:t>Given names*</w:t>
            </w:r>
          </w:p>
        </w:tc>
        <w:tc>
          <w:tcPr>
            <w:tcW w:w="7734" w:type="dxa"/>
            <w:gridSpan w:val="5"/>
            <w:tcBorders>
              <w:left w:val="single" w:sz="4" w:space="0" w:color="D3EAFF"/>
            </w:tcBorders>
            <w:tcMar>
              <w:top w:w="57" w:type="dxa"/>
              <w:bottom w:w="57" w:type="dxa"/>
            </w:tcMar>
            <w:vAlign w:val="center"/>
          </w:tcPr>
          <w:p w14:paraId="4D6E8BEB" w14:textId="77777777" w:rsidR="008308F7" w:rsidRPr="00B6334C" w:rsidRDefault="008308F7" w:rsidP="008308F7">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8308F7" w:rsidRPr="00B6334C" w14:paraId="36166365" w14:textId="77777777" w:rsidTr="005A5C6B">
        <w:trPr>
          <w:trHeight w:hRule="exact" w:val="397"/>
        </w:trPr>
        <w:tc>
          <w:tcPr>
            <w:tcW w:w="2515" w:type="dxa"/>
            <w:gridSpan w:val="3"/>
            <w:tcBorders>
              <w:right w:val="single" w:sz="4" w:space="0" w:color="D3EAFF"/>
            </w:tcBorders>
            <w:tcMar>
              <w:top w:w="57" w:type="dxa"/>
              <w:bottom w:w="57" w:type="dxa"/>
            </w:tcMar>
            <w:vAlign w:val="center"/>
          </w:tcPr>
          <w:p w14:paraId="3BA6575A" w14:textId="77777777" w:rsidR="008308F7" w:rsidRPr="00B6334C" w:rsidRDefault="008308F7" w:rsidP="008308F7">
            <w:r w:rsidRPr="00B6334C">
              <w:t>Date of birth*</w:t>
            </w:r>
          </w:p>
        </w:tc>
        <w:tc>
          <w:tcPr>
            <w:tcW w:w="3213" w:type="dxa"/>
            <w:gridSpan w:val="2"/>
            <w:tcBorders>
              <w:left w:val="single" w:sz="4" w:space="0" w:color="D3EAFF"/>
              <w:right w:val="single" w:sz="4" w:space="0" w:color="D3EAFF"/>
            </w:tcBorders>
            <w:tcMar>
              <w:top w:w="57" w:type="dxa"/>
              <w:bottom w:w="57" w:type="dxa"/>
            </w:tcMar>
            <w:vAlign w:val="center"/>
          </w:tcPr>
          <w:p w14:paraId="7771D9A1" w14:textId="77777777" w:rsidR="008308F7" w:rsidRPr="00B6334C" w:rsidRDefault="008308F7" w:rsidP="008308F7">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dd/mm/</w:t>
            </w:r>
            <w:proofErr w:type="spellStart"/>
            <w:r w:rsidRPr="00B6334C">
              <w:t>yyyy</w:t>
            </w:r>
            <w:proofErr w:type="spellEnd"/>
          </w:p>
        </w:tc>
        <w:tc>
          <w:tcPr>
            <w:tcW w:w="4521" w:type="dxa"/>
            <w:gridSpan w:val="3"/>
            <w:tcBorders>
              <w:left w:val="single" w:sz="4" w:space="0" w:color="D3EAFF"/>
            </w:tcBorders>
            <w:vAlign w:val="center"/>
          </w:tcPr>
          <w:p w14:paraId="65B6EFB2" w14:textId="77777777" w:rsidR="008308F7" w:rsidRPr="00B6334C" w:rsidRDefault="008308F7" w:rsidP="008308F7">
            <w:r w:rsidRPr="00B6334C">
              <w:t xml:space="preserve">Gender*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Female</w:t>
            </w:r>
          </w:p>
        </w:tc>
      </w:tr>
      <w:tr w:rsidR="008308F7" w:rsidRPr="00B6334C" w14:paraId="45300D15" w14:textId="77777777" w:rsidTr="005A5C6B">
        <w:trPr>
          <w:trHeight w:hRule="exact" w:val="496"/>
        </w:trPr>
        <w:tc>
          <w:tcPr>
            <w:tcW w:w="2515" w:type="dxa"/>
            <w:gridSpan w:val="3"/>
            <w:vMerge w:val="restart"/>
            <w:tcBorders>
              <w:right w:val="single" w:sz="4" w:space="0" w:color="D3EAFF"/>
            </w:tcBorders>
            <w:tcMar>
              <w:top w:w="57" w:type="dxa"/>
              <w:bottom w:w="57" w:type="dxa"/>
            </w:tcMar>
            <w:vAlign w:val="center"/>
          </w:tcPr>
          <w:p w14:paraId="13EFEA78" w14:textId="77777777" w:rsidR="008308F7" w:rsidRPr="00B6334C" w:rsidRDefault="008308F7" w:rsidP="008308F7">
            <w:r w:rsidRPr="00B6334C">
              <w:lastRenderedPageBreak/>
              <w:t>Passport no.</w:t>
            </w:r>
          </w:p>
          <w:p w14:paraId="7602A9B9" w14:textId="77777777" w:rsidR="008308F7" w:rsidRPr="00B6334C" w:rsidRDefault="008308F7" w:rsidP="008308F7">
            <w:r w:rsidRPr="00B6334C">
              <w:t>(Provide if child has a passport*)</w:t>
            </w:r>
          </w:p>
        </w:tc>
        <w:tc>
          <w:tcPr>
            <w:tcW w:w="3213" w:type="dxa"/>
            <w:gridSpan w:val="2"/>
            <w:vMerge w:val="restart"/>
            <w:tcBorders>
              <w:left w:val="single" w:sz="4" w:space="0" w:color="D3EAFF"/>
              <w:right w:val="single" w:sz="4" w:space="0" w:color="D3EAFF"/>
            </w:tcBorders>
            <w:tcMar>
              <w:top w:w="57" w:type="dxa"/>
              <w:bottom w:w="57" w:type="dxa"/>
            </w:tcMar>
            <w:vAlign w:val="center"/>
          </w:tcPr>
          <w:p w14:paraId="5F361DE2" w14:textId="77777777" w:rsidR="008308F7" w:rsidRPr="00B6334C" w:rsidRDefault="008308F7" w:rsidP="008308F7">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4521" w:type="dxa"/>
            <w:gridSpan w:val="3"/>
            <w:tcBorders>
              <w:left w:val="single" w:sz="4" w:space="0" w:color="D3EAFF"/>
            </w:tcBorders>
            <w:vAlign w:val="center"/>
          </w:tcPr>
          <w:p w14:paraId="3A2554B9" w14:textId="77777777" w:rsidR="008308F7" w:rsidRPr="00B6334C" w:rsidRDefault="008308F7" w:rsidP="008308F7">
            <w:r w:rsidRPr="00B6334C">
              <w:t>Issue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8308F7" w:rsidRPr="00B6334C" w14:paraId="0BCD0F6C" w14:textId="77777777" w:rsidTr="005A5C6B">
        <w:trPr>
          <w:trHeight w:hRule="exact" w:val="509"/>
        </w:trPr>
        <w:tc>
          <w:tcPr>
            <w:tcW w:w="2515" w:type="dxa"/>
            <w:gridSpan w:val="3"/>
            <w:vMerge/>
            <w:tcBorders>
              <w:right w:val="single" w:sz="4" w:space="0" w:color="D3EAFF"/>
            </w:tcBorders>
            <w:tcMar>
              <w:top w:w="57" w:type="dxa"/>
              <w:bottom w:w="57" w:type="dxa"/>
            </w:tcMar>
            <w:vAlign w:val="center"/>
          </w:tcPr>
          <w:p w14:paraId="5F72AA3B" w14:textId="77777777" w:rsidR="008308F7" w:rsidRPr="00B6334C" w:rsidRDefault="008308F7" w:rsidP="008308F7"/>
        </w:tc>
        <w:tc>
          <w:tcPr>
            <w:tcW w:w="3213" w:type="dxa"/>
            <w:gridSpan w:val="2"/>
            <w:vMerge/>
            <w:tcBorders>
              <w:left w:val="single" w:sz="4" w:space="0" w:color="D3EAFF"/>
              <w:right w:val="single" w:sz="4" w:space="0" w:color="D3EAFF"/>
            </w:tcBorders>
            <w:tcMar>
              <w:top w:w="57" w:type="dxa"/>
              <w:bottom w:w="57" w:type="dxa"/>
            </w:tcMar>
            <w:vAlign w:val="center"/>
          </w:tcPr>
          <w:p w14:paraId="4CF97DD6" w14:textId="77777777" w:rsidR="008308F7" w:rsidRPr="00B6334C" w:rsidRDefault="008308F7" w:rsidP="008308F7"/>
        </w:tc>
        <w:tc>
          <w:tcPr>
            <w:tcW w:w="4521" w:type="dxa"/>
            <w:gridSpan w:val="3"/>
            <w:tcBorders>
              <w:left w:val="single" w:sz="4" w:space="0" w:color="D3EAFF"/>
            </w:tcBorders>
            <w:vAlign w:val="center"/>
          </w:tcPr>
          <w:p w14:paraId="1A5D63DF" w14:textId="77777777" w:rsidR="008308F7" w:rsidRPr="00B6334C" w:rsidRDefault="008308F7" w:rsidP="008308F7">
            <w:r w:rsidRPr="00B6334C">
              <w:t>Expiry date</w:t>
            </w:r>
            <w:r w:rsidRPr="00B6334C">
              <w:rPr>
                <w:rFonts w:ascii="Baskerville Old Face" w:hAnsi="Baskerville Old Face"/>
              </w:rPr>
              <w:t xml:space="preserve">    </w:t>
            </w:r>
            <w:r w:rsidRPr="00B6334C">
              <w:t xml:space="preserve"> </w:t>
            </w: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1C4C31" w:rsidRPr="00B6334C" w14:paraId="50D9EE9E" w14:textId="77777777" w:rsidTr="005A5C6B">
        <w:trPr>
          <w:trHeight w:hRule="exact" w:val="658"/>
        </w:trPr>
        <w:tc>
          <w:tcPr>
            <w:tcW w:w="2515" w:type="dxa"/>
            <w:gridSpan w:val="3"/>
            <w:tcBorders>
              <w:right w:val="single" w:sz="4" w:space="0" w:color="D3EAFF"/>
            </w:tcBorders>
            <w:tcMar>
              <w:top w:w="57" w:type="dxa"/>
              <w:bottom w:w="57" w:type="dxa"/>
            </w:tcMar>
            <w:vAlign w:val="center"/>
          </w:tcPr>
          <w:p w14:paraId="54D5588E" w14:textId="77777777" w:rsidR="001C4C31" w:rsidRPr="00B6334C" w:rsidRDefault="001C4C31" w:rsidP="000B55D3">
            <w:r w:rsidRPr="00B6334C">
              <w:t xml:space="preserve">Will this child accompany you to </w:t>
            </w:r>
            <w:proofErr w:type="gramStart"/>
            <w:r w:rsidRPr="00B6334C">
              <w:t>Australia?*</w:t>
            </w:r>
            <w:proofErr w:type="gramEnd"/>
            <w:r w:rsidRPr="00B6334C">
              <w:t xml:space="preserve">  </w:t>
            </w:r>
          </w:p>
        </w:tc>
        <w:tc>
          <w:tcPr>
            <w:tcW w:w="7734" w:type="dxa"/>
            <w:gridSpan w:val="5"/>
            <w:tcBorders>
              <w:left w:val="single" w:sz="4" w:space="0" w:color="D3EAFF"/>
            </w:tcBorders>
            <w:tcMar>
              <w:top w:w="57" w:type="dxa"/>
              <w:bottom w:w="57" w:type="dxa"/>
            </w:tcMar>
            <w:vAlign w:val="center"/>
          </w:tcPr>
          <w:p w14:paraId="17B333E1" w14:textId="77777777" w:rsidR="001C4C31" w:rsidRPr="00B6334C" w:rsidRDefault="001C4C31" w:rsidP="000B55D3">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w:t>
            </w:r>
          </w:p>
        </w:tc>
      </w:tr>
      <w:tr w:rsidR="002C3502" w:rsidRPr="00B6334C" w14:paraId="559B7A4E" w14:textId="77777777" w:rsidTr="005A5C6B">
        <w:trPr>
          <w:trHeight w:hRule="exact" w:val="614"/>
        </w:trPr>
        <w:tc>
          <w:tcPr>
            <w:tcW w:w="10249" w:type="dxa"/>
            <w:gridSpan w:val="8"/>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53A3FFDC" w14:textId="77777777" w:rsidR="002C3502" w:rsidRPr="00B6334C" w:rsidRDefault="002C3502" w:rsidP="008A6162">
            <w:pPr>
              <w:pStyle w:val="Heading2"/>
            </w:pPr>
            <w:r w:rsidRPr="00B6334C">
              <w:t>5.  Emergency contact details*</w:t>
            </w:r>
          </w:p>
        </w:tc>
      </w:tr>
      <w:tr w:rsidR="002C3502" w:rsidRPr="00B6334C" w14:paraId="4A370A6A" w14:textId="77777777" w:rsidTr="005A5C6B">
        <w:trPr>
          <w:trHeight w:hRule="exact" w:val="653"/>
        </w:trPr>
        <w:tc>
          <w:tcPr>
            <w:tcW w:w="10249" w:type="dxa"/>
            <w:gridSpan w:val="8"/>
            <w:tcBorders>
              <w:top w:val="single" w:sz="4" w:space="0" w:color="FFFFFF" w:themeColor="background1"/>
              <w:bottom w:val="single" w:sz="4" w:space="0" w:color="D3EAFF"/>
            </w:tcBorders>
            <w:shd w:val="clear" w:color="auto" w:fill="C1E2E5"/>
            <w:vAlign w:val="center"/>
          </w:tcPr>
          <w:p w14:paraId="48AFE4F1" w14:textId="77777777" w:rsidR="002C3502" w:rsidRPr="00B6334C" w:rsidRDefault="002C3502" w:rsidP="009C2940">
            <w:r w:rsidRPr="00B6334C">
              <w:t>Provide details of a person who can be contacted in case of an emergency. This may be a relative or a friend.</w:t>
            </w:r>
          </w:p>
          <w:p w14:paraId="1EEECCE4" w14:textId="77777777" w:rsidR="002C3502" w:rsidRPr="00B6334C" w:rsidRDefault="002C3502" w:rsidP="009C2940">
            <w:pPr>
              <w:pStyle w:val="Heading3"/>
              <w:rPr>
                <w:color w:val="002060"/>
              </w:rPr>
            </w:pPr>
            <w:r w:rsidRPr="00B6334C">
              <w:rPr>
                <w:rStyle w:val="Strong"/>
                <w:b/>
                <w:sz w:val="18"/>
                <w:szCs w:val="18"/>
              </w:rPr>
              <w:t>* Denotes mandatory field</w:t>
            </w:r>
          </w:p>
        </w:tc>
      </w:tr>
      <w:tr w:rsidR="004458AD" w:rsidRPr="00B6334C" w14:paraId="27C0EAB7" w14:textId="77777777" w:rsidTr="005A5C6B">
        <w:trPr>
          <w:trHeight w:hRule="exact" w:val="1023"/>
        </w:trPr>
        <w:tc>
          <w:tcPr>
            <w:tcW w:w="1678" w:type="dxa"/>
            <w:tcBorders>
              <w:right w:val="single" w:sz="4" w:space="0" w:color="D3EAFF"/>
            </w:tcBorders>
            <w:tcMar>
              <w:top w:w="57" w:type="dxa"/>
              <w:bottom w:w="57" w:type="dxa"/>
            </w:tcMar>
            <w:vAlign w:val="center"/>
          </w:tcPr>
          <w:p w14:paraId="3C975834" w14:textId="77777777" w:rsidR="004458AD" w:rsidRPr="00B6334C" w:rsidRDefault="004458AD" w:rsidP="009D120C">
            <w:pPr>
              <w:rPr>
                <w:color w:val="747678"/>
              </w:rPr>
            </w:pPr>
            <w:r w:rsidRPr="00B6334C">
              <w:t>Title*</w:t>
            </w:r>
          </w:p>
        </w:tc>
        <w:tc>
          <w:tcPr>
            <w:tcW w:w="8571" w:type="dxa"/>
            <w:gridSpan w:val="7"/>
            <w:tcBorders>
              <w:left w:val="single" w:sz="4" w:space="0" w:color="D3EAFF"/>
            </w:tcBorders>
            <w:tcMar>
              <w:top w:w="57" w:type="dxa"/>
              <w:bottom w:w="57" w:type="dxa"/>
            </w:tcMar>
            <w:vAlign w:val="center"/>
          </w:tcPr>
          <w:p w14:paraId="151F989D" w14:textId="77777777" w:rsidR="004458AD" w:rsidRPr="00B6334C" w:rsidRDefault="004458AD" w:rsidP="009D120C">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Mr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Mr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Ms            </w:t>
            </w:r>
            <w:r w:rsidRPr="00B6334C">
              <w:fldChar w:fldCharType="begin">
                <w:ffData>
                  <w:name w:val="Check2"/>
                  <w:enabled/>
                  <w:calcOnExit w:val="0"/>
                  <w:checkBox>
                    <w:sizeAuto/>
                    <w:default w:val="0"/>
                    <w:checked w:val="0"/>
                  </w:checkBox>
                </w:ffData>
              </w:fldChar>
            </w:r>
            <w:r w:rsidRPr="00B6334C">
              <w:instrText xml:space="preserve"> FORMCHECKBOX </w:instrText>
            </w:r>
            <w:r w:rsidR="00000000">
              <w:fldChar w:fldCharType="separate"/>
            </w:r>
            <w:r w:rsidRPr="00B6334C">
              <w:fldChar w:fldCharType="end"/>
            </w:r>
            <w:r w:rsidRPr="00B6334C">
              <w:t xml:space="preserve">    Mis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Dr            </w:t>
            </w:r>
            <w:r w:rsidRPr="00B6334C">
              <w:br/>
            </w:r>
          </w:p>
          <w:p w14:paraId="782E6AB7" w14:textId="77777777" w:rsidR="004458AD" w:rsidRPr="00B6334C" w:rsidRDefault="004458AD" w:rsidP="009D120C">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Other (Please specify)</w:t>
            </w:r>
            <w:r w:rsidRPr="00B6334C">
              <w:rPr>
                <w:b/>
                <w:sz w:val="18"/>
                <w:szCs w:val="18"/>
              </w:rPr>
              <w:t xml:space="preserve"> </w:t>
            </w:r>
          </w:p>
        </w:tc>
      </w:tr>
      <w:tr w:rsidR="002C3502" w:rsidRPr="00B6334C" w14:paraId="144945B7" w14:textId="77777777" w:rsidTr="005A5C6B">
        <w:trPr>
          <w:trHeight w:hRule="exact" w:val="500"/>
        </w:trPr>
        <w:tc>
          <w:tcPr>
            <w:tcW w:w="1678" w:type="dxa"/>
            <w:tcBorders>
              <w:right w:val="single" w:sz="4" w:space="0" w:color="D3EAFF"/>
            </w:tcBorders>
            <w:tcMar>
              <w:top w:w="57" w:type="dxa"/>
              <w:bottom w:w="57" w:type="dxa"/>
            </w:tcMar>
            <w:vAlign w:val="center"/>
          </w:tcPr>
          <w:p w14:paraId="2EF92840" w14:textId="77777777" w:rsidR="002C3502" w:rsidRPr="00B6334C" w:rsidRDefault="002C3502" w:rsidP="001A4272">
            <w:r w:rsidRPr="00B6334C">
              <w:t>Family name*</w:t>
            </w:r>
          </w:p>
        </w:tc>
        <w:tc>
          <w:tcPr>
            <w:tcW w:w="3771" w:type="dxa"/>
            <w:gridSpan w:val="3"/>
            <w:tcBorders>
              <w:left w:val="single" w:sz="4" w:space="0" w:color="D3EAFF"/>
              <w:right w:val="single" w:sz="4" w:space="0" w:color="D3EAFF"/>
            </w:tcBorders>
            <w:tcMar>
              <w:top w:w="57" w:type="dxa"/>
              <w:bottom w:w="57" w:type="dxa"/>
            </w:tcMar>
            <w:vAlign w:val="center"/>
          </w:tcPr>
          <w:p w14:paraId="2789FAD0" w14:textId="77777777" w:rsidR="002C3502" w:rsidRPr="00B6334C" w:rsidRDefault="002C3502" w:rsidP="001A4272">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t xml:space="preserve">    </w:t>
            </w:r>
          </w:p>
        </w:tc>
        <w:tc>
          <w:tcPr>
            <w:tcW w:w="2377" w:type="dxa"/>
            <w:gridSpan w:val="3"/>
            <w:tcBorders>
              <w:left w:val="single" w:sz="4" w:space="0" w:color="D3EAFF"/>
              <w:right w:val="single" w:sz="4" w:space="0" w:color="D3EAFF"/>
            </w:tcBorders>
            <w:vAlign w:val="center"/>
          </w:tcPr>
          <w:p w14:paraId="7367D60D" w14:textId="77777777" w:rsidR="002C3502" w:rsidRPr="00B6334C" w:rsidRDefault="002C3502" w:rsidP="001A4272"/>
        </w:tc>
        <w:tc>
          <w:tcPr>
            <w:tcW w:w="2423" w:type="dxa"/>
            <w:tcBorders>
              <w:left w:val="single" w:sz="4" w:space="0" w:color="D3EAFF"/>
            </w:tcBorders>
            <w:vAlign w:val="center"/>
          </w:tcPr>
          <w:p w14:paraId="718B9E6A" w14:textId="77777777" w:rsidR="002C3502" w:rsidRPr="00B6334C" w:rsidRDefault="002C3502" w:rsidP="001A4272"/>
        </w:tc>
      </w:tr>
      <w:tr w:rsidR="001C4C31" w:rsidRPr="00B6334C" w14:paraId="5CC5B8EF" w14:textId="77777777" w:rsidTr="005A5C6B">
        <w:trPr>
          <w:trHeight w:hRule="exact" w:val="508"/>
        </w:trPr>
        <w:tc>
          <w:tcPr>
            <w:tcW w:w="1678" w:type="dxa"/>
            <w:tcBorders>
              <w:right w:val="single" w:sz="4" w:space="0" w:color="D3EAFF"/>
            </w:tcBorders>
            <w:tcMar>
              <w:top w:w="57" w:type="dxa"/>
              <w:bottom w:w="57" w:type="dxa"/>
            </w:tcMar>
            <w:vAlign w:val="center"/>
          </w:tcPr>
          <w:p w14:paraId="5A044509" w14:textId="77777777" w:rsidR="001C4C31" w:rsidRPr="00B6334C" w:rsidRDefault="001C4C31" w:rsidP="009D120C">
            <w:r w:rsidRPr="00B6334C">
              <w:t>Given name*</w:t>
            </w:r>
          </w:p>
        </w:tc>
        <w:tc>
          <w:tcPr>
            <w:tcW w:w="8571" w:type="dxa"/>
            <w:gridSpan w:val="7"/>
            <w:tcBorders>
              <w:left w:val="single" w:sz="4" w:space="0" w:color="D3EAFF"/>
            </w:tcBorders>
            <w:tcMar>
              <w:top w:w="57" w:type="dxa"/>
              <w:bottom w:w="57" w:type="dxa"/>
            </w:tcMar>
            <w:vAlign w:val="center"/>
          </w:tcPr>
          <w:p w14:paraId="70D95604" w14:textId="77777777" w:rsidR="001C4C31" w:rsidRPr="00B6334C" w:rsidRDefault="001C4C31" w:rsidP="008D38F5">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w:t>
            </w:r>
          </w:p>
        </w:tc>
      </w:tr>
      <w:tr w:rsidR="001C4C31" w:rsidRPr="00B6334C" w14:paraId="59EDAB6A" w14:textId="77777777" w:rsidTr="005A5C6B">
        <w:trPr>
          <w:trHeight w:hRule="exact" w:val="356"/>
        </w:trPr>
        <w:tc>
          <w:tcPr>
            <w:tcW w:w="1678" w:type="dxa"/>
            <w:tcBorders>
              <w:right w:val="single" w:sz="4" w:space="0" w:color="D3EAFF"/>
            </w:tcBorders>
            <w:tcMar>
              <w:top w:w="57" w:type="dxa"/>
              <w:bottom w:w="57" w:type="dxa"/>
            </w:tcMar>
            <w:vAlign w:val="center"/>
          </w:tcPr>
          <w:p w14:paraId="28548ECE" w14:textId="77777777" w:rsidR="001C4C31" w:rsidRPr="00B6334C" w:rsidRDefault="001C4C31" w:rsidP="009D120C">
            <w:r w:rsidRPr="00B6334C">
              <w:t>Gender*</w:t>
            </w:r>
          </w:p>
        </w:tc>
        <w:tc>
          <w:tcPr>
            <w:tcW w:w="3771" w:type="dxa"/>
            <w:gridSpan w:val="3"/>
            <w:tcBorders>
              <w:left w:val="single" w:sz="4" w:space="0" w:color="D3EAFF"/>
              <w:right w:val="single" w:sz="4" w:space="0" w:color="D3EAFF"/>
            </w:tcBorders>
            <w:tcMar>
              <w:top w:w="57" w:type="dxa"/>
              <w:bottom w:w="57" w:type="dxa"/>
            </w:tcMar>
            <w:vAlign w:val="center"/>
          </w:tcPr>
          <w:p w14:paraId="4EF7307A" w14:textId="77777777" w:rsidR="001C4C31" w:rsidRPr="00B6334C" w:rsidRDefault="001C4C31" w:rsidP="009D120C">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Mal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Female</w:t>
            </w:r>
          </w:p>
        </w:tc>
        <w:tc>
          <w:tcPr>
            <w:tcW w:w="2377" w:type="dxa"/>
            <w:gridSpan w:val="3"/>
            <w:tcBorders>
              <w:left w:val="single" w:sz="4" w:space="0" w:color="D3EAFF"/>
              <w:right w:val="single" w:sz="4" w:space="0" w:color="D3EAFF"/>
            </w:tcBorders>
            <w:vAlign w:val="center"/>
          </w:tcPr>
          <w:p w14:paraId="7C0BA8A2" w14:textId="77777777" w:rsidR="001C4C31" w:rsidRPr="00B6334C" w:rsidRDefault="001C4C31" w:rsidP="009D120C"/>
        </w:tc>
        <w:tc>
          <w:tcPr>
            <w:tcW w:w="2423" w:type="dxa"/>
            <w:tcBorders>
              <w:left w:val="single" w:sz="4" w:space="0" w:color="D3EAFF"/>
            </w:tcBorders>
          </w:tcPr>
          <w:p w14:paraId="665159C4" w14:textId="77777777" w:rsidR="001C4C31" w:rsidRPr="00B6334C" w:rsidRDefault="001C4C31" w:rsidP="009D120C"/>
        </w:tc>
      </w:tr>
      <w:tr w:rsidR="001C4C31" w:rsidRPr="00B6334C" w14:paraId="52B5694C" w14:textId="77777777" w:rsidTr="005A5C6B">
        <w:trPr>
          <w:trHeight w:hRule="exact" w:val="576"/>
        </w:trPr>
        <w:tc>
          <w:tcPr>
            <w:tcW w:w="1678" w:type="dxa"/>
            <w:tcBorders>
              <w:right w:val="single" w:sz="4" w:space="0" w:color="D3EAFF"/>
            </w:tcBorders>
            <w:tcMar>
              <w:top w:w="57" w:type="dxa"/>
              <w:bottom w:w="57" w:type="dxa"/>
            </w:tcMar>
            <w:vAlign w:val="center"/>
          </w:tcPr>
          <w:p w14:paraId="0DD5DAFA" w14:textId="77777777" w:rsidR="001C4C31" w:rsidRPr="00B6334C" w:rsidRDefault="001C4C31" w:rsidP="000B55D3">
            <w:r w:rsidRPr="00B6334C">
              <w:t>Relationship to you*</w:t>
            </w:r>
          </w:p>
        </w:tc>
        <w:tc>
          <w:tcPr>
            <w:tcW w:w="8571" w:type="dxa"/>
            <w:gridSpan w:val="7"/>
            <w:tcBorders>
              <w:left w:val="single" w:sz="4" w:space="0" w:color="D3EAFF"/>
            </w:tcBorders>
            <w:tcMar>
              <w:top w:w="57" w:type="dxa"/>
              <w:bottom w:w="57" w:type="dxa"/>
            </w:tcMar>
            <w:vAlign w:val="center"/>
          </w:tcPr>
          <w:p w14:paraId="603E57A6" w14:textId="77777777" w:rsidR="001C4C31" w:rsidRPr="00B6334C" w:rsidRDefault="001C4C31" w:rsidP="000B55D3">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2C3502" w:rsidRPr="00B6334C" w14:paraId="715D4217" w14:textId="77777777" w:rsidTr="005A5C6B">
        <w:trPr>
          <w:trHeight w:hRule="exact" w:val="356"/>
        </w:trPr>
        <w:tc>
          <w:tcPr>
            <w:tcW w:w="1678" w:type="dxa"/>
            <w:tcBorders>
              <w:right w:val="single" w:sz="4" w:space="0" w:color="D3EAFF"/>
            </w:tcBorders>
            <w:tcMar>
              <w:top w:w="57" w:type="dxa"/>
              <w:bottom w:w="57" w:type="dxa"/>
            </w:tcMar>
            <w:vAlign w:val="center"/>
          </w:tcPr>
          <w:p w14:paraId="14957B54" w14:textId="77777777" w:rsidR="002C3502" w:rsidRPr="00B6334C" w:rsidRDefault="004458AD" w:rsidP="009D120C">
            <w:r w:rsidRPr="00B6334C">
              <w:t>Home phone*</w:t>
            </w:r>
          </w:p>
        </w:tc>
        <w:tc>
          <w:tcPr>
            <w:tcW w:w="3771" w:type="dxa"/>
            <w:gridSpan w:val="3"/>
            <w:tcBorders>
              <w:left w:val="single" w:sz="4" w:space="0" w:color="D3EAFF"/>
              <w:right w:val="single" w:sz="4" w:space="0" w:color="D3EAFF"/>
            </w:tcBorders>
            <w:tcMar>
              <w:top w:w="57" w:type="dxa"/>
              <w:bottom w:w="57" w:type="dxa"/>
            </w:tcMar>
            <w:vAlign w:val="center"/>
          </w:tcPr>
          <w:p w14:paraId="45A8FC83" w14:textId="77777777" w:rsidR="002C3502" w:rsidRPr="00B6334C" w:rsidRDefault="004458AD" w:rsidP="009D120C">
            <w:r w:rsidRPr="00B6334C">
              <w:fldChar w:fldCharType="begin">
                <w:ffData>
                  <w:name w:val="Text181"/>
                  <w:enabled/>
                  <w:calcOnExit w:val="0"/>
                  <w:textInput/>
                </w:ffData>
              </w:fldChar>
            </w:r>
            <w:bookmarkStart w:id="1" w:name="Text181"/>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1"/>
          </w:p>
        </w:tc>
        <w:tc>
          <w:tcPr>
            <w:tcW w:w="2377" w:type="dxa"/>
            <w:gridSpan w:val="3"/>
            <w:tcBorders>
              <w:left w:val="single" w:sz="4" w:space="0" w:color="D3EAFF"/>
              <w:right w:val="single" w:sz="4" w:space="0" w:color="D3EAFF"/>
            </w:tcBorders>
            <w:vAlign w:val="center"/>
          </w:tcPr>
          <w:p w14:paraId="7EEC13DD" w14:textId="77777777" w:rsidR="002C3502" w:rsidRPr="00B6334C" w:rsidRDefault="004458AD" w:rsidP="009D120C">
            <w:r w:rsidRPr="00B6334C">
              <w:t>Work phone</w:t>
            </w:r>
          </w:p>
        </w:tc>
        <w:tc>
          <w:tcPr>
            <w:tcW w:w="2423" w:type="dxa"/>
            <w:tcBorders>
              <w:left w:val="single" w:sz="4" w:space="0" w:color="D3EAFF"/>
            </w:tcBorders>
          </w:tcPr>
          <w:p w14:paraId="41C3032A" w14:textId="77777777" w:rsidR="002C3502" w:rsidRPr="00B6334C" w:rsidRDefault="004458AD" w:rsidP="009D120C">
            <w:pPr>
              <w:rPr>
                <w:color w:val="747678"/>
              </w:rPr>
            </w:pPr>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rPr>
                <w:color w:val="747678"/>
              </w:rPr>
              <w:t xml:space="preserve">     </w:t>
            </w:r>
          </w:p>
        </w:tc>
      </w:tr>
      <w:tr w:rsidR="004458AD" w:rsidRPr="00B6334C" w14:paraId="21603CD0" w14:textId="77777777" w:rsidTr="005A5C6B">
        <w:trPr>
          <w:trHeight w:hRule="exact" w:val="394"/>
        </w:trPr>
        <w:tc>
          <w:tcPr>
            <w:tcW w:w="1678" w:type="dxa"/>
            <w:tcBorders>
              <w:right w:val="single" w:sz="4" w:space="0" w:color="D3EAFF"/>
            </w:tcBorders>
            <w:tcMar>
              <w:top w:w="57" w:type="dxa"/>
              <w:bottom w:w="57" w:type="dxa"/>
            </w:tcMar>
            <w:vAlign w:val="center"/>
          </w:tcPr>
          <w:p w14:paraId="21BD5269" w14:textId="77777777" w:rsidR="004458AD" w:rsidRPr="00B6334C" w:rsidRDefault="004458AD" w:rsidP="009D120C">
            <w:r w:rsidRPr="00B6334C">
              <w:t>Mobile phone</w:t>
            </w:r>
          </w:p>
        </w:tc>
        <w:tc>
          <w:tcPr>
            <w:tcW w:w="3771" w:type="dxa"/>
            <w:gridSpan w:val="3"/>
            <w:tcBorders>
              <w:left w:val="single" w:sz="4" w:space="0" w:color="D3EAFF"/>
              <w:right w:val="single" w:sz="4" w:space="0" w:color="D3EAFF"/>
            </w:tcBorders>
            <w:tcMar>
              <w:top w:w="57" w:type="dxa"/>
              <w:bottom w:w="57" w:type="dxa"/>
            </w:tcMar>
            <w:vAlign w:val="center"/>
          </w:tcPr>
          <w:p w14:paraId="770F48E7" w14:textId="77777777" w:rsidR="004458AD" w:rsidRPr="00B6334C" w:rsidRDefault="004458AD" w:rsidP="009D120C">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377" w:type="dxa"/>
            <w:gridSpan w:val="3"/>
            <w:tcBorders>
              <w:left w:val="single" w:sz="4" w:space="0" w:color="D3EAFF"/>
              <w:right w:val="single" w:sz="4" w:space="0" w:color="D3EAFF"/>
            </w:tcBorders>
            <w:vAlign w:val="center"/>
          </w:tcPr>
          <w:p w14:paraId="206CC00E" w14:textId="77777777" w:rsidR="004458AD" w:rsidRPr="00B6334C" w:rsidRDefault="004458AD" w:rsidP="009D120C">
            <w:r w:rsidRPr="00B6334C">
              <w:t>Fax (if any)</w:t>
            </w:r>
          </w:p>
        </w:tc>
        <w:tc>
          <w:tcPr>
            <w:tcW w:w="2423" w:type="dxa"/>
            <w:tcBorders>
              <w:left w:val="single" w:sz="4" w:space="0" w:color="D3EAFF"/>
            </w:tcBorders>
          </w:tcPr>
          <w:p w14:paraId="07108F90" w14:textId="77777777" w:rsidR="004458AD" w:rsidRPr="00B6334C" w:rsidRDefault="004458AD" w:rsidP="009D120C">
            <w:pPr>
              <w:rPr>
                <w:color w:val="747678"/>
              </w:rPr>
            </w:pPr>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7086A704" w14:textId="77777777" w:rsidTr="005A5C6B">
        <w:trPr>
          <w:trHeight w:hRule="exact" w:val="500"/>
        </w:trPr>
        <w:tc>
          <w:tcPr>
            <w:tcW w:w="1678" w:type="dxa"/>
            <w:tcBorders>
              <w:right w:val="single" w:sz="4" w:space="0" w:color="D3EAFF"/>
            </w:tcBorders>
            <w:tcMar>
              <w:top w:w="57" w:type="dxa"/>
              <w:bottom w:w="57" w:type="dxa"/>
            </w:tcMar>
            <w:vAlign w:val="center"/>
          </w:tcPr>
          <w:p w14:paraId="0409C591" w14:textId="77777777" w:rsidR="000931C9" w:rsidRPr="00B6334C" w:rsidRDefault="000931C9" w:rsidP="009D120C">
            <w:r w:rsidRPr="00B6334C">
              <w:t>Email 1</w:t>
            </w:r>
          </w:p>
        </w:tc>
        <w:tc>
          <w:tcPr>
            <w:tcW w:w="8571" w:type="dxa"/>
            <w:gridSpan w:val="7"/>
            <w:tcBorders>
              <w:left w:val="single" w:sz="4" w:space="0" w:color="D3EAFF"/>
            </w:tcBorders>
            <w:tcMar>
              <w:top w:w="57" w:type="dxa"/>
              <w:bottom w:w="57" w:type="dxa"/>
            </w:tcMar>
            <w:vAlign w:val="center"/>
          </w:tcPr>
          <w:p w14:paraId="05ED0287" w14:textId="77777777" w:rsidR="000931C9" w:rsidRPr="00B6334C" w:rsidRDefault="000931C9"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1C24E9F6" w14:textId="77777777" w:rsidTr="005A5C6B">
        <w:trPr>
          <w:trHeight w:val="250"/>
        </w:trPr>
        <w:tc>
          <w:tcPr>
            <w:tcW w:w="1678" w:type="dxa"/>
            <w:tcBorders>
              <w:right w:val="single" w:sz="4" w:space="0" w:color="D3EAFF"/>
            </w:tcBorders>
            <w:tcMar>
              <w:top w:w="57" w:type="dxa"/>
              <w:bottom w:w="57" w:type="dxa"/>
            </w:tcMar>
            <w:vAlign w:val="center"/>
          </w:tcPr>
          <w:p w14:paraId="78C24A92" w14:textId="77777777" w:rsidR="000931C9" w:rsidRPr="00B6334C" w:rsidRDefault="000931C9" w:rsidP="009D120C">
            <w:r w:rsidRPr="00B6334C">
              <w:t>Email 2</w:t>
            </w:r>
          </w:p>
        </w:tc>
        <w:tc>
          <w:tcPr>
            <w:tcW w:w="8571" w:type="dxa"/>
            <w:gridSpan w:val="7"/>
            <w:tcBorders>
              <w:left w:val="single" w:sz="4" w:space="0" w:color="D3EAFF"/>
            </w:tcBorders>
            <w:tcMar>
              <w:top w:w="57" w:type="dxa"/>
              <w:bottom w:w="57" w:type="dxa"/>
            </w:tcMar>
            <w:vAlign w:val="center"/>
          </w:tcPr>
          <w:p w14:paraId="50B3C8A3" w14:textId="77777777" w:rsidR="000931C9" w:rsidRPr="00B6334C" w:rsidRDefault="000931C9"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0DED8917" w14:textId="77777777" w:rsidTr="005A5C6B">
        <w:trPr>
          <w:trHeight w:val="250"/>
        </w:trPr>
        <w:tc>
          <w:tcPr>
            <w:tcW w:w="1678" w:type="dxa"/>
            <w:tcBorders>
              <w:right w:val="single" w:sz="4" w:space="0" w:color="D3EAFF"/>
            </w:tcBorders>
            <w:tcMar>
              <w:top w:w="57" w:type="dxa"/>
              <w:bottom w:w="57" w:type="dxa"/>
            </w:tcMar>
            <w:vAlign w:val="center"/>
          </w:tcPr>
          <w:p w14:paraId="4F30468D" w14:textId="77777777" w:rsidR="000931C9" w:rsidRPr="00B6334C" w:rsidRDefault="000931C9" w:rsidP="009D120C">
            <w:r w:rsidRPr="00B6334C">
              <w:t>Address line 1</w:t>
            </w:r>
          </w:p>
        </w:tc>
        <w:tc>
          <w:tcPr>
            <w:tcW w:w="8571" w:type="dxa"/>
            <w:gridSpan w:val="7"/>
            <w:tcBorders>
              <w:left w:val="single" w:sz="4" w:space="0" w:color="D3EAFF"/>
            </w:tcBorders>
            <w:tcMar>
              <w:top w:w="57" w:type="dxa"/>
              <w:bottom w:w="57" w:type="dxa"/>
            </w:tcMar>
            <w:vAlign w:val="center"/>
          </w:tcPr>
          <w:p w14:paraId="0A0F744E" w14:textId="77777777" w:rsidR="000931C9"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166CB643" w14:textId="77777777" w:rsidTr="005A5C6B">
        <w:trPr>
          <w:trHeight w:val="250"/>
        </w:trPr>
        <w:tc>
          <w:tcPr>
            <w:tcW w:w="1678" w:type="dxa"/>
            <w:tcBorders>
              <w:right w:val="single" w:sz="4" w:space="0" w:color="D3EAFF"/>
            </w:tcBorders>
            <w:tcMar>
              <w:top w:w="57" w:type="dxa"/>
              <w:bottom w:w="57" w:type="dxa"/>
            </w:tcMar>
            <w:vAlign w:val="center"/>
          </w:tcPr>
          <w:p w14:paraId="6CB0E609" w14:textId="77777777" w:rsidR="000931C9" w:rsidRPr="00B6334C" w:rsidRDefault="000931C9" w:rsidP="009D120C">
            <w:r w:rsidRPr="00B6334C">
              <w:t>Address line 2</w:t>
            </w:r>
          </w:p>
        </w:tc>
        <w:tc>
          <w:tcPr>
            <w:tcW w:w="8571" w:type="dxa"/>
            <w:gridSpan w:val="7"/>
            <w:tcBorders>
              <w:left w:val="single" w:sz="4" w:space="0" w:color="D3EAFF"/>
            </w:tcBorders>
            <w:tcMar>
              <w:top w:w="57" w:type="dxa"/>
              <w:bottom w:w="57" w:type="dxa"/>
            </w:tcMar>
            <w:vAlign w:val="center"/>
          </w:tcPr>
          <w:p w14:paraId="5975C754" w14:textId="77777777" w:rsidR="000931C9"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0867AE98" w14:textId="77777777" w:rsidTr="005A5C6B">
        <w:trPr>
          <w:trHeight w:val="250"/>
        </w:trPr>
        <w:tc>
          <w:tcPr>
            <w:tcW w:w="1678" w:type="dxa"/>
            <w:tcBorders>
              <w:right w:val="single" w:sz="4" w:space="0" w:color="D3EAFF"/>
            </w:tcBorders>
            <w:tcMar>
              <w:top w:w="57" w:type="dxa"/>
              <w:bottom w:w="57" w:type="dxa"/>
            </w:tcMar>
            <w:vAlign w:val="center"/>
          </w:tcPr>
          <w:p w14:paraId="6398EC86" w14:textId="77777777" w:rsidR="000931C9" w:rsidRPr="00B6334C" w:rsidRDefault="000931C9" w:rsidP="009D120C">
            <w:r w:rsidRPr="00B6334C">
              <w:t>Address line 3</w:t>
            </w:r>
          </w:p>
        </w:tc>
        <w:tc>
          <w:tcPr>
            <w:tcW w:w="8571" w:type="dxa"/>
            <w:gridSpan w:val="7"/>
            <w:tcBorders>
              <w:left w:val="single" w:sz="4" w:space="0" w:color="D3EAFF"/>
            </w:tcBorders>
            <w:tcMar>
              <w:top w:w="57" w:type="dxa"/>
              <w:bottom w:w="57" w:type="dxa"/>
            </w:tcMar>
            <w:vAlign w:val="center"/>
          </w:tcPr>
          <w:p w14:paraId="7CB6B5C1" w14:textId="77777777" w:rsidR="000931C9"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0931C9" w:rsidRPr="00B6334C" w14:paraId="5D6F39A1" w14:textId="77777777" w:rsidTr="005A5C6B">
        <w:trPr>
          <w:trHeight w:val="250"/>
        </w:trPr>
        <w:tc>
          <w:tcPr>
            <w:tcW w:w="1678" w:type="dxa"/>
            <w:tcBorders>
              <w:right w:val="single" w:sz="4" w:space="0" w:color="D3EAFF"/>
            </w:tcBorders>
            <w:tcMar>
              <w:top w:w="57" w:type="dxa"/>
              <w:bottom w:w="57" w:type="dxa"/>
            </w:tcMar>
            <w:vAlign w:val="center"/>
          </w:tcPr>
          <w:p w14:paraId="0CA1ABE7" w14:textId="77777777" w:rsidR="000931C9" w:rsidRPr="00B6334C" w:rsidRDefault="000931C9" w:rsidP="009D120C">
            <w:r w:rsidRPr="00B6334C">
              <w:t>Town/City</w:t>
            </w:r>
          </w:p>
        </w:tc>
        <w:tc>
          <w:tcPr>
            <w:tcW w:w="8571" w:type="dxa"/>
            <w:gridSpan w:val="7"/>
            <w:tcBorders>
              <w:left w:val="single" w:sz="4" w:space="0" w:color="D3EAFF"/>
            </w:tcBorders>
            <w:tcMar>
              <w:top w:w="57" w:type="dxa"/>
              <w:bottom w:w="57" w:type="dxa"/>
            </w:tcMar>
            <w:vAlign w:val="center"/>
          </w:tcPr>
          <w:p w14:paraId="314C769D" w14:textId="77777777" w:rsidR="000931C9"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2C3502" w:rsidRPr="00B6334C" w14:paraId="5FD51EBE" w14:textId="77777777" w:rsidTr="005A5C6B">
        <w:trPr>
          <w:trHeight w:hRule="exact" w:val="349"/>
        </w:trPr>
        <w:tc>
          <w:tcPr>
            <w:tcW w:w="1678" w:type="dxa"/>
            <w:tcBorders>
              <w:right w:val="single" w:sz="4" w:space="0" w:color="D3EAFF"/>
            </w:tcBorders>
            <w:tcMar>
              <w:top w:w="57" w:type="dxa"/>
              <w:bottom w:w="57" w:type="dxa"/>
            </w:tcMar>
            <w:vAlign w:val="center"/>
          </w:tcPr>
          <w:p w14:paraId="0F02B21A" w14:textId="77777777" w:rsidR="002C3502" w:rsidRPr="00B6334C" w:rsidRDefault="00DD4D64" w:rsidP="009D120C">
            <w:r w:rsidRPr="00B6334C">
              <w:t>State/Province</w:t>
            </w:r>
          </w:p>
        </w:tc>
        <w:tc>
          <w:tcPr>
            <w:tcW w:w="3771" w:type="dxa"/>
            <w:gridSpan w:val="3"/>
            <w:tcBorders>
              <w:left w:val="single" w:sz="4" w:space="0" w:color="D3EAFF"/>
              <w:right w:val="single" w:sz="4" w:space="0" w:color="D3EAFF"/>
            </w:tcBorders>
            <w:tcMar>
              <w:top w:w="57" w:type="dxa"/>
              <w:bottom w:w="57" w:type="dxa"/>
            </w:tcMar>
            <w:vAlign w:val="center"/>
          </w:tcPr>
          <w:p w14:paraId="75775666" w14:textId="77777777" w:rsidR="002C3502"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377" w:type="dxa"/>
            <w:gridSpan w:val="3"/>
            <w:tcBorders>
              <w:left w:val="single" w:sz="4" w:space="0" w:color="D3EAFF"/>
              <w:right w:val="single" w:sz="4" w:space="0" w:color="D3EAFF"/>
            </w:tcBorders>
            <w:vAlign w:val="center"/>
          </w:tcPr>
          <w:p w14:paraId="7E3A87C7" w14:textId="77777777" w:rsidR="002C3502" w:rsidRPr="00B6334C" w:rsidRDefault="00DD4D64" w:rsidP="009D120C">
            <w:r w:rsidRPr="00B6334C">
              <w:t>Postal code (if any)</w:t>
            </w:r>
          </w:p>
        </w:tc>
        <w:tc>
          <w:tcPr>
            <w:tcW w:w="2423" w:type="dxa"/>
            <w:tcBorders>
              <w:left w:val="single" w:sz="4" w:space="0" w:color="D3EAFF"/>
            </w:tcBorders>
          </w:tcPr>
          <w:p w14:paraId="2677DFE5" w14:textId="77777777" w:rsidR="002C3502" w:rsidRPr="00B6334C" w:rsidRDefault="00DD4D64" w:rsidP="009D120C">
            <w:pPr>
              <w:rPr>
                <w:color w:val="747678"/>
              </w:rPr>
            </w:pPr>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DD4D64" w:rsidRPr="00B6334C" w14:paraId="71157864" w14:textId="77777777" w:rsidTr="005A5C6B">
        <w:trPr>
          <w:trHeight w:hRule="exact" w:val="403"/>
        </w:trPr>
        <w:tc>
          <w:tcPr>
            <w:tcW w:w="1678" w:type="dxa"/>
            <w:tcBorders>
              <w:right w:val="single" w:sz="4" w:space="0" w:color="D3EAFF"/>
            </w:tcBorders>
            <w:tcMar>
              <w:top w:w="57" w:type="dxa"/>
              <w:bottom w:w="57" w:type="dxa"/>
            </w:tcMar>
            <w:vAlign w:val="center"/>
          </w:tcPr>
          <w:p w14:paraId="0E0954F7" w14:textId="77777777" w:rsidR="00DD4D64" w:rsidRPr="00B6334C" w:rsidRDefault="00DD4D64" w:rsidP="009D120C">
            <w:r w:rsidRPr="00B6334C">
              <w:t>Country</w:t>
            </w:r>
          </w:p>
        </w:tc>
        <w:tc>
          <w:tcPr>
            <w:tcW w:w="8571" w:type="dxa"/>
            <w:gridSpan w:val="7"/>
            <w:tcBorders>
              <w:left w:val="single" w:sz="4" w:space="0" w:color="D3EAFF"/>
            </w:tcBorders>
            <w:tcMar>
              <w:top w:w="57" w:type="dxa"/>
              <w:bottom w:w="57" w:type="dxa"/>
            </w:tcMar>
            <w:vAlign w:val="center"/>
          </w:tcPr>
          <w:p w14:paraId="170D3776" w14:textId="77777777" w:rsidR="00DD4D64" w:rsidRPr="00B6334C" w:rsidRDefault="001A4272" w:rsidP="009D120C">
            <w:r w:rsidRPr="00B6334C">
              <w:fldChar w:fldCharType="begin">
                <w:ffData>
                  <w:name w:val="Text12"/>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DD4D64" w:rsidRPr="00B6334C" w14:paraId="43782192" w14:textId="77777777" w:rsidTr="005A5C6B">
        <w:trPr>
          <w:trHeight w:hRule="exact" w:val="364"/>
        </w:trPr>
        <w:tc>
          <w:tcPr>
            <w:tcW w:w="10249" w:type="dxa"/>
            <w:gridSpan w:val="8"/>
            <w:tcMar>
              <w:top w:w="57" w:type="dxa"/>
              <w:bottom w:w="57" w:type="dxa"/>
            </w:tcMar>
            <w:vAlign w:val="center"/>
          </w:tcPr>
          <w:p w14:paraId="5FB87BF4" w14:textId="77777777" w:rsidR="00DD4D64" w:rsidRPr="00B6334C" w:rsidRDefault="00A64324" w:rsidP="009D120C">
            <w:pPr>
              <w:rPr>
                <w:sz w:val="18"/>
                <w:szCs w:val="18"/>
              </w:rPr>
            </w:pPr>
            <w:r w:rsidRPr="00B6334C">
              <w:rPr>
                <w:b/>
                <w:sz w:val="18"/>
                <w:szCs w:val="18"/>
              </w:rPr>
              <w:t>Note:</w:t>
            </w:r>
            <w:r w:rsidRPr="00B6334C">
              <w:rPr>
                <w:sz w:val="18"/>
                <w:szCs w:val="18"/>
              </w:rPr>
              <w:t xml:space="preserve"> </w:t>
            </w:r>
            <w:r w:rsidR="00DD4D64" w:rsidRPr="00B6334C">
              <w:rPr>
                <w:sz w:val="18"/>
                <w:szCs w:val="18"/>
              </w:rPr>
              <w:t>Please check that the contact details are correct</w:t>
            </w:r>
          </w:p>
        </w:tc>
      </w:tr>
      <w:tr w:rsidR="00DD4D64" w:rsidRPr="00B6334C" w14:paraId="696A09A3" w14:textId="77777777" w:rsidTr="005A5C6B">
        <w:trPr>
          <w:trHeight w:hRule="exact" w:val="685"/>
        </w:trPr>
        <w:tc>
          <w:tcPr>
            <w:tcW w:w="10249" w:type="dxa"/>
            <w:gridSpan w:val="8"/>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14:paraId="72ACC763" w14:textId="77777777" w:rsidR="00DD4D64" w:rsidRPr="00B6334C" w:rsidRDefault="00DD4D64" w:rsidP="008A6162">
            <w:pPr>
              <w:pStyle w:val="Heading2"/>
            </w:pPr>
            <w:r w:rsidRPr="00B6334C">
              <w:t xml:space="preserve">6.  Previous scholarships </w:t>
            </w:r>
            <w:r w:rsidRPr="00B6334C">
              <w:rPr>
                <w:sz w:val="22"/>
                <w:szCs w:val="22"/>
              </w:rPr>
              <w:t>(attach a separate list if there is not enough space)</w:t>
            </w:r>
          </w:p>
        </w:tc>
      </w:tr>
      <w:tr w:rsidR="00432577" w:rsidRPr="00B6334C" w14:paraId="0C4683AA" w14:textId="77777777" w:rsidTr="005A5C6B">
        <w:trPr>
          <w:trHeight w:hRule="exact" w:val="569"/>
        </w:trPr>
        <w:tc>
          <w:tcPr>
            <w:tcW w:w="10249" w:type="dxa"/>
            <w:gridSpan w:val="8"/>
            <w:tcBorders>
              <w:top w:val="single" w:sz="4" w:space="0" w:color="FFFFFF" w:themeColor="background1"/>
              <w:bottom w:val="single" w:sz="4" w:space="0" w:color="D3EAFF"/>
            </w:tcBorders>
            <w:shd w:val="clear" w:color="auto" w:fill="C1E2E5"/>
            <w:vAlign w:val="center"/>
          </w:tcPr>
          <w:p w14:paraId="2400A8FA" w14:textId="77777777" w:rsidR="00432577" w:rsidRPr="00B6334C" w:rsidRDefault="00432577" w:rsidP="00485FD4">
            <w:pPr>
              <w:rPr>
                <w:rStyle w:val="Strong"/>
                <w:b w:val="0"/>
              </w:rPr>
            </w:pPr>
            <w:r w:rsidRPr="00B6334C">
              <w:rPr>
                <w:rStyle w:val="Strong"/>
                <w:b w:val="0"/>
              </w:rPr>
              <w:t xml:space="preserve">Only include details of </w:t>
            </w:r>
            <w:r w:rsidR="00485FD4" w:rsidRPr="00B6334C">
              <w:rPr>
                <w:rStyle w:val="Strong"/>
                <w:b w:val="0"/>
              </w:rPr>
              <w:t>tertiary education</w:t>
            </w:r>
            <w:r w:rsidRPr="00B6334C">
              <w:rPr>
                <w:rStyle w:val="Strong"/>
                <w:b w:val="0"/>
              </w:rPr>
              <w:t xml:space="preserve"> scholarships or fellowships.</w:t>
            </w:r>
          </w:p>
          <w:p w14:paraId="485F54D6" w14:textId="77777777" w:rsidR="001C4C31" w:rsidRPr="00B6334C" w:rsidRDefault="001C4C31" w:rsidP="00485FD4">
            <w:r w:rsidRPr="00B6334C">
              <w:rPr>
                <w:rStyle w:val="Strong"/>
                <w:b w:val="0"/>
              </w:rPr>
              <w:t>Do not enter details if the scholarship did not lead to a formal qualification.</w:t>
            </w:r>
          </w:p>
        </w:tc>
      </w:tr>
      <w:tr w:rsidR="00AF291D" w:rsidRPr="00B6334C" w14:paraId="026CC7DB" w14:textId="77777777" w:rsidTr="005A5C6B">
        <w:trPr>
          <w:trHeight w:hRule="exact" w:val="774"/>
        </w:trPr>
        <w:tc>
          <w:tcPr>
            <w:tcW w:w="5449" w:type="dxa"/>
            <w:gridSpan w:val="4"/>
            <w:tcBorders>
              <w:right w:val="single" w:sz="4" w:space="0" w:color="D3EAFF"/>
            </w:tcBorders>
            <w:tcMar>
              <w:top w:w="57" w:type="dxa"/>
              <w:bottom w:w="57" w:type="dxa"/>
            </w:tcMar>
            <w:vAlign w:val="center"/>
          </w:tcPr>
          <w:p w14:paraId="0835D625" w14:textId="77777777" w:rsidR="00AF291D" w:rsidRPr="00B6334C" w:rsidRDefault="00AF291D" w:rsidP="008A6162">
            <w:pPr>
              <w:rPr>
                <w:b/>
              </w:rPr>
            </w:pPr>
            <w:r w:rsidRPr="00B6334C">
              <w:rPr>
                <w:b/>
              </w:rPr>
              <w:t xml:space="preserve">Have you previously been awarded a scholarship or a </w:t>
            </w:r>
            <w:proofErr w:type="gramStart"/>
            <w:r w:rsidRPr="00B6334C">
              <w:rPr>
                <w:b/>
              </w:rPr>
              <w:t>fellowship?*</w:t>
            </w:r>
            <w:proofErr w:type="gramEnd"/>
          </w:p>
        </w:tc>
        <w:tc>
          <w:tcPr>
            <w:tcW w:w="4800" w:type="dxa"/>
            <w:gridSpan w:val="4"/>
            <w:tcBorders>
              <w:left w:val="single" w:sz="4" w:space="0" w:color="D3EAFF"/>
            </w:tcBorders>
            <w:tcMar>
              <w:top w:w="57" w:type="dxa"/>
              <w:bottom w:w="57" w:type="dxa"/>
            </w:tcMar>
            <w:vAlign w:val="center"/>
          </w:tcPr>
          <w:p w14:paraId="14650490" w14:textId="77777777" w:rsidR="00AF291D" w:rsidRPr="00B6334C" w:rsidRDefault="00AF291D" w:rsidP="008A6162">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w:t>
            </w:r>
          </w:p>
        </w:tc>
      </w:tr>
      <w:tr w:rsidR="0019113E" w:rsidRPr="00B6334C" w14:paraId="277F3E32" w14:textId="77777777" w:rsidTr="005A5C6B">
        <w:trPr>
          <w:trHeight w:hRule="exact" w:val="368"/>
        </w:trPr>
        <w:tc>
          <w:tcPr>
            <w:tcW w:w="5449" w:type="dxa"/>
            <w:gridSpan w:val="4"/>
            <w:tcBorders>
              <w:right w:val="single" w:sz="4" w:space="0" w:color="D3EAFF"/>
            </w:tcBorders>
            <w:tcMar>
              <w:top w:w="57" w:type="dxa"/>
              <w:bottom w:w="57" w:type="dxa"/>
            </w:tcMar>
            <w:vAlign w:val="center"/>
          </w:tcPr>
          <w:p w14:paraId="223BD13C" w14:textId="77777777" w:rsidR="0019113E" w:rsidRPr="00B6334C" w:rsidRDefault="0019113E" w:rsidP="008A6162">
            <w:pPr>
              <w:pStyle w:val="Heading3"/>
            </w:pPr>
            <w:r w:rsidRPr="00B6334C">
              <w:t>1. Scholarship/fellowship title</w:t>
            </w:r>
          </w:p>
        </w:tc>
        <w:tc>
          <w:tcPr>
            <w:tcW w:w="4800" w:type="dxa"/>
            <w:gridSpan w:val="4"/>
            <w:tcBorders>
              <w:left w:val="single" w:sz="4" w:space="0" w:color="D3EAFF"/>
            </w:tcBorders>
            <w:tcMar>
              <w:top w:w="57" w:type="dxa"/>
              <w:bottom w:w="57" w:type="dxa"/>
            </w:tcMar>
            <w:vAlign w:val="center"/>
          </w:tcPr>
          <w:p w14:paraId="6BD6B8DF" w14:textId="77777777" w:rsidR="0019113E" w:rsidRPr="00B6334C" w:rsidRDefault="0019113E" w:rsidP="008A6162">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DD4D64" w:rsidRPr="00B6334C" w14:paraId="17281032" w14:textId="77777777" w:rsidTr="005A5C6B">
        <w:trPr>
          <w:trHeight w:hRule="exact" w:val="397"/>
        </w:trPr>
        <w:tc>
          <w:tcPr>
            <w:tcW w:w="1957" w:type="dxa"/>
            <w:gridSpan w:val="2"/>
            <w:tcBorders>
              <w:right w:val="single" w:sz="4" w:space="0" w:color="D3EAFF"/>
            </w:tcBorders>
            <w:tcMar>
              <w:top w:w="57" w:type="dxa"/>
              <w:bottom w:w="57" w:type="dxa"/>
            </w:tcMar>
            <w:vAlign w:val="center"/>
          </w:tcPr>
          <w:p w14:paraId="5781CF51" w14:textId="77777777" w:rsidR="00DD4D64" w:rsidRPr="00B6334C" w:rsidRDefault="00AF291D" w:rsidP="008A6162">
            <w:r w:rsidRPr="00B6334C">
              <w:t>Start date</w:t>
            </w:r>
          </w:p>
        </w:tc>
        <w:tc>
          <w:tcPr>
            <w:tcW w:w="3492" w:type="dxa"/>
            <w:gridSpan w:val="2"/>
            <w:tcBorders>
              <w:left w:val="single" w:sz="4" w:space="0" w:color="D3EAFF"/>
              <w:right w:val="single" w:sz="4" w:space="0" w:color="D3EAFF"/>
            </w:tcBorders>
            <w:tcMar>
              <w:top w:w="57" w:type="dxa"/>
              <w:bottom w:w="57" w:type="dxa"/>
            </w:tcMar>
            <w:vAlign w:val="center"/>
          </w:tcPr>
          <w:p w14:paraId="29FB3762" w14:textId="77777777" w:rsidR="00DD4D64" w:rsidRPr="00B6334C" w:rsidRDefault="00DD4D64" w:rsidP="008A6162">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t xml:space="preserve">     </w:t>
            </w:r>
          </w:p>
        </w:tc>
        <w:tc>
          <w:tcPr>
            <w:tcW w:w="2377" w:type="dxa"/>
            <w:gridSpan w:val="3"/>
            <w:tcBorders>
              <w:left w:val="single" w:sz="4" w:space="0" w:color="D3EAFF"/>
              <w:right w:val="single" w:sz="4" w:space="0" w:color="D3EAFF"/>
            </w:tcBorders>
            <w:vAlign w:val="center"/>
          </w:tcPr>
          <w:p w14:paraId="25888617" w14:textId="77777777" w:rsidR="00DD4D64" w:rsidRPr="00B6334C" w:rsidRDefault="00AF291D" w:rsidP="008A6162">
            <w:r w:rsidRPr="00B6334C">
              <w:t>End date</w:t>
            </w:r>
          </w:p>
        </w:tc>
        <w:tc>
          <w:tcPr>
            <w:tcW w:w="2423" w:type="dxa"/>
            <w:tcBorders>
              <w:left w:val="single" w:sz="4" w:space="0" w:color="D3EAFF"/>
            </w:tcBorders>
          </w:tcPr>
          <w:p w14:paraId="018CF1E2" w14:textId="77777777" w:rsidR="00DD4D64" w:rsidRPr="00B6334C" w:rsidRDefault="00AF291D" w:rsidP="008A6162">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4E5289D2" w14:textId="77777777" w:rsidTr="005A5C6B">
        <w:trPr>
          <w:trHeight w:val="466"/>
        </w:trPr>
        <w:tc>
          <w:tcPr>
            <w:tcW w:w="1957" w:type="dxa"/>
            <w:gridSpan w:val="2"/>
            <w:tcBorders>
              <w:right w:val="single" w:sz="4" w:space="0" w:color="D3EAFF"/>
            </w:tcBorders>
            <w:tcMar>
              <w:top w:w="57" w:type="dxa"/>
              <w:bottom w:w="57" w:type="dxa"/>
            </w:tcMar>
            <w:vAlign w:val="center"/>
          </w:tcPr>
          <w:p w14:paraId="7701FE44" w14:textId="77777777" w:rsidR="00A64324" w:rsidRPr="00B6334C" w:rsidRDefault="00A64324" w:rsidP="008A6162">
            <w:pPr>
              <w:rPr>
                <w:sz w:val="18"/>
                <w:szCs w:val="18"/>
              </w:rPr>
            </w:pPr>
            <w:r w:rsidRPr="00B6334C">
              <w:t xml:space="preserve">Qualification </w:t>
            </w:r>
            <w:r w:rsidRPr="00B6334C">
              <w:br/>
              <w:t>(if applicable)</w:t>
            </w:r>
          </w:p>
        </w:tc>
        <w:tc>
          <w:tcPr>
            <w:tcW w:w="8292" w:type="dxa"/>
            <w:gridSpan w:val="6"/>
            <w:tcBorders>
              <w:left w:val="single" w:sz="4" w:space="0" w:color="D3EAFF"/>
            </w:tcBorders>
            <w:tcMar>
              <w:top w:w="57" w:type="dxa"/>
              <w:bottom w:w="57" w:type="dxa"/>
            </w:tcMar>
            <w:vAlign w:val="center"/>
          </w:tcPr>
          <w:p w14:paraId="22847393" w14:textId="77777777" w:rsidR="00A64324" w:rsidRPr="00B6334C" w:rsidRDefault="00A64324" w:rsidP="008A6162">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8308F7" w:rsidRPr="00B6334C" w14:paraId="560A96E5" w14:textId="77777777" w:rsidTr="005A5C6B">
        <w:trPr>
          <w:trHeight w:val="290"/>
        </w:trPr>
        <w:tc>
          <w:tcPr>
            <w:tcW w:w="1957" w:type="dxa"/>
            <w:gridSpan w:val="2"/>
            <w:tcBorders>
              <w:right w:val="single" w:sz="4" w:space="0" w:color="D3EAFF"/>
            </w:tcBorders>
            <w:tcMar>
              <w:top w:w="57" w:type="dxa"/>
              <w:bottom w:w="57" w:type="dxa"/>
            </w:tcMar>
          </w:tcPr>
          <w:tbl>
            <w:tblPr>
              <w:tblW w:w="10065"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985"/>
              <w:gridCol w:w="3544"/>
              <w:gridCol w:w="2410"/>
              <w:gridCol w:w="2126"/>
            </w:tblGrid>
            <w:tr w:rsidR="008308F7" w:rsidRPr="00B6334C" w14:paraId="59652263" w14:textId="77777777" w:rsidTr="008308F7">
              <w:trPr>
                <w:trHeight w:hRule="exact" w:val="397"/>
              </w:trPr>
              <w:tc>
                <w:tcPr>
                  <w:tcW w:w="1985" w:type="dxa"/>
                  <w:tcBorders>
                    <w:right w:val="single" w:sz="4" w:space="0" w:color="D3EAFF"/>
                  </w:tcBorders>
                  <w:tcMar>
                    <w:top w:w="57" w:type="dxa"/>
                    <w:bottom w:w="57" w:type="dxa"/>
                  </w:tcMar>
                  <w:vAlign w:val="center"/>
                </w:tcPr>
                <w:p w14:paraId="4F7E18B3" w14:textId="77777777" w:rsidR="008308F7" w:rsidRPr="00B6334C" w:rsidRDefault="008308F7" w:rsidP="008308F7">
                  <w:r w:rsidRPr="00B6334C">
                    <w:t>Institution</w:t>
                  </w:r>
                </w:p>
              </w:tc>
              <w:tc>
                <w:tcPr>
                  <w:tcW w:w="3544" w:type="dxa"/>
                  <w:tcBorders>
                    <w:left w:val="single" w:sz="4" w:space="0" w:color="D3EAFF"/>
                    <w:right w:val="single" w:sz="4" w:space="0" w:color="D3EAFF"/>
                  </w:tcBorders>
                  <w:tcMar>
                    <w:top w:w="57" w:type="dxa"/>
                    <w:bottom w:w="57" w:type="dxa"/>
                  </w:tcMar>
                  <w:vAlign w:val="center"/>
                </w:tcPr>
                <w:p w14:paraId="33867BF2"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w:t>
                  </w:r>
                </w:p>
              </w:tc>
              <w:tc>
                <w:tcPr>
                  <w:tcW w:w="2410" w:type="dxa"/>
                  <w:tcBorders>
                    <w:left w:val="single" w:sz="4" w:space="0" w:color="D3EAFF"/>
                    <w:right w:val="single" w:sz="4" w:space="0" w:color="D3EAFF"/>
                  </w:tcBorders>
                  <w:vAlign w:val="center"/>
                </w:tcPr>
                <w:p w14:paraId="494DC27D" w14:textId="77777777" w:rsidR="008308F7" w:rsidRPr="00B6334C" w:rsidRDefault="008308F7" w:rsidP="008308F7">
                  <w:r w:rsidRPr="00B6334C">
                    <w:t>End date</w:t>
                  </w:r>
                </w:p>
              </w:tc>
              <w:tc>
                <w:tcPr>
                  <w:tcW w:w="2126" w:type="dxa"/>
                  <w:tcBorders>
                    <w:left w:val="single" w:sz="4" w:space="0" w:color="D3EAFF"/>
                  </w:tcBorders>
                </w:tcPr>
                <w:p w14:paraId="472B0B81" w14:textId="77777777" w:rsidR="008308F7" w:rsidRPr="00B6334C" w:rsidRDefault="008308F7" w:rsidP="008308F7">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bl>
          <w:p w14:paraId="17E51798" w14:textId="77777777" w:rsidR="008308F7" w:rsidRPr="00B6334C" w:rsidRDefault="008308F7" w:rsidP="008A6162"/>
        </w:tc>
        <w:tc>
          <w:tcPr>
            <w:tcW w:w="8292" w:type="dxa"/>
            <w:gridSpan w:val="6"/>
            <w:tcBorders>
              <w:left w:val="single" w:sz="4" w:space="0" w:color="D3EAFF"/>
            </w:tcBorders>
            <w:tcMar>
              <w:top w:w="57" w:type="dxa"/>
              <w:bottom w:w="57" w:type="dxa"/>
            </w:tcMar>
          </w:tcPr>
          <w:tbl>
            <w:tblPr>
              <w:tblW w:w="10065"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985"/>
              <w:gridCol w:w="1469"/>
              <w:gridCol w:w="4485"/>
              <w:gridCol w:w="2126"/>
            </w:tblGrid>
            <w:tr w:rsidR="008308F7" w:rsidRPr="00B6334C" w14:paraId="311D6780" w14:textId="77777777" w:rsidTr="001E79A0">
              <w:trPr>
                <w:trHeight w:hRule="exact" w:val="397"/>
              </w:trPr>
              <w:tc>
                <w:tcPr>
                  <w:tcW w:w="1985" w:type="dxa"/>
                  <w:tcBorders>
                    <w:right w:val="single" w:sz="4" w:space="0" w:color="D3EAFF"/>
                  </w:tcBorders>
                  <w:tcMar>
                    <w:top w:w="57" w:type="dxa"/>
                    <w:bottom w:w="57" w:type="dxa"/>
                  </w:tcMar>
                  <w:vAlign w:val="center"/>
                </w:tcPr>
                <w:p w14:paraId="4AC6DDB6"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1469" w:type="dxa"/>
                  <w:tcBorders>
                    <w:left w:val="single" w:sz="4" w:space="0" w:color="D3EAFF"/>
                    <w:right w:val="single" w:sz="4" w:space="0" w:color="D3EAFF"/>
                  </w:tcBorders>
                  <w:tcMar>
                    <w:top w:w="57" w:type="dxa"/>
                    <w:bottom w:w="57" w:type="dxa"/>
                  </w:tcMar>
                  <w:vAlign w:val="center"/>
                </w:tcPr>
                <w:p w14:paraId="4A34717F" w14:textId="77777777" w:rsidR="008308F7" w:rsidRPr="00B6334C" w:rsidRDefault="008308F7" w:rsidP="008308F7">
                  <w:r w:rsidRPr="00B6334C">
                    <w:t>Country</w:t>
                  </w:r>
                </w:p>
              </w:tc>
              <w:tc>
                <w:tcPr>
                  <w:tcW w:w="4485" w:type="dxa"/>
                  <w:tcBorders>
                    <w:left w:val="single" w:sz="4" w:space="0" w:color="D3EAFF"/>
                    <w:right w:val="single" w:sz="4" w:space="0" w:color="D3EAFF"/>
                  </w:tcBorders>
                  <w:vAlign w:val="center"/>
                </w:tcPr>
                <w:p w14:paraId="58F301EE"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2126" w:type="dxa"/>
                  <w:tcBorders>
                    <w:left w:val="single" w:sz="4" w:space="0" w:color="D3EAFF"/>
                  </w:tcBorders>
                </w:tcPr>
                <w:p w14:paraId="7D9DFDC5" w14:textId="77777777" w:rsidR="008308F7" w:rsidRPr="00B6334C" w:rsidRDefault="008308F7" w:rsidP="008308F7">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bl>
          <w:p w14:paraId="501879EF" w14:textId="77777777" w:rsidR="008308F7" w:rsidRPr="00B6334C" w:rsidRDefault="008308F7" w:rsidP="008A6162"/>
        </w:tc>
      </w:tr>
    </w:tbl>
    <w:p w14:paraId="6F4BBD8F" w14:textId="39B9E1A5" w:rsidR="00AF291D" w:rsidRDefault="00AF291D" w:rsidP="008A6162"/>
    <w:p w14:paraId="5643D9C7" w14:textId="77777777" w:rsidR="009E7136" w:rsidRPr="00B6334C" w:rsidRDefault="009E7136" w:rsidP="008A6162"/>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985"/>
        <w:gridCol w:w="3544"/>
        <w:gridCol w:w="2268"/>
        <w:gridCol w:w="142"/>
        <w:gridCol w:w="2310"/>
      </w:tblGrid>
      <w:tr w:rsidR="0019113E" w:rsidRPr="00B6334C" w14:paraId="57FBA050" w14:textId="77777777" w:rsidTr="005C1088">
        <w:trPr>
          <w:trHeight w:hRule="exact" w:val="442"/>
        </w:trPr>
        <w:tc>
          <w:tcPr>
            <w:tcW w:w="5529" w:type="dxa"/>
            <w:gridSpan w:val="2"/>
            <w:tcBorders>
              <w:right w:val="single" w:sz="4" w:space="0" w:color="D3EAFF"/>
            </w:tcBorders>
            <w:tcMar>
              <w:top w:w="57" w:type="dxa"/>
              <w:bottom w:w="57" w:type="dxa"/>
            </w:tcMar>
            <w:vAlign w:val="center"/>
          </w:tcPr>
          <w:p w14:paraId="47B40625" w14:textId="77777777" w:rsidR="0019113E" w:rsidRPr="00B6334C" w:rsidRDefault="008A6162" w:rsidP="008A6162">
            <w:pPr>
              <w:pStyle w:val="Heading3"/>
            </w:pPr>
            <w:r w:rsidRPr="00B6334C">
              <w:t>2</w:t>
            </w:r>
            <w:r w:rsidR="0019113E" w:rsidRPr="00B6334C">
              <w:t>. Scholarship/fellowship title</w:t>
            </w:r>
          </w:p>
        </w:tc>
        <w:tc>
          <w:tcPr>
            <w:tcW w:w="4720" w:type="dxa"/>
            <w:gridSpan w:val="3"/>
            <w:tcBorders>
              <w:left w:val="single" w:sz="4" w:space="0" w:color="D3EAFF"/>
            </w:tcBorders>
            <w:tcMar>
              <w:top w:w="57" w:type="dxa"/>
              <w:bottom w:w="57" w:type="dxa"/>
            </w:tcMar>
            <w:vAlign w:val="center"/>
          </w:tcPr>
          <w:p w14:paraId="605C8232" w14:textId="77777777" w:rsidR="0019113E" w:rsidRPr="00B6334C" w:rsidRDefault="0019113E" w:rsidP="008A6162">
            <w:r w:rsidRPr="00B6334C">
              <w:fldChar w:fldCharType="begin">
                <w:ffData>
                  <w:name w:val="Text18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F291D" w:rsidRPr="00B6334C" w14:paraId="1274C737" w14:textId="77777777" w:rsidTr="005C1088">
        <w:trPr>
          <w:trHeight w:hRule="exact" w:val="397"/>
        </w:trPr>
        <w:tc>
          <w:tcPr>
            <w:tcW w:w="1985" w:type="dxa"/>
            <w:tcBorders>
              <w:right w:val="single" w:sz="4" w:space="0" w:color="D3EAFF"/>
            </w:tcBorders>
            <w:tcMar>
              <w:top w:w="57" w:type="dxa"/>
              <w:bottom w:w="57" w:type="dxa"/>
            </w:tcMar>
            <w:vAlign w:val="center"/>
          </w:tcPr>
          <w:p w14:paraId="6B420955" w14:textId="77777777" w:rsidR="00AF291D" w:rsidRPr="00B6334C" w:rsidRDefault="00AF291D" w:rsidP="008A6162">
            <w:r w:rsidRPr="00B6334C">
              <w:t>Start date</w:t>
            </w:r>
          </w:p>
        </w:tc>
        <w:tc>
          <w:tcPr>
            <w:tcW w:w="3544" w:type="dxa"/>
            <w:tcBorders>
              <w:left w:val="single" w:sz="4" w:space="0" w:color="D3EAFF"/>
              <w:right w:val="single" w:sz="4" w:space="0" w:color="D3EAFF"/>
            </w:tcBorders>
            <w:tcMar>
              <w:top w:w="57" w:type="dxa"/>
              <w:bottom w:w="57" w:type="dxa"/>
            </w:tcMar>
            <w:vAlign w:val="center"/>
          </w:tcPr>
          <w:p w14:paraId="5F6CEDC6" w14:textId="77777777" w:rsidR="00AF291D" w:rsidRPr="00B6334C" w:rsidRDefault="00AF291D" w:rsidP="008A6162">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Pr="00B6334C">
              <w:t xml:space="preserve">     </w:t>
            </w:r>
          </w:p>
        </w:tc>
        <w:tc>
          <w:tcPr>
            <w:tcW w:w="2410" w:type="dxa"/>
            <w:gridSpan w:val="2"/>
            <w:tcBorders>
              <w:left w:val="single" w:sz="4" w:space="0" w:color="D3EAFF"/>
              <w:right w:val="single" w:sz="4" w:space="0" w:color="D3EAFF"/>
            </w:tcBorders>
            <w:vAlign w:val="center"/>
          </w:tcPr>
          <w:p w14:paraId="70EAB458" w14:textId="77777777" w:rsidR="00AF291D" w:rsidRPr="00B6334C" w:rsidRDefault="00AF291D" w:rsidP="008A6162">
            <w:r w:rsidRPr="00B6334C">
              <w:t>End date</w:t>
            </w:r>
          </w:p>
        </w:tc>
        <w:tc>
          <w:tcPr>
            <w:tcW w:w="2310" w:type="dxa"/>
            <w:tcBorders>
              <w:left w:val="single" w:sz="4" w:space="0" w:color="D3EAFF"/>
            </w:tcBorders>
          </w:tcPr>
          <w:p w14:paraId="771597FD" w14:textId="77777777" w:rsidR="00AF291D" w:rsidRPr="00B6334C" w:rsidRDefault="00AF291D" w:rsidP="008A6162">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A64324" w:rsidRPr="00B6334C" w14:paraId="09F9ECBD" w14:textId="77777777" w:rsidTr="005C1088">
        <w:trPr>
          <w:trHeight w:val="466"/>
        </w:trPr>
        <w:tc>
          <w:tcPr>
            <w:tcW w:w="1985" w:type="dxa"/>
            <w:tcBorders>
              <w:right w:val="single" w:sz="4" w:space="0" w:color="D3EAFF"/>
            </w:tcBorders>
            <w:tcMar>
              <w:top w:w="57" w:type="dxa"/>
              <w:bottom w:w="57" w:type="dxa"/>
            </w:tcMar>
            <w:vAlign w:val="center"/>
          </w:tcPr>
          <w:p w14:paraId="250B37AA" w14:textId="77777777" w:rsidR="00A64324" w:rsidRPr="00B6334C" w:rsidRDefault="00A64324" w:rsidP="008A6162">
            <w:pPr>
              <w:rPr>
                <w:sz w:val="18"/>
                <w:szCs w:val="18"/>
              </w:rPr>
            </w:pPr>
            <w:r w:rsidRPr="00B6334C">
              <w:t xml:space="preserve">Qualification </w:t>
            </w:r>
            <w:r w:rsidRPr="00B6334C">
              <w:br/>
              <w:t>(if applicable)</w:t>
            </w:r>
          </w:p>
        </w:tc>
        <w:tc>
          <w:tcPr>
            <w:tcW w:w="8264" w:type="dxa"/>
            <w:gridSpan w:val="4"/>
            <w:tcBorders>
              <w:left w:val="single" w:sz="4" w:space="0" w:color="D3EAFF"/>
            </w:tcBorders>
            <w:tcMar>
              <w:top w:w="57" w:type="dxa"/>
              <w:bottom w:w="57" w:type="dxa"/>
            </w:tcMar>
            <w:vAlign w:val="center"/>
          </w:tcPr>
          <w:p w14:paraId="3A632E74" w14:textId="77777777" w:rsidR="00A64324" w:rsidRPr="00B6334C" w:rsidRDefault="00A64324" w:rsidP="008A6162">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8308F7" w:rsidRPr="00B6334C" w14:paraId="29AA48CE" w14:textId="77777777" w:rsidTr="005C1088">
        <w:trPr>
          <w:trHeight w:val="290"/>
        </w:trPr>
        <w:tc>
          <w:tcPr>
            <w:tcW w:w="1985" w:type="dxa"/>
            <w:tcBorders>
              <w:right w:val="single" w:sz="4" w:space="0" w:color="D3EAFF"/>
            </w:tcBorders>
            <w:tcMar>
              <w:top w:w="57" w:type="dxa"/>
              <w:bottom w:w="57" w:type="dxa"/>
            </w:tcMar>
          </w:tcPr>
          <w:tbl>
            <w:tblPr>
              <w:tblW w:w="10065"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985"/>
              <w:gridCol w:w="3544"/>
              <w:gridCol w:w="2410"/>
              <w:gridCol w:w="2126"/>
            </w:tblGrid>
            <w:tr w:rsidR="008308F7" w:rsidRPr="00B6334C" w14:paraId="0F1EC2AB" w14:textId="77777777" w:rsidTr="008308F7">
              <w:trPr>
                <w:trHeight w:hRule="exact" w:val="397"/>
              </w:trPr>
              <w:tc>
                <w:tcPr>
                  <w:tcW w:w="1985" w:type="dxa"/>
                  <w:tcBorders>
                    <w:right w:val="single" w:sz="4" w:space="0" w:color="D3EAFF"/>
                  </w:tcBorders>
                  <w:tcMar>
                    <w:top w:w="57" w:type="dxa"/>
                    <w:bottom w:w="57" w:type="dxa"/>
                  </w:tcMar>
                  <w:vAlign w:val="center"/>
                </w:tcPr>
                <w:p w14:paraId="53FBC4E8" w14:textId="77777777" w:rsidR="008308F7" w:rsidRPr="00B6334C" w:rsidRDefault="008308F7" w:rsidP="008308F7">
                  <w:r w:rsidRPr="00B6334C">
                    <w:t>Institution</w:t>
                  </w:r>
                </w:p>
              </w:tc>
              <w:tc>
                <w:tcPr>
                  <w:tcW w:w="3544" w:type="dxa"/>
                  <w:tcBorders>
                    <w:left w:val="single" w:sz="4" w:space="0" w:color="D3EAFF"/>
                    <w:right w:val="single" w:sz="4" w:space="0" w:color="D3EAFF"/>
                  </w:tcBorders>
                  <w:tcMar>
                    <w:top w:w="57" w:type="dxa"/>
                    <w:bottom w:w="57" w:type="dxa"/>
                  </w:tcMar>
                  <w:vAlign w:val="center"/>
                </w:tcPr>
                <w:p w14:paraId="7CBDE599"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r w:rsidRPr="00B6334C">
                    <w:t xml:space="preserve">     </w:t>
                  </w:r>
                </w:p>
              </w:tc>
              <w:tc>
                <w:tcPr>
                  <w:tcW w:w="2410" w:type="dxa"/>
                  <w:tcBorders>
                    <w:left w:val="single" w:sz="4" w:space="0" w:color="D3EAFF"/>
                    <w:right w:val="single" w:sz="4" w:space="0" w:color="D3EAFF"/>
                  </w:tcBorders>
                  <w:vAlign w:val="center"/>
                </w:tcPr>
                <w:p w14:paraId="1C1E1F50" w14:textId="77777777" w:rsidR="008308F7" w:rsidRPr="00B6334C" w:rsidRDefault="008308F7" w:rsidP="008308F7">
                  <w:r w:rsidRPr="00B6334C">
                    <w:t>End date</w:t>
                  </w:r>
                </w:p>
              </w:tc>
              <w:tc>
                <w:tcPr>
                  <w:tcW w:w="2126" w:type="dxa"/>
                  <w:tcBorders>
                    <w:left w:val="single" w:sz="4" w:space="0" w:color="D3EAFF"/>
                  </w:tcBorders>
                </w:tcPr>
                <w:p w14:paraId="4AA3F5F0" w14:textId="77777777" w:rsidR="008308F7" w:rsidRPr="00B6334C" w:rsidRDefault="008308F7" w:rsidP="008308F7">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bl>
          <w:p w14:paraId="2A1EE2BA" w14:textId="77777777" w:rsidR="008308F7" w:rsidRPr="00B6334C" w:rsidRDefault="008308F7" w:rsidP="008A6162"/>
        </w:tc>
        <w:tc>
          <w:tcPr>
            <w:tcW w:w="8264" w:type="dxa"/>
            <w:gridSpan w:val="4"/>
            <w:tcBorders>
              <w:left w:val="single" w:sz="4" w:space="0" w:color="D3EAFF"/>
            </w:tcBorders>
            <w:tcMar>
              <w:top w:w="57" w:type="dxa"/>
              <w:bottom w:w="57" w:type="dxa"/>
            </w:tcMar>
          </w:tcPr>
          <w:tbl>
            <w:tblPr>
              <w:tblW w:w="10065"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1985"/>
              <w:gridCol w:w="1469"/>
              <w:gridCol w:w="4485"/>
              <w:gridCol w:w="2126"/>
            </w:tblGrid>
            <w:tr w:rsidR="008308F7" w:rsidRPr="00B6334C" w14:paraId="40C6D0B2" w14:textId="77777777" w:rsidTr="008308F7">
              <w:trPr>
                <w:trHeight w:hRule="exact" w:val="397"/>
              </w:trPr>
              <w:tc>
                <w:tcPr>
                  <w:tcW w:w="1985" w:type="dxa"/>
                  <w:tcBorders>
                    <w:right w:val="single" w:sz="4" w:space="0" w:color="D3EAFF"/>
                  </w:tcBorders>
                  <w:tcMar>
                    <w:top w:w="57" w:type="dxa"/>
                    <w:bottom w:w="57" w:type="dxa"/>
                  </w:tcMar>
                  <w:vAlign w:val="center"/>
                </w:tcPr>
                <w:p w14:paraId="7DECD3C8"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1469" w:type="dxa"/>
                  <w:tcBorders>
                    <w:left w:val="single" w:sz="4" w:space="0" w:color="D3EAFF"/>
                    <w:right w:val="single" w:sz="4" w:space="0" w:color="D3EAFF"/>
                  </w:tcBorders>
                  <w:tcMar>
                    <w:top w:w="57" w:type="dxa"/>
                    <w:bottom w:w="57" w:type="dxa"/>
                  </w:tcMar>
                  <w:vAlign w:val="center"/>
                </w:tcPr>
                <w:p w14:paraId="0185942D" w14:textId="77777777" w:rsidR="008308F7" w:rsidRPr="00B6334C" w:rsidRDefault="008308F7" w:rsidP="008308F7">
                  <w:r w:rsidRPr="00B6334C">
                    <w:t>Country</w:t>
                  </w:r>
                </w:p>
              </w:tc>
              <w:tc>
                <w:tcPr>
                  <w:tcW w:w="4485" w:type="dxa"/>
                  <w:tcBorders>
                    <w:left w:val="single" w:sz="4" w:space="0" w:color="D3EAFF"/>
                    <w:right w:val="single" w:sz="4" w:space="0" w:color="D3EAFF"/>
                  </w:tcBorders>
                  <w:vAlign w:val="center"/>
                </w:tcPr>
                <w:p w14:paraId="7C9220D7" w14:textId="77777777" w:rsidR="008308F7" w:rsidRPr="00B6334C" w:rsidRDefault="008308F7" w:rsidP="008308F7">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2126" w:type="dxa"/>
                  <w:tcBorders>
                    <w:left w:val="single" w:sz="4" w:space="0" w:color="D3EAFF"/>
                  </w:tcBorders>
                </w:tcPr>
                <w:p w14:paraId="0D02D58A" w14:textId="77777777" w:rsidR="008308F7" w:rsidRPr="00B6334C" w:rsidRDefault="008308F7" w:rsidP="008308F7">
                  <w:pPr>
                    <w:rPr>
                      <w:color w:val="747678"/>
                    </w:rPr>
                  </w:pP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bl>
          <w:p w14:paraId="26411408" w14:textId="77777777" w:rsidR="008308F7" w:rsidRPr="00B6334C" w:rsidRDefault="008308F7" w:rsidP="008A6162"/>
        </w:tc>
      </w:tr>
      <w:tr w:rsidR="002C2499" w:rsidRPr="00B6334C" w14:paraId="1A841D6E" w14:textId="77777777" w:rsidTr="005C1088">
        <w:trPr>
          <w:trHeight w:hRule="exact" w:val="614"/>
        </w:trPr>
        <w:tc>
          <w:tcPr>
            <w:tcW w:w="10249" w:type="dxa"/>
            <w:gridSpan w:val="5"/>
            <w:tcBorders>
              <w:top w:val="single" w:sz="4" w:space="0" w:color="FFFFFF" w:themeColor="background1"/>
              <w:left w:val="single" w:sz="4" w:space="0" w:color="FFFFFF" w:themeColor="background1"/>
              <w:bottom w:val="single" w:sz="4" w:space="0" w:color="D3EAFF"/>
              <w:right w:val="single" w:sz="4" w:space="0" w:color="FFFFFF" w:themeColor="background1"/>
            </w:tcBorders>
            <w:shd w:val="clear" w:color="auto" w:fill="FFFFFF" w:themeFill="background1"/>
            <w:vAlign w:val="center"/>
          </w:tcPr>
          <w:p w14:paraId="04B7CEC5" w14:textId="77777777" w:rsidR="002C2499" w:rsidRPr="00B6334C" w:rsidRDefault="002C2499" w:rsidP="008A6162">
            <w:pPr>
              <w:pStyle w:val="Heading2"/>
              <w:rPr>
                <w:color w:val="003150"/>
              </w:rPr>
            </w:pPr>
            <w:r w:rsidRPr="00B6334C">
              <w:t>7.  Scholarship applications</w:t>
            </w:r>
          </w:p>
        </w:tc>
      </w:tr>
      <w:tr w:rsidR="002C2499" w:rsidRPr="00B6334C" w14:paraId="69CF45BE" w14:textId="77777777" w:rsidTr="005C1088">
        <w:trPr>
          <w:trHeight w:hRule="exact" w:val="735"/>
        </w:trPr>
        <w:tc>
          <w:tcPr>
            <w:tcW w:w="10249" w:type="dxa"/>
            <w:gridSpan w:val="5"/>
            <w:shd w:val="clear" w:color="auto" w:fill="C1E2E5"/>
            <w:tcMar>
              <w:top w:w="57" w:type="dxa"/>
              <w:bottom w:w="57" w:type="dxa"/>
            </w:tcMar>
            <w:vAlign w:val="center"/>
          </w:tcPr>
          <w:p w14:paraId="5969D1D6" w14:textId="77777777" w:rsidR="00A952DC" w:rsidRPr="00B6334C" w:rsidRDefault="00A952DC" w:rsidP="00A952DC">
            <w:pPr>
              <w:rPr>
                <w:b/>
              </w:rPr>
            </w:pPr>
            <w:r w:rsidRPr="00B6334C">
              <w:rPr>
                <w:b/>
              </w:rPr>
              <w:t>What other scholarships are you going to apply for this year?</w:t>
            </w:r>
          </w:p>
          <w:p w14:paraId="4BA3E684" w14:textId="77777777" w:rsidR="002C2499" w:rsidRPr="00B6334C" w:rsidRDefault="00A952DC" w:rsidP="008A6162">
            <w:r w:rsidRPr="00B6334C">
              <w:t xml:space="preserve">Note: </w:t>
            </w:r>
            <w:r w:rsidR="002C2499" w:rsidRPr="00B6334C">
              <w:t>Applying for more than one scholarship does not make you ineligible to apply for a scholarship.</w:t>
            </w:r>
          </w:p>
        </w:tc>
      </w:tr>
      <w:tr w:rsidR="002C2499" w:rsidRPr="00B6334C" w14:paraId="35D6243A" w14:textId="77777777" w:rsidTr="005C1088">
        <w:trPr>
          <w:trHeight w:hRule="exact" w:val="1189"/>
        </w:trPr>
        <w:tc>
          <w:tcPr>
            <w:tcW w:w="10249" w:type="dxa"/>
            <w:gridSpan w:val="5"/>
            <w:tcMar>
              <w:top w:w="57" w:type="dxa"/>
              <w:bottom w:w="57" w:type="dxa"/>
            </w:tcMar>
          </w:tcPr>
          <w:p w14:paraId="4FB38A86" w14:textId="77777777" w:rsidR="002C2499" w:rsidRPr="00B6334C" w:rsidRDefault="002C2499" w:rsidP="008A6162">
            <w:pPr>
              <w:rPr>
                <w:b/>
                <w:color w:val="747678"/>
              </w:rPr>
            </w:pPr>
          </w:p>
        </w:tc>
      </w:tr>
      <w:tr w:rsidR="002C2499" w:rsidRPr="00B6334C" w14:paraId="5D48DB86" w14:textId="77777777" w:rsidTr="005C1088">
        <w:trPr>
          <w:trHeight w:hRule="exact" w:val="640"/>
        </w:trPr>
        <w:tc>
          <w:tcPr>
            <w:tcW w:w="7797" w:type="dxa"/>
            <w:gridSpan w:val="3"/>
            <w:tcBorders>
              <w:right w:val="single" w:sz="4" w:space="0" w:color="D3EAFF"/>
            </w:tcBorders>
            <w:shd w:val="clear" w:color="auto" w:fill="C1E2E5"/>
            <w:tcMar>
              <w:top w:w="57" w:type="dxa"/>
              <w:bottom w:w="57" w:type="dxa"/>
            </w:tcMar>
            <w:vAlign w:val="center"/>
          </w:tcPr>
          <w:p w14:paraId="73388DF9" w14:textId="77777777" w:rsidR="002C2499" w:rsidRPr="00B6334C" w:rsidRDefault="002C2499" w:rsidP="003C4CF9">
            <w:pPr>
              <w:rPr>
                <w:b/>
              </w:rPr>
            </w:pPr>
            <w:r w:rsidRPr="00B6334C">
              <w:rPr>
                <w:b/>
              </w:rPr>
              <w:t>Have you previously applied for a</w:t>
            </w:r>
            <w:r w:rsidR="003C4CF9" w:rsidRPr="00B6334C">
              <w:rPr>
                <w:b/>
              </w:rPr>
              <w:t xml:space="preserve"> DFAT</w:t>
            </w:r>
            <w:r w:rsidR="009A28B3" w:rsidRPr="00B6334C">
              <w:rPr>
                <w:b/>
              </w:rPr>
              <w:t xml:space="preserve"> (formerly AusAID)</w:t>
            </w:r>
            <w:r w:rsidRPr="00B6334C">
              <w:rPr>
                <w:b/>
              </w:rPr>
              <w:t xml:space="preserve"> scholarship but were </w:t>
            </w:r>
            <w:proofErr w:type="gramStart"/>
            <w:r w:rsidRPr="00B6334C">
              <w:rPr>
                <w:b/>
              </w:rPr>
              <w:t>unsuccessful?*</w:t>
            </w:r>
            <w:proofErr w:type="gramEnd"/>
          </w:p>
        </w:tc>
        <w:tc>
          <w:tcPr>
            <w:tcW w:w="2452" w:type="dxa"/>
            <w:gridSpan w:val="2"/>
            <w:tcBorders>
              <w:left w:val="single" w:sz="4" w:space="0" w:color="D3EAFF"/>
            </w:tcBorders>
            <w:tcMar>
              <w:top w:w="57" w:type="dxa"/>
              <w:bottom w:w="57" w:type="dxa"/>
            </w:tcMar>
            <w:vAlign w:val="center"/>
          </w:tcPr>
          <w:p w14:paraId="5BAB7F8B" w14:textId="77777777" w:rsidR="002C2499" w:rsidRPr="00B6334C" w:rsidRDefault="00DE152D" w:rsidP="008A6162">
            <w:r w:rsidRPr="00B6334C">
              <w:t xml:space="preserve">   </w:t>
            </w:r>
            <w:r w:rsidR="000F0DA2" w:rsidRPr="00B6334C">
              <w:t xml:space="preserve"> </w:t>
            </w:r>
            <w:r w:rsidR="002C2499" w:rsidRPr="00B6334C">
              <w:fldChar w:fldCharType="begin">
                <w:ffData>
                  <w:name w:val="Check2"/>
                  <w:enabled/>
                  <w:calcOnExit w:val="0"/>
                  <w:checkBox>
                    <w:sizeAuto/>
                    <w:default w:val="0"/>
                  </w:checkBox>
                </w:ffData>
              </w:fldChar>
            </w:r>
            <w:r w:rsidR="002C2499" w:rsidRPr="00B6334C">
              <w:instrText xml:space="preserve"> FORMCHECKBOX </w:instrText>
            </w:r>
            <w:r w:rsidR="00000000">
              <w:fldChar w:fldCharType="separate"/>
            </w:r>
            <w:r w:rsidR="002C2499" w:rsidRPr="00B6334C">
              <w:fldChar w:fldCharType="end"/>
            </w:r>
            <w:r w:rsidR="002C2499" w:rsidRPr="00B6334C">
              <w:t xml:space="preserve"> Yes</w:t>
            </w:r>
            <w:r w:rsidRPr="00B6334C">
              <w:t xml:space="preserve">  </w:t>
            </w:r>
            <w:r w:rsidR="002C2499" w:rsidRPr="00B6334C">
              <w:t xml:space="preserve">    </w:t>
            </w:r>
            <w:r w:rsidR="002C2499" w:rsidRPr="00B6334C">
              <w:fldChar w:fldCharType="begin">
                <w:ffData>
                  <w:name w:val="Check2"/>
                  <w:enabled/>
                  <w:calcOnExit w:val="0"/>
                  <w:checkBox>
                    <w:sizeAuto/>
                    <w:default w:val="0"/>
                  </w:checkBox>
                </w:ffData>
              </w:fldChar>
            </w:r>
            <w:r w:rsidR="002C2499" w:rsidRPr="00B6334C">
              <w:instrText xml:space="preserve"> FORMCHECKBOX </w:instrText>
            </w:r>
            <w:r w:rsidR="00000000">
              <w:fldChar w:fldCharType="separate"/>
            </w:r>
            <w:r w:rsidR="002C2499" w:rsidRPr="00B6334C">
              <w:fldChar w:fldCharType="end"/>
            </w:r>
            <w:r w:rsidR="002C2499" w:rsidRPr="00B6334C">
              <w:t xml:space="preserve"> No</w:t>
            </w:r>
          </w:p>
        </w:tc>
      </w:tr>
      <w:tr w:rsidR="002C2499" w:rsidRPr="00B6334C" w14:paraId="491FA887" w14:textId="77777777" w:rsidTr="005C1088">
        <w:trPr>
          <w:trHeight w:hRule="exact" w:val="1514"/>
        </w:trPr>
        <w:tc>
          <w:tcPr>
            <w:tcW w:w="10249" w:type="dxa"/>
            <w:gridSpan w:val="5"/>
            <w:tcMar>
              <w:top w:w="57" w:type="dxa"/>
              <w:bottom w:w="57" w:type="dxa"/>
            </w:tcMar>
          </w:tcPr>
          <w:p w14:paraId="4F1A9053" w14:textId="4693AB13" w:rsidR="002C2499" w:rsidRPr="00B6334C" w:rsidRDefault="002C2499" w:rsidP="00B6334C">
            <w:r w:rsidRPr="00B6334C">
              <w:t>If ‘</w:t>
            </w:r>
            <w:r w:rsidRPr="00B6334C">
              <w:rPr>
                <w:b/>
              </w:rPr>
              <w:t>Yes</w:t>
            </w:r>
            <w:r w:rsidRPr="00B6334C">
              <w:t>’, in which years did you apply and were you interviewed?</w:t>
            </w:r>
            <w:r w:rsidRPr="00B6334C">
              <w:rPr>
                <w:b/>
              </w:rPr>
              <w:br/>
            </w:r>
          </w:p>
        </w:tc>
      </w:tr>
    </w:tbl>
    <w:p w14:paraId="552A0595" w14:textId="77777777" w:rsidR="00EA2A62" w:rsidRDefault="00EA2A62" w:rsidP="002D2D2A">
      <w:pPr>
        <w:pStyle w:val="Heading2"/>
        <w:ind w:left="-709"/>
      </w:pPr>
    </w:p>
    <w:p w14:paraId="5183BD2A" w14:textId="77777777" w:rsidR="00EA2A62" w:rsidRDefault="00EA2A62">
      <w:pPr>
        <w:spacing w:line="240" w:lineRule="auto"/>
        <w:rPr>
          <w:rFonts w:ascii="Times New Roman" w:hAnsi="Times New Roman"/>
          <w:b/>
          <w:bCs/>
          <w:iCs/>
          <w:color w:val="3CB6CE"/>
          <w:sz w:val="28"/>
          <w:szCs w:val="21"/>
        </w:rPr>
      </w:pPr>
      <w:r>
        <w:br w:type="page"/>
      </w:r>
    </w:p>
    <w:p w14:paraId="5E911DDB" w14:textId="4825142C" w:rsidR="008A6162" w:rsidRPr="00B6334C" w:rsidRDefault="008A6162" w:rsidP="002D2D2A">
      <w:pPr>
        <w:pStyle w:val="Heading2"/>
        <w:ind w:left="-709"/>
      </w:pPr>
      <w:r w:rsidRPr="00B6334C">
        <w:lastRenderedPageBreak/>
        <w:t>8.  Proposed study</w:t>
      </w:r>
    </w:p>
    <w:p w14:paraId="00333A19" w14:textId="77777777" w:rsidR="000F0DA2" w:rsidRPr="00B6334C" w:rsidRDefault="000F0DA2" w:rsidP="00280A47"/>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1985"/>
        <w:gridCol w:w="3544"/>
        <w:gridCol w:w="2268"/>
        <w:gridCol w:w="2452"/>
      </w:tblGrid>
      <w:tr w:rsidR="005248DE" w:rsidRPr="00B6334C" w14:paraId="7597D0C6" w14:textId="77777777" w:rsidTr="005C1088">
        <w:trPr>
          <w:trHeight w:hRule="exact" w:val="3753"/>
        </w:trPr>
        <w:tc>
          <w:tcPr>
            <w:tcW w:w="10249" w:type="dxa"/>
            <w:gridSpan w:val="4"/>
            <w:shd w:val="clear" w:color="auto" w:fill="C1E2E5"/>
            <w:tcMar>
              <w:top w:w="57" w:type="dxa"/>
              <w:bottom w:w="57" w:type="dxa"/>
            </w:tcMar>
            <w:vAlign w:val="center"/>
          </w:tcPr>
          <w:p w14:paraId="484874E6" w14:textId="77777777" w:rsidR="005248DE" w:rsidRPr="00B6334C" w:rsidRDefault="003C4CF9" w:rsidP="008A6162">
            <w:r w:rsidRPr="00B6334C">
              <w:t>DFAT</w:t>
            </w:r>
            <w:r w:rsidR="005248DE" w:rsidRPr="00B6334C">
              <w:t xml:space="preserve"> will consider offering you a scholarship only if your course of study will contribute to the development needs of your country.  A list of priority fields is available</w:t>
            </w:r>
            <w:r w:rsidR="002173F7" w:rsidRPr="00B6334C">
              <w:t xml:space="preserve"> in</w:t>
            </w:r>
            <w:r w:rsidR="005248DE" w:rsidRPr="00B6334C">
              <w:t xml:space="preserve"> the relevant country or regional profile on the </w:t>
            </w:r>
            <w:r w:rsidRPr="00B6334C">
              <w:t>DFAT</w:t>
            </w:r>
            <w:r w:rsidR="005248DE" w:rsidRPr="00B6334C">
              <w:t xml:space="preserve"> </w:t>
            </w:r>
            <w:r w:rsidR="005248DE" w:rsidRPr="00AA1B40">
              <w:t>website (</w:t>
            </w:r>
            <w:r w:rsidR="00906176" w:rsidRPr="00AA1B40">
              <w:t>http://dfat.gov.au/people-to-people/australia-awards/Pages/participating-countries.aspx</w:t>
            </w:r>
            <w:r w:rsidR="005248DE" w:rsidRPr="00AA1B40">
              <w:t>).</w:t>
            </w:r>
            <w:r w:rsidR="005248DE" w:rsidRPr="00B6334C">
              <w:t xml:space="preserve"> </w:t>
            </w:r>
          </w:p>
          <w:p w14:paraId="1EB96EA7" w14:textId="77777777" w:rsidR="007909BE" w:rsidRPr="00B6334C" w:rsidRDefault="007909BE" w:rsidP="008A6162"/>
          <w:p w14:paraId="4AD6CF63" w14:textId="77777777" w:rsidR="005248DE" w:rsidRPr="00B6334C" w:rsidRDefault="003C4CF9" w:rsidP="008A6162">
            <w:r w:rsidRPr="00B6334C">
              <w:t>DFAT</w:t>
            </w:r>
            <w:r w:rsidR="005248DE" w:rsidRPr="00B6334C">
              <w:t>’s website includes a full list of Australian institutions that are eligible to host Awardees.  You need to decide which institution you want to attend and</w:t>
            </w:r>
            <w:r w:rsidR="007909BE" w:rsidRPr="00B6334C">
              <w:t xml:space="preserve"> choose an appropriate course. </w:t>
            </w:r>
            <w:r w:rsidR="005248DE" w:rsidRPr="00B6334C">
              <w:t>To find out about the content of specific courses, you</w:t>
            </w:r>
            <w:r w:rsidR="002173F7" w:rsidRPr="00B6334C">
              <w:t xml:space="preserve"> need to</w:t>
            </w:r>
            <w:r w:rsidR="005248DE" w:rsidRPr="00B6334C">
              <w:t xml:space="preserve"> </w:t>
            </w:r>
            <w:r w:rsidR="00DF0C17" w:rsidRPr="00B6334C">
              <w:t xml:space="preserve">research </w:t>
            </w:r>
            <w:r w:rsidR="005248DE" w:rsidRPr="00B6334C">
              <w:t>the individual institution website.</w:t>
            </w:r>
          </w:p>
          <w:p w14:paraId="2DDEF730" w14:textId="77777777" w:rsidR="007909BE" w:rsidRPr="00B6334C" w:rsidRDefault="007909BE" w:rsidP="008A6162"/>
          <w:p w14:paraId="5DBDA754" w14:textId="77777777" w:rsidR="005248DE" w:rsidRPr="00AA1B40" w:rsidRDefault="005248DE" w:rsidP="008A6162">
            <w:r w:rsidRPr="00B6334C">
              <w:t xml:space="preserve">You </w:t>
            </w:r>
            <w:r w:rsidR="007909BE" w:rsidRPr="00B6334C">
              <w:t xml:space="preserve">should choose two preferences. </w:t>
            </w:r>
            <w:r w:rsidRPr="00B6334C">
              <w:t>You are encouraged to choose two different institutions rather than two different co</w:t>
            </w:r>
            <w:r w:rsidR="007909BE" w:rsidRPr="00B6334C">
              <w:t xml:space="preserve">urses at the same institution. </w:t>
            </w:r>
            <w:r w:rsidRPr="00B6334C">
              <w:t xml:space="preserve">If your application for your first preference is unsuccessful, </w:t>
            </w:r>
            <w:r w:rsidR="003C4CF9" w:rsidRPr="00B6334C">
              <w:t>DFAT</w:t>
            </w:r>
            <w:r w:rsidRPr="00B6334C">
              <w:t xml:space="preserve"> will </w:t>
            </w:r>
            <w:r w:rsidRPr="00AA1B40">
              <w:t>forward your application to your second choice</w:t>
            </w:r>
            <w:r w:rsidR="002173F7" w:rsidRPr="00AA1B40">
              <w:t xml:space="preserve"> of institution</w:t>
            </w:r>
            <w:r w:rsidRPr="00AA1B40">
              <w:t xml:space="preserve">.  </w:t>
            </w:r>
            <w:r w:rsidRPr="00AA1B40">
              <w:rPr>
                <w:b/>
              </w:rPr>
              <w:t>The CRICOS code</w:t>
            </w:r>
            <w:r w:rsidRPr="00AA1B40">
              <w:t xml:space="preserve"> for your course can be found on the Commonwealth Register of Institutions and Courses for Overseas Students (CRICOS) Website </w:t>
            </w:r>
            <w:r w:rsidR="00906176" w:rsidRPr="00AA1B40">
              <w:t>http://cricos.education.gov.au/</w:t>
            </w:r>
            <w:r w:rsidRPr="00AA1B40">
              <w:t xml:space="preserve">. </w:t>
            </w:r>
          </w:p>
          <w:p w14:paraId="4FC938E0" w14:textId="77777777" w:rsidR="005248DE" w:rsidRPr="00B6334C" w:rsidRDefault="005248DE" w:rsidP="008A6162">
            <w:pPr>
              <w:rPr>
                <w:b/>
                <w:sz w:val="18"/>
                <w:szCs w:val="18"/>
              </w:rPr>
            </w:pPr>
            <w:r w:rsidRPr="00AA1B40">
              <w:rPr>
                <w:b/>
                <w:sz w:val="18"/>
                <w:szCs w:val="18"/>
              </w:rPr>
              <w:t>* Denotes mandatory field</w:t>
            </w:r>
          </w:p>
        </w:tc>
      </w:tr>
      <w:tr w:rsidR="005163DC" w:rsidRPr="00B6334C" w14:paraId="01F39840" w14:textId="77777777" w:rsidTr="005C1088">
        <w:trPr>
          <w:trHeight w:hRule="exact" w:val="302"/>
        </w:trPr>
        <w:tc>
          <w:tcPr>
            <w:tcW w:w="10249" w:type="dxa"/>
            <w:gridSpan w:val="4"/>
            <w:tcMar>
              <w:top w:w="57" w:type="dxa"/>
              <w:bottom w:w="57" w:type="dxa"/>
            </w:tcMar>
          </w:tcPr>
          <w:p w14:paraId="5C312F3E" w14:textId="77777777" w:rsidR="005163DC" w:rsidRPr="00B6334C" w:rsidRDefault="005163DC" w:rsidP="00AD21FE">
            <w:pPr>
              <w:pStyle w:val="Heading3"/>
            </w:pPr>
            <w:r w:rsidRPr="00B6334C">
              <w:t>Preference 1</w:t>
            </w:r>
          </w:p>
          <w:p w14:paraId="65EE4C57" w14:textId="77777777" w:rsidR="005163DC" w:rsidRPr="00B6334C" w:rsidRDefault="005163DC" w:rsidP="00AD21FE">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5248DE" w:rsidRPr="00B6334C" w14:paraId="42219305" w14:textId="77777777" w:rsidTr="005C1088">
        <w:trPr>
          <w:trHeight w:hRule="exact" w:val="656"/>
        </w:trPr>
        <w:tc>
          <w:tcPr>
            <w:tcW w:w="1985" w:type="dxa"/>
            <w:tcMar>
              <w:top w:w="57" w:type="dxa"/>
              <w:bottom w:w="57" w:type="dxa"/>
            </w:tcMar>
            <w:vAlign w:val="center"/>
          </w:tcPr>
          <w:p w14:paraId="79247F47" w14:textId="77777777" w:rsidR="005248DE" w:rsidRPr="00B6334C" w:rsidRDefault="001B1448" w:rsidP="00E120E6">
            <w:r w:rsidRPr="00B6334C">
              <w:t>CRICOS code*</w:t>
            </w:r>
          </w:p>
        </w:tc>
        <w:tc>
          <w:tcPr>
            <w:tcW w:w="8264" w:type="dxa"/>
            <w:gridSpan w:val="3"/>
            <w:vAlign w:val="center"/>
          </w:tcPr>
          <w:p w14:paraId="0833B132" w14:textId="77777777" w:rsidR="005248DE" w:rsidRPr="00B6334C" w:rsidRDefault="00612219" w:rsidP="00DF5DE4">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5248DE" w:rsidRPr="00B6334C" w14:paraId="537DB962" w14:textId="77777777" w:rsidTr="005C1088">
        <w:trPr>
          <w:trHeight w:hRule="exact" w:val="676"/>
        </w:trPr>
        <w:tc>
          <w:tcPr>
            <w:tcW w:w="1985" w:type="dxa"/>
            <w:vAlign w:val="center"/>
          </w:tcPr>
          <w:p w14:paraId="1D120813" w14:textId="77777777" w:rsidR="005248DE" w:rsidRPr="00B6334C" w:rsidRDefault="001B1448" w:rsidP="00DF5DE4">
            <w:r w:rsidRPr="00B6334C">
              <w:t>Course title*</w:t>
            </w:r>
          </w:p>
        </w:tc>
        <w:tc>
          <w:tcPr>
            <w:tcW w:w="3544" w:type="dxa"/>
            <w:vAlign w:val="center"/>
          </w:tcPr>
          <w:p w14:paraId="57CC91E6" w14:textId="77777777" w:rsidR="005248DE" w:rsidRPr="00B6334C" w:rsidRDefault="00612219" w:rsidP="00DF5DE4">
            <w:pPr>
              <w:rPr>
                <w:b/>
                <w:color w:val="747678"/>
              </w:rPr>
            </w:pPr>
            <w:r w:rsidRPr="00B6334C">
              <w:fldChar w:fldCharType="begin">
                <w:ffData>
                  <w:name w:val="Text193"/>
                  <w:enabled/>
                  <w:calcOnExit w:val="0"/>
                  <w:textInput/>
                </w:ffData>
              </w:fldChar>
            </w:r>
            <w:bookmarkStart w:id="2" w:name="Text193"/>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2"/>
          </w:p>
        </w:tc>
        <w:tc>
          <w:tcPr>
            <w:tcW w:w="2268" w:type="dxa"/>
            <w:tcMar>
              <w:top w:w="57" w:type="dxa"/>
              <w:bottom w:w="57" w:type="dxa"/>
            </w:tcMar>
            <w:vAlign w:val="center"/>
          </w:tcPr>
          <w:p w14:paraId="5E060BF4" w14:textId="77777777" w:rsidR="005248DE" w:rsidRPr="00B6334C" w:rsidRDefault="00612219" w:rsidP="00DF5DE4">
            <w:r w:rsidRPr="00B6334C">
              <w:t>Institution</w:t>
            </w:r>
            <w:r w:rsidR="00DF0C17" w:rsidRPr="00B6334C">
              <w:t>*</w:t>
            </w:r>
          </w:p>
        </w:tc>
        <w:tc>
          <w:tcPr>
            <w:tcW w:w="2452" w:type="dxa"/>
            <w:tcMar>
              <w:top w:w="57" w:type="dxa"/>
              <w:bottom w:w="57" w:type="dxa"/>
            </w:tcMar>
            <w:vAlign w:val="center"/>
          </w:tcPr>
          <w:p w14:paraId="290582F5" w14:textId="77777777" w:rsidR="005248DE" w:rsidRPr="00B6334C" w:rsidRDefault="005248DE" w:rsidP="00DF5DE4"/>
        </w:tc>
      </w:tr>
      <w:tr w:rsidR="00E102DF" w:rsidRPr="00B6334C" w14:paraId="5B8759A4" w14:textId="77777777" w:rsidTr="005C1088">
        <w:trPr>
          <w:trHeight w:hRule="exact" w:val="1121"/>
        </w:trPr>
        <w:tc>
          <w:tcPr>
            <w:tcW w:w="1985" w:type="dxa"/>
            <w:vAlign w:val="center"/>
          </w:tcPr>
          <w:p w14:paraId="193DD047" w14:textId="77777777" w:rsidR="00E102DF" w:rsidRPr="00B6334C" w:rsidRDefault="009869E5" w:rsidP="00DF5DE4">
            <w:r w:rsidRPr="00B6334C">
              <w:t xml:space="preserve">Type of study (e.g. Coursework, Research, </w:t>
            </w:r>
            <w:proofErr w:type="gramStart"/>
            <w:r w:rsidRPr="00B6334C">
              <w:t>Combination)*</w:t>
            </w:r>
            <w:proofErr w:type="gramEnd"/>
          </w:p>
        </w:tc>
        <w:tc>
          <w:tcPr>
            <w:tcW w:w="3544" w:type="dxa"/>
            <w:vAlign w:val="center"/>
          </w:tcPr>
          <w:p w14:paraId="736BE7F1" w14:textId="77777777" w:rsidR="00E102DF" w:rsidRPr="00B6334C" w:rsidRDefault="00C84164" w:rsidP="009869E5">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001B1448" w:rsidRPr="00B6334C">
              <w:t xml:space="preserve"> </w:t>
            </w:r>
          </w:p>
        </w:tc>
        <w:tc>
          <w:tcPr>
            <w:tcW w:w="2268" w:type="dxa"/>
            <w:tcMar>
              <w:top w:w="57" w:type="dxa"/>
              <w:bottom w:w="57" w:type="dxa"/>
            </w:tcMar>
            <w:vAlign w:val="center"/>
          </w:tcPr>
          <w:p w14:paraId="0DADF294" w14:textId="77777777" w:rsidR="00E102DF" w:rsidRPr="00B6334C" w:rsidRDefault="009869E5" w:rsidP="00DF5DE4">
            <w:r w:rsidRPr="00B6334C">
              <w:t xml:space="preserve">Level of study (e.g. Bachelor, Masters, </w:t>
            </w:r>
            <w:proofErr w:type="gramStart"/>
            <w:r w:rsidRPr="00B6334C">
              <w:t>PhD)*</w:t>
            </w:r>
            <w:proofErr w:type="gramEnd"/>
          </w:p>
        </w:tc>
        <w:tc>
          <w:tcPr>
            <w:tcW w:w="2452" w:type="dxa"/>
            <w:tcMar>
              <w:top w:w="57" w:type="dxa"/>
              <w:bottom w:w="57" w:type="dxa"/>
            </w:tcMar>
            <w:vAlign w:val="center"/>
          </w:tcPr>
          <w:p w14:paraId="653FCC23" w14:textId="77777777" w:rsidR="00E102DF" w:rsidRPr="00B6334C" w:rsidRDefault="00C84164" w:rsidP="00DF5DE4">
            <w:pPr>
              <w:rPr>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C84164" w:rsidRPr="00B6334C" w14:paraId="285F4328" w14:textId="77777777" w:rsidTr="005C1088">
        <w:trPr>
          <w:trHeight w:hRule="exact" w:val="1622"/>
        </w:trPr>
        <w:tc>
          <w:tcPr>
            <w:tcW w:w="1985" w:type="dxa"/>
            <w:vAlign w:val="center"/>
          </w:tcPr>
          <w:p w14:paraId="7286DD3D" w14:textId="77777777" w:rsidR="00C84164" w:rsidRPr="00B6334C" w:rsidRDefault="00C84164" w:rsidP="00DF5DE4">
            <w:r w:rsidRPr="00B6334C">
              <w:t>Course duration (weeks)</w:t>
            </w:r>
            <w:r w:rsidR="00DF0C17" w:rsidRPr="00B6334C">
              <w:t>*</w:t>
            </w:r>
          </w:p>
        </w:tc>
        <w:tc>
          <w:tcPr>
            <w:tcW w:w="3544" w:type="dxa"/>
            <w:vAlign w:val="center"/>
          </w:tcPr>
          <w:p w14:paraId="3AE2663F" w14:textId="77777777" w:rsidR="00C84164" w:rsidRPr="00B6334C" w:rsidRDefault="000F0DA2" w:rsidP="00DF5DE4">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268" w:type="dxa"/>
            <w:tcMar>
              <w:top w:w="57" w:type="dxa"/>
              <w:bottom w:w="57" w:type="dxa"/>
            </w:tcMar>
            <w:vAlign w:val="center"/>
          </w:tcPr>
          <w:p w14:paraId="1A7946BF" w14:textId="77777777" w:rsidR="00C84164" w:rsidRPr="00B6334C" w:rsidRDefault="00C84164" w:rsidP="00DF5DE4">
            <w:r w:rsidRPr="00B6334C">
              <w:t>Institution’s minimum English language proficiency required for the course (IELTS</w:t>
            </w:r>
            <w:r w:rsidR="004670EF" w:rsidRPr="00B6334C">
              <w:t>, TOEFL or P</w:t>
            </w:r>
            <w:r w:rsidR="009869E5" w:rsidRPr="00B6334C">
              <w:t xml:space="preserve">TE </w:t>
            </w:r>
            <w:proofErr w:type="gramStart"/>
            <w:r w:rsidR="009869E5" w:rsidRPr="00B6334C">
              <w:t>Academic</w:t>
            </w:r>
            <w:r w:rsidRPr="00B6334C">
              <w:t>)</w:t>
            </w:r>
            <w:r w:rsidR="00DF0C17" w:rsidRPr="00B6334C">
              <w:t>*</w:t>
            </w:r>
            <w:proofErr w:type="gramEnd"/>
          </w:p>
        </w:tc>
        <w:tc>
          <w:tcPr>
            <w:tcW w:w="2452" w:type="dxa"/>
            <w:tcMar>
              <w:top w:w="57" w:type="dxa"/>
              <w:bottom w:w="57" w:type="dxa"/>
            </w:tcMar>
            <w:vAlign w:val="center"/>
          </w:tcPr>
          <w:p w14:paraId="399BC848" w14:textId="77777777" w:rsidR="00C84164" w:rsidRPr="00B6334C" w:rsidRDefault="000F0DA2" w:rsidP="00DF5DE4">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bl>
    <w:p w14:paraId="69A01691" w14:textId="77777777" w:rsidR="00665B29" w:rsidRPr="00B6334C" w:rsidRDefault="00665B29">
      <w:pPr>
        <w:spacing w:line="240" w:lineRule="auto"/>
        <w:rPr>
          <w:rFonts w:ascii="Times New Roman" w:hAnsi="Times New Roman"/>
          <w:b/>
          <w:bCs/>
          <w:iCs/>
          <w:color w:val="3CB6CE"/>
          <w:sz w:val="28"/>
          <w:szCs w:val="21"/>
        </w:rPr>
      </w:pPr>
    </w:p>
    <w:p w14:paraId="3D8EABFE" w14:textId="77777777" w:rsidR="007909BE" w:rsidRPr="00B6334C" w:rsidRDefault="00665B29" w:rsidP="00665B29">
      <w:pPr>
        <w:pStyle w:val="Heading2"/>
        <w:ind w:left="-709"/>
      </w:pPr>
      <w:r w:rsidRPr="00B6334C">
        <w:t>Proposed study (</w:t>
      </w:r>
      <w:r w:rsidRPr="00B6334C">
        <w:rPr>
          <w:sz w:val="22"/>
          <w:szCs w:val="22"/>
        </w:rPr>
        <w:t>continued</w:t>
      </w:r>
      <w:r w:rsidRPr="00B6334C">
        <w:t>)</w:t>
      </w:r>
    </w:p>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1985"/>
        <w:gridCol w:w="3544"/>
        <w:gridCol w:w="2268"/>
        <w:gridCol w:w="2452"/>
      </w:tblGrid>
      <w:tr w:rsidR="005163DC" w:rsidRPr="00B6334C" w14:paraId="46F1AD57" w14:textId="77777777" w:rsidTr="005C1088">
        <w:trPr>
          <w:trHeight w:hRule="exact" w:val="349"/>
        </w:trPr>
        <w:tc>
          <w:tcPr>
            <w:tcW w:w="10249" w:type="dxa"/>
            <w:gridSpan w:val="4"/>
            <w:tcMar>
              <w:top w:w="57" w:type="dxa"/>
              <w:bottom w:w="57" w:type="dxa"/>
            </w:tcMar>
          </w:tcPr>
          <w:p w14:paraId="2568F7A8" w14:textId="77777777" w:rsidR="005163DC" w:rsidRPr="00B6334C" w:rsidRDefault="005163DC" w:rsidP="005163DC">
            <w:pPr>
              <w:pStyle w:val="Heading3"/>
            </w:pPr>
            <w:r w:rsidRPr="00B6334C">
              <w:t>Preference 2</w:t>
            </w:r>
          </w:p>
        </w:tc>
      </w:tr>
      <w:tr w:rsidR="005A149C" w:rsidRPr="00B6334C" w14:paraId="4F7B6566" w14:textId="77777777" w:rsidTr="005C1088">
        <w:trPr>
          <w:trHeight w:hRule="exact" w:val="610"/>
        </w:trPr>
        <w:tc>
          <w:tcPr>
            <w:tcW w:w="1985" w:type="dxa"/>
            <w:tcMar>
              <w:top w:w="57" w:type="dxa"/>
              <w:bottom w:w="57" w:type="dxa"/>
            </w:tcMar>
            <w:vAlign w:val="center"/>
          </w:tcPr>
          <w:p w14:paraId="4093BD1E" w14:textId="77777777" w:rsidR="005A149C" w:rsidRPr="00B6334C" w:rsidRDefault="009869E5" w:rsidP="00DF5DE4">
            <w:r w:rsidRPr="00B6334C">
              <w:t>CRICOS code*</w:t>
            </w:r>
          </w:p>
        </w:tc>
        <w:tc>
          <w:tcPr>
            <w:tcW w:w="8264" w:type="dxa"/>
            <w:gridSpan w:val="3"/>
            <w:vAlign w:val="center"/>
          </w:tcPr>
          <w:p w14:paraId="7ECB11EB" w14:textId="77777777" w:rsidR="005A149C" w:rsidRPr="00B6334C" w:rsidRDefault="005A149C" w:rsidP="00DF5DE4">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5A149C" w:rsidRPr="00B6334C" w14:paraId="690773AC" w14:textId="77777777" w:rsidTr="005C1088">
        <w:trPr>
          <w:trHeight w:hRule="exact" w:val="372"/>
        </w:trPr>
        <w:tc>
          <w:tcPr>
            <w:tcW w:w="1985" w:type="dxa"/>
            <w:vAlign w:val="center"/>
          </w:tcPr>
          <w:p w14:paraId="4BEDCBCD" w14:textId="77777777" w:rsidR="005A149C" w:rsidRPr="00B6334C" w:rsidRDefault="009869E5" w:rsidP="00DF5DE4">
            <w:r w:rsidRPr="00B6334C">
              <w:t>Course title*</w:t>
            </w:r>
          </w:p>
        </w:tc>
        <w:tc>
          <w:tcPr>
            <w:tcW w:w="3544" w:type="dxa"/>
            <w:vAlign w:val="center"/>
          </w:tcPr>
          <w:p w14:paraId="7CB057D4" w14:textId="77777777" w:rsidR="005A149C" w:rsidRPr="00B6334C" w:rsidRDefault="005A149C" w:rsidP="009869E5">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009869E5" w:rsidRPr="00B6334C">
              <w:t xml:space="preserve"> </w:t>
            </w:r>
          </w:p>
        </w:tc>
        <w:tc>
          <w:tcPr>
            <w:tcW w:w="2268" w:type="dxa"/>
            <w:tcMar>
              <w:top w:w="57" w:type="dxa"/>
              <w:bottom w:w="57" w:type="dxa"/>
            </w:tcMar>
            <w:vAlign w:val="center"/>
          </w:tcPr>
          <w:p w14:paraId="1426507C" w14:textId="77777777" w:rsidR="005A149C" w:rsidRPr="00B6334C" w:rsidRDefault="005A149C" w:rsidP="00DF5DE4">
            <w:r w:rsidRPr="00B6334C">
              <w:t>Institution</w:t>
            </w:r>
            <w:r w:rsidR="00DF0C17" w:rsidRPr="00B6334C">
              <w:t>*</w:t>
            </w:r>
          </w:p>
        </w:tc>
        <w:tc>
          <w:tcPr>
            <w:tcW w:w="2452" w:type="dxa"/>
            <w:tcMar>
              <w:top w:w="57" w:type="dxa"/>
              <w:bottom w:w="57" w:type="dxa"/>
            </w:tcMar>
            <w:vAlign w:val="center"/>
          </w:tcPr>
          <w:p w14:paraId="1CEA7140" w14:textId="77777777" w:rsidR="005A149C" w:rsidRPr="00B6334C" w:rsidRDefault="005A149C" w:rsidP="00DF5DE4"/>
        </w:tc>
      </w:tr>
      <w:tr w:rsidR="005A149C" w:rsidRPr="00B6334C" w14:paraId="5503203F" w14:textId="77777777" w:rsidTr="005C1088">
        <w:trPr>
          <w:trHeight w:hRule="exact" w:val="1184"/>
        </w:trPr>
        <w:tc>
          <w:tcPr>
            <w:tcW w:w="1985" w:type="dxa"/>
            <w:vAlign w:val="center"/>
          </w:tcPr>
          <w:p w14:paraId="5DED7C01" w14:textId="77777777" w:rsidR="005A149C" w:rsidRPr="00B6334C" w:rsidRDefault="002000DC" w:rsidP="00DF5DE4">
            <w:r w:rsidRPr="00B6334C">
              <w:t xml:space="preserve">Type of study (e.g. Coursework, Research, </w:t>
            </w:r>
            <w:proofErr w:type="gramStart"/>
            <w:r w:rsidRPr="00B6334C">
              <w:t>Combination)*</w:t>
            </w:r>
            <w:proofErr w:type="gramEnd"/>
          </w:p>
        </w:tc>
        <w:tc>
          <w:tcPr>
            <w:tcW w:w="3544" w:type="dxa"/>
            <w:vAlign w:val="center"/>
          </w:tcPr>
          <w:p w14:paraId="7ABB0921" w14:textId="77777777" w:rsidR="005A149C" w:rsidRPr="00B6334C" w:rsidRDefault="005A149C" w:rsidP="002000DC">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002000DC" w:rsidRPr="00B6334C">
              <w:t xml:space="preserve"> </w:t>
            </w:r>
          </w:p>
        </w:tc>
        <w:tc>
          <w:tcPr>
            <w:tcW w:w="2268" w:type="dxa"/>
            <w:tcMar>
              <w:top w:w="57" w:type="dxa"/>
              <w:bottom w:w="57" w:type="dxa"/>
            </w:tcMar>
            <w:vAlign w:val="center"/>
          </w:tcPr>
          <w:p w14:paraId="745A1DDD" w14:textId="77777777" w:rsidR="005A149C" w:rsidRPr="00B6334C" w:rsidRDefault="002000DC" w:rsidP="00DF5DE4">
            <w:r w:rsidRPr="00B6334C">
              <w:t xml:space="preserve">Level of study (e.g. Bachelor, Masters, </w:t>
            </w:r>
            <w:proofErr w:type="gramStart"/>
            <w:r w:rsidRPr="00B6334C">
              <w:t>PhD)*</w:t>
            </w:r>
            <w:proofErr w:type="gramEnd"/>
          </w:p>
        </w:tc>
        <w:tc>
          <w:tcPr>
            <w:tcW w:w="2452" w:type="dxa"/>
            <w:tcMar>
              <w:top w:w="57" w:type="dxa"/>
              <w:bottom w:w="57" w:type="dxa"/>
            </w:tcMar>
            <w:vAlign w:val="center"/>
          </w:tcPr>
          <w:p w14:paraId="40389043" w14:textId="77777777" w:rsidR="005A149C" w:rsidRPr="00B6334C" w:rsidRDefault="005A149C" w:rsidP="00DF5DE4">
            <w:pPr>
              <w:rPr>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5A149C" w:rsidRPr="00B6334C" w14:paraId="44EDF05E" w14:textId="77777777" w:rsidTr="005C1088">
        <w:trPr>
          <w:trHeight w:hRule="exact" w:val="1554"/>
        </w:trPr>
        <w:tc>
          <w:tcPr>
            <w:tcW w:w="1985" w:type="dxa"/>
            <w:vAlign w:val="center"/>
          </w:tcPr>
          <w:p w14:paraId="73F8FCC8" w14:textId="77777777" w:rsidR="005A149C" w:rsidRPr="00B6334C" w:rsidRDefault="005A149C" w:rsidP="00DF5DE4">
            <w:r w:rsidRPr="00B6334C">
              <w:t>Course duration (weeks)</w:t>
            </w:r>
            <w:r w:rsidR="00DF0C17" w:rsidRPr="00B6334C">
              <w:t>*</w:t>
            </w:r>
          </w:p>
        </w:tc>
        <w:tc>
          <w:tcPr>
            <w:tcW w:w="3544" w:type="dxa"/>
            <w:vAlign w:val="center"/>
          </w:tcPr>
          <w:p w14:paraId="32067413" w14:textId="77777777" w:rsidR="005A149C" w:rsidRPr="00B6334C" w:rsidRDefault="00DF5DE4" w:rsidP="00DF5DE4">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268" w:type="dxa"/>
            <w:tcMar>
              <w:top w:w="57" w:type="dxa"/>
              <w:bottom w:w="57" w:type="dxa"/>
            </w:tcMar>
            <w:vAlign w:val="center"/>
          </w:tcPr>
          <w:p w14:paraId="3C9FDAA3" w14:textId="77777777" w:rsidR="005A149C" w:rsidRPr="00B6334C" w:rsidRDefault="005A149C" w:rsidP="002000DC">
            <w:r w:rsidRPr="00B6334C">
              <w:t>Institution’s minimum English language proficiency required for the course (IELTS</w:t>
            </w:r>
            <w:r w:rsidR="00A673E8" w:rsidRPr="00B6334C">
              <w:t>, TOEFL</w:t>
            </w:r>
            <w:r w:rsidR="00E619E7" w:rsidRPr="00B6334C">
              <w:t xml:space="preserve"> or </w:t>
            </w:r>
            <w:r w:rsidR="002000DC" w:rsidRPr="00B6334C">
              <w:t xml:space="preserve">PTA </w:t>
            </w:r>
            <w:proofErr w:type="gramStart"/>
            <w:r w:rsidR="002000DC" w:rsidRPr="00B6334C">
              <w:t>Academic</w:t>
            </w:r>
            <w:r w:rsidRPr="00B6334C">
              <w:t>)</w:t>
            </w:r>
            <w:r w:rsidR="00DF0C17" w:rsidRPr="00B6334C">
              <w:t>*</w:t>
            </w:r>
            <w:proofErr w:type="gramEnd"/>
          </w:p>
        </w:tc>
        <w:tc>
          <w:tcPr>
            <w:tcW w:w="2452" w:type="dxa"/>
            <w:tcMar>
              <w:top w:w="57" w:type="dxa"/>
              <w:bottom w:w="57" w:type="dxa"/>
            </w:tcMar>
            <w:vAlign w:val="center"/>
          </w:tcPr>
          <w:p w14:paraId="5B9381F8" w14:textId="77777777" w:rsidR="005A149C" w:rsidRPr="00B6334C" w:rsidRDefault="00DF5DE4" w:rsidP="00DF5DE4">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bl>
    <w:p w14:paraId="207C8A30" w14:textId="77777777" w:rsidR="00EA2A62" w:rsidRDefault="00EA2A62" w:rsidP="005163DC">
      <w:pPr>
        <w:pStyle w:val="Heading2"/>
        <w:ind w:left="-709"/>
      </w:pPr>
    </w:p>
    <w:p w14:paraId="4FBB12DE" w14:textId="77777777" w:rsidR="00EA2A62" w:rsidRDefault="00EA2A62">
      <w:pPr>
        <w:spacing w:line="240" w:lineRule="auto"/>
        <w:rPr>
          <w:rFonts w:ascii="Times New Roman" w:hAnsi="Times New Roman"/>
          <w:b/>
          <w:bCs/>
          <w:iCs/>
          <w:color w:val="3CB6CE"/>
          <w:sz w:val="28"/>
          <w:szCs w:val="21"/>
        </w:rPr>
      </w:pPr>
      <w:r>
        <w:br w:type="page"/>
      </w:r>
    </w:p>
    <w:p w14:paraId="772B27DA" w14:textId="64CE0C4F" w:rsidR="005163DC" w:rsidRPr="00B6334C" w:rsidRDefault="005163DC" w:rsidP="005163DC">
      <w:pPr>
        <w:pStyle w:val="Heading2"/>
        <w:ind w:left="-709"/>
      </w:pPr>
      <w:r w:rsidRPr="00B6334C">
        <w:lastRenderedPageBreak/>
        <w:t xml:space="preserve">Research proposal details </w:t>
      </w:r>
      <w:r w:rsidRPr="00B6334C">
        <w:rPr>
          <w:sz w:val="22"/>
          <w:szCs w:val="22"/>
        </w:rPr>
        <w:t>(research applicants only)</w:t>
      </w:r>
    </w:p>
    <w:p w14:paraId="4DA4D101" w14:textId="77777777" w:rsidR="005163DC" w:rsidRPr="00B6334C" w:rsidRDefault="005163DC" w:rsidP="00280A47"/>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552"/>
        <w:gridCol w:w="1276"/>
        <w:gridCol w:w="709"/>
        <w:gridCol w:w="5712"/>
      </w:tblGrid>
      <w:tr w:rsidR="00906235" w:rsidRPr="00B6334C" w14:paraId="72F379E1" w14:textId="77777777" w:rsidTr="005C1088">
        <w:trPr>
          <w:trHeight w:hRule="exact" w:val="1647"/>
        </w:trPr>
        <w:tc>
          <w:tcPr>
            <w:tcW w:w="10249" w:type="dxa"/>
            <w:gridSpan w:val="4"/>
            <w:tcBorders>
              <w:bottom w:val="single" w:sz="4" w:space="0" w:color="D3EAFF"/>
            </w:tcBorders>
            <w:shd w:val="clear" w:color="auto" w:fill="C1E2E5"/>
            <w:tcMar>
              <w:top w:w="57" w:type="dxa"/>
              <w:bottom w:w="57" w:type="dxa"/>
            </w:tcMar>
          </w:tcPr>
          <w:p w14:paraId="46F2E21D" w14:textId="77777777" w:rsidR="00906235" w:rsidRPr="00B6334C" w:rsidRDefault="00906235" w:rsidP="005163DC">
            <w:r w:rsidRPr="00B6334C">
              <w:t>Complete this section if the studies will be by</w:t>
            </w:r>
            <w:r w:rsidRPr="00B6334C">
              <w:rPr>
                <w:b/>
              </w:rPr>
              <w:t xml:space="preserve"> Research</w:t>
            </w:r>
            <w:r w:rsidRPr="00B6334C">
              <w:t xml:space="preserve"> or a combination of </w:t>
            </w:r>
            <w:r w:rsidRPr="00B6334C">
              <w:rPr>
                <w:b/>
              </w:rPr>
              <w:t>Research and Coursework</w:t>
            </w:r>
            <w:r w:rsidRPr="00B6334C">
              <w:t xml:space="preserve"> </w:t>
            </w:r>
          </w:p>
          <w:p w14:paraId="6ED948B3" w14:textId="77777777" w:rsidR="009338FC" w:rsidRPr="00B6334C" w:rsidRDefault="00906235" w:rsidP="005163DC">
            <w:r w:rsidRPr="00B6334C">
              <w:t xml:space="preserve">(e.g. Doctorate or </w:t>
            </w:r>
            <w:proofErr w:type="gramStart"/>
            <w:r w:rsidRPr="00B6334C">
              <w:t>Masters</w:t>
            </w:r>
            <w:proofErr w:type="gramEnd"/>
            <w:r w:rsidRPr="00B6334C">
              <w:t xml:space="preserve"> by Research)</w:t>
            </w:r>
            <w:r w:rsidR="004670EF" w:rsidRPr="00B6334C">
              <w:t xml:space="preserve">. Otherwise proceed to </w:t>
            </w:r>
            <w:r w:rsidRPr="00B6334C">
              <w:t>question</w:t>
            </w:r>
            <w:r w:rsidR="004670EF" w:rsidRPr="00B6334C">
              <w:t xml:space="preserve"> 9</w:t>
            </w:r>
            <w:r w:rsidRPr="00B6334C">
              <w:t xml:space="preserve">.  </w:t>
            </w:r>
          </w:p>
          <w:p w14:paraId="20C6F6E3" w14:textId="77777777" w:rsidR="009338FC" w:rsidRPr="00B6334C" w:rsidRDefault="009338FC" w:rsidP="005163DC"/>
          <w:p w14:paraId="0BFA1FAF" w14:textId="77777777" w:rsidR="00906235" w:rsidRPr="00B6334C" w:rsidRDefault="00906235" w:rsidP="005163DC">
            <w:pPr>
              <w:rPr>
                <w:b/>
              </w:rPr>
            </w:pPr>
            <w:r w:rsidRPr="00B6334C">
              <w:t xml:space="preserve">Answers should be concise but sufficient to explain the nature of your research proposal to the selection panel. </w:t>
            </w:r>
            <w:r w:rsidRPr="00B6334C">
              <w:rPr>
                <w:b/>
              </w:rPr>
              <w:t xml:space="preserve">Please note word limits.  Anything over this limit will </w:t>
            </w:r>
            <w:r w:rsidRPr="00B6334C">
              <w:rPr>
                <w:b/>
                <w:u w:val="single"/>
              </w:rPr>
              <w:t>not</w:t>
            </w:r>
            <w:r w:rsidRPr="00B6334C">
              <w:rPr>
                <w:b/>
              </w:rPr>
              <w:t xml:space="preserve"> be considered.</w:t>
            </w:r>
          </w:p>
          <w:p w14:paraId="159E3F6A" w14:textId="77777777" w:rsidR="009338FC" w:rsidRPr="00B6334C" w:rsidRDefault="009338FC" w:rsidP="005163DC">
            <w:pPr>
              <w:rPr>
                <w:b/>
              </w:rPr>
            </w:pPr>
            <w:r w:rsidRPr="00B6334C">
              <w:rPr>
                <w:b/>
                <w:sz w:val="18"/>
                <w:szCs w:val="18"/>
              </w:rPr>
              <w:t>* Denotes mandatory field</w:t>
            </w:r>
          </w:p>
        </w:tc>
      </w:tr>
      <w:tr w:rsidR="002000DC" w:rsidRPr="00B6334C" w14:paraId="7AC0FAB2" w14:textId="77777777" w:rsidTr="005C1088">
        <w:tblPrEx>
          <w:tblBorders>
            <w:insideV w:val="single" w:sz="4" w:space="0" w:color="003366"/>
          </w:tblBorders>
        </w:tblPrEx>
        <w:trPr>
          <w:trHeight w:hRule="exact" w:val="397"/>
        </w:trPr>
        <w:tc>
          <w:tcPr>
            <w:tcW w:w="2552" w:type="dxa"/>
            <w:tcBorders>
              <w:bottom w:val="single" w:sz="4" w:space="0" w:color="D3EAFF"/>
              <w:right w:val="single" w:sz="4" w:space="0" w:color="D3EAFF"/>
            </w:tcBorders>
            <w:tcMar>
              <w:top w:w="57" w:type="dxa"/>
              <w:bottom w:w="57" w:type="dxa"/>
            </w:tcMar>
            <w:vAlign w:val="center"/>
          </w:tcPr>
          <w:p w14:paraId="0197ABAC" w14:textId="77777777" w:rsidR="002000DC" w:rsidRPr="00B6334C" w:rsidRDefault="002000DC" w:rsidP="000B55D3">
            <w:r w:rsidRPr="00B6334C">
              <w:t>Not applicable</w:t>
            </w:r>
          </w:p>
        </w:tc>
        <w:tc>
          <w:tcPr>
            <w:tcW w:w="7697" w:type="dxa"/>
            <w:gridSpan w:val="3"/>
            <w:tcBorders>
              <w:left w:val="single" w:sz="4" w:space="0" w:color="D3EAFF"/>
              <w:bottom w:val="single" w:sz="4" w:space="0" w:color="D3EAFF"/>
            </w:tcBorders>
            <w:tcMar>
              <w:top w:w="57" w:type="dxa"/>
              <w:bottom w:w="57" w:type="dxa"/>
            </w:tcMar>
            <w:vAlign w:val="center"/>
          </w:tcPr>
          <w:p w14:paraId="32A18D92" w14:textId="77777777" w:rsidR="002000DC" w:rsidRPr="00B6334C" w:rsidRDefault="002000DC" w:rsidP="000B55D3">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2000DC" w:rsidRPr="00B6334C" w14:paraId="3A0105D9" w14:textId="77777777" w:rsidTr="005C1088">
        <w:trPr>
          <w:trHeight w:hRule="exact" w:val="317"/>
        </w:trPr>
        <w:tc>
          <w:tcPr>
            <w:tcW w:w="10249" w:type="dxa"/>
            <w:gridSpan w:val="4"/>
            <w:tcBorders>
              <w:left w:val="nil"/>
              <w:right w:val="nil"/>
            </w:tcBorders>
            <w:tcMar>
              <w:top w:w="57" w:type="dxa"/>
              <w:bottom w:w="57" w:type="dxa"/>
            </w:tcMar>
          </w:tcPr>
          <w:p w14:paraId="585E7024" w14:textId="77777777" w:rsidR="002000DC" w:rsidRPr="00B6334C" w:rsidRDefault="002000DC" w:rsidP="00FD51F3"/>
        </w:tc>
      </w:tr>
      <w:tr w:rsidR="00FD51F3" w:rsidRPr="00B6334C" w14:paraId="397334EE" w14:textId="77777777" w:rsidTr="005C1088">
        <w:trPr>
          <w:trHeight w:hRule="exact" w:val="470"/>
        </w:trPr>
        <w:tc>
          <w:tcPr>
            <w:tcW w:w="10249" w:type="dxa"/>
            <w:gridSpan w:val="4"/>
            <w:tcMar>
              <w:top w:w="57" w:type="dxa"/>
              <w:bottom w:w="57" w:type="dxa"/>
            </w:tcMar>
          </w:tcPr>
          <w:p w14:paraId="544A1778" w14:textId="5BF3A37E" w:rsidR="00FD51F3" w:rsidRPr="00B6334C" w:rsidRDefault="00FD51F3" w:rsidP="00FD51F3">
            <w:r w:rsidRPr="00B6334C">
              <w:t>Research title</w:t>
            </w:r>
            <w:r w:rsidR="00DF0C17" w:rsidRPr="00B6334C">
              <w:t>*</w:t>
            </w:r>
          </w:p>
        </w:tc>
      </w:tr>
      <w:tr w:rsidR="00FD51F3" w:rsidRPr="00B6334C" w14:paraId="22595878" w14:textId="77777777" w:rsidTr="005C1088">
        <w:trPr>
          <w:trHeight w:hRule="exact" w:val="828"/>
        </w:trPr>
        <w:tc>
          <w:tcPr>
            <w:tcW w:w="10249" w:type="dxa"/>
            <w:gridSpan w:val="4"/>
            <w:tcMar>
              <w:top w:w="57" w:type="dxa"/>
              <w:bottom w:w="57" w:type="dxa"/>
            </w:tcMar>
          </w:tcPr>
          <w:p w14:paraId="13C25C3D" w14:textId="77777777" w:rsidR="00FD51F3" w:rsidRPr="00B6334C" w:rsidRDefault="00FD51F3" w:rsidP="005163DC">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FD51F3" w:rsidRPr="00B6334C" w14:paraId="1AEDFC76" w14:textId="77777777" w:rsidTr="005C1088">
        <w:trPr>
          <w:trHeight w:hRule="exact" w:val="336"/>
        </w:trPr>
        <w:tc>
          <w:tcPr>
            <w:tcW w:w="10249" w:type="dxa"/>
            <w:gridSpan w:val="4"/>
          </w:tcPr>
          <w:p w14:paraId="58A3B1EF" w14:textId="33970CF9" w:rsidR="00FD51F3" w:rsidRPr="00B6334C" w:rsidRDefault="00FD51F3" w:rsidP="00FD51F3">
            <w:r w:rsidRPr="00B6334C">
              <w:t>Objectives (</w:t>
            </w:r>
            <w:r w:rsidR="00DE37B9">
              <w:t xml:space="preserve">1,000 </w:t>
            </w:r>
            <w:r w:rsidR="004574B5">
              <w:t xml:space="preserve">characters </w:t>
            </w:r>
            <w:proofErr w:type="gramStart"/>
            <w:r w:rsidRPr="00B6334C">
              <w:t>limit)</w:t>
            </w:r>
            <w:r w:rsidR="00DF0C17" w:rsidRPr="00B6334C">
              <w:t>*</w:t>
            </w:r>
            <w:proofErr w:type="gramEnd"/>
          </w:p>
        </w:tc>
      </w:tr>
      <w:tr w:rsidR="00FD51F3" w:rsidRPr="00B6334C" w14:paraId="3281EEE6" w14:textId="77777777" w:rsidTr="005C1088">
        <w:trPr>
          <w:trHeight w:hRule="exact" w:val="1113"/>
        </w:trPr>
        <w:tc>
          <w:tcPr>
            <w:tcW w:w="10249" w:type="dxa"/>
            <w:gridSpan w:val="4"/>
          </w:tcPr>
          <w:p w14:paraId="36FAFE27" w14:textId="77777777" w:rsidR="00FD51F3" w:rsidRPr="00B6334C" w:rsidRDefault="00FD51F3" w:rsidP="005163DC">
            <w:pPr>
              <w:rPr>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55F4FC5A" w14:textId="77777777" w:rsidR="00FD51F3" w:rsidRPr="00B6334C" w:rsidRDefault="00FD51F3" w:rsidP="005163DC"/>
        </w:tc>
      </w:tr>
      <w:tr w:rsidR="00FD51F3" w:rsidRPr="00B6334C" w14:paraId="26A7CF67" w14:textId="77777777" w:rsidTr="005C1088">
        <w:trPr>
          <w:trHeight w:hRule="exact" w:val="561"/>
        </w:trPr>
        <w:tc>
          <w:tcPr>
            <w:tcW w:w="10249" w:type="dxa"/>
            <w:gridSpan w:val="4"/>
          </w:tcPr>
          <w:p w14:paraId="3DB6BE1A" w14:textId="7C10B100" w:rsidR="00FD51F3" w:rsidRPr="00B6334C" w:rsidRDefault="00FD51F3" w:rsidP="00FD51F3">
            <w:r w:rsidRPr="00B6334C">
              <w:t xml:space="preserve">Significance and possible application of your proposed research to your country’s development </w:t>
            </w:r>
            <w:r w:rsidRPr="00B6334C">
              <w:br/>
              <w:t>(</w:t>
            </w:r>
            <w:r w:rsidR="004574B5">
              <w:t xml:space="preserve">1,000 characters </w:t>
            </w:r>
            <w:proofErr w:type="gramStart"/>
            <w:r w:rsidRPr="00B6334C">
              <w:t>limit)</w:t>
            </w:r>
            <w:r w:rsidR="00DF0C17" w:rsidRPr="00B6334C">
              <w:t>*</w:t>
            </w:r>
            <w:proofErr w:type="gramEnd"/>
          </w:p>
        </w:tc>
      </w:tr>
      <w:tr w:rsidR="00FD51F3" w:rsidRPr="00B6334C" w14:paraId="6DFE6966" w14:textId="77777777" w:rsidTr="005C1088">
        <w:trPr>
          <w:trHeight w:hRule="exact" w:val="1137"/>
        </w:trPr>
        <w:tc>
          <w:tcPr>
            <w:tcW w:w="10249" w:type="dxa"/>
            <w:gridSpan w:val="4"/>
          </w:tcPr>
          <w:p w14:paraId="0ECC61BC" w14:textId="77777777" w:rsidR="00FD51F3" w:rsidRPr="00B6334C" w:rsidRDefault="00FD51F3" w:rsidP="009C2940">
            <w:pPr>
              <w:pStyle w:val="Tablebody"/>
              <w:rPr>
                <w:rFonts w:ascii="Arial" w:hAnsi="Arial"/>
                <w:b/>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51CE2F6E" w14:textId="77777777" w:rsidR="00FD51F3" w:rsidRPr="00B6334C" w:rsidRDefault="00FD51F3" w:rsidP="009C2940">
            <w:pPr>
              <w:pStyle w:val="Tablebody"/>
            </w:pPr>
          </w:p>
        </w:tc>
      </w:tr>
      <w:tr w:rsidR="00FD51F3" w:rsidRPr="00B6334C" w14:paraId="2A1A7E1C" w14:textId="77777777" w:rsidTr="005C1088">
        <w:trPr>
          <w:trHeight w:hRule="exact" w:val="421"/>
        </w:trPr>
        <w:tc>
          <w:tcPr>
            <w:tcW w:w="10249" w:type="dxa"/>
            <w:gridSpan w:val="4"/>
            <w:vAlign w:val="center"/>
          </w:tcPr>
          <w:p w14:paraId="541E511C" w14:textId="64ADEBA8" w:rsidR="00FD51F3" w:rsidRPr="00B6334C" w:rsidRDefault="00FD51F3" w:rsidP="00FD51F3">
            <w:r w:rsidRPr="00B6334C">
              <w:t>Proposed research method (</w:t>
            </w:r>
            <w:r w:rsidR="00DF0C17" w:rsidRPr="00B6334C">
              <w:t>approximately</w:t>
            </w:r>
            <w:r w:rsidRPr="00B6334C">
              <w:t xml:space="preserve"> 1</w:t>
            </w:r>
            <w:r w:rsidR="003F514D">
              <w:t xml:space="preserve">,000 characters </w:t>
            </w:r>
            <w:proofErr w:type="gramStart"/>
            <w:r w:rsidRPr="00B6334C">
              <w:t>limit)</w:t>
            </w:r>
            <w:r w:rsidR="00DF0C17" w:rsidRPr="00B6334C">
              <w:t>*</w:t>
            </w:r>
            <w:proofErr w:type="gramEnd"/>
          </w:p>
        </w:tc>
      </w:tr>
      <w:tr w:rsidR="00FD51F3" w:rsidRPr="00B6334C" w14:paraId="12E5E7CC" w14:textId="77777777" w:rsidTr="005C1088">
        <w:trPr>
          <w:trHeight w:hRule="exact" w:val="1706"/>
        </w:trPr>
        <w:tc>
          <w:tcPr>
            <w:tcW w:w="10249" w:type="dxa"/>
            <w:gridSpan w:val="4"/>
          </w:tcPr>
          <w:p w14:paraId="5564B0F7" w14:textId="77777777" w:rsidR="00FD51F3" w:rsidRPr="00B6334C" w:rsidRDefault="007909BE" w:rsidP="009C2940">
            <w:pPr>
              <w:pStyle w:val="Tablebody"/>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7909BE" w:rsidRPr="00B6334C" w14:paraId="06EFF66C" w14:textId="77777777" w:rsidTr="005C1088">
        <w:trPr>
          <w:trHeight w:hRule="exact" w:val="583"/>
        </w:trPr>
        <w:tc>
          <w:tcPr>
            <w:tcW w:w="10249" w:type="dxa"/>
            <w:gridSpan w:val="4"/>
            <w:vAlign w:val="center"/>
          </w:tcPr>
          <w:p w14:paraId="18FA3E73" w14:textId="77777777" w:rsidR="007909BE" w:rsidRPr="00B6334C" w:rsidRDefault="007909BE" w:rsidP="007909BE">
            <w:pPr>
              <w:pStyle w:val="Heading2"/>
              <w:ind w:left="57"/>
            </w:pPr>
            <w:r w:rsidRPr="00B6334C">
              <w:t xml:space="preserve">Research proposal details </w:t>
            </w:r>
            <w:r w:rsidRPr="00B6334C">
              <w:rPr>
                <w:sz w:val="22"/>
                <w:szCs w:val="22"/>
              </w:rPr>
              <w:t>(continued)</w:t>
            </w:r>
          </w:p>
          <w:p w14:paraId="533A843D" w14:textId="77777777" w:rsidR="007909BE" w:rsidRPr="00B6334C" w:rsidRDefault="007909BE" w:rsidP="007909BE">
            <w:pPr>
              <w:pStyle w:val="Tablebody"/>
            </w:pPr>
          </w:p>
        </w:tc>
      </w:tr>
      <w:tr w:rsidR="00906235" w:rsidRPr="00B6334C" w14:paraId="26837191" w14:textId="77777777" w:rsidTr="005C1088">
        <w:trPr>
          <w:trHeight w:hRule="exact" w:val="593"/>
        </w:trPr>
        <w:tc>
          <w:tcPr>
            <w:tcW w:w="4537" w:type="dxa"/>
            <w:gridSpan w:val="3"/>
            <w:vAlign w:val="center"/>
          </w:tcPr>
          <w:p w14:paraId="3ECD540B" w14:textId="77777777" w:rsidR="00906235" w:rsidRPr="00B6334C" w:rsidRDefault="00906235" w:rsidP="005163DC">
            <w:r w:rsidRPr="00B6334C">
              <w:t xml:space="preserve">Does your proposed research include </w:t>
            </w:r>
            <w:proofErr w:type="gramStart"/>
            <w:r w:rsidRPr="00B6334C">
              <w:t>fieldwork?*</w:t>
            </w:r>
            <w:proofErr w:type="gramEnd"/>
          </w:p>
        </w:tc>
        <w:tc>
          <w:tcPr>
            <w:tcW w:w="5712" w:type="dxa"/>
            <w:vAlign w:val="center"/>
          </w:tcPr>
          <w:p w14:paraId="661DF66C" w14:textId="77777777" w:rsidR="00906235" w:rsidRPr="00B6334C" w:rsidRDefault="00906235" w:rsidP="005163DC">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t sure</w:t>
            </w:r>
          </w:p>
        </w:tc>
      </w:tr>
      <w:tr w:rsidR="00906235" w:rsidRPr="00B6334C" w14:paraId="2AC86A7C" w14:textId="77777777" w:rsidTr="005C1088">
        <w:trPr>
          <w:trHeight w:hRule="exact" w:val="530"/>
        </w:trPr>
        <w:tc>
          <w:tcPr>
            <w:tcW w:w="10249" w:type="dxa"/>
            <w:gridSpan w:val="4"/>
            <w:vAlign w:val="center"/>
          </w:tcPr>
          <w:p w14:paraId="1BA88379" w14:textId="1277B97E" w:rsidR="00906235" w:rsidRPr="00B6334C" w:rsidRDefault="00906235" w:rsidP="00FD51F3">
            <w:r w:rsidRPr="00B6334C">
              <w:t>If `</w:t>
            </w:r>
            <w:proofErr w:type="gramStart"/>
            <w:r w:rsidRPr="00B6334C">
              <w:rPr>
                <w:b/>
              </w:rPr>
              <w:t>Yes</w:t>
            </w:r>
            <w:r w:rsidRPr="00B6334C">
              <w:t>’</w:t>
            </w:r>
            <w:proofErr w:type="gramEnd"/>
            <w:r w:rsidRPr="00B6334C">
              <w:t xml:space="preserve"> please provide a description of the fieldwork you will be undertaking (</w:t>
            </w:r>
            <w:r w:rsidR="00D21AFF">
              <w:t xml:space="preserve">3,000 characters </w:t>
            </w:r>
            <w:r w:rsidRPr="00B6334C">
              <w:t>limit).</w:t>
            </w:r>
          </w:p>
        </w:tc>
      </w:tr>
      <w:tr w:rsidR="00906235" w:rsidRPr="00B6334C" w14:paraId="43E9E1DE" w14:textId="77777777" w:rsidTr="005C1088">
        <w:trPr>
          <w:trHeight w:hRule="exact" w:val="1655"/>
        </w:trPr>
        <w:tc>
          <w:tcPr>
            <w:tcW w:w="10249" w:type="dxa"/>
            <w:gridSpan w:val="4"/>
          </w:tcPr>
          <w:p w14:paraId="65A9F35B" w14:textId="77777777" w:rsidR="00906235" w:rsidRPr="00B6334C" w:rsidRDefault="00906235" w:rsidP="005163DC">
            <w:pPr>
              <w:rPr>
                <w:color w:val="747678"/>
              </w:rPr>
            </w:pPr>
            <w:r w:rsidRPr="00B6334C">
              <w:fldChar w:fldCharType="begin">
                <w:ffData>
                  <w:name w:val="Text193"/>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906235" w:rsidRPr="00B6334C" w14:paraId="30991046" w14:textId="77777777" w:rsidTr="005C1088">
        <w:trPr>
          <w:trHeight w:hRule="exact" w:val="602"/>
        </w:trPr>
        <w:tc>
          <w:tcPr>
            <w:tcW w:w="3828" w:type="dxa"/>
            <w:gridSpan w:val="2"/>
          </w:tcPr>
          <w:p w14:paraId="7E8AEC7E" w14:textId="77777777" w:rsidR="00906235" w:rsidRPr="00B6334C" w:rsidRDefault="00906235" w:rsidP="00FD51F3">
            <w:r w:rsidRPr="00B6334C">
              <w:t xml:space="preserve">What is the duration of your proposed </w:t>
            </w:r>
            <w:r w:rsidRPr="00AA1B40">
              <w:t>fieldwork</w:t>
            </w:r>
            <w:r w:rsidR="00002D93" w:rsidRPr="00AA1B40">
              <w:t xml:space="preserve"> in weeks</w:t>
            </w:r>
            <w:r w:rsidRPr="00AA1B40">
              <w:t>? (if</w:t>
            </w:r>
            <w:r w:rsidRPr="00B6334C">
              <w:t xml:space="preserve"> known)</w:t>
            </w:r>
          </w:p>
        </w:tc>
        <w:tc>
          <w:tcPr>
            <w:tcW w:w="6421" w:type="dxa"/>
            <w:gridSpan w:val="2"/>
          </w:tcPr>
          <w:p w14:paraId="329F9EBA" w14:textId="77777777" w:rsidR="00906235" w:rsidRPr="00B6334C" w:rsidRDefault="00906235" w:rsidP="00FD51F3">
            <w:pPr>
              <w:rPr>
                <w:color w:val="747678"/>
              </w:rPr>
            </w:pPr>
            <w:r w:rsidRPr="00B6334C">
              <w:fldChar w:fldCharType="begin">
                <w:ffData>
                  <w:name w:val="Text201"/>
                  <w:enabled/>
                  <w:calcOnExit w:val="0"/>
                  <w:textInput/>
                </w:ffData>
              </w:fldChar>
            </w:r>
            <w:bookmarkStart w:id="3" w:name="Text201"/>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3"/>
            <w:r w:rsidRPr="00B6334C">
              <w:t xml:space="preserve"> weeks</w:t>
            </w:r>
          </w:p>
        </w:tc>
      </w:tr>
      <w:tr w:rsidR="002000DC" w:rsidRPr="00B6334C" w14:paraId="1F0897C5" w14:textId="77777777" w:rsidTr="005C1088">
        <w:trPr>
          <w:trHeight w:hRule="exact" w:val="515"/>
        </w:trPr>
        <w:tc>
          <w:tcPr>
            <w:tcW w:w="3828" w:type="dxa"/>
            <w:gridSpan w:val="2"/>
          </w:tcPr>
          <w:p w14:paraId="7B122AF0" w14:textId="77777777" w:rsidR="002000DC" w:rsidRPr="00B6334C" w:rsidRDefault="002000DC" w:rsidP="000B55D3">
            <w:r w:rsidRPr="00B6334C">
              <w:t>Proposed supervisor/s</w:t>
            </w:r>
          </w:p>
        </w:tc>
        <w:tc>
          <w:tcPr>
            <w:tcW w:w="6421" w:type="dxa"/>
            <w:gridSpan w:val="2"/>
          </w:tcPr>
          <w:p w14:paraId="03062D68" w14:textId="77777777" w:rsidR="002000DC" w:rsidRPr="00B6334C" w:rsidRDefault="002000DC" w:rsidP="000B55D3">
            <w:pPr>
              <w:rPr>
                <w:color w:val="747678"/>
              </w:rPr>
            </w:pPr>
            <w:r w:rsidRPr="00B6334C">
              <w:fldChar w:fldCharType="begin">
                <w:ffData>
                  <w:name w:val="Text203"/>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906235" w:rsidRPr="00B6334C" w14:paraId="3A3892CD" w14:textId="77777777" w:rsidTr="005C1088">
        <w:trPr>
          <w:trHeight w:hRule="exact" w:val="602"/>
        </w:trPr>
        <w:tc>
          <w:tcPr>
            <w:tcW w:w="3828" w:type="dxa"/>
            <w:gridSpan w:val="2"/>
          </w:tcPr>
          <w:p w14:paraId="27B321C2" w14:textId="77777777" w:rsidR="00906235" w:rsidRPr="00B6334C" w:rsidRDefault="00906235" w:rsidP="00FD51F3">
            <w:r w:rsidRPr="00B6334C">
              <w:t>Where do you propose to undertake the fieldwork?</w:t>
            </w:r>
          </w:p>
        </w:tc>
        <w:tc>
          <w:tcPr>
            <w:tcW w:w="6421" w:type="dxa"/>
            <w:gridSpan w:val="2"/>
          </w:tcPr>
          <w:p w14:paraId="1E22DB02" w14:textId="77777777" w:rsidR="00906235" w:rsidRPr="00B6334C" w:rsidRDefault="00906235" w:rsidP="00FD51F3">
            <w:pPr>
              <w:rPr>
                <w:color w:val="747678"/>
              </w:rPr>
            </w:pPr>
            <w:r w:rsidRPr="00B6334C">
              <w:fldChar w:fldCharType="begin">
                <w:ffData>
                  <w:name w:val="Text203"/>
                  <w:enabled/>
                  <w:calcOnExit w:val="0"/>
                  <w:textInput/>
                </w:ffData>
              </w:fldChar>
            </w:r>
            <w:bookmarkStart w:id="4" w:name="Text203"/>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4"/>
          </w:p>
        </w:tc>
      </w:tr>
    </w:tbl>
    <w:p w14:paraId="2764895B" w14:textId="77777777" w:rsidR="002342A2" w:rsidRPr="00B6334C" w:rsidRDefault="002342A2" w:rsidP="00FD51F3">
      <w:pPr>
        <w:ind w:left="720"/>
      </w:pPr>
      <w:r w:rsidRPr="00B6334C">
        <w:br w:type="page"/>
      </w:r>
    </w:p>
    <w:p w14:paraId="56F63B74" w14:textId="77777777" w:rsidR="006129AB" w:rsidRPr="00B6334C" w:rsidRDefault="00FD51F3" w:rsidP="00280A47">
      <w:pPr>
        <w:pStyle w:val="Heading2"/>
        <w:ind w:left="-709"/>
      </w:pPr>
      <w:r w:rsidRPr="00B6334C">
        <w:lastRenderedPageBreak/>
        <w:t>9.  Qualifications*</w:t>
      </w:r>
    </w:p>
    <w:tbl>
      <w:tblPr>
        <w:tblW w:w="1024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003366"/>
        </w:tblBorders>
        <w:tblLayout w:type="fixed"/>
        <w:tblCellMar>
          <w:left w:w="85" w:type="dxa"/>
          <w:right w:w="85" w:type="dxa"/>
        </w:tblCellMar>
        <w:tblLook w:val="0000" w:firstRow="0" w:lastRow="0" w:firstColumn="0" w:lastColumn="0" w:noHBand="0" w:noVBand="0"/>
      </w:tblPr>
      <w:tblGrid>
        <w:gridCol w:w="2552"/>
        <w:gridCol w:w="2977"/>
        <w:gridCol w:w="1559"/>
        <w:gridCol w:w="3161"/>
      </w:tblGrid>
      <w:tr w:rsidR="00426E14" w:rsidRPr="00B6334C" w14:paraId="399B4BBD" w14:textId="77777777" w:rsidTr="005C1088">
        <w:trPr>
          <w:trHeight w:hRule="exact" w:val="1549"/>
        </w:trPr>
        <w:tc>
          <w:tcPr>
            <w:tcW w:w="1024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C1E2E5"/>
            <w:vAlign w:val="center"/>
          </w:tcPr>
          <w:p w14:paraId="3F53B159" w14:textId="77777777" w:rsidR="00665B29" w:rsidRPr="00B6334C" w:rsidRDefault="00426E14" w:rsidP="009C2940">
            <w:pPr>
              <w:pStyle w:val="Tablebody"/>
              <w:rPr>
                <w:rFonts w:ascii="Arial" w:hAnsi="Arial"/>
              </w:rPr>
            </w:pPr>
            <w:r w:rsidRPr="00B6334C">
              <w:rPr>
                <w:rFonts w:ascii="Arial" w:hAnsi="Arial"/>
                <w:b/>
              </w:rPr>
              <w:t>List qualifications (whether complete or not) by level of study, starting with the highest.</w:t>
            </w:r>
            <w:r w:rsidRPr="00B6334C">
              <w:rPr>
                <w:rFonts w:ascii="Arial" w:hAnsi="Arial"/>
              </w:rPr>
              <w:t xml:space="preserve"> </w:t>
            </w:r>
          </w:p>
          <w:p w14:paraId="08C785DE" w14:textId="77777777" w:rsidR="00426E14" w:rsidRPr="00B6334C" w:rsidRDefault="00426E14" w:rsidP="009C2940">
            <w:pPr>
              <w:pStyle w:val="Tablebody"/>
              <w:rPr>
                <w:rFonts w:ascii="Arial" w:hAnsi="Arial"/>
              </w:rPr>
            </w:pPr>
            <w:r w:rsidRPr="00B6334C">
              <w:rPr>
                <w:rFonts w:ascii="Arial" w:hAnsi="Arial"/>
              </w:rPr>
              <w:t xml:space="preserve">If you have not completed your </w:t>
            </w:r>
            <w:proofErr w:type="gramStart"/>
            <w:r w:rsidRPr="00B6334C">
              <w:rPr>
                <w:rFonts w:ascii="Arial" w:hAnsi="Arial"/>
              </w:rPr>
              <w:t>studies</w:t>
            </w:r>
            <w:proofErr w:type="gramEnd"/>
            <w:r w:rsidRPr="00B6334C">
              <w:rPr>
                <w:rFonts w:ascii="Arial" w:hAnsi="Arial"/>
              </w:rPr>
              <w:t xml:space="preserve"> please list your anticipated end date. One certified copy of any complete or incomplete official transcripts, certificates and certified copies of English Language translations must be included with each application form. </w:t>
            </w:r>
            <w:r w:rsidRPr="00B6334C">
              <w:rPr>
                <w:rFonts w:ascii="Arial" w:hAnsi="Arial"/>
                <w:b/>
              </w:rPr>
              <w:t>Any documents not in English must be translated</w:t>
            </w:r>
            <w:r w:rsidRPr="00B6334C">
              <w:rPr>
                <w:rFonts w:ascii="Arial" w:hAnsi="Arial"/>
              </w:rPr>
              <w:t>. Add an extra page if there is insufficient space.</w:t>
            </w:r>
          </w:p>
          <w:p w14:paraId="696743A7" w14:textId="77777777" w:rsidR="00426E14" w:rsidRPr="00B6334C" w:rsidRDefault="00426E14" w:rsidP="009C2940">
            <w:pPr>
              <w:pStyle w:val="Tablebody"/>
              <w:rPr>
                <w:rStyle w:val="Strong"/>
                <w:b w:val="0"/>
                <w:sz w:val="18"/>
                <w:szCs w:val="18"/>
                <w:lang w:val="en-GB"/>
              </w:rPr>
            </w:pPr>
            <w:r w:rsidRPr="00B6334C">
              <w:rPr>
                <w:rFonts w:ascii="Arial" w:hAnsi="Arial"/>
                <w:b/>
                <w:sz w:val="18"/>
                <w:szCs w:val="18"/>
              </w:rPr>
              <w:t>* Denotes mandatory field</w:t>
            </w:r>
          </w:p>
        </w:tc>
      </w:tr>
      <w:tr w:rsidR="00426E14" w:rsidRPr="00B6334C" w14:paraId="0C3577E4" w14:textId="77777777" w:rsidTr="005C1088">
        <w:trPr>
          <w:trHeight w:hRule="exact" w:val="510"/>
        </w:trPr>
        <w:tc>
          <w:tcPr>
            <w:tcW w:w="2552" w:type="dxa"/>
            <w:tcBorders>
              <w:right w:val="single" w:sz="4" w:space="0" w:color="D3EAFF"/>
            </w:tcBorders>
            <w:tcMar>
              <w:top w:w="57" w:type="dxa"/>
              <w:bottom w:w="57" w:type="dxa"/>
            </w:tcMar>
            <w:vAlign w:val="center"/>
          </w:tcPr>
          <w:p w14:paraId="15B564FC" w14:textId="77777777" w:rsidR="00426E14" w:rsidRPr="00B6334C" w:rsidRDefault="00054C7F" w:rsidP="00A23155">
            <w:pPr>
              <w:pStyle w:val="Heading3"/>
              <w:rPr>
                <w:color w:val="747678"/>
              </w:rPr>
            </w:pPr>
            <w:r w:rsidRPr="00B6334C">
              <w:t>1.  Qualification name</w:t>
            </w:r>
          </w:p>
        </w:tc>
        <w:tc>
          <w:tcPr>
            <w:tcW w:w="7697" w:type="dxa"/>
            <w:gridSpan w:val="3"/>
            <w:tcBorders>
              <w:left w:val="single" w:sz="4" w:space="0" w:color="D3EAFF"/>
            </w:tcBorders>
            <w:tcMar>
              <w:top w:w="57" w:type="dxa"/>
              <w:bottom w:w="57" w:type="dxa"/>
            </w:tcMar>
            <w:vAlign w:val="center"/>
          </w:tcPr>
          <w:p w14:paraId="6AEFCA6C" w14:textId="77777777" w:rsidR="00426E14" w:rsidRPr="00B6334C" w:rsidRDefault="00054C7F" w:rsidP="009C2940">
            <w:pPr>
              <w:pStyle w:val="Tablebody"/>
            </w:pPr>
            <w:r w:rsidRPr="00B6334C">
              <w:fldChar w:fldCharType="begin">
                <w:ffData>
                  <w:name w:val="Text20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426E14" w:rsidRPr="00B6334C" w14:paraId="3DF39A75" w14:textId="77777777" w:rsidTr="005C1088">
        <w:trPr>
          <w:trHeight w:hRule="exact" w:val="1210"/>
        </w:trPr>
        <w:tc>
          <w:tcPr>
            <w:tcW w:w="2552" w:type="dxa"/>
            <w:tcBorders>
              <w:right w:val="single" w:sz="4" w:space="0" w:color="D3EAFF"/>
            </w:tcBorders>
            <w:tcMar>
              <w:top w:w="57" w:type="dxa"/>
              <w:bottom w:w="57" w:type="dxa"/>
            </w:tcMar>
            <w:vAlign w:val="center"/>
          </w:tcPr>
          <w:p w14:paraId="7A45139B" w14:textId="77777777" w:rsidR="00426E14" w:rsidRPr="00B6334C" w:rsidRDefault="00054C7F" w:rsidP="00A23155">
            <w:r w:rsidRPr="00B6334C">
              <w:t>Level of study</w:t>
            </w:r>
          </w:p>
        </w:tc>
        <w:tc>
          <w:tcPr>
            <w:tcW w:w="7697" w:type="dxa"/>
            <w:gridSpan w:val="3"/>
            <w:tcBorders>
              <w:left w:val="single" w:sz="4" w:space="0" w:color="D3EAFF"/>
            </w:tcBorders>
            <w:tcMar>
              <w:top w:w="57" w:type="dxa"/>
              <w:bottom w:w="57" w:type="dxa"/>
            </w:tcMar>
            <w:vAlign w:val="center"/>
          </w:tcPr>
          <w:p w14:paraId="470E20D6" w14:textId="77777777" w:rsidR="00054C7F" w:rsidRPr="00B6334C" w:rsidRDefault="00054C7F" w:rsidP="00A23155">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Secondary (High </w:t>
            </w:r>
            <w:proofErr w:type="gramStart"/>
            <w:r w:rsidRPr="00B6334C">
              <w:t xml:space="preserve">School)   </w:t>
            </w:r>
            <w:proofErr w:type="gramEnd"/>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Vocational/technical  </w:t>
            </w:r>
            <w:r w:rsidRPr="00B6334C">
              <w:br/>
              <w:t xml:space="preserve">     </w:t>
            </w:r>
          </w:p>
          <w:p w14:paraId="040E9194" w14:textId="77777777" w:rsidR="00426E14" w:rsidRPr="00B6334C" w:rsidRDefault="00054C7F" w:rsidP="00A23155">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Undergraduat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Postgraduate</w:t>
            </w:r>
          </w:p>
        </w:tc>
      </w:tr>
      <w:tr w:rsidR="00426E14" w:rsidRPr="00B6334C" w14:paraId="11C083DD" w14:textId="77777777" w:rsidTr="005C1088">
        <w:trPr>
          <w:trHeight w:hRule="exact" w:val="397"/>
        </w:trPr>
        <w:tc>
          <w:tcPr>
            <w:tcW w:w="2552" w:type="dxa"/>
            <w:tcBorders>
              <w:right w:val="single" w:sz="4" w:space="0" w:color="D3EAFF"/>
            </w:tcBorders>
            <w:tcMar>
              <w:top w:w="57" w:type="dxa"/>
              <w:bottom w:w="57" w:type="dxa"/>
            </w:tcMar>
            <w:vAlign w:val="center"/>
          </w:tcPr>
          <w:p w14:paraId="45793D1D" w14:textId="77777777" w:rsidR="00426E14" w:rsidRPr="00B6334C" w:rsidRDefault="00054C7F" w:rsidP="00A23155">
            <w:r w:rsidRPr="00B6334C">
              <w:t>Name of institution</w:t>
            </w:r>
          </w:p>
        </w:tc>
        <w:tc>
          <w:tcPr>
            <w:tcW w:w="7697" w:type="dxa"/>
            <w:gridSpan w:val="3"/>
            <w:tcBorders>
              <w:left w:val="single" w:sz="4" w:space="0" w:color="D3EAFF"/>
            </w:tcBorders>
            <w:tcMar>
              <w:top w:w="57" w:type="dxa"/>
              <w:bottom w:w="57" w:type="dxa"/>
            </w:tcMar>
            <w:vAlign w:val="center"/>
          </w:tcPr>
          <w:p w14:paraId="572A6DBB" w14:textId="77777777" w:rsidR="00426E14" w:rsidRPr="00B6334C" w:rsidRDefault="00054C7F" w:rsidP="00A23155">
            <w:pPr>
              <w:rPr>
                <w:color w:val="747678"/>
              </w:rPr>
            </w:pPr>
            <w:r w:rsidRPr="00B6334C">
              <w:fldChar w:fldCharType="begin">
                <w:ffData>
                  <w:name w:val="Text206"/>
                  <w:enabled/>
                  <w:calcOnExit w:val="0"/>
                  <w:textInput/>
                </w:ffData>
              </w:fldChar>
            </w:r>
            <w:bookmarkStart w:id="5" w:name="Text206"/>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5"/>
          </w:p>
        </w:tc>
      </w:tr>
      <w:tr w:rsidR="00426E14" w:rsidRPr="00B6334C" w14:paraId="6FCB14F4" w14:textId="77777777" w:rsidTr="005C1088">
        <w:trPr>
          <w:trHeight w:hRule="exact" w:val="397"/>
        </w:trPr>
        <w:tc>
          <w:tcPr>
            <w:tcW w:w="2552" w:type="dxa"/>
            <w:tcBorders>
              <w:right w:val="single" w:sz="4" w:space="0" w:color="D3EAFF"/>
            </w:tcBorders>
            <w:tcMar>
              <w:top w:w="57" w:type="dxa"/>
              <w:bottom w:w="57" w:type="dxa"/>
            </w:tcMar>
            <w:vAlign w:val="center"/>
          </w:tcPr>
          <w:p w14:paraId="218F8277" w14:textId="77777777" w:rsidR="00426E14" w:rsidRPr="00B6334C" w:rsidRDefault="002000DC" w:rsidP="00A23155">
            <w:r w:rsidRPr="00B6334C">
              <w:t>Country</w:t>
            </w:r>
            <w:r w:rsidRPr="00B6334C" w:rsidDel="002000DC">
              <w:t xml:space="preserve"> </w:t>
            </w:r>
          </w:p>
        </w:tc>
        <w:tc>
          <w:tcPr>
            <w:tcW w:w="2977" w:type="dxa"/>
            <w:tcBorders>
              <w:left w:val="single" w:sz="4" w:space="0" w:color="D3EAFF"/>
              <w:right w:val="single" w:sz="4" w:space="0" w:color="D3EAFF"/>
            </w:tcBorders>
            <w:tcMar>
              <w:top w:w="57" w:type="dxa"/>
              <w:bottom w:w="57" w:type="dxa"/>
            </w:tcMar>
            <w:vAlign w:val="center"/>
          </w:tcPr>
          <w:p w14:paraId="198CC628" w14:textId="77777777" w:rsidR="00426E14" w:rsidRPr="00B6334C" w:rsidRDefault="00054C7F" w:rsidP="002000DC">
            <w:r w:rsidRPr="00B6334C">
              <w:fldChar w:fldCharType="begin">
                <w:ffData>
                  <w:name w:val="Text206"/>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r w:rsidR="002000DC" w:rsidRPr="00B6334C">
              <w:t xml:space="preserve"> </w:t>
            </w:r>
          </w:p>
        </w:tc>
        <w:tc>
          <w:tcPr>
            <w:tcW w:w="4720" w:type="dxa"/>
            <w:gridSpan w:val="2"/>
            <w:tcBorders>
              <w:left w:val="single" w:sz="4" w:space="0" w:color="D3EAFF"/>
            </w:tcBorders>
            <w:vAlign w:val="center"/>
          </w:tcPr>
          <w:p w14:paraId="489AA57A" w14:textId="77777777" w:rsidR="00426E14" w:rsidRPr="00B6334C" w:rsidRDefault="002000DC" w:rsidP="00A23155">
            <w:pPr>
              <w:rPr>
                <w:color w:val="747678"/>
              </w:rPr>
            </w:pPr>
            <w:r w:rsidRPr="00B6334C">
              <w:t>State/Province</w:t>
            </w:r>
            <w:r w:rsidR="004F1BB8" w:rsidRPr="00B6334C">
              <w:t xml:space="preserve"> </w:t>
            </w:r>
            <w:r w:rsidRPr="00B6334C" w:rsidDel="002000DC">
              <w:t xml:space="preserve"> </w:t>
            </w:r>
            <w:r w:rsidR="00054C7F" w:rsidRPr="00B6334C">
              <w:fldChar w:fldCharType="begin">
                <w:ffData>
                  <w:name w:val="Text206"/>
                  <w:enabled/>
                  <w:calcOnExit w:val="0"/>
                  <w:textInput/>
                </w:ffData>
              </w:fldChar>
            </w:r>
            <w:r w:rsidR="00054C7F" w:rsidRPr="00B6334C">
              <w:instrText xml:space="preserve"> FORMTEXT </w:instrText>
            </w:r>
            <w:r w:rsidR="00054C7F"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00054C7F" w:rsidRPr="00B6334C">
              <w:fldChar w:fldCharType="end"/>
            </w:r>
          </w:p>
        </w:tc>
      </w:tr>
      <w:tr w:rsidR="005D520A" w:rsidRPr="00B6334C" w14:paraId="3214E803" w14:textId="77777777" w:rsidTr="005C1088">
        <w:trPr>
          <w:trHeight w:val="702"/>
        </w:trPr>
        <w:tc>
          <w:tcPr>
            <w:tcW w:w="2552" w:type="dxa"/>
            <w:tcBorders>
              <w:right w:val="single" w:sz="4" w:space="0" w:color="D3EAFF"/>
            </w:tcBorders>
            <w:tcMar>
              <w:top w:w="57" w:type="dxa"/>
              <w:bottom w:w="57" w:type="dxa"/>
            </w:tcMar>
            <w:vAlign w:val="center"/>
          </w:tcPr>
          <w:p w14:paraId="5CEFDA76" w14:textId="77777777" w:rsidR="005D520A" w:rsidRPr="00B6334C" w:rsidRDefault="005D520A" w:rsidP="00A23155">
            <w:r w:rsidRPr="00B6334C">
              <w:t>Language of instruction</w:t>
            </w:r>
          </w:p>
        </w:tc>
        <w:tc>
          <w:tcPr>
            <w:tcW w:w="7697" w:type="dxa"/>
            <w:gridSpan w:val="3"/>
            <w:tcBorders>
              <w:left w:val="single" w:sz="4" w:space="0" w:color="D3EAFF"/>
            </w:tcBorders>
            <w:tcMar>
              <w:top w:w="57" w:type="dxa"/>
              <w:bottom w:w="57" w:type="dxa"/>
            </w:tcMar>
            <w:vAlign w:val="center"/>
          </w:tcPr>
          <w:p w14:paraId="789CCA96" w14:textId="77777777" w:rsidR="005D520A" w:rsidRPr="00B6334C" w:rsidRDefault="005D520A" w:rsidP="005D520A">
            <w:pPr>
              <w:rPr>
                <w:color w:val="747678"/>
              </w:rPr>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146637" w:rsidRPr="00B6334C" w14:paraId="2A46BD7A" w14:textId="77777777" w:rsidTr="005C1088">
        <w:trPr>
          <w:trHeight w:hRule="exact" w:val="512"/>
        </w:trPr>
        <w:tc>
          <w:tcPr>
            <w:tcW w:w="2552" w:type="dxa"/>
            <w:tcBorders>
              <w:right w:val="single" w:sz="4" w:space="0" w:color="D3EAFF"/>
            </w:tcBorders>
            <w:tcMar>
              <w:top w:w="57" w:type="dxa"/>
              <w:bottom w:w="57" w:type="dxa"/>
            </w:tcMar>
            <w:vAlign w:val="center"/>
          </w:tcPr>
          <w:p w14:paraId="671576F5" w14:textId="77777777" w:rsidR="00146637" w:rsidRPr="00B6334C" w:rsidRDefault="00146637" w:rsidP="00A23155">
            <w:r w:rsidRPr="00B6334C">
              <w:t>Status</w:t>
            </w:r>
          </w:p>
        </w:tc>
        <w:tc>
          <w:tcPr>
            <w:tcW w:w="7697" w:type="dxa"/>
            <w:gridSpan w:val="3"/>
            <w:tcBorders>
              <w:left w:val="single" w:sz="4" w:space="0" w:color="D3EAFF"/>
              <w:bottom w:val="single" w:sz="4" w:space="0" w:color="D3EAFF"/>
            </w:tcBorders>
            <w:tcMar>
              <w:top w:w="57" w:type="dxa"/>
              <w:bottom w:w="57" w:type="dxa"/>
            </w:tcMar>
            <w:vAlign w:val="center"/>
          </w:tcPr>
          <w:p w14:paraId="3D8173DD" w14:textId="77777777" w:rsidR="00146637" w:rsidRPr="00B6334C" w:rsidRDefault="00146637" w:rsidP="00A23155">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Complet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Pending result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Incomplete</w:t>
            </w:r>
          </w:p>
        </w:tc>
      </w:tr>
      <w:tr w:rsidR="005D520A" w:rsidRPr="00B6334C" w14:paraId="32731B15" w14:textId="77777777" w:rsidTr="005C1088">
        <w:trPr>
          <w:trHeight w:hRule="exact" w:val="479"/>
        </w:trPr>
        <w:tc>
          <w:tcPr>
            <w:tcW w:w="2552" w:type="dxa"/>
            <w:tcBorders>
              <w:right w:val="single" w:sz="4" w:space="0" w:color="D3EAFF"/>
            </w:tcBorders>
            <w:tcMar>
              <w:top w:w="57" w:type="dxa"/>
              <w:bottom w:w="57" w:type="dxa"/>
            </w:tcMar>
            <w:vAlign w:val="center"/>
          </w:tcPr>
          <w:p w14:paraId="76DFC324" w14:textId="77777777" w:rsidR="005D520A" w:rsidRPr="00B6334C" w:rsidRDefault="005D520A" w:rsidP="004F1BB8">
            <w:r w:rsidRPr="00B6334C">
              <w:t>Start date</w:t>
            </w:r>
            <w:r w:rsidRPr="00B6334C">
              <w:rPr>
                <w:rFonts w:ascii="Baskerville Old Face" w:hAnsi="Baskerville Old Face"/>
              </w:rPr>
              <w:t xml:space="preserve">    </w:t>
            </w:r>
            <w:r w:rsidRPr="00B6334C">
              <w:t xml:space="preserve"> </w:t>
            </w:r>
          </w:p>
        </w:tc>
        <w:tc>
          <w:tcPr>
            <w:tcW w:w="2977" w:type="dxa"/>
            <w:tcBorders>
              <w:left w:val="single" w:sz="4" w:space="0" w:color="D3EAFF"/>
              <w:right w:val="single" w:sz="4" w:space="0" w:color="C6D9F1" w:themeColor="text2" w:themeTint="33"/>
            </w:tcBorders>
            <w:tcMar>
              <w:top w:w="57" w:type="dxa"/>
              <w:bottom w:w="57" w:type="dxa"/>
            </w:tcMar>
            <w:vAlign w:val="center"/>
          </w:tcPr>
          <w:p w14:paraId="014E2369" w14:textId="77777777" w:rsidR="005D520A" w:rsidRPr="00B6334C" w:rsidRDefault="005D520A" w:rsidP="009C2940">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1559" w:type="dxa"/>
            <w:tcBorders>
              <w:left w:val="single" w:sz="4" w:space="0" w:color="C6D9F1" w:themeColor="text2" w:themeTint="33"/>
              <w:right w:val="single" w:sz="4" w:space="0" w:color="C6D9F1" w:themeColor="text2" w:themeTint="33"/>
            </w:tcBorders>
            <w:vAlign w:val="center"/>
          </w:tcPr>
          <w:p w14:paraId="2DB112D7" w14:textId="77777777" w:rsidR="005D520A" w:rsidRPr="00B6334C" w:rsidRDefault="005D520A" w:rsidP="004F1BB8">
            <w:r w:rsidRPr="00B6334C">
              <w:t>End date</w:t>
            </w:r>
            <w:r w:rsidRPr="00B6334C">
              <w:rPr>
                <w:rFonts w:ascii="Baskerville Old Face" w:hAnsi="Baskerville Old Face"/>
              </w:rPr>
              <w:t xml:space="preserve">    </w:t>
            </w:r>
            <w:r w:rsidRPr="00B6334C">
              <w:t xml:space="preserve"> </w:t>
            </w:r>
          </w:p>
        </w:tc>
        <w:tc>
          <w:tcPr>
            <w:tcW w:w="3161" w:type="dxa"/>
            <w:tcBorders>
              <w:left w:val="single" w:sz="4" w:space="0" w:color="C6D9F1" w:themeColor="text2" w:themeTint="33"/>
              <w:right w:val="single" w:sz="4" w:space="0" w:color="C6D9F1" w:themeColor="text2" w:themeTint="33"/>
            </w:tcBorders>
            <w:vAlign w:val="center"/>
          </w:tcPr>
          <w:p w14:paraId="7D2C9593" w14:textId="77777777" w:rsidR="005D520A" w:rsidRPr="00B6334C" w:rsidRDefault="005D520A" w:rsidP="009C2940">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180230DE" w14:textId="77777777" w:rsidTr="005C1088">
        <w:trPr>
          <w:trHeight w:hRule="exact" w:val="479"/>
        </w:trPr>
        <w:tc>
          <w:tcPr>
            <w:tcW w:w="2552" w:type="dxa"/>
            <w:tcBorders>
              <w:right w:val="single" w:sz="4" w:space="0" w:color="D3EAFF"/>
            </w:tcBorders>
            <w:tcMar>
              <w:top w:w="57" w:type="dxa"/>
              <w:bottom w:w="57" w:type="dxa"/>
            </w:tcMar>
            <w:vAlign w:val="center"/>
          </w:tcPr>
          <w:p w14:paraId="04E2BB71" w14:textId="77777777" w:rsidR="005D520A" w:rsidRPr="00B6334C" w:rsidRDefault="005D520A" w:rsidP="00A23155">
            <w:pPr>
              <w:pStyle w:val="Heading3"/>
              <w:rPr>
                <w:color w:val="747678"/>
              </w:rPr>
            </w:pPr>
            <w:r w:rsidRPr="00B6334C">
              <w:t>2.  Qualification name</w:t>
            </w:r>
          </w:p>
        </w:tc>
        <w:tc>
          <w:tcPr>
            <w:tcW w:w="7697" w:type="dxa"/>
            <w:gridSpan w:val="3"/>
            <w:tcBorders>
              <w:left w:val="single" w:sz="4" w:space="0" w:color="D3EAFF"/>
            </w:tcBorders>
            <w:tcMar>
              <w:top w:w="57" w:type="dxa"/>
              <w:bottom w:w="57" w:type="dxa"/>
            </w:tcMar>
            <w:vAlign w:val="center"/>
          </w:tcPr>
          <w:p w14:paraId="093D841E" w14:textId="77777777" w:rsidR="005D520A" w:rsidRPr="00B6334C" w:rsidRDefault="005D520A" w:rsidP="009C2940">
            <w:pPr>
              <w:pStyle w:val="Tablebody"/>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337C0ABC" w14:textId="77777777" w:rsidTr="005C1088">
        <w:trPr>
          <w:trHeight w:hRule="exact" w:val="1210"/>
        </w:trPr>
        <w:tc>
          <w:tcPr>
            <w:tcW w:w="2552" w:type="dxa"/>
            <w:tcBorders>
              <w:right w:val="single" w:sz="4" w:space="0" w:color="D3EAFF"/>
            </w:tcBorders>
            <w:tcMar>
              <w:top w:w="57" w:type="dxa"/>
              <w:bottom w:w="57" w:type="dxa"/>
            </w:tcMar>
            <w:vAlign w:val="center"/>
          </w:tcPr>
          <w:p w14:paraId="27197071" w14:textId="77777777" w:rsidR="005D520A" w:rsidRPr="00B6334C" w:rsidRDefault="005D520A" w:rsidP="00A23155">
            <w:r w:rsidRPr="00B6334C">
              <w:t>Level of study</w:t>
            </w:r>
          </w:p>
        </w:tc>
        <w:tc>
          <w:tcPr>
            <w:tcW w:w="7697" w:type="dxa"/>
            <w:gridSpan w:val="3"/>
            <w:tcBorders>
              <w:left w:val="single" w:sz="4" w:space="0" w:color="D3EAFF"/>
            </w:tcBorders>
            <w:tcMar>
              <w:top w:w="57" w:type="dxa"/>
              <w:bottom w:w="57" w:type="dxa"/>
            </w:tcMar>
            <w:vAlign w:val="center"/>
          </w:tcPr>
          <w:p w14:paraId="15FB76F2" w14:textId="77777777" w:rsidR="005D520A" w:rsidRPr="00B6334C" w:rsidRDefault="005D520A" w:rsidP="00A23155">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Secondary (High </w:t>
            </w:r>
            <w:proofErr w:type="gramStart"/>
            <w:r w:rsidRPr="00B6334C">
              <w:t xml:space="preserve">School)   </w:t>
            </w:r>
            <w:proofErr w:type="gramEnd"/>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Vocational/technical  </w:t>
            </w:r>
            <w:r w:rsidRPr="00B6334C">
              <w:br/>
              <w:t xml:space="preserve">     </w:t>
            </w:r>
          </w:p>
          <w:p w14:paraId="6B0ED7DC" w14:textId="77777777" w:rsidR="005D520A" w:rsidRPr="00B6334C" w:rsidRDefault="005D520A" w:rsidP="00A23155">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Undergraduat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Postgraduate</w:t>
            </w:r>
          </w:p>
        </w:tc>
      </w:tr>
      <w:tr w:rsidR="005D520A" w:rsidRPr="00B6334C" w14:paraId="06CDEE69" w14:textId="77777777" w:rsidTr="005C1088">
        <w:trPr>
          <w:trHeight w:hRule="exact" w:val="397"/>
        </w:trPr>
        <w:tc>
          <w:tcPr>
            <w:tcW w:w="2552" w:type="dxa"/>
            <w:tcBorders>
              <w:right w:val="single" w:sz="4" w:space="0" w:color="D3EAFF"/>
            </w:tcBorders>
            <w:tcMar>
              <w:top w:w="57" w:type="dxa"/>
              <w:bottom w:w="57" w:type="dxa"/>
            </w:tcMar>
            <w:vAlign w:val="center"/>
          </w:tcPr>
          <w:p w14:paraId="38B492DB" w14:textId="77777777" w:rsidR="005D520A" w:rsidRPr="00B6334C" w:rsidRDefault="005D520A" w:rsidP="00A23155">
            <w:r w:rsidRPr="00B6334C">
              <w:t>Name of institution</w:t>
            </w:r>
          </w:p>
        </w:tc>
        <w:tc>
          <w:tcPr>
            <w:tcW w:w="7697" w:type="dxa"/>
            <w:gridSpan w:val="3"/>
            <w:tcBorders>
              <w:left w:val="single" w:sz="4" w:space="0" w:color="D3EAFF"/>
            </w:tcBorders>
            <w:tcMar>
              <w:top w:w="57" w:type="dxa"/>
              <w:bottom w:w="57" w:type="dxa"/>
            </w:tcMar>
            <w:vAlign w:val="center"/>
          </w:tcPr>
          <w:p w14:paraId="0272BD1F" w14:textId="77777777" w:rsidR="005D520A" w:rsidRPr="00B6334C" w:rsidRDefault="005D520A" w:rsidP="00A23155">
            <w:pPr>
              <w:rPr>
                <w:color w:val="747678"/>
              </w:rPr>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61E642FA" w14:textId="77777777" w:rsidTr="005C1088">
        <w:trPr>
          <w:trHeight w:hRule="exact" w:val="397"/>
        </w:trPr>
        <w:tc>
          <w:tcPr>
            <w:tcW w:w="2552" w:type="dxa"/>
            <w:tcBorders>
              <w:right w:val="single" w:sz="4" w:space="0" w:color="D3EAFF"/>
            </w:tcBorders>
            <w:tcMar>
              <w:top w:w="57" w:type="dxa"/>
              <w:bottom w:w="57" w:type="dxa"/>
            </w:tcMar>
            <w:vAlign w:val="center"/>
          </w:tcPr>
          <w:p w14:paraId="253FE2B4" w14:textId="77777777" w:rsidR="005D520A" w:rsidRPr="00B6334C" w:rsidRDefault="00E120E6" w:rsidP="00E120E6">
            <w:r w:rsidRPr="00B6334C">
              <w:t xml:space="preserve">Country </w:t>
            </w:r>
          </w:p>
        </w:tc>
        <w:tc>
          <w:tcPr>
            <w:tcW w:w="2977" w:type="dxa"/>
            <w:tcBorders>
              <w:left w:val="single" w:sz="4" w:space="0" w:color="D3EAFF"/>
              <w:right w:val="single" w:sz="4" w:space="0" w:color="D3EAFF"/>
            </w:tcBorders>
            <w:tcMar>
              <w:top w:w="57" w:type="dxa"/>
              <w:bottom w:w="57" w:type="dxa"/>
            </w:tcMar>
            <w:vAlign w:val="center"/>
          </w:tcPr>
          <w:p w14:paraId="1EE8D279" w14:textId="77777777" w:rsidR="005D520A" w:rsidRPr="00B6334C" w:rsidRDefault="005D520A" w:rsidP="00A23155">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c>
          <w:tcPr>
            <w:tcW w:w="4720" w:type="dxa"/>
            <w:gridSpan w:val="2"/>
            <w:tcBorders>
              <w:left w:val="single" w:sz="4" w:space="0" w:color="D3EAFF"/>
            </w:tcBorders>
            <w:vAlign w:val="center"/>
          </w:tcPr>
          <w:p w14:paraId="64DF344C" w14:textId="77777777" w:rsidR="005D520A" w:rsidRPr="00B6334C" w:rsidRDefault="00E120E6" w:rsidP="00A23155">
            <w:pPr>
              <w:rPr>
                <w:color w:val="747678"/>
              </w:rPr>
            </w:pPr>
            <w:r w:rsidRPr="00B6334C">
              <w:t>State/Province</w:t>
            </w:r>
            <w:r w:rsidRPr="00B6334C" w:rsidDel="00E120E6">
              <w:t xml:space="preserve"> </w:t>
            </w:r>
            <w:r w:rsidR="005D520A" w:rsidRPr="00B6334C">
              <w:fldChar w:fldCharType="begin">
                <w:ffData>
                  <w:name w:val="Text206"/>
                  <w:enabled/>
                  <w:calcOnExit w:val="0"/>
                  <w:textInput/>
                </w:ffData>
              </w:fldChar>
            </w:r>
            <w:r w:rsidR="005D520A" w:rsidRPr="00B6334C">
              <w:instrText xml:space="preserve"> FORMTEXT </w:instrText>
            </w:r>
            <w:r w:rsidR="005D520A" w:rsidRPr="00B6334C">
              <w:fldChar w:fldCharType="separate"/>
            </w:r>
            <w:r w:rsidR="005D520A" w:rsidRPr="00B6334C">
              <w:rPr>
                <w:noProof/>
              </w:rPr>
              <w:t> </w:t>
            </w:r>
            <w:r w:rsidR="005D520A" w:rsidRPr="00B6334C">
              <w:rPr>
                <w:noProof/>
              </w:rPr>
              <w:t> </w:t>
            </w:r>
            <w:r w:rsidR="005D520A" w:rsidRPr="00B6334C">
              <w:rPr>
                <w:noProof/>
              </w:rPr>
              <w:t> </w:t>
            </w:r>
            <w:r w:rsidR="005D520A" w:rsidRPr="00B6334C">
              <w:rPr>
                <w:noProof/>
              </w:rPr>
              <w:t> </w:t>
            </w:r>
            <w:r w:rsidR="005D520A" w:rsidRPr="00B6334C">
              <w:rPr>
                <w:noProof/>
              </w:rPr>
              <w:t> </w:t>
            </w:r>
            <w:r w:rsidR="005D520A" w:rsidRPr="00B6334C">
              <w:fldChar w:fldCharType="end"/>
            </w:r>
          </w:p>
        </w:tc>
      </w:tr>
      <w:tr w:rsidR="005D520A" w:rsidRPr="00B6334C" w14:paraId="3AA02288" w14:textId="77777777" w:rsidTr="005C1088">
        <w:trPr>
          <w:trHeight w:val="434"/>
        </w:trPr>
        <w:tc>
          <w:tcPr>
            <w:tcW w:w="2552" w:type="dxa"/>
            <w:tcBorders>
              <w:right w:val="single" w:sz="4" w:space="0" w:color="D3EAFF"/>
            </w:tcBorders>
            <w:tcMar>
              <w:top w:w="57" w:type="dxa"/>
              <w:bottom w:w="57" w:type="dxa"/>
            </w:tcMar>
            <w:vAlign w:val="center"/>
          </w:tcPr>
          <w:p w14:paraId="59A4609D" w14:textId="77777777" w:rsidR="005D520A" w:rsidRPr="00B6334C" w:rsidRDefault="005D520A" w:rsidP="000B55D3">
            <w:r w:rsidRPr="00B6334C">
              <w:t>Language of instruction</w:t>
            </w:r>
          </w:p>
        </w:tc>
        <w:tc>
          <w:tcPr>
            <w:tcW w:w="7697" w:type="dxa"/>
            <w:gridSpan w:val="3"/>
            <w:tcBorders>
              <w:left w:val="single" w:sz="4" w:space="0" w:color="D3EAFF"/>
            </w:tcBorders>
            <w:tcMar>
              <w:top w:w="57" w:type="dxa"/>
              <w:bottom w:w="57" w:type="dxa"/>
            </w:tcMar>
            <w:vAlign w:val="center"/>
          </w:tcPr>
          <w:p w14:paraId="121B412D" w14:textId="77777777" w:rsidR="005D520A" w:rsidRPr="00B6334C" w:rsidRDefault="005D520A" w:rsidP="000B55D3">
            <w:pPr>
              <w:rPr>
                <w:color w:val="747678"/>
              </w:rPr>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0631C30D" w14:textId="77777777" w:rsidTr="005C1088">
        <w:trPr>
          <w:trHeight w:hRule="exact" w:val="512"/>
        </w:trPr>
        <w:tc>
          <w:tcPr>
            <w:tcW w:w="2552" w:type="dxa"/>
            <w:tcBorders>
              <w:right w:val="single" w:sz="4" w:space="0" w:color="D3EAFF"/>
            </w:tcBorders>
            <w:tcMar>
              <w:top w:w="57" w:type="dxa"/>
              <w:bottom w:w="57" w:type="dxa"/>
            </w:tcMar>
            <w:vAlign w:val="center"/>
          </w:tcPr>
          <w:p w14:paraId="2C598450" w14:textId="77777777" w:rsidR="005D520A" w:rsidRPr="00B6334C" w:rsidRDefault="005D520A" w:rsidP="00A23155">
            <w:r w:rsidRPr="00B6334C">
              <w:t>Status</w:t>
            </w:r>
          </w:p>
        </w:tc>
        <w:tc>
          <w:tcPr>
            <w:tcW w:w="7697" w:type="dxa"/>
            <w:gridSpan w:val="3"/>
            <w:tcBorders>
              <w:left w:val="single" w:sz="4" w:space="0" w:color="D3EAFF"/>
            </w:tcBorders>
            <w:tcMar>
              <w:top w:w="57" w:type="dxa"/>
              <w:bottom w:w="57" w:type="dxa"/>
            </w:tcMar>
            <w:vAlign w:val="center"/>
          </w:tcPr>
          <w:p w14:paraId="0135C0CA" w14:textId="77777777" w:rsidR="005D520A" w:rsidRPr="00B6334C" w:rsidRDefault="005D520A" w:rsidP="00A23155">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Complet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Pending result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Incomplete</w:t>
            </w:r>
          </w:p>
        </w:tc>
      </w:tr>
      <w:tr w:rsidR="005D520A" w:rsidRPr="00B6334C" w14:paraId="09848729" w14:textId="77777777" w:rsidTr="005C1088">
        <w:trPr>
          <w:trHeight w:hRule="exact" w:val="479"/>
        </w:trPr>
        <w:tc>
          <w:tcPr>
            <w:tcW w:w="2552" w:type="dxa"/>
            <w:tcBorders>
              <w:right w:val="single" w:sz="4" w:space="0" w:color="D3EAFF"/>
            </w:tcBorders>
            <w:tcMar>
              <w:top w:w="57" w:type="dxa"/>
              <w:bottom w:w="57" w:type="dxa"/>
            </w:tcMar>
            <w:vAlign w:val="center"/>
          </w:tcPr>
          <w:p w14:paraId="3E149002" w14:textId="77777777" w:rsidR="005D520A" w:rsidRPr="00B6334C" w:rsidRDefault="005D520A" w:rsidP="000B55D3">
            <w:r w:rsidRPr="00B6334C">
              <w:t>Start date</w:t>
            </w:r>
            <w:r w:rsidRPr="00B6334C">
              <w:rPr>
                <w:rFonts w:ascii="Baskerville Old Face" w:hAnsi="Baskerville Old Face"/>
              </w:rPr>
              <w:t xml:space="preserve">    </w:t>
            </w:r>
            <w:r w:rsidRPr="00B6334C">
              <w:t xml:space="preserve"> </w:t>
            </w:r>
          </w:p>
        </w:tc>
        <w:tc>
          <w:tcPr>
            <w:tcW w:w="2977" w:type="dxa"/>
            <w:tcBorders>
              <w:left w:val="single" w:sz="4" w:space="0" w:color="D3EAFF"/>
              <w:right w:val="single" w:sz="4" w:space="0" w:color="C6D9F1" w:themeColor="text2" w:themeTint="33"/>
            </w:tcBorders>
            <w:tcMar>
              <w:top w:w="57" w:type="dxa"/>
              <w:bottom w:w="57" w:type="dxa"/>
            </w:tcMar>
            <w:vAlign w:val="center"/>
          </w:tcPr>
          <w:p w14:paraId="35E56A3C" w14:textId="77777777" w:rsidR="005D520A" w:rsidRPr="00B6334C" w:rsidRDefault="005D520A" w:rsidP="000B55D3">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1559" w:type="dxa"/>
            <w:tcBorders>
              <w:left w:val="single" w:sz="4" w:space="0" w:color="C6D9F1" w:themeColor="text2" w:themeTint="33"/>
              <w:right w:val="single" w:sz="4" w:space="0" w:color="C6D9F1" w:themeColor="text2" w:themeTint="33"/>
            </w:tcBorders>
            <w:vAlign w:val="center"/>
          </w:tcPr>
          <w:p w14:paraId="3D2961A7" w14:textId="77777777" w:rsidR="005D520A" w:rsidRPr="00B6334C" w:rsidRDefault="005D520A" w:rsidP="000B55D3">
            <w:r w:rsidRPr="00B6334C">
              <w:t>End date</w:t>
            </w:r>
            <w:r w:rsidRPr="00B6334C">
              <w:rPr>
                <w:rFonts w:ascii="Baskerville Old Face" w:hAnsi="Baskerville Old Face"/>
              </w:rPr>
              <w:t xml:space="preserve">    </w:t>
            </w:r>
            <w:r w:rsidRPr="00B6334C">
              <w:t xml:space="preserve"> </w:t>
            </w:r>
          </w:p>
        </w:tc>
        <w:tc>
          <w:tcPr>
            <w:tcW w:w="3161" w:type="dxa"/>
            <w:tcBorders>
              <w:left w:val="single" w:sz="4" w:space="0" w:color="C6D9F1" w:themeColor="text2" w:themeTint="33"/>
              <w:right w:val="single" w:sz="4" w:space="0" w:color="C6D9F1" w:themeColor="text2" w:themeTint="33"/>
            </w:tcBorders>
            <w:vAlign w:val="center"/>
          </w:tcPr>
          <w:p w14:paraId="7794260C" w14:textId="77777777" w:rsidR="005D520A" w:rsidRPr="00B6334C" w:rsidRDefault="005D520A" w:rsidP="000B55D3">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6CFF9BE5" w14:textId="77777777" w:rsidTr="005C1088">
        <w:trPr>
          <w:trHeight w:hRule="exact" w:val="479"/>
        </w:trPr>
        <w:tc>
          <w:tcPr>
            <w:tcW w:w="2552" w:type="dxa"/>
            <w:tcBorders>
              <w:right w:val="single" w:sz="4" w:space="0" w:color="D3EAFF"/>
            </w:tcBorders>
            <w:tcMar>
              <w:top w:w="57" w:type="dxa"/>
              <w:bottom w:w="57" w:type="dxa"/>
            </w:tcMar>
            <w:vAlign w:val="center"/>
          </w:tcPr>
          <w:p w14:paraId="3C41D97B" w14:textId="77777777" w:rsidR="005D520A" w:rsidRPr="00B6334C" w:rsidRDefault="005D520A" w:rsidP="008B2994">
            <w:pPr>
              <w:pStyle w:val="Heading3"/>
              <w:rPr>
                <w:color w:val="747678"/>
              </w:rPr>
            </w:pPr>
            <w:r w:rsidRPr="00B6334C">
              <w:t>3.  Qualification name</w:t>
            </w:r>
          </w:p>
        </w:tc>
        <w:tc>
          <w:tcPr>
            <w:tcW w:w="7697" w:type="dxa"/>
            <w:gridSpan w:val="3"/>
            <w:tcBorders>
              <w:left w:val="single" w:sz="4" w:space="0" w:color="D3EAFF"/>
            </w:tcBorders>
            <w:tcMar>
              <w:top w:w="57" w:type="dxa"/>
              <w:bottom w:w="57" w:type="dxa"/>
            </w:tcMar>
            <w:vAlign w:val="center"/>
          </w:tcPr>
          <w:p w14:paraId="45411641" w14:textId="77777777" w:rsidR="005D520A" w:rsidRPr="00B6334C" w:rsidRDefault="005D520A" w:rsidP="008B2994">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74A75848" w14:textId="77777777" w:rsidTr="005C1088">
        <w:trPr>
          <w:trHeight w:hRule="exact" w:val="1210"/>
        </w:trPr>
        <w:tc>
          <w:tcPr>
            <w:tcW w:w="2552" w:type="dxa"/>
            <w:tcBorders>
              <w:right w:val="single" w:sz="4" w:space="0" w:color="D3EAFF"/>
            </w:tcBorders>
            <w:tcMar>
              <w:top w:w="57" w:type="dxa"/>
              <w:bottom w:w="57" w:type="dxa"/>
            </w:tcMar>
            <w:vAlign w:val="center"/>
          </w:tcPr>
          <w:p w14:paraId="250C89B1" w14:textId="77777777" w:rsidR="005D520A" w:rsidRPr="00B6334C" w:rsidRDefault="005D520A" w:rsidP="008B2994">
            <w:r w:rsidRPr="00B6334C">
              <w:t>Level of study</w:t>
            </w:r>
          </w:p>
        </w:tc>
        <w:tc>
          <w:tcPr>
            <w:tcW w:w="7697" w:type="dxa"/>
            <w:gridSpan w:val="3"/>
            <w:tcBorders>
              <w:left w:val="single" w:sz="4" w:space="0" w:color="D3EAFF"/>
            </w:tcBorders>
            <w:tcMar>
              <w:top w:w="57" w:type="dxa"/>
              <w:bottom w:w="57" w:type="dxa"/>
            </w:tcMar>
            <w:vAlign w:val="center"/>
          </w:tcPr>
          <w:p w14:paraId="6D0B1B8C" w14:textId="77777777" w:rsidR="005D520A" w:rsidRPr="00B6334C" w:rsidRDefault="005D520A"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Secondary (High </w:t>
            </w:r>
            <w:proofErr w:type="gramStart"/>
            <w:r w:rsidRPr="00B6334C">
              <w:t xml:space="preserve">School)   </w:t>
            </w:r>
            <w:proofErr w:type="gramEnd"/>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Vocational/technical  </w:t>
            </w:r>
            <w:r w:rsidRPr="00B6334C">
              <w:br/>
              <w:t xml:space="preserve">     </w:t>
            </w:r>
          </w:p>
          <w:p w14:paraId="5E2CB84D" w14:textId="77777777" w:rsidR="005D520A" w:rsidRPr="00B6334C" w:rsidRDefault="005D520A"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Undergraduat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Postgraduate</w:t>
            </w:r>
          </w:p>
        </w:tc>
      </w:tr>
      <w:tr w:rsidR="005D520A" w:rsidRPr="00B6334C" w14:paraId="35E8B375" w14:textId="77777777" w:rsidTr="005C1088">
        <w:trPr>
          <w:trHeight w:hRule="exact" w:val="397"/>
        </w:trPr>
        <w:tc>
          <w:tcPr>
            <w:tcW w:w="2552" w:type="dxa"/>
            <w:tcBorders>
              <w:right w:val="single" w:sz="4" w:space="0" w:color="D3EAFF"/>
            </w:tcBorders>
            <w:tcMar>
              <w:top w:w="57" w:type="dxa"/>
              <w:bottom w:w="57" w:type="dxa"/>
            </w:tcMar>
            <w:vAlign w:val="center"/>
          </w:tcPr>
          <w:p w14:paraId="52F2BB17" w14:textId="77777777" w:rsidR="005D520A" w:rsidRPr="00B6334C" w:rsidRDefault="005D520A" w:rsidP="008B2994">
            <w:r w:rsidRPr="00B6334C">
              <w:t>Name of institution</w:t>
            </w:r>
          </w:p>
        </w:tc>
        <w:tc>
          <w:tcPr>
            <w:tcW w:w="7697" w:type="dxa"/>
            <w:gridSpan w:val="3"/>
            <w:tcBorders>
              <w:left w:val="single" w:sz="4" w:space="0" w:color="D3EAFF"/>
            </w:tcBorders>
            <w:tcMar>
              <w:top w:w="57" w:type="dxa"/>
              <w:bottom w:w="57" w:type="dxa"/>
            </w:tcMar>
            <w:vAlign w:val="center"/>
          </w:tcPr>
          <w:p w14:paraId="450041CA" w14:textId="77777777" w:rsidR="005D520A" w:rsidRPr="00B6334C" w:rsidRDefault="005D520A" w:rsidP="008B2994">
            <w:pPr>
              <w:rPr>
                <w:color w:val="747678"/>
              </w:rPr>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3B2E7A10" w14:textId="77777777" w:rsidTr="005C1088">
        <w:trPr>
          <w:trHeight w:hRule="exact" w:val="397"/>
        </w:trPr>
        <w:tc>
          <w:tcPr>
            <w:tcW w:w="2552" w:type="dxa"/>
            <w:tcBorders>
              <w:right w:val="single" w:sz="4" w:space="0" w:color="D3EAFF"/>
            </w:tcBorders>
            <w:tcMar>
              <w:top w:w="57" w:type="dxa"/>
              <w:bottom w:w="57" w:type="dxa"/>
            </w:tcMar>
            <w:vAlign w:val="center"/>
          </w:tcPr>
          <w:p w14:paraId="3B395783" w14:textId="77777777" w:rsidR="005D520A" w:rsidRPr="00B6334C" w:rsidRDefault="00FA47B0" w:rsidP="00FA47B0">
            <w:r w:rsidRPr="00B6334C">
              <w:t xml:space="preserve">Country </w:t>
            </w:r>
          </w:p>
        </w:tc>
        <w:tc>
          <w:tcPr>
            <w:tcW w:w="2977" w:type="dxa"/>
            <w:tcBorders>
              <w:left w:val="single" w:sz="4" w:space="0" w:color="D3EAFF"/>
              <w:right w:val="single" w:sz="4" w:space="0" w:color="D3EAFF"/>
            </w:tcBorders>
            <w:tcMar>
              <w:top w:w="57" w:type="dxa"/>
              <w:bottom w:w="57" w:type="dxa"/>
            </w:tcMar>
            <w:vAlign w:val="center"/>
          </w:tcPr>
          <w:p w14:paraId="21DF056C" w14:textId="77777777" w:rsidR="005D520A" w:rsidRPr="00B6334C" w:rsidRDefault="005D520A" w:rsidP="008B2994">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c>
          <w:tcPr>
            <w:tcW w:w="4720" w:type="dxa"/>
            <w:gridSpan w:val="2"/>
            <w:tcBorders>
              <w:left w:val="single" w:sz="4" w:space="0" w:color="D3EAFF"/>
            </w:tcBorders>
            <w:vAlign w:val="center"/>
          </w:tcPr>
          <w:p w14:paraId="03DFC8FE" w14:textId="77777777" w:rsidR="005D520A" w:rsidRPr="00B6334C" w:rsidRDefault="00FA47B0" w:rsidP="008B2994">
            <w:pPr>
              <w:rPr>
                <w:color w:val="747678"/>
              </w:rPr>
            </w:pPr>
            <w:r w:rsidRPr="00B6334C">
              <w:t>State/Province</w:t>
            </w:r>
            <w:r w:rsidRPr="00B6334C" w:rsidDel="00FA47B0">
              <w:t xml:space="preserve"> </w:t>
            </w:r>
            <w:r w:rsidR="005D520A" w:rsidRPr="00B6334C">
              <w:fldChar w:fldCharType="begin">
                <w:ffData>
                  <w:name w:val="Text206"/>
                  <w:enabled/>
                  <w:calcOnExit w:val="0"/>
                  <w:textInput/>
                </w:ffData>
              </w:fldChar>
            </w:r>
            <w:r w:rsidR="005D520A" w:rsidRPr="00B6334C">
              <w:instrText xml:space="preserve"> FORMTEXT </w:instrText>
            </w:r>
            <w:r w:rsidR="005D520A" w:rsidRPr="00B6334C">
              <w:fldChar w:fldCharType="separate"/>
            </w:r>
            <w:r w:rsidR="005D520A" w:rsidRPr="00B6334C">
              <w:rPr>
                <w:noProof/>
              </w:rPr>
              <w:t> </w:t>
            </w:r>
            <w:r w:rsidR="005D520A" w:rsidRPr="00B6334C">
              <w:rPr>
                <w:noProof/>
              </w:rPr>
              <w:t> </w:t>
            </w:r>
            <w:r w:rsidR="005D520A" w:rsidRPr="00B6334C">
              <w:rPr>
                <w:noProof/>
              </w:rPr>
              <w:t> </w:t>
            </w:r>
            <w:r w:rsidR="005D520A" w:rsidRPr="00B6334C">
              <w:rPr>
                <w:noProof/>
              </w:rPr>
              <w:t> </w:t>
            </w:r>
            <w:r w:rsidR="005D520A" w:rsidRPr="00B6334C">
              <w:rPr>
                <w:noProof/>
              </w:rPr>
              <w:t> </w:t>
            </w:r>
            <w:r w:rsidR="005D520A" w:rsidRPr="00B6334C">
              <w:fldChar w:fldCharType="end"/>
            </w:r>
          </w:p>
        </w:tc>
      </w:tr>
      <w:tr w:rsidR="005D520A" w:rsidRPr="00B6334C" w14:paraId="07732D15" w14:textId="77777777" w:rsidTr="002C18D4">
        <w:trPr>
          <w:trHeight w:val="527"/>
        </w:trPr>
        <w:tc>
          <w:tcPr>
            <w:tcW w:w="2552" w:type="dxa"/>
            <w:tcBorders>
              <w:right w:val="single" w:sz="4" w:space="0" w:color="D3EAFF"/>
            </w:tcBorders>
            <w:tcMar>
              <w:top w:w="57" w:type="dxa"/>
              <w:bottom w:w="57" w:type="dxa"/>
            </w:tcMar>
            <w:vAlign w:val="center"/>
          </w:tcPr>
          <w:p w14:paraId="010D7DBA" w14:textId="77777777" w:rsidR="005D520A" w:rsidRPr="00B6334C" w:rsidRDefault="005D520A" w:rsidP="000B55D3">
            <w:r w:rsidRPr="00B6334C">
              <w:t>Language of instruction</w:t>
            </w:r>
          </w:p>
        </w:tc>
        <w:tc>
          <w:tcPr>
            <w:tcW w:w="7697" w:type="dxa"/>
            <w:gridSpan w:val="3"/>
            <w:tcBorders>
              <w:left w:val="single" w:sz="4" w:space="0" w:color="D3EAFF"/>
            </w:tcBorders>
            <w:tcMar>
              <w:top w:w="57" w:type="dxa"/>
              <w:bottom w:w="57" w:type="dxa"/>
            </w:tcMar>
            <w:vAlign w:val="center"/>
          </w:tcPr>
          <w:p w14:paraId="7D9CE7BD" w14:textId="77777777" w:rsidR="005D520A" w:rsidRPr="00B6334C" w:rsidRDefault="005D520A" w:rsidP="000B55D3">
            <w:pPr>
              <w:rPr>
                <w:color w:val="747678"/>
              </w:rPr>
            </w:pPr>
            <w:r w:rsidRPr="00B6334C">
              <w:fldChar w:fldCharType="begin">
                <w:ffData>
                  <w:name w:val="Text206"/>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5D520A" w:rsidRPr="00B6334C" w14:paraId="3EC5088D" w14:textId="77777777" w:rsidTr="005C1088">
        <w:trPr>
          <w:trHeight w:hRule="exact" w:val="512"/>
        </w:trPr>
        <w:tc>
          <w:tcPr>
            <w:tcW w:w="2552" w:type="dxa"/>
            <w:tcBorders>
              <w:right w:val="single" w:sz="4" w:space="0" w:color="D3EAFF"/>
            </w:tcBorders>
            <w:tcMar>
              <w:top w:w="57" w:type="dxa"/>
              <w:bottom w:w="57" w:type="dxa"/>
            </w:tcMar>
            <w:vAlign w:val="center"/>
          </w:tcPr>
          <w:p w14:paraId="6895418A" w14:textId="77777777" w:rsidR="005D520A" w:rsidRPr="00B6334C" w:rsidRDefault="005D520A" w:rsidP="008B2994">
            <w:r w:rsidRPr="00B6334C">
              <w:t>Status</w:t>
            </w:r>
          </w:p>
        </w:tc>
        <w:tc>
          <w:tcPr>
            <w:tcW w:w="7697" w:type="dxa"/>
            <w:gridSpan w:val="3"/>
            <w:tcBorders>
              <w:left w:val="single" w:sz="4" w:space="0" w:color="D3EAFF"/>
            </w:tcBorders>
            <w:tcMar>
              <w:top w:w="57" w:type="dxa"/>
              <w:bottom w:w="57" w:type="dxa"/>
            </w:tcMar>
            <w:vAlign w:val="center"/>
          </w:tcPr>
          <w:p w14:paraId="41002CD7" w14:textId="77777777" w:rsidR="005D520A" w:rsidRPr="00B6334C" w:rsidRDefault="005D520A"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Complet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Pending result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Incomplete</w:t>
            </w:r>
          </w:p>
        </w:tc>
      </w:tr>
      <w:tr w:rsidR="005D520A" w:rsidRPr="00B6334C" w14:paraId="3FC0C4DB" w14:textId="77777777" w:rsidTr="005C1088">
        <w:trPr>
          <w:trHeight w:hRule="exact" w:val="479"/>
        </w:trPr>
        <w:tc>
          <w:tcPr>
            <w:tcW w:w="2552" w:type="dxa"/>
            <w:tcBorders>
              <w:right w:val="single" w:sz="4" w:space="0" w:color="D3EAFF"/>
            </w:tcBorders>
            <w:tcMar>
              <w:top w:w="57" w:type="dxa"/>
              <w:bottom w:w="57" w:type="dxa"/>
            </w:tcMar>
            <w:vAlign w:val="center"/>
          </w:tcPr>
          <w:p w14:paraId="27E5D7E6" w14:textId="77777777" w:rsidR="005D520A" w:rsidRPr="00B6334C" w:rsidRDefault="005D520A" w:rsidP="000B55D3">
            <w:r w:rsidRPr="00B6334C">
              <w:t>Start date</w:t>
            </w:r>
            <w:r w:rsidRPr="00B6334C">
              <w:rPr>
                <w:rFonts w:ascii="Baskerville Old Face" w:hAnsi="Baskerville Old Face"/>
              </w:rPr>
              <w:t xml:space="preserve">    </w:t>
            </w:r>
            <w:r w:rsidRPr="00B6334C">
              <w:t xml:space="preserve"> </w:t>
            </w:r>
          </w:p>
        </w:tc>
        <w:tc>
          <w:tcPr>
            <w:tcW w:w="2977" w:type="dxa"/>
            <w:tcBorders>
              <w:left w:val="single" w:sz="4" w:space="0" w:color="D3EAFF"/>
              <w:right w:val="single" w:sz="4" w:space="0" w:color="C6D9F1" w:themeColor="text2" w:themeTint="33"/>
            </w:tcBorders>
            <w:tcMar>
              <w:top w:w="57" w:type="dxa"/>
              <w:bottom w:w="57" w:type="dxa"/>
            </w:tcMar>
            <w:vAlign w:val="center"/>
          </w:tcPr>
          <w:p w14:paraId="379861C1" w14:textId="77777777" w:rsidR="005D520A" w:rsidRPr="00B6334C" w:rsidRDefault="005D520A" w:rsidP="000B55D3">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1559" w:type="dxa"/>
            <w:tcBorders>
              <w:left w:val="single" w:sz="4" w:space="0" w:color="C6D9F1" w:themeColor="text2" w:themeTint="33"/>
              <w:right w:val="single" w:sz="4" w:space="0" w:color="C6D9F1" w:themeColor="text2" w:themeTint="33"/>
            </w:tcBorders>
            <w:vAlign w:val="center"/>
          </w:tcPr>
          <w:p w14:paraId="6BEB02BA" w14:textId="77777777" w:rsidR="005D520A" w:rsidRPr="00B6334C" w:rsidRDefault="005D520A" w:rsidP="000B55D3">
            <w:r w:rsidRPr="00B6334C">
              <w:t>End date</w:t>
            </w:r>
            <w:r w:rsidRPr="00B6334C">
              <w:rPr>
                <w:rFonts w:ascii="Baskerville Old Face" w:hAnsi="Baskerville Old Face"/>
              </w:rPr>
              <w:t xml:space="preserve">    </w:t>
            </w:r>
            <w:r w:rsidRPr="00B6334C">
              <w:t xml:space="preserve"> </w:t>
            </w:r>
          </w:p>
        </w:tc>
        <w:tc>
          <w:tcPr>
            <w:tcW w:w="3161" w:type="dxa"/>
            <w:tcBorders>
              <w:left w:val="single" w:sz="4" w:space="0" w:color="C6D9F1" w:themeColor="text2" w:themeTint="33"/>
              <w:right w:val="single" w:sz="4" w:space="0" w:color="C6D9F1" w:themeColor="text2" w:themeTint="33"/>
            </w:tcBorders>
            <w:vAlign w:val="center"/>
          </w:tcPr>
          <w:p w14:paraId="31D47CB4" w14:textId="77777777" w:rsidR="005D520A" w:rsidRPr="00B6334C" w:rsidRDefault="005D520A" w:rsidP="000B55D3">
            <w:pPr>
              <w:pStyle w:val="Tablebody"/>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bl>
    <w:p w14:paraId="614CD9A0" w14:textId="77777777" w:rsidR="00146637" w:rsidRPr="00B6334C" w:rsidRDefault="008B2994" w:rsidP="008B2994">
      <w:pPr>
        <w:pStyle w:val="Heading2"/>
        <w:ind w:left="-709"/>
      </w:pPr>
      <w:r w:rsidRPr="00B6334C">
        <w:lastRenderedPageBreak/>
        <w:t xml:space="preserve">10.  English language </w:t>
      </w:r>
      <w:r w:rsidR="005D520A" w:rsidRPr="00B6334C">
        <w:t>details</w:t>
      </w:r>
      <w:r w:rsidRPr="00B6334C">
        <w:t>*</w:t>
      </w:r>
    </w:p>
    <w:p w14:paraId="5C45C7AF" w14:textId="77777777" w:rsidR="008B2994" w:rsidRPr="00B6334C" w:rsidRDefault="008B2994" w:rsidP="00280A47"/>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127"/>
        <w:gridCol w:w="1701"/>
        <w:gridCol w:w="1134"/>
        <w:gridCol w:w="1701"/>
        <w:gridCol w:w="992"/>
        <w:gridCol w:w="2684"/>
      </w:tblGrid>
      <w:tr w:rsidR="00B32354" w:rsidRPr="00B6334C" w14:paraId="2F57F3A3" w14:textId="77777777" w:rsidTr="005C1088">
        <w:trPr>
          <w:trHeight w:hRule="exact" w:val="849"/>
        </w:trPr>
        <w:tc>
          <w:tcPr>
            <w:tcW w:w="10339" w:type="dxa"/>
            <w:gridSpan w:val="6"/>
            <w:shd w:val="clear" w:color="auto" w:fill="C1E2E5"/>
            <w:tcMar>
              <w:top w:w="57" w:type="dxa"/>
              <w:bottom w:w="57" w:type="dxa"/>
            </w:tcMar>
            <w:vAlign w:val="center"/>
          </w:tcPr>
          <w:p w14:paraId="7C0A6860" w14:textId="77777777" w:rsidR="00B32354" w:rsidRPr="00B6334C" w:rsidRDefault="00B32354" w:rsidP="008B2994">
            <w:r w:rsidRPr="00B6334C">
              <w:t xml:space="preserve">Refer to </w:t>
            </w:r>
            <w:r w:rsidRPr="00AA1B40">
              <w:t>the</w:t>
            </w:r>
            <w:r w:rsidR="00C40754" w:rsidRPr="00AA1B40">
              <w:t xml:space="preserve"> Australia Awards</w:t>
            </w:r>
            <w:r w:rsidRPr="00AA1B40">
              <w:t xml:space="preserve"> Scholarships Policy Handbook, Country </w:t>
            </w:r>
            <w:proofErr w:type="gramStart"/>
            <w:r w:rsidRPr="00AA1B40">
              <w:t>Profile</w:t>
            </w:r>
            <w:proofErr w:type="gramEnd"/>
            <w:r w:rsidRPr="00AA1B40">
              <w:t xml:space="preserve"> and the institution for specific English</w:t>
            </w:r>
            <w:r w:rsidR="00C40754" w:rsidRPr="00AA1B40">
              <w:t xml:space="preserve"> </w:t>
            </w:r>
            <w:r w:rsidRPr="00AA1B40">
              <w:t>Language requirements</w:t>
            </w:r>
            <w:r w:rsidRPr="00B6334C">
              <w:t>.</w:t>
            </w:r>
          </w:p>
          <w:p w14:paraId="365328FB" w14:textId="77777777" w:rsidR="00B32354" w:rsidRPr="00B6334C" w:rsidRDefault="00B32354" w:rsidP="008B2994">
            <w:pPr>
              <w:rPr>
                <w:b/>
                <w:sz w:val="18"/>
                <w:szCs w:val="18"/>
              </w:rPr>
            </w:pPr>
            <w:r w:rsidRPr="00B6334C">
              <w:rPr>
                <w:b/>
                <w:sz w:val="18"/>
                <w:szCs w:val="18"/>
              </w:rPr>
              <w:t>* Denotes mandatory field</w:t>
            </w:r>
          </w:p>
        </w:tc>
      </w:tr>
      <w:tr w:rsidR="00B32354" w:rsidRPr="00B6334C" w14:paraId="06C447E7" w14:textId="77777777" w:rsidTr="005C1088">
        <w:trPr>
          <w:trHeight w:hRule="exact" w:val="650"/>
        </w:trPr>
        <w:tc>
          <w:tcPr>
            <w:tcW w:w="3828" w:type="dxa"/>
            <w:gridSpan w:val="2"/>
            <w:tcMar>
              <w:top w:w="57" w:type="dxa"/>
              <w:bottom w:w="57" w:type="dxa"/>
            </w:tcMar>
            <w:vAlign w:val="center"/>
          </w:tcPr>
          <w:p w14:paraId="5C2A6E82" w14:textId="77777777" w:rsidR="00B32354" w:rsidRPr="00B6334C" w:rsidRDefault="00B32354" w:rsidP="008B2994">
            <w:pPr>
              <w:rPr>
                <w:b/>
                <w:color w:val="747678"/>
              </w:rPr>
            </w:pPr>
            <w:r w:rsidRPr="00B6334C">
              <w:rPr>
                <w:b/>
              </w:rPr>
              <w:t>Is English your first language?</w:t>
            </w:r>
          </w:p>
        </w:tc>
        <w:tc>
          <w:tcPr>
            <w:tcW w:w="6511" w:type="dxa"/>
            <w:gridSpan w:val="4"/>
            <w:tcMar>
              <w:top w:w="57" w:type="dxa"/>
              <w:bottom w:w="57" w:type="dxa"/>
            </w:tcMar>
            <w:vAlign w:val="center"/>
          </w:tcPr>
          <w:p w14:paraId="62DE5734" w14:textId="77777777" w:rsidR="00B32354" w:rsidRPr="00B6334C" w:rsidRDefault="00B32354"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p>
        </w:tc>
      </w:tr>
      <w:tr w:rsidR="00B32354" w:rsidRPr="00B6334C" w14:paraId="3077BBC8" w14:textId="77777777" w:rsidTr="005C1088">
        <w:trPr>
          <w:trHeight w:hRule="exact" w:val="378"/>
        </w:trPr>
        <w:tc>
          <w:tcPr>
            <w:tcW w:w="10339" w:type="dxa"/>
            <w:gridSpan w:val="6"/>
            <w:tcMar>
              <w:top w:w="57" w:type="dxa"/>
              <w:bottom w:w="57" w:type="dxa"/>
            </w:tcMar>
            <w:vAlign w:val="center"/>
          </w:tcPr>
          <w:p w14:paraId="33070C83" w14:textId="77777777" w:rsidR="00B32354" w:rsidRPr="00B6334C" w:rsidRDefault="00B32354" w:rsidP="008B2994">
            <w:r w:rsidRPr="00B6334C">
              <w:t>If `</w:t>
            </w:r>
            <w:r w:rsidRPr="00B6334C">
              <w:rPr>
                <w:b/>
              </w:rPr>
              <w:t>Yes</w:t>
            </w:r>
            <w:r w:rsidRPr="00B6334C">
              <w:t>’ go to next section. If `No’ answer the following questions:</w:t>
            </w:r>
          </w:p>
        </w:tc>
      </w:tr>
      <w:tr w:rsidR="00B32354" w:rsidRPr="00B6334C" w14:paraId="5F7CC5ED" w14:textId="77777777" w:rsidTr="005C1088">
        <w:trPr>
          <w:trHeight w:hRule="exact" w:val="780"/>
        </w:trPr>
        <w:tc>
          <w:tcPr>
            <w:tcW w:w="3828" w:type="dxa"/>
            <w:gridSpan w:val="2"/>
            <w:tcMar>
              <w:top w:w="57" w:type="dxa"/>
              <w:bottom w:w="57" w:type="dxa"/>
            </w:tcMar>
            <w:vAlign w:val="center"/>
          </w:tcPr>
          <w:p w14:paraId="7C6BB85A" w14:textId="77777777" w:rsidR="00B32354" w:rsidRPr="00B6334C" w:rsidRDefault="00B32354" w:rsidP="008B2994">
            <w:pPr>
              <w:rPr>
                <w:b/>
                <w:color w:val="747678"/>
              </w:rPr>
            </w:pPr>
            <w:r w:rsidRPr="00B6334C">
              <w:rPr>
                <w:b/>
              </w:rPr>
              <w:t>Was English the language of your highest level of study?</w:t>
            </w:r>
          </w:p>
        </w:tc>
        <w:tc>
          <w:tcPr>
            <w:tcW w:w="6511" w:type="dxa"/>
            <w:gridSpan w:val="4"/>
            <w:tcMar>
              <w:top w:w="57" w:type="dxa"/>
              <w:bottom w:w="57" w:type="dxa"/>
            </w:tcMar>
            <w:vAlign w:val="center"/>
          </w:tcPr>
          <w:p w14:paraId="4B8C4696" w14:textId="77777777" w:rsidR="00B32354" w:rsidRPr="00B6334C" w:rsidRDefault="00B32354"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p>
        </w:tc>
      </w:tr>
      <w:tr w:rsidR="00B543A7" w:rsidRPr="00B6334C" w14:paraId="3DE0BD5D" w14:textId="77777777" w:rsidTr="005C1088">
        <w:trPr>
          <w:trHeight w:hRule="exact" w:val="651"/>
        </w:trPr>
        <w:tc>
          <w:tcPr>
            <w:tcW w:w="10339" w:type="dxa"/>
            <w:gridSpan w:val="6"/>
            <w:tcMar>
              <w:top w:w="57" w:type="dxa"/>
              <w:bottom w:w="57" w:type="dxa"/>
            </w:tcMar>
            <w:vAlign w:val="center"/>
          </w:tcPr>
          <w:p w14:paraId="50C20258" w14:textId="77777777" w:rsidR="00B543A7" w:rsidRPr="00B6334C" w:rsidRDefault="00B543A7" w:rsidP="008B2994">
            <w:r w:rsidRPr="00B6334C">
              <w:t>If `</w:t>
            </w:r>
            <w:r w:rsidRPr="00B6334C">
              <w:rPr>
                <w:b/>
              </w:rPr>
              <w:t>Yes</w:t>
            </w:r>
            <w:r w:rsidRPr="00B6334C">
              <w:t xml:space="preserve">’, provide a statement from the institution verifying the language of instruction. </w:t>
            </w:r>
          </w:p>
        </w:tc>
      </w:tr>
      <w:tr w:rsidR="00B32354" w:rsidRPr="00B6334C" w14:paraId="2084D548" w14:textId="77777777" w:rsidTr="005C1088">
        <w:trPr>
          <w:trHeight w:hRule="exact" w:val="648"/>
        </w:trPr>
        <w:tc>
          <w:tcPr>
            <w:tcW w:w="3828" w:type="dxa"/>
            <w:gridSpan w:val="2"/>
            <w:tcMar>
              <w:top w:w="57" w:type="dxa"/>
              <w:bottom w:w="57" w:type="dxa"/>
            </w:tcMar>
            <w:vAlign w:val="center"/>
          </w:tcPr>
          <w:p w14:paraId="71CD78FE" w14:textId="77777777" w:rsidR="00B32354" w:rsidRPr="00B6334C" w:rsidRDefault="00E619E7" w:rsidP="005D520A">
            <w:pPr>
              <w:rPr>
                <w:b/>
              </w:rPr>
            </w:pPr>
            <w:r w:rsidRPr="00B6334C">
              <w:rPr>
                <w:b/>
              </w:rPr>
              <w:t>Have you taken an IELTS,</w:t>
            </w:r>
            <w:r w:rsidR="00D90D63" w:rsidRPr="00B6334C">
              <w:rPr>
                <w:b/>
              </w:rPr>
              <w:t xml:space="preserve"> </w:t>
            </w:r>
            <w:r w:rsidR="00B32354" w:rsidRPr="00B6334C">
              <w:rPr>
                <w:b/>
              </w:rPr>
              <w:t>TOEFL</w:t>
            </w:r>
            <w:r w:rsidRPr="00B6334C">
              <w:rPr>
                <w:b/>
              </w:rPr>
              <w:t xml:space="preserve"> or </w:t>
            </w:r>
            <w:r w:rsidR="005D520A" w:rsidRPr="00B6334C">
              <w:rPr>
                <w:b/>
              </w:rPr>
              <w:t>PTE Academic</w:t>
            </w:r>
            <w:r w:rsidR="00B32354" w:rsidRPr="00B6334C">
              <w:rPr>
                <w:b/>
              </w:rPr>
              <w:t>?</w:t>
            </w:r>
          </w:p>
        </w:tc>
        <w:tc>
          <w:tcPr>
            <w:tcW w:w="6511" w:type="dxa"/>
            <w:gridSpan w:val="4"/>
            <w:vAlign w:val="center"/>
          </w:tcPr>
          <w:p w14:paraId="72A78ACD" w14:textId="77777777" w:rsidR="00B32354" w:rsidRPr="00B6334C" w:rsidRDefault="00B32354"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p>
        </w:tc>
      </w:tr>
      <w:tr w:rsidR="00E619E7" w:rsidRPr="00B6334C" w14:paraId="77DE0F72" w14:textId="77777777" w:rsidTr="005C1088">
        <w:trPr>
          <w:trHeight w:hRule="exact" w:val="651"/>
        </w:trPr>
        <w:tc>
          <w:tcPr>
            <w:tcW w:w="10339" w:type="dxa"/>
            <w:gridSpan w:val="6"/>
            <w:tcMar>
              <w:top w:w="57" w:type="dxa"/>
              <w:bottom w:w="57" w:type="dxa"/>
            </w:tcMar>
            <w:vAlign w:val="center"/>
          </w:tcPr>
          <w:p w14:paraId="22F6F9E8" w14:textId="77777777" w:rsidR="00E619E7" w:rsidRPr="00B6334C" w:rsidRDefault="00E619E7" w:rsidP="00E619E7">
            <w:r w:rsidRPr="00B6334C">
              <w:t>If `</w:t>
            </w:r>
            <w:r w:rsidRPr="00B6334C">
              <w:rPr>
                <w:b/>
              </w:rPr>
              <w:t>Yes</w:t>
            </w:r>
            <w:r w:rsidR="00440CA0" w:rsidRPr="00B6334C">
              <w:t xml:space="preserve">’, provide </w:t>
            </w:r>
            <w:r w:rsidRPr="00B6334C">
              <w:t xml:space="preserve">the test results. </w:t>
            </w:r>
          </w:p>
        </w:tc>
      </w:tr>
      <w:tr w:rsidR="00B32354" w:rsidRPr="00B6334C" w14:paraId="68ED96ED" w14:textId="77777777" w:rsidTr="005C1088">
        <w:trPr>
          <w:trHeight w:hRule="exact" w:val="878"/>
        </w:trPr>
        <w:tc>
          <w:tcPr>
            <w:tcW w:w="2127" w:type="dxa"/>
            <w:tcMar>
              <w:top w:w="57" w:type="dxa"/>
              <w:bottom w:w="57" w:type="dxa"/>
            </w:tcMar>
            <w:vAlign w:val="center"/>
          </w:tcPr>
          <w:p w14:paraId="1D038446" w14:textId="77777777" w:rsidR="00B32354" w:rsidRPr="00B6334C" w:rsidRDefault="00B543A7" w:rsidP="008B2994">
            <w:r w:rsidRPr="00B6334C">
              <w:t>Test name</w:t>
            </w:r>
            <w:r w:rsidR="005D520A" w:rsidRPr="00B6334C">
              <w:t xml:space="preserve"> (IELTS, TOEFL or PTE Academic)</w:t>
            </w:r>
          </w:p>
        </w:tc>
        <w:tc>
          <w:tcPr>
            <w:tcW w:w="1701" w:type="dxa"/>
            <w:tcMar>
              <w:top w:w="57" w:type="dxa"/>
              <w:bottom w:w="57" w:type="dxa"/>
            </w:tcMar>
            <w:vAlign w:val="center"/>
          </w:tcPr>
          <w:p w14:paraId="2AF62EA6" w14:textId="77777777" w:rsidR="00B32354" w:rsidRPr="00B6334C" w:rsidRDefault="00B32354" w:rsidP="008B2994">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1134" w:type="dxa"/>
            <w:vAlign w:val="center"/>
          </w:tcPr>
          <w:p w14:paraId="41685924" w14:textId="77777777" w:rsidR="00B32354" w:rsidRPr="00B6334C" w:rsidRDefault="00B543A7" w:rsidP="008B2994">
            <w:r w:rsidRPr="00B6334C">
              <w:t>Date test taken</w:t>
            </w:r>
          </w:p>
        </w:tc>
        <w:tc>
          <w:tcPr>
            <w:tcW w:w="1701" w:type="dxa"/>
          </w:tcPr>
          <w:p w14:paraId="5B3094D1" w14:textId="77777777" w:rsidR="00B32354" w:rsidRPr="00B6334C" w:rsidRDefault="004E559C"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992" w:type="dxa"/>
          </w:tcPr>
          <w:p w14:paraId="71C9EE7D" w14:textId="77777777" w:rsidR="00B32354" w:rsidRPr="00B6334C" w:rsidRDefault="004E559C" w:rsidP="008B2994">
            <w:r w:rsidRPr="00B6334C">
              <w:t>Overall score</w:t>
            </w:r>
          </w:p>
        </w:tc>
        <w:tc>
          <w:tcPr>
            <w:tcW w:w="2684" w:type="dxa"/>
          </w:tcPr>
          <w:p w14:paraId="6ACF2612" w14:textId="77777777" w:rsidR="004E559C" w:rsidRPr="00B6334C" w:rsidRDefault="004E559C" w:rsidP="008B2994">
            <w:pPr>
              <w:rPr>
                <w:color w:val="747678"/>
              </w:rPr>
            </w:pPr>
            <w:r w:rsidRPr="00B6334C">
              <w:fldChar w:fldCharType="begin">
                <w:ffData>
                  <w:name w:val="Text211"/>
                  <w:enabled/>
                  <w:calcOnExit w:val="0"/>
                  <w:textInput/>
                </w:ffData>
              </w:fldChar>
            </w:r>
            <w:bookmarkStart w:id="6" w:name="Text211"/>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bookmarkEnd w:id="6"/>
          </w:p>
          <w:p w14:paraId="27F479B3" w14:textId="77777777" w:rsidR="00B32354" w:rsidRPr="00B6334C" w:rsidRDefault="00B32354" w:rsidP="008B2994"/>
        </w:tc>
      </w:tr>
      <w:tr w:rsidR="004E559C" w:rsidRPr="00B6334C" w14:paraId="6047FF8E" w14:textId="77777777" w:rsidTr="005C1088">
        <w:trPr>
          <w:trHeight w:hRule="exact" w:val="512"/>
        </w:trPr>
        <w:tc>
          <w:tcPr>
            <w:tcW w:w="2127" w:type="dxa"/>
            <w:tcMar>
              <w:top w:w="57" w:type="dxa"/>
              <w:bottom w:w="57" w:type="dxa"/>
            </w:tcMar>
            <w:vAlign w:val="center"/>
          </w:tcPr>
          <w:p w14:paraId="7DC3E633" w14:textId="77777777" w:rsidR="004E559C" w:rsidRPr="00B6334C" w:rsidRDefault="004E559C" w:rsidP="008B2994">
            <w:r w:rsidRPr="00B6334C">
              <w:t xml:space="preserve">Reading Score  </w:t>
            </w:r>
          </w:p>
          <w:p w14:paraId="5F632624" w14:textId="77777777" w:rsidR="004E559C" w:rsidRPr="00B6334C" w:rsidRDefault="004E559C" w:rsidP="008B2994">
            <w:pPr>
              <w:rPr>
                <w:color w:val="747678"/>
              </w:rPr>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835" w:type="dxa"/>
            <w:gridSpan w:val="2"/>
            <w:tcMar>
              <w:top w:w="57" w:type="dxa"/>
              <w:bottom w:w="57" w:type="dxa"/>
            </w:tcMar>
            <w:vAlign w:val="center"/>
          </w:tcPr>
          <w:p w14:paraId="79BB1767" w14:textId="77777777" w:rsidR="004E559C" w:rsidRPr="00B6334C" w:rsidRDefault="004E559C" w:rsidP="008B2994">
            <w:pPr>
              <w:rPr>
                <w:color w:val="747678"/>
              </w:rPr>
            </w:pPr>
            <w:r w:rsidRPr="00B6334C">
              <w:t xml:space="preserve">Writing Score </w:t>
            </w:r>
            <w:r w:rsidRPr="00B6334C">
              <w:br/>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gridSpan w:val="2"/>
          </w:tcPr>
          <w:p w14:paraId="197DD2F1" w14:textId="77777777" w:rsidR="004E559C" w:rsidRPr="00B6334C" w:rsidRDefault="004E559C" w:rsidP="008B2994">
            <w:r w:rsidRPr="00B6334C">
              <w:t>Listening Score</w:t>
            </w:r>
          </w:p>
          <w:p w14:paraId="0B12193B" w14:textId="77777777" w:rsidR="004E559C" w:rsidRPr="00B6334C" w:rsidRDefault="004E559C" w:rsidP="008B2994">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505EB051" w14:textId="77777777" w:rsidR="004E559C" w:rsidRPr="00B6334C" w:rsidRDefault="004E559C" w:rsidP="008B2994">
            <w:r w:rsidRPr="00B6334C">
              <w:t>Listening Score</w:t>
            </w:r>
          </w:p>
        </w:tc>
        <w:tc>
          <w:tcPr>
            <w:tcW w:w="2684" w:type="dxa"/>
          </w:tcPr>
          <w:p w14:paraId="5B9F02FE" w14:textId="77777777" w:rsidR="004E559C" w:rsidRPr="00B6334C" w:rsidRDefault="004E559C" w:rsidP="008B2994">
            <w:r w:rsidRPr="00B6334C">
              <w:t>Speaking Score</w:t>
            </w:r>
          </w:p>
          <w:p w14:paraId="7E42B5DE" w14:textId="77777777" w:rsidR="004E559C" w:rsidRPr="00B6334C" w:rsidRDefault="004E559C" w:rsidP="008B2994">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1A04B1" w:rsidRPr="00B6334C" w14:paraId="3F75F078" w14:textId="77777777" w:rsidTr="005C1088">
        <w:trPr>
          <w:trHeight w:hRule="exact" w:val="788"/>
        </w:trPr>
        <w:tc>
          <w:tcPr>
            <w:tcW w:w="2127" w:type="dxa"/>
            <w:tcMar>
              <w:top w:w="57" w:type="dxa"/>
              <w:bottom w:w="57" w:type="dxa"/>
            </w:tcMar>
            <w:vAlign w:val="center"/>
          </w:tcPr>
          <w:p w14:paraId="4523D8CE" w14:textId="77777777" w:rsidR="001A04B1" w:rsidRPr="00B6334C" w:rsidRDefault="001A04B1" w:rsidP="005D520A">
            <w:r w:rsidRPr="00B6334C">
              <w:t xml:space="preserve">If </w:t>
            </w:r>
            <w:r w:rsidR="005D520A" w:rsidRPr="00B6334C">
              <w:t>‘</w:t>
            </w:r>
            <w:r w:rsidRPr="00B6334C">
              <w:t xml:space="preserve">No’, when do you expect to complete the test?      </w:t>
            </w:r>
          </w:p>
        </w:tc>
        <w:tc>
          <w:tcPr>
            <w:tcW w:w="2835" w:type="dxa"/>
            <w:gridSpan w:val="2"/>
            <w:tcMar>
              <w:top w:w="57" w:type="dxa"/>
              <w:bottom w:w="57" w:type="dxa"/>
            </w:tcMar>
            <w:vAlign w:val="center"/>
          </w:tcPr>
          <w:p w14:paraId="0B413819" w14:textId="77777777" w:rsidR="001A04B1" w:rsidRPr="00B6334C" w:rsidRDefault="001A04B1"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5377" w:type="dxa"/>
            <w:gridSpan w:val="3"/>
          </w:tcPr>
          <w:p w14:paraId="6011C1B7" w14:textId="77777777" w:rsidR="001A04B1" w:rsidRPr="00B6334C" w:rsidRDefault="001A04B1" w:rsidP="008B2994"/>
          <w:p w14:paraId="244170E2" w14:textId="77777777" w:rsidR="001A04B1" w:rsidRPr="00B6334C" w:rsidRDefault="001A04B1" w:rsidP="008B2994">
            <w:r w:rsidRPr="00B6334C">
              <w:t xml:space="preserve">Test   </w:t>
            </w: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7D945B0D" w14:textId="77777777" w:rsidR="001A04B1" w:rsidRPr="00B6334C" w:rsidRDefault="001A04B1" w:rsidP="008B2994">
            <w:pPr>
              <w:rPr>
                <w:color w:val="747678"/>
              </w:rPr>
            </w:pPr>
          </w:p>
        </w:tc>
      </w:tr>
    </w:tbl>
    <w:p w14:paraId="2A96F10E" w14:textId="77777777" w:rsidR="008B2994" w:rsidRPr="00B6334C" w:rsidRDefault="008B2994" w:rsidP="008B2994">
      <w:pPr>
        <w:pStyle w:val="Heading2"/>
        <w:ind w:left="-709"/>
      </w:pPr>
      <w:r w:rsidRPr="00B6334C">
        <w:t>11.  Computer literacy*</w:t>
      </w:r>
    </w:p>
    <w:p w14:paraId="7BAA682B" w14:textId="77777777" w:rsidR="008B2994" w:rsidRPr="00B6334C" w:rsidRDefault="008B2994" w:rsidP="00280A47"/>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836"/>
        <w:gridCol w:w="2126"/>
        <w:gridCol w:w="2693"/>
        <w:gridCol w:w="2684"/>
      </w:tblGrid>
      <w:tr w:rsidR="00DC54CC" w:rsidRPr="00B6334C" w14:paraId="6B4D72D2" w14:textId="77777777" w:rsidTr="005C1088">
        <w:trPr>
          <w:trHeight w:hRule="exact" w:val="974"/>
        </w:trPr>
        <w:tc>
          <w:tcPr>
            <w:tcW w:w="10339" w:type="dxa"/>
            <w:gridSpan w:val="4"/>
            <w:shd w:val="clear" w:color="auto" w:fill="C1E2E5"/>
            <w:tcMar>
              <w:top w:w="57" w:type="dxa"/>
              <w:bottom w:w="57" w:type="dxa"/>
            </w:tcMar>
            <w:vAlign w:val="center"/>
          </w:tcPr>
          <w:p w14:paraId="536B41C4" w14:textId="77777777" w:rsidR="00DC54CC" w:rsidRPr="00B6334C" w:rsidRDefault="00DC54CC" w:rsidP="008B2994">
            <w:r w:rsidRPr="00B6334C">
              <w:t>Please answer the following questions to the best of your ability. This will assist Australian institutions to decide whether to provide additional tuition.</w:t>
            </w:r>
          </w:p>
          <w:p w14:paraId="54C6D7B1" w14:textId="77777777" w:rsidR="00DC54CC" w:rsidRPr="00B6334C" w:rsidRDefault="00DC54CC" w:rsidP="008B2994">
            <w:pPr>
              <w:rPr>
                <w:b/>
                <w:sz w:val="18"/>
                <w:szCs w:val="18"/>
              </w:rPr>
            </w:pPr>
            <w:r w:rsidRPr="00B6334C">
              <w:rPr>
                <w:b/>
                <w:sz w:val="18"/>
                <w:szCs w:val="18"/>
              </w:rPr>
              <w:t>* Denotes mandatory field</w:t>
            </w:r>
          </w:p>
        </w:tc>
      </w:tr>
      <w:tr w:rsidR="00DC54CC" w:rsidRPr="00B6334C" w14:paraId="377CDCAB" w14:textId="77777777" w:rsidTr="005C1088">
        <w:trPr>
          <w:trHeight w:hRule="exact" w:val="506"/>
        </w:trPr>
        <w:tc>
          <w:tcPr>
            <w:tcW w:w="4962" w:type="dxa"/>
            <w:gridSpan w:val="2"/>
            <w:tcMar>
              <w:top w:w="57" w:type="dxa"/>
              <w:bottom w:w="57" w:type="dxa"/>
            </w:tcMar>
            <w:vAlign w:val="center"/>
          </w:tcPr>
          <w:p w14:paraId="153AD41C" w14:textId="77777777" w:rsidR="00DC54CC" w:rsidRPr="00B6334C" w:rsidRDefault="00DC54CC" w:rsidP="008B2994">
            <w:pPr>
              <w:rPr>
                <w:b/>
                <w:color w:val="747678"/>
              </w:rPr>
            </w:pPr>
            <w:r w:rsidRPr="00B6334C">
              <w:rPr>
                <w:b/>
              </w:rPr>
              <w:t xml:space="preserve">Are </w:t>
            </w:r>
            <w:proofErr w:type="spellStart"/>
            <w:proofErr w:type="gramStart"/>
            <w:r w:rsidRPr="00B6334C">
              <w:rPr>
                <w:b/>
              </w:rPr>
              <w:t>you</w:t>
            </w:r>
            <w:proofErr w:type="spellEnd"/>
            <w:proofErr w:type="gramEnd"/>
            <w:r w:rsidRPr="00B6334C">
              <w:rPr>
                <w:b/>
              </w:rPr>
              <w:t xml:space="preserve"> computer literate?</w:t>
            </w:r>
          </w:p>
        </w:tc>
        <w:tc>
          <w:tcPr>
            <w:tcW w:w="5377" w:type="dxa"/>
            <w:gridSpan w:val="2"/>
            <w:tcMar>
              <w:top w:w="57" w:type="dxa"/>
              <w:bottom w:w="57" w:type="dxa"/>
            </w:tcMar>
            <w:vAlign w:val="center"/>
          </w:tcPr>
          <w:p w14:paraId="0CE7E65B" w14:textId="77777777" w:rsidR="00DC54CC" w:rsidRPr="00B6334C" w:rsidRDefault="00DC54CC"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p>
        </w:tc>
      </w:tr>
      <w:tr w:rsidR="00B34987" w:rsidRPr="00B6334C" w14:paraId="5FFCB2CF" w14:textId="77777777" w:rsidTr="005C1088">
        <w:trPr>
          <w:trHeight w:hRule="exact" w:val="883"/>
        </w:trPr>
        <w:tc>
          <w:tcPr>
            <w:tcW w:w="4962" w:type="dxa"/>
            <w:gridSpan w:val="2"/>
            <w:tcMar>
              <w:top w:w="57" w:type="dxa"/>
              <w:bottom w:w="57" w:type="dxa"/>
            </w:tcMar>
            <w:vAlign w:val="center"/>
          </w:tcPr>
          <w:p w14:paraId="4C2A5B05" w14:textId="77777777" w:rsidR="00B34987" w:rsidRPr="00B6334C" w:rsidRDefault="00B34987" w:rsidP="008B2994">
            <w:pPr>
              <w:rPr>
                <w:b/>
              </w:rPr>
            </w:pPr>
            <w:r w:rsidRPr="00B6334C">
              <w:rPr>
                <w:b/>
              </w:rPr>
              <w:t>How regularly do you use a PC</w:t>
            </w:r>
            <w:r w:rsidR="00440CA0" w:rsidRPr="00B6334C">
              <w:rPr>
                <w:b/>
              </w:rPr>
              <w:t>/computer</w:t>
            </w:r>
            <w:r w:rsidRPr="00B6334C">
              <w:rPr>
                <w:b/>
              </w:rPr>
              <w:t xml:space="preserve">?    </w:t>
            </w:r>
          </w:p>
        </w:tc>
        <w:tc>
          <w:tcPr>
            <w:tcW w:w="5377" w:type="dxa"/>
            <w:gridSpan w:val="2"/>
            <w:tcMar>
              <w:top w:w="57" w:type="dxa"/>
              <w:bottom w:w="57" w:type="dxa"/>
            </w:tcMar>
            <w:vAlign w:val="center"/>
          </w:tcPr>
          <w:p w14:paraId="0FF2B2ED" w14:textId="77777777" w:rsidR="00B34987"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w:t>
            </w:r>
            <w:r w:rsidR="005D520A" w:rsidRPr="00B6334C">
              <w:t xml:space="preserve">Monthly   </w:t>
            </w:r>
            <w:r w:rsidRPr="00B6334C">
              <w:t xml:space="preserve">     </w:t>
            </w:r>
            <w:r w:rsidR="005D520A" w:rsidRPr="00B6334C">
              <w:t xml:space="preserve">     </w:t>
            </w:r>
            <w:r w:rsidRPr="00B6334C">
              <w:t xml:space="preserve">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Daily        </w:t>
            </w:r>
            <w:r w:rsidRPr="00B6334C">
              <w:br/>
            </w:r>
          </w:p>
          <w:p w14:paraId="6CC6D4FC" w14:textId="77777777" w:rsidR="00B34987"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Weekly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w:t>
            </w:r>
            <w:r w:rsidR="005D520A" w:rsidRPr="00B6334C">
              <w:t xml:space="preserve">Occasionally </w:t>
            </w:r>
          </w:p>
          <w:p w14:paraId="22E5ABCE" w14:textId="77777777" w:rsidR="00B34987" w:rsidRPr="00B6334C" w:rsidRDefault="00B34987" w:rsidP="008B2994">
            <w:r w:rsidRPr="00B6334C">
              <w:t xml:space="preserve">                    </w:t>
            </w:r>
          </w:p>
        </w:tc>
      </w:tr>
      <w:tr w:rsidR="00DC54CC" w:rsidRPr="00B6334C" w14:paraId="3A541A80" w14:textId="77777777" w:rsidTr="005C1088">
        <w:trPr>
          <w:trHeight w:hRule="exact" w:val="378"/>
        </w:trPr>
        <w:tc>
          <w:tcPr>
            <w:tcW w:w="10339" w:type="dxa"/>
            <w:gridSpan w:val="4"/>
            <w:tcMar>
              <w:top w:w="57" w:type="dxa"/>
              <w:bottom w:w="57" w:type="dxa"/>
            </w:tcMar>
            <w:vAlign w:val="center"/>
          </w:tcPr>
          <w:p w14:paraId="7C649925" w14:textId="77777777" w:rsidR="00DC54CC" w:rsidRPr="00B6334C" w:rsidRDefault="00B34987" w:rsidP="008B2994">
            <w:pPr>
              <w:rPr>
                <w:b/>
                <w:color w:val="747678"/>
              </w:rPr>
            </w:pPr>
            <w:r w:rsidRPr="00B6334C">
              <w:rPr>
                <w:b/>
              </w:rPr>
              <w:t>Do you have experience with the following software?</w:t>
            </w:r>
          </w:p>
        </w:tc>
      </w:tr>
      <w:tr w:rsidR="00B34987" w:rsidRPr="00B6334C" w14:paraId="103FA2AC" w14:textId="77777777" w:rsidTr="005C1088">
        <w:trPr>
          <w:trHeight w:hRule="exact" w:val="646"/>
        </w:trPr>
        <w:tc>
          <w:tcPr>
            <w:tcW w:w="2836" w:type="dxa"/>
            <w:tcMar>
              <w:top w:w="57" w:type="dxa"/>
              <w:bottom w:w="57" w:type="dxa"/>
            </w:tcMar>
            <w:vAlign w:val="center"/>
          </w:tcPr>
          <w:p w14:paraId="4789764B" w14:textId="77777777" w:rsidR="00B34987" w:rsidRPr="00B6334C" w:rsidRDefault="00B34987" w:rsidP="008B2994">
            <w:r w:rsidRPr="00B6334C">
              <w:t>Word processing software (e.g. Word)?</w:t>
            </w:r>
          </w:p>
        </w:tc>
        <w:tc>
          <w:tcPr>
            <w:tcW w:w="2126" w:type="dxa"/>
            <w:tcMar>
              <w:top w:w="57" w:type="dxa"/>
              <w:bottom w:w="57" w:type="dxa"/>
            </w:tcMar>
            <w:vAlign w:val="center"/>
          </w:tcPr>
          <w:p w14:paraId="7F8BF442" w14:textId="77777777" w:rsidR="00B34987"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p>
        </w:tc>
        <w:tc>
          <w:tcPr>
            <w:tcW w:w="2693" w:type="dxa"/>
            <w:vAlign w:val="center"/>
          </w:tcPr>
          <w:p w14:paraId="37268016" w14:textId="77777777" w:rsidR="00B34987" w:rsidRPr="00B6334C" w:rsidRDefault="00B34987" w:rsidP="008B2994">
            <w:r w:rsidRPr="00B6334C">
              <w:t>Spreadsheet software</w:t>
            </w:r>
            <w:r w:rsidRPr="00B6334C">
              <w:br/>
              <w:t>(e.g. Excel)?</w:t>
            </w:r>
          </w:p>
        </w:tc>
        <w:tc>
          <w:tcPr>
            <w:tcW w:w="2684" w:type="dxa"/>
            <w:vAlign w:val="center"/>
          </w:tcPr>
          <w:p w14:paraId="5B0CAC6C" w14:textId="77777777" w:rsidR="00B34987"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p>
        </w:tc>
      </w:tr>
      <w:tr w:rsidR="00DC54CC" w:rsidRPr="00B6334C" w14:paraId="099757CB" w14:textId="77777777" w:rsidTr="005C1088">
        <w:trPr>
          <w:trHeight w:hRule="exact" w:val="798"/>
        </w:trPr>
        <w:tc>
          <w:tcPr>
            <w:tcW w:w="2836" w:type="dxa"/>
            <w:tcMar>
              <w:top w:w="57" w:type="dxa"/>
              <w:bottom w:w="57" w:type="dxa"/>
            </w:tcMar>
            <w:vAlign w:val="center"/>
          </w:tcPr>
          <w:p w14:paraId="7450687D" w14:textId="77777777" w:rsidR="00DC54CC" w:rsidRPr="00B6334C" w:rsidRDefault="00B34987" w:rsidP="008B2994">
            <w:r w:rsidRPr="00B6334C">
              <w:t>Database software</w:t>
            </w:r>
            <w:r w:rsidRPr="00B6334C">
              <w:br/>
              <w:t>(e.g. Access)?</w:t>
            </w:r>
          </w:p>
        </w:tc>
        <w:tc>
          <w:tcPr>
            <w:tcW w:w="2126" w:type="dxa"/>
            <w:tcMar>
              <w:top w:w="57" w:type="dxa"/>
              <w:bottom w:w="57" w:type="dxa"/>
            </w:tcMar>
            <w:vAlign w:val="center"/>
          </w:tcPr>
          <w:p w14:paraId="4BC5729A" w14:textId="77777777" w:rsidR="00DC54CC"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p>
        </w:tc>
        <w:tc>
          <w:tcPr>
            <w:tcW w:w="2693" w:type="dxa"/>
            <w:vAlign w:val="center"/>
          </w:tcPr>
          <w:p w14:paraId="70CA6D10" w14:textId="77777777" w:rsidR="00DC54CC" w:rsidRPr="00B6334C" w:rsidRDefault="00B34987" w:rsidP="008B2994">
            <w:r w:rsidRPr="00B6334C">
              <w:t>Operating systems</w:t>
            </w:r>
            <w:r w:rsidRPr="00B6334C">
              <w:br/>
              <w:t>(e.g. Windows 2000)?</w:t>
            </w:r>
          </w:p>
        </w:tc>
        <w:tc>
          <w:tcPr>
            <w:tcW w:w="2684" w:type="dxa"/>
            <w:vAlign w:val="center"/>
          </w:tcPr>
          <w:p w14:paraId="20C6E6F7" w14:textId="77777777" w:rsidR="00DC54CC" w:rsidRPr="00B6334C" w:rsidRDefault="00B34987" w:rsidP="008B2994">
            <w:pPr>
              <w:rPr>
                <w:position w:val="1"/>
              </w:rPr>
            </w:pP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p>
        </w:tc>
      </w:tr>
      <w:tr w:rsidR="00DC54CC" w:rsidRPr="00B6334C" w14:paraId="7079E0AB" w14:textId="77777777" w:rsidTr="005C1088">
        <w:trPr>
          <w:trHeight w:hRule="exact" w:val="809"/>
        </w:trPr>
        <w:tc>
          <w:tcPr>
            <w:tcW w:w="2836" w:type="dxa"/>
            <w:tcMar>
              <w:top w:w="57" w:type="dxa"/>
              <w:bottom w:w="57" w:type="dxa"/>
            </w:tcMar>
            <w:vAlign w:val="center"/>
          </w:tcPr>
          <w:p w14:paraId="0E0FB3DB" w14:textId="77777777" w:rsidR="00DC54CC" w:rsidRPr="00B6334C" w:rsidRDefault="00B34987" w:rsidP="008B2994">
            <w:r w:rsidRPr="00B6334C">
              <w:t>Presentation software</w:t>
            </w:r>
            <w:r w:rsidRPr="00B6334C">
              <w:br/>
              <w:t>(e.g. PowerPoint)?</w:t>
            </w:r>
          </w:p>
        </w:tc>
        <w:tc>
          <w:tcPr>
            <w:tcW w:w="2126" w:type="dxa"/>
            <w:tcMar>
              <w:top w:w="57" w:type="dxa"/>
              <w:bottom w:w="57" w:type="dxa"/>
            </w:tcMar>
            <w:vAlign w:val="center"/>
          </w:tcPr>
          <w:p w14:paraId="0B739960" w14:textId="77777777" w:rsidR="00DC54CC"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p>
        </w:tc>
        <w:tc>
          <w:tcPr>
            <w:tcW w:w="2693" w:type="dxa"/>
            <w:vAlign w:val="center"/>
          </w:tcPr>
          <w:p w14:paraId="6CCFAFEB" w14:textId="77777777" w:rsidR="00B34987" w:rsidRPr="00B6334C" w:rsidRDefault="00B34987" w:rsidP="008B2994">
            <w:r w:rsidRPr="00B6334C">
              <w:t xml:space="preserve">Email software </w:t>
            </w:r>
          </w:p>
          <w:p w14:paraId="769CC57A" w14:textId="77777777" w:rsidR="00DC54CC" w:rsidRPr="00B6334C" w:rsidRDefault="00B34987" w:rsidP="008B2994">
            <w:r w:rsidRPr="00B6334C">
              <w:t>(e.g. Outlook)?</w:t>
            </w:r>
          </w:p>
        </w:tc>
        <w:tc>
          <w:tcPr>
            <w:tcW w:w="2684" w:type="dxa"/>
            <w:vAlign w:val="center"/>
          </w:tcPr>
          <w:p w14:paraId="7750C3F1" w14:textId="77777777" w:rsidR="00DC54CC" w:rsidRPr="00B6334C" w:rsidRDefault="00B34987"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p>
        </w:tc>
      </w:tr>
      <w:tr w:rsidR="000B55D3" w:rsidRPr="00B6334C" w14:paraId="290E6454" w14:textId="77777777" w:rsidTr="005C1088">
        <w:trPr>
          <w:trHeight w:hRule="exact" w:val="809"/>
        </w:trPr>
        <w:tc>
          <w:tcPr>
            <w:tcW w:w="2836" w:type="dxa"/>
            <w:tcMar>
              <w:top w:w="57" w:type="dxa"/>
              <w:bottom w:w="57" w:type="dxa"/>
            </w:tcMar>
            <w:vAlign w:val="center"/>
          </w:tcPr>
          <w:p w14:paraId="0EAD0486" w14:textId="77777777" w:rsidR="000B55D3" w:rsidRPr="00B6334C" w:rsidRDefault="000B55D3" w:rsidP="008B2994">
            <w:r w:rsidRPr="00B6334C">
              <w:t>Internet browsers (e.g. Internet Explorer)</w:t>
            </w:r>
          </w:p>
        </w:tc>
        <w:tc>
          <w:tcPr>
            <w:tcW w:w="2126" w:type="dxa"/>
            <w:tcMar>
              <w:top w:w="57" w:type="dxa"/>
              <w:bottom w:w="57" w:type="dxa"/>
            </w:tcMar>
            <w:vAlign w:val="center"/>
          </w:tcPr>
          <w:p w14:paraId="1E933AA9" w14:textId="77777777" w:rsidR="000B55D3" w:rsidRPr="00B6334C" w:rsidRDefault="000B55D3"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p>
        </w:tc>
        <w:tc>
          <w:tcPr>
            <w:tcW w:w="2693" w:type="dxa"/>
            <w:vAlign w:val="center"/>
          </w:tcPr>
          <w:p w14:paraId="113E1ECB" w14:textId="77777777" w:rsidR="000B55D3" w:rsidRPr="00B6334C" w:rsidRDefault="000B55D3" w:rsidP="008B2994">
            <w:r w:rsidRPr="00B6334C">
              <w:t>Statistical packages (e.g. SPSS or Minilab)</w:t>
            </w:r>
          </w:p>
        </w:tc>
        <w:tc>
          <w:tcPr>
            <w:tcW w:w="2684" w:type="dxa"/>
            <w:vAlign w:val="center"/>
          </w:tcPr>
          <w:p w14:paraId="17300A78" w14:textId="77777777" w:rsidR="000B55D3" w:rsidRPr="00B6334C" w:rsidRDefault="000B55D3"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p>
        </w:tc>
      </w:tr>
    </w:tbl>
    <w:p w14:paraId="2F0ACBE9" w14:textId="77777777" w:rsidR="00DC54CC" w:rsidRPr="00B6334C" w:rsidRDefault="008B2994" w:rsidP="008B2994">
      <w:pPr>
        <w:pStyle w:val="Heading2"/>
        <w:ind w:left="-709"/>
        <w:rPr>
          <w:lang w:val="en-GB"/>
        </w:rPr>
      </w:pPr>
      <w:r w:rsidRPr="00B6334C">
        <w:lastRenderedPageBreak/>
        <w:t>12.  Computer training details</w:t>
      </w:r>
    </w:p>
    <w:p w14:paraId="4C3D6510" w14:textId="77777777" w:rsidR="008B2994" w:rsidRPr="00B6334C" w:rsidRDefault="008B2994" w:rsidP="008B2994">
      <w:pPr>
        <w:rPr>
          <w:lang w:val="en-GB"/>
        </w:rPr>
      </w:pPr>
    </w:p>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552"/>
        <w:gridCol w:w="284"/>
        <w:gridCol w:w="2126"/>
        <w:gridCol w:w="2693"/>
        <w:gridCol w:w="2684"/>
      </w:tblGrid>
      <w:tr w:rsidR="00715402" w:rsidRPr="00B6334C" w14:paraId="68DDFB1E" w14:textId="77777777" w:rsidTr="005C1088">
        <w:trPr>
          <w:trHeight w:hRule="exact" w:val="410"/>
        </w:trPr>
        <w:tc>
          <w:tcPr>
            <w:tcW w:w="2836" w:type="dxa"/>
            <w:gridSpan w:val="2"/>
            <w:tcMar>
              <w:top w:w="57" w:type="dxa"/>
              <w:bottom w:w="57" w:type="dxa"/>
            </w:tcMar>
            <w:vAlign w:val="center"/>
          </w:tcPr>
          <w:p w14:paraId="6A5AF239" w14:textId="77777777" w:rsidR="00715402" w:rsidRPr="00B6334C" w:rsidRDefault="00715402" w:rsidP="008B2994">
            <w:pPr>
              <w:rPr>
                <w:b/>
              </w:rPr>
            </w:pPr>
            <w:r w:rsidRPr="00B6334C">
              <w:rPr>
                <w:b/>
              </w:rPr>
              <w:t>Course name 1</w:t>
            </w:r>
          </w:p>
        </w:tc>
        <w:tc>
          <w:tcPr>
            <w:tcW w:w="7503" w:type="dxa"/>
            <w:gridSpan w:val="3"/>
            <w:vAlign w:val="center"/>
          </w:tcPr>
          <w:p w14:paraId="3E0B65A0" w14:textId="77777777" w:rsidR="00715402" w:rsidRPr="00B6334C" w:rsidRDefault="00715402" w:rsidP="008B2994">
            <w:pPr>
              <w:rPr>
                <w:color w:val="747678"/>
              </w:rPr>
            </w:pP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56467AB3" w14:textId="77777777" w:rsidR="00715402" w:rsidRPr="00B6334C" w:rsidRDefault="00715402" w:rsidP="008B2994"/>
        </w:tc>
      </w:tr>
      <w:tr w:rsidR="00715402" w:rsidRPr="00B6334C" w14:paraId="6EF6DF34" w14:textId="77777777" w:rsidTr="005C1088">
        <w:trPr>
          <w:trHeight w:hRule="exact" w:val="560"/>
        </w:trPr>
        <w:tc>
          <w:tcPr>
            <w:tcW w:w="2836" w:type="dxa"/>
            <w:gridSpan w:val="2"/>
            <w:tcMar>
              <w:top w:w="57" w:type="dxa"/>
              <w:bottom w:w="57" w:type="dxa"/>
            </w:tcMar>
            <w:vAlign w:val="center"/>
          </w:tcPr>
          <w:p w14:paraId="26F7A2CA" w14:textId="77777777" w:rsidR="00715402" w:rsidRPr="00B6334C" w:rsidRDefault="00715402" w:rsidP="008B2994">
            <w:r w:rsidRPr="00B6334C">
              <w:t>Start date</w:t>
            </w:r>
          </w:p>
        </w:tc>
        <w:tc>
          <w:tcPr>
            <w:tcW w:w="2126" w:type="dxa"/>
            <w:tcMar>
              <w:top w:w="57" w:type="dxa"/>
              <w:bottom w:w="57" w:type="dxa"/>
            </w:tcMar>
            <w:vAlign w:val="center"/>
          </w:tcPr>
          <w:p w14:paraId="052CE0A6" w14:textId="77777777" w:rsidR="00715402" w:rsidRPr="00B6334C" w:rsidRDefault="00715402"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vAlign w:val="center"/>
          </w:tcPr>
          <w:p w14:paraId="25B2FBCD" w14:textId="77777777" w:rsidR="00715402" w:rsidRPr="00B6334C" w:rsidRDefault="00715402" w:rsidP="008B2994">
            <w:r w:rsidRPr="00B6334C">
              <w:t>End date</w:t>
            </w:r>
          </w:p>
        </w:tc>
        <w:tc>
          <w:tcPr>
            <w:tcW w:w="2684" w:type="dxa"/>
            <w:vAlign w:val="center"/>
          </w:tcPr>
          <w:p w14:paraId="5E72A37D" w14:textId="77777777" w:rsidR="00715402" w:rsidRPr="00B6334C" w:rsidRDefault="00715402"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715402" w:rsidRPr="00B6334C" w14:paraId="273A1132" w14:textId="77777777" w:rsidTr="005C1088">
        <w:trPr>
          <w:trHeight w:hRule="exact" w:val="512"/>
        </w:trPr>
        <w:tc>
          <w:tcPr>
            <w:tcW w:w="2836" w:type="dxa"/>
            <w:gridSpan w:val="2"/>
            <w:tcMar>
              <w:top w:w="57" w:type="dxa"/>
              <w:bottom w:w="57" w:type="dxa"/>
            </w:tcMar>
            <w:vAlign w:val="center"/>
          </w:tcPr>
          <w:p w14:paraId="0FDDC435" w14:textId="77777777" w:rsidR="00715402" w:rsidRPr="00B6334C" w:rsidRDefault="00715402" w:rsidP="008B2994">
            <w:pPr>
              <w:rPr>
                <w:b/>
              </w:rPr>
            </w:pPr>
            <w:r w:rsidRPr="00B6334C">
              <w:rPr>
                <w:b/>
              </w:rPr>
              <w:t>Course name 2</w:t>
            </w:r>
          </w:p>
        </w:tc>
        <w:tc>
          <w:tcPr>
            <w:tcW w:w="7503" w:type="dxa"/>
            <w:gridSpan w:val="3"/>
            <w:tcMar>
              <w:top w:w="57" w:type="dxa"/>
              <w:bottom w:w="57" w:type="dxa"/>
            </w:tcMar>
            <w:vAlign w:val="center"/>
          </w:tcPr>
          <w:p w14:paraId="49BCD189" w14:textId="77777777" w:rsidR="00715402" w:rsidRPr="00B6334C" w:rsidRDefault="00715402" w:rsidP="008B2994">
            <w:pPr>
              <w:rPr>
                <w:color w:val="747678"/>
              </w:rPr>
            </w:pP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6BBF5C05" w14:textId="77777777" w:rsidR="00715402" w:rsidRPr="00B6334C" w:rsidRDefault="00715402" w:rsidP="008B2994"/>
        </w:tc>
      </w:tr>
      <w:tr w:rsidR="001D639B" w:rsidRPr="00B6334C" w14:paraId="57F44280" w14:textId="77777777" w:rsidTr="005C1088">
        <w:trPr>
          <w:trHeight w:hRule="exact" w:val="421"/>
        </w:trPr>
        <w:tc>
          <w:tcPr>
            <w:tcW w:w="2836" w:type="dxa"/>
            <w:gridSpan w:val="2"/>
            <w:tcBorders>
              <w:bottom w:val="single" w:sz="4" w:space="0" w:color="D3EAFF"/>
            </w:tcBorders>
            <w:tcMar>
              <w:top w:w="57" w:type="dxa"/>
              <w:bottom w:w="57" w:type="dxa"/>
            </w:tcMar>
            <w:vAlign w:val="center"/>
          </w:tcPr>
          <w:p w14:paraId="79B27BDC" w14:textId="77777777" w:rsidR="001D639B" w:rsidRPr="00B6334C" w:rsidRDefault="001D639B" w:rsidP="008B2994">
            <w:r w:rsidRPr="00B6334C">
              <w:t>Start date</w:t>
            </w:r>
          </w:p>
        </w:tc>
        <w:tc>
          <w:tcPr>
            <w:tcW w:w="2126" w:type="dxa"/>
            <w:tcBorders>
              <w:bottom w:val="single" w:sz="4" w:space="0" w:color="D3EAFF"/>
            </w:tcBorders>
            <w:tcMar>
              <w:top w:w="57" w:type="dxa"/>
              <w:bottom w:w="57" w:type="dxa"/>
            </w:tcMar>
            <w:vAlign w:val="center"/>
          </w:tcPr>
          <w:p w14:paraId="4F4698D0" w14:textId="77777777" w:rsidR="001D639B" w:rsidRPr="00B6334C" w:rsidRDefault="001D639B"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tcBorders>
              <w:bottom w:val="single" w:sz="4" w:space="0" w:color="D3EAFF"/>
            </w:tcBorders>
            <w:vAlign w:val="center"/>
          </w:tcPr>
          <w:p w14:paraId="626140FF" w14:textId="77777777" w:rsidR="001D639B" w:rsidRPr="00B6334C" w:rsidRDefault="001D639B" w:rsidP="008B2994">
            <w:r w:rsidRPr="00B6334C">
              <w:t>End date</w:t>
            </w:r>
          </w:p>
        </w:tc>
        <w:tc>
          <w:tcPr>
            <w:tcW w:w="2684" w:type="dxa"/>
            <w:tcBorders>
              <w:bottom w:val="single" w:sz="4" w:space="0" w:color="D3EAFF"/>
            </w:tcBorders>
            <w:vAlign w:val="center"/>
          </w:tcPr>
          <w:p w14:paraId="480763E2" w14:textId="77777777" w:rsidR="001D639B" w:rsidRPr="00B6334C" w:rsidRDefault="001D639B" w:rsidP="008B2994">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5E8FA87F" w14:textId="77777777" w:rsidR="000B55D3" w:rsidRPr="00B6334C" w:rsidRDefault="000B55D3" w:rsidP="008B2994"/>
          <w:p w14:paraId="483FF058" w14:textId="77777777" w:rsidR="000B55D3" w:rsidRPr="00B6334C" w:rsidRDefault="000B55D3" w:rsidP="008B2994">
            <w:pPr>
              <w:rPr>
                <w:color w:val="747678"/>
              </w:rPr>
            </w:pPr>
          </w:p>
        </w:tc>
      </w:tr>
      <w:tr w:rsidR="000B55D3" w:rsidRPr="00B6334C" w14:paraId="579CBEB8" w14:textId="77777777" w:rsidTr="005C1088">
        <w:tblPrEx>
          <w:tblBorders>
            <w:insideV w:val="single" w:sz="4" w:space="0" w:color="003366"/>
          </w:tblBorders>
        </w:tblPrEx>
        <w:trPr>
          <w:trHeight w:hRule="exact" w:val="213"/>
        </w:trPr>
        <w:tc>
          <w:tcPr>
            <w:tcW w:w="10339" w:type="dxa"/>
            <w:gridSpan w:val="5"/>
            <w:tcBorders>
              <w:bottom w:val="single" w:sz="4" w:space="0" w:color="D3EAFF"/>
            </w:tcBorders>
            <w:tcMar>
              <w:top w:w="57" w:type="dxa"/>
              <w:bottom w:w="57" w:type="dxa"/>
            </w:tcMar>
            <w:vAlign w:val="center"/>
          </w:tcPr>
          <w:p w14:paraId="50A7FCDE" w14:textId="77777777" w:rsidR="000B55D3" w:rsidRPr="00B6334C" w:rsidRDefault="000B55D3" w:rsidP="000B55D3"/>
        </w:tc>
      </w:tr>
      <w:tr w:rsidR="000B55D3" w:rsidRPr="00B6334C" w14:paraId="4CF1CECA" w14:textId="77777777" w:rsidTr="005C1088">
        <w:tblPrEx>
          <w:tblBorders>
            <w:insideV w:val="single" w:sz="4" w:space="0" w:color="003366"/>
          </w:tblBorders>
        </w:tblPrEx>
        <w:trPr>
          <w:trHeight w:hRule="exact" w:val="397"/>
        </w:trPr>
        <w:tc>
          <w:tcPr>
            <w:tcW w:w="2552" w:type="dxa"/>
            <w:tcBorders>
              <w:bottom w:val="single" w:sz="4" w:space="0" w:color="D3EAFF"/>
              <w:right w:val="single" w:sz="4" w:space="0" w:color="D3EAFF"/>
            </w:tcBorders>
            <w:tcMar>
              <w:top w:w="57" w:type="dxa"/>
              <w:bottom w:w="57" w:type="dxa"/>
            </w:tcMar>
            <w:vAlign w:val="center"/>
          </w:tcPr>
          <w:p w14:paraId="334D6C2A" w14:textId="77777777" w:rsidR="000B55D3" w:rsidRPr="00B6334C" w:rsidRDefault="000B55D3" w:rsidP="000B55D3">
            <w:r w:rsidRPr="00B6334C">
              <w:t>Not applicable</w:t>
            </w:r>
          </w:p>
        </w:tc>
        <w:tc>
          <w:tcPr>
            <w:tcW w:w="7787" w:type="dxa"/>
            <w:gridSpan w:val="4"/>
            <w:tcBorders>
              <w:left w:val="single" w:sz="4" w:space="0" w:color="D3EAFF"/>
              <w:bottom w:val="single" w:sz="4" w:space="0" w:color="D3EAFF"/>
            </w:tcBorders>
            <w:tcMar>
              <w:top w:w="57" w:type="dxa"/>
              <w:bottom w:w="57" w:type="dxa"/>
            </w:tcMar>
            <w:vAlign w:val="center"/>
          </w:tcPr>
          <w:p w14:paraId="3C3B607F" w14:textId="77777777" w:rsidR="000B55D3" w:rsidRPr="00B6334C" w:rsidRDefault="000B55D3" w:rsidP="000B55D3">
            <w:r w:rsidRPr="00B6334C">
              <w:fldChar w:fldCharType="begin">
                <w:ffData>
                  <w:name w:val="Text181"/>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bl>
    <w:p w14:paraId="7396EF60" w14:textId="77777777" w:rsidR="008B2994" w:rsidRPr="00B6334C" w:rsidRDefault="008B2994" w:rsidP="001A04B1">
      <w:pPr>
        <w:pStyle w:val="Heading2"/>
        <w:ind w:left="-709"/>
      </w:pPr>
      <w:r w:rsidRPr="00B6334C">
        <w:t>13.  Current employment</w:t>
      </w:r>
    </w:p>
    <w:p w14:paraId="006A2778" w14:textId="77777777" w:rsidR="001A04B1" w:rsidRPr="00B6334C" w:rsidRDefault="001A04B1" w:rsidP="00280A47"/>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836"/>
        <w:gridCol w:w="4819"/>
        <w:gridCol w:w="2684"/>
      </w:tblGrid>
      <w:tr w:rsidR="001D639B" w:rsidRPr="00B6334C" w14:paraId="51DADDF3" w14:textId="77777777" w:rsidTr="005C1088">
        <w:trPr>
          <w:trHeight w:hRule="exact" w:val="943"/>
        </w:trPr>
        <w:tc>
          <w:tcPr>
            <w:tcW w:w="10339" w:type="dxa"/>
            <w:gridSpan w:val="3"/>
            <w:shd w:val="clear" w:color="auto" w:fill="C1E2E5"/>
            <w:tcMar>
              <w:top w:w="57" w:type="dxa"/>
              <w:bottom w:w="57" w:type="dxa"/>
            </w:tcMar>
            <w:vAlign w:val="center"/>
          </w:tcPr>
          <w:p w14:paraId="0378E829" w14:textId="77777777" w:rsidR="001D639B" w:rsidRPr="00B6334C" w:rsidRDefault="001D639B" w:rsidP="008B2994">
            <w:r w:rsidRPr="00B6334C">
              <w:rPr>
                <w:b/>
              </w:rPr>
              <w:t>Current employment</w:t>
            </w:r>
            <w:r w:rsidRPr="00B6334C">
              <w:t xml:space="preserve"> may include work experience and voluntary work.  Please enter ‘Not Applicable’ in the ‘Position Title’ if you are not currently employed.</w:t>
            </w:r>
          </w:p>
          <w:p w14:paraId="506F1DE6" w14:textId="77777777" w:rsidR="00B8606C" w:rsidRPr="00B6334C" w:rsidRDefault="00B8606C" w:rsidP="008B2994">
            <w:pPr>
              <w:rPr>
                <w:b/>
                <w:bCs/>
                <w:iCs/>
                <w:color w:val="3CB6CE"/>
                <w:sz w:val="24"/>
                <w:szCs w:val="21"/>
              </w:rPr>
            </w:pPr>
            <w:r w:rsidRPr="00B6334C">
              <w:rPr>
                <w:b/>
                <w:sz w:val="18"/>
                <w:szCs w:val="18"/>
              </w:rPr>
              <w:t>* Denotes mandatory field</w:t>
            </w:r>
          </w:p>
        </w:tc>
      </w:tr>
      <w:tr w:rsidR="00B8606C" w:rsidRPr="00B6334C" w14:paraId="3E3B8548" w14:textId="77777777" w:rsidTr="005C1088">
        <w:trPr>
          <w:trHeight w:hRule="exact" w:val="410"/>
        </w:trPr>
        <w:tc>
          <w:tcPr>
            <w:tcW w:w="2836" w:type="dxa"/>
            <w:tcMar>
              <w:top w:w="57" w:type="dxa"/>
              <w:bottom w:w="57" w:type="dxa"/>
            </w:tcMar>
            <w:vAlign w:val="center"/>
          </w:tcPr>
          <w:p w14:paraId="54818240" w14:textId="77777777" w:rsidR="00B8606C" w:rsidRPr="00B6334C" w:rsidRDefault="00B8606C" w:rsidP="00B8606C">
            <w:r w:rsidRPr="00B6334C">
              <w:t>Are you currently employed</w:t>
            </w:r>
          </w:p>
        </w:tc>
        <w:tc>
          <w:tcPr>
            <w:tcW w:w="7503" w:type="dxa"/>
            <w:gridSpan w:val="2"/>
            <w:vAlign w:val="center"/>
          </w:tcPr>
          <w:p w14:paraId="076EBC54" w14:textId="77777777" w:rsidR="00B8606C" w:rsidRPr="00B6334C" w:rsidRDefault="00B8606C" w:rsidP="008B2994">
            <w:r w:rsidRPr="00B6334C">
              <w:t xml:space="preserve">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p>
        </w:tc>
      </w:tr>
      <w:tr w:rsidR="00B8606C" w:rsidRPr="00B6334C" w14:paraId="7F8599AF" w14:textId="77777777" w:rsidTr="005C1088">
        <w:trPr>
          <w:trHeight w:hRule="exact" w:val="410"/>
        </w:trPr>
        <w:tc>
          <w:tcPr>
            <w:tcW w:w="10339" w:type="dxa"/>
            <w:gridSpan w:val="3"/>
            <w:tcMar>
              <w:top w:w="57" w:type="dxa"/>
              <w:bottom w:w="57" w:type="dxa"/>
            </w:tcMar>
            <w:vAlign w:val="center"/>
          </w:tcPr>
          <w:p w14:paraId="0C74FFCA" w14:textId="77777777" w:rsidR="00B8606C" w:rsidRPr="00B6334C" w:rsidRDefault="00B8606C" w:rsidP="008B2994">
            <w:r w:rsidRPr="00B6334C">
              <w:t>If ‘</w:t>
            </w:r>
            <w:r w:rsidRPr="00B6334C">
              <w:rPr>
                <w:b/>
              </w:rPr>
              <w:t>Yes</w:t>
            </w:r>
            <w:r w:rsidRPr="00B6334C">
              <w:t>’, please provide details below</w:t>
            </w:r>
          </w:p>
        </w:tc>
      </w:tr>
      <w:tr w:rsidR="001D639B" w:rsidRPr="00B6334C" w14:paraId="35AC157F" w14:textId="77777777" w:rsidTr="005C1088">
        <w:trPr>
          <w:trHeight w:hRule="exact" w:val="410"/>
        </w:trPr>
        <w:tc>
          <w:tcPr>
            <w:tcW w:w="2836" w:type="dxa"/>
            <w:tcMar>
              <w:top w:w="57" w:type="dxa"/>
              <w:bottom w:w="57" w:type="dxa"/>
            </w:tcMar>
            <w:vAlign w:val="center"/>
          </w:tcPr>
          <w:p w14:paraId="4365BC58" w14:textId="77777777" w:rsidR="001D639B" w:rsidRPr="00B6334C" w:rsidRDefault="001D639B" w:rsidP="008B2994">
            <w:pPr>
              <w:rPr>
                <w:b/>
              </w:rPr>
            </w:pPr>
            <w:r w:rsidRPr="00B6334C">
              <w:t>Position title</w:t>
            </w:r>
            <w:r w:rsidR="00045DED">
              <w:t>*</w:t>
            </w:r>
          </w:p>
        </w:tc>
        <w:tc>
          <w:tcPr>
            <w:tcW w:w="7503" w:type="dxa"/>
            <w:gridSpan w:val="2"/>
            <w:vAlign w:val="center"/>
          </w:tcPr>
          <w:p w14:paraId="30F759DB" w14:textId="77777777" w:rsidR="001D639B" w:rsidRPr="00B6334C" w:rsidRDefault="001D639B" w:rsidP="008B2994">
            <w:pPr>
              <w:rPr>
                <w:color w:val="747678"/>
              </w:rPr>
            </w:pP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1C3EF0E4" w14:textId="77777777" w:rsidR="001D639B" w:rsidRPr="00B6334C" w:rsidRDefault="001D639B" w:rsidP="008B2994"/>
        </w:tc>
      </w:tr>
      <w:tr w:rsidR="00910ECD" w:rsidRPr="00B6334C" w14:paraId="7C9E8696" w14:textId="77777777" w:rsidTr="005C1088">
        <w:trPr>
          <w:trHeight w:hRule="exact" w:val="560"/>
        </w:trPr>
        <w:tc>
          <w:tcPr>
            <w:tcW w:w="2836" w:type="dxa"/>
            <w:tcMar>
              <w:top w:w="57" w:type="dxa"/>
              <w:bottom w:w="57" w:type="dxa"/>
            </w:tcMar>
            <w:vAlign w:val="center"/>
          </w:tcPr>
          <w:p w14:paraId="25C18B98" w14:textId="77777777" w:rsidR="00910ECD" w:rsidRPr="00B6334C" w:rsidRDefault="00910ECD" w:rsidP="00B8606C">
            <w:r w:rsidRPr="00B6334C">
              <w:t xml:space="preserve">Organisation </w:t>
            </w:r>
            <w:r w:rsidR="00B8606C" w:rsidRPr="00B6334C">
              <w:t>name</w:t>
            </w:r>
            <w:r w:rsidR="00045DED">
              <w:t>*</w:t>
            </w:r>
            <w:r w:rsidR="00B8606C" w:rsidRPr="00B6334C">
              <w:t xml:space="preserve"> </w:t>
            </w:r>
          </w:p>
        </w:tc>
        <w:tc>
          <w:tcPr>
            <w:tcW w:w="7503" w:type="dxa"/>
            <w:gridSpan w:val="2"/>
            <w:tcMar>
              <w:top w:w="57" w:type="dxa"/>
              <w:bottom w:w="57" w:type="dxa"/>
            </w:tcMar>
            <w:vAlign w:val="center"/>
          </w:tcPr>
          <w:p w14:paraId="0D1513A0" w14:textId="77777777" w:rsidR="00910ECD" w:rsidRPr="00B6334C" w:rsidRDefault="0046160D" w:rsidP="008B2994">
            <w:r w:rsidRPr="00B6334C">
              <w:fldChar w:fldCharType="begin">
                <w:ffData>
                  <w:name w:val="Text8"/>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B8606C" w:rsidRPr="00B6334C" w14:paraId="7390BC8F" w14:textId="77777777" w:rsidTr="005C1088">
        <w:trPr>
          <w:trHeight w:hRule="exact" w:val="560"/>
        </w:trPr>
        <w:tc>
          <w:tcPr>
            <w:tcW w:w="2836" w:type="dxa"/>
            <w:tcMar>
              <w:top w:w="57" w:type="dxa"/>
              <w:bottom w:w="57" w:type="dxa"/>
            </w:tcMar>
            <w:vAlign w:val="center"/>
          </w:tcPr>
          <w:p w14:paraId="689E21CD" w14:textId="77777777" w:rsidR="00B8606C" w:rsidRPr="00B6334C" w:rsidRDefault="00B8606C" w:rsidP="00B8606C">
            <w:r w:rsidRPr="00B6334C">
              <w:t>Organisation address</w:t>
            </w:r>
          </w:p>
        </w:tc>
        <w:tc>
          <w:tcPr>
            <w:tcW w:w="7503" w:type="dxa"/>
            <w:gridSpan w:val="2"/>
            <w:tcMar>
              <w:top w:w="57" w:type="dxa"/>
              <w:bottom w:w="57" w:type="dxa"/>
            </w:tcMar>
            <w:vAlign w:val="center"/>
          </w:tcPr>
          <w:p w14:paraId="15839250" w14:textId="77777777" w:rsidR="00B8606C" w:rsidRPr="00B6334C" w:rsidRDefault="0046160D" w:rsidP="008B2994">
            <w:r w:rsidRPr="00B6334C">
              <w:fldChar w:fldCharType="begin">
                <w:ffData>
                  <w:name w:val="Text8"/>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B8606C" w:rsidRPr="00B6334C" w14:paraId="5C074037" w14:textId="77777777" w:rsidTr="005C1088">
        <w:trPr>
          <w:trHeight w:hRule="exact" w:val="1017"/>
        </w:trPr>
        <w:tc>
          <w:tcPr>
            <w:tcW w:w="2836" w:type="dxa"/>
            <w:tcMar>
              <w:top w:w="57" w:type="dxa"/>
              <w:bottom w:w="57" w:type="dxa"/>
            </w:tcMar>
            <w:vAlign w:val="center"/>
          </w:tcPr>
          <w:p w14:paraId="129EAE51" w14:textId="77777777" w:rsidR="00B8606C" w:rsidRPr="00B6334C" w:rsidRDefault="00B8606C" w:rsidP="008B2994">
            <w:r w:rsidRPr="00B6334C">
              <w:t>Date commenced</w:t>
            </w:r>
            <w:r w:rsidR="00045DED">
              <w:t>*</w:t>
            </w:r>
          </w:p>
        </w:tc>
        <w:tc>
          <w:tcPr>
            <w:tcW w:w="7503" w:type="dxa"/>
            <w:gridSpan w:val="2"/>
            <w:tcMar>
              <w:top w:w="57" w:type="dxa"/>
              <w:bottom w:w="57" w:type="dxa"/>
            </w:tcMar>
            <w:vAlign w:val="center"/>
          </w:tcPr>
          <w:p w14:paraId="6C921059" w14:textId="77777777" w:rsidR="00B8606C" w:rsidRPr="00B6334C" w:rsidRDefault="00B8606C"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p w14:paraId="3A8A05A4" w14:textId="77777777" w:rsidR="00B8606C" w:rsidRPr="00B6334C" w:rsidRDefault="00B8606C" w:rsidP="008B2994">
            <w:pPr>
              <w:rPr>
                <w:color w:val="747678"/>
              </w:rPr>
            </w:pPr>
          </w:p>
        </w:tc>
      </w:tr>
      <w:tr w:rsidR="00910ECD" w:rsidRPr="00B6334C" w14:paraId="106D908F" w14:textId="77777777" w:rsidTr="005C1088">
        <w:trPr>
          <w:trHeight w:hRule="exact" w:val="512"/>
        </w:trPr>
        <w:tc>
          <w:tcPr>
            <w:tcW w:w="2836" w:type="dxa"/>
            <w:tcMar>
              <w:top w:w="57" w:type="dxa"/>
              <w:bottom w:w="57" w:type="dxa"/>
            </w:tcMar>
            <w:vAlign w:val="center"/>
          </w:tcPr>
          <w:p w14:paraId="1D375D71" w14:textId="77777777" w:rsidR="00910ECD" w:rsidRPr="00B6334C" w:rsidRDefault="00910ECD" w:rsidP="008B2994">
            <w:r w:rsidRPr="00B6334C">
              <w:t>Sector/organisation type</w:t>
            </w:r>
            <w:r w:rsidR="00045DED">
              <w:t>*</w:t>
            </w:r>
          </w:p>
        </w:tc>
        <w:tc>
          <w:tcPr>
            <w:tcW w:w="7503" w:type="dxa"/>
            <w:gridSpan w:val="2"/>
            <w:tcMar>
              <w:top w:w="57" w:type="dxa"/>
              <w:bottom w:w="57" w:type="dxa"/>
            </w:tcMar>
            <w:vAlign w:val="center"/>
          </w:tcPr>
          <w:p w14:paraId="70087B42" w14:textId="77777777" w:rsidR="00910ECD" w:rsidRPr="00B6334C" w:rsidRDefault="00910ECD"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Government/public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GO /civil society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Private</w:t>
            </w:r>
          </w:p>
        </w:tc>
      </w:tr>
      <w:tr w:rsidR="00910ECD" w:rsidRPr="00B6334C" w14:paraId="04C38757" w14:textId="77777777" w:rsidTr="005C1088">
        <w:trPr>
          <w:trHeight w:hRule="exact" w:val="1337"/>
        </w:trPr>
        <w:tc>
          <w:tcPr>
            <w:tcW w:w="2836" w:type="dxa"/>
            <w:tcMar>
              <w:top w:w="57" w:type="dxa"/>
              <w:bottom w:w="57" w:type="dxa"/>
            </w:tcMar>
            <w:vAlign w:val="center"/>
          </w:tcPr>
          <w:p w14:paraId="564F81E8" w14:textId="77777777" w:rsidR="00910ECD" w:rsidRPr="00B6334C" w:rsidRDefault="00910ECD" w:rsidP="008B2994">
            <w:r w:rsidRPr="00B6334C">
              <w:t>Current duties and responsibilities</w:t>
            </w:r>
          </w:p>
          <w:p w14:paraId="433797D1" w14:textId="15C5C12F" w:rsidR="00910ECD" w:rsidRPr="00B6334C" w:rsidRDefault="00910ECD" w:rsidP="008B2994">
            <w:r w:rsidRPr="00B6334C">
              <w:t>(</w:t>
            </w:r>
            <w:r w:rsidR="00B62197">
              <w:t xml:space="preserve">500 characters </w:t>
            </w:r>
            <w:r w:rsidRPr="00B6334C">
              <w:t>limit</w:t>
            </w:r>
            <w:r w:rsidR="00045DED">
              <w:t>*</w:t>
            </w:r>
            <w:r w:rsidRPr="00B6334C">
              <w:t>)</w:t>
            </w:r>
          </w:p>
        </w:tc>
        <w:tc>
          <w:tcPr>
            <w:tcW w:w="7503" w:type="dxa"/>
            <w:gridSpan w:val="2"/>
            <w:tcMar>
              <w:top w:w="57" w:type="dxa"/>
              <w:bottom w:w="57" w:type="dxa"/>
            </w:tcMar>
            <w:vAlign w:val="center"/>
          </w:tcPr>
          <w:p w14:paraId="46C81467" w14:textId="77777777" w:rsidR="00910ECD" w:rsidRPr="00B6334C" w:rsidRDefault="00910ECD" w:rsidP="008B2994">
            <w:pPr>
              <w:rPr>
                <w:color w:val="747678"/>
              </w:rPr>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910ECD" w:rsidRPr="00B6334C" w14:paraId="1F6DB96F" w14:textId="77777777" w:rsidTr="005C1088">
        <w:trPr>
          <w:trHeight w:hRule="exact" w:val="790"/>
        </w:trPr>
        <w:tc>
          <w:tcPr>
            <w:tcW w:w="7655" w:type="dxa"/>
            <w:gridSpan w:val="2"/>
            <w:tcMar>
              <w:top w:w="57" w:type="dxa"/>
              <w:bottom w:w="57" w:type="dxa"/>
            </w:tcMar>
            <w:vAlign w:val="center"/>
          </w:tcPr>
          <w:p w14:paraId="5C2BD8DD" w14:textId="77777777" w:rsidR="001A04B1" w:rsidRPr="00B6334C" w:rsidRDefault="001A04B1" w:rsidP="001A04B1">
            <w:pPr>
              <w:rPr>
                <w:b/>
              </w:rPr>
            </w:pPr>
            <w:r w:rsidRPr="00B6334C">
              <w:rPr>
                <w:b/>
              </w:rPr>
              <w:t xml:space="preserve">Do you intend to return to this organisation after your scholarship in </w:t>
            </w:r>
            <w:proofErr w:type="gramStart"/>
            <w:r w:rsidRPr="00B6334C">
              <w:rPr>
                <w:b/>
              </w:rPr>
              <w:t>Australia?*</w:t>
            </w:r>
            <w:proofErr w:type="gramEnd"/>
          </w:p>
          <w:p w14:paraId="192B8256" w14:textId="77777777" w:rsidR="00910ECD" w:rsidRPr="00B6334C" w:rsidRDefault="001A04B1" w:rsidP="001A04B1">
            <w:pPr>
              <w:rPr>
                <w:b/>
                <w:color w:val="747678"/>
                <w:sz w:val="18"/>
                <w:szCs w:val="18"/>
              </w:rPr>
            </w:pPr>
            <w:r w:rsidRPr="00B6334C">
              <w:rPr>
                <w:b/>
                <w:sz w:val="18"/>
                <w:szCs w:val="18"/>
              </w:rPr>
              <w:t>* Denotes mandatory field</w:t>
            </w:r>
          </w:p>
        </w:tc>
        <w:tc>
          <w:tcPr>
            <w:tcW w:w="2684" w:type="dxa"/>
            <w:vAlign w:val="center"/>
          </w:tcPr>
          <w:p w14:paraId="3533CDDF" w14:textId="77777777" w:rsidR="00910ECD" w:rsidRPr="00B6334C" w:rsidRDefault="00910ECD"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p>
        </w:tc>
      </w:tr>
      <w:tr w:rsidR="00910ECD" w:rsidRPr="00B6334C" w14:paraId="0594277E" w14:textId="77777777" w:rsidTr="005C1088">
        <w:trPr>
          <w:trHeight w:hRule="exact" w:val="879"/>
        </w:trPr>
        <w:tc>
          <w:tcPr>
            <w:tcW w:w="10339" w:type="dxa"/>
            <w:gridSpan w:val="3"/>
            <w:tcMar>
              <w:top w:w="57" w:type="dxa"/>
              <w:bottom w:w="57" w:type="dxa"/>
            </w:tcMar>
            <w:vAlign w:val="center"/>
          </w:tcPr>
          <w:p w14:paraId="4F6F8D7F" w14:textId="0E53DF76" w:rsidR="00910ECD" w:rsidRPr="00B6334C" w:rsidRDefault="00910ECD" w:rsidP="008B2994">
            <w:r w:rsidRPr="00B6334C">
              <w:t>If ‘</w:t>
            </w:r>
            <w:r w:rsidRPr="00B6334C">
              <w:rPr>
                <w:b/>
              </w:rPr>
              <w:t>Yes</w:t>
            </w:r>
            <w:r w:rsidRPr="00B6334C">
              <w:t xml:space="preserve">’, how will this scholarship contribute to the organisation’s human resource development needs? </w:t>
            </w:r>
            <w:r w:rsidRPr="00B6334C">
              <w:br/>
            </w:r>
            <w:r w:rsidRPr="00B6334C">
              <w:rPr>
                <w:sz w:val="18"/>
                <w:szCs w:val="18"/>
              </w:rPr>
              <w:t>(</w:t>
            </w:r>
            <w:r w:rsidR="00E1520E">
              <w:rPr>
                <w:sz w:val="18"/>
                <w:szCs w:val="18"/>
              </w:rPr>
              <w:t xml:space="preserve">500 </w:t>
            </w:r>
            <w:r w:rsidR="00E1520E">
              <w:t xml:space="preserve">characters </w:t>
            </w:r>
            <w:proofErr w:type="gramStart"/>
            <w:r w:rsidRPr="00B6334C">
              <w:rPr>
                <w:sz w:val="18"/>
                <w:szCs w:val="18"/>
              </w:rPr>
              <w:t>limit)</w:t>
            </w:r>
            <w:r w:rsidR="00045DED">
              <w:rPr>
                <w:sz w:val="18"/>
                <w:szCs w:val="18"/>
              </w:rPr>
              <w:t>*</w:t>
            </w:r>
            <w:proofErr w:type="gramEnd"/>
          </w:p>
        </w:tc>
      </w:tr>
      <w:tr w:rsidR="00910ECD" w:rsidRPr="00B6334C" w14:paraId="017D60E8" w14:textId="77777777" w:rsidTr="005C1088">
        <w:trPr>
          <w:trHeight w:hRule="exact" w:val="1083"/>
        </w:trPr>
        <w:tc>
          <w:tcPr>
            <w:tcW w:w="10339" w:type="dxa"/>
            <w:gridSpan w:val="3"/>
            <w:tcMar>
              <w:top w:w="57" w:type="dxa"/>
              <w:bottom w:w="57" w:type="dxa"/>
            </w:tcMar>
            <w:vAlign w:val="center"/>
          </w:tcPr>
          <w:p w14:paraId="1FBBC4E6" w14:textId="77777777" w:rsidR="00910ECD" w:rsidRPr="00B6334C" w:rsidRDefault="00910ECD" w:rsidP="008B2994"/>
        </w:tc>
      </w:tr>
      <w:tr w:rsidR="00910ECD" w:rsidRPr="00B6334C" w14:paraId="6445696C" w14:textId="77777777" w:rsidTr="005C1088">
        <w:trPr>
          <w:trHeight w:hRule="exact" w:val="522"/>
        </w:trPr>
        <w:tc>
          <w:tcPr>
            <w:tcW w:w="10339" w:type="dxa"/>
            <w:gridSpan w:val="3"/>
            <w:tcMar>
              <w:top w:w="57" w:type="dxa"/>
              <w:bottom w:w="57" w:type="dxa"/>
            </w:tcMar>
            <w:vAlign w:val="center"/>
          </w:tcPr>
          <w:p w14:paraId="41FB6458" w14:textId="55D97126" w:rsidR="00910ECD" w:rsidRPr="00B6334C" w:rsidRDefault="00910ECD" w:rsidP="008B2994">
            <w:r w:rsidRPr="00B6334C">
              <w:t>If ‘</w:t>
            </w:r>
            <w:r w:rsidRPr="00B6334C">
              <w:rPr>
                <w:b/>
              </w:rPr>
              <w:t>No</w:t>
            </w:r>
            <w:r w:rsidRPr="00B6334C">
              <w:t xml:space="preserve">’, what are your plans when you finish your studies? </w:t>
            </w:r>
            <w:r w:rsidRPr="00B6334C">
              <w:rPr>
                <w:sz w:val="18"/>
                <w:szCs w:val="18"/>
              </w:rPr>
              <w:t>(</w:t>
            </w:r>
            <w:r w:rsidR="00E1520E">
              <w:rPr>
                <w:sz w:val="18"/>
                <w:szCs w:val="18"/>
              </w:rPr>
              <w:t xml:space="preserve">500 </w:t>
            </w:r>
            <w:r w:rsidR="00E1520E">
              <w:t xml:space="preserve">characters </w:t>
            </w:r>
            <w:proofErr w:type="gramStart"/>
            <w:r w:rsidRPr="00B6334C">
              <w:rPr>
                <w:sz w:val="18"/>
                <w:szCs w:val="18"/>
              </w:rPr>
              <w:t>limit)</w:t>
            </w:r>
            <w:r w:rsidR="00045DED">
              <w:rPr>
                <w:sz w:val="18"/>
                <w:szCs w:val="18"/>
              </w:rPr>
              <w:t>*</w:t>
            </w:r>
            <w:proofErr w:type="gramEnd"/>
          </w:p>
        </w:tc>
      </w:tr>
      <w:tr w:rsidR="00910ECD" w:rsidRPr="00B6334C" w14:paraId="1557F0AC" w14:textId="77777777" w:rsidTr="005C1088">
        <w:trPr>
          <w:trHeight w:hRule="exact" w:val="1919"/>
        </w:trPr>
        <w:tc>
          <w:tcPr>
            <w:tcW w:w="10339" w:type="dxa"/>
            <w:gridSpan w:val="3"/>
            <w:tcMar>
              <w:top w:w="57" w:type="dxa"/>
              <w:bottom w:w="57" w:type="dxa"/>
            </w:tcMar>
            <w:vAlign w:val="center"/>
          </w:tcPr>
          <w:p w14:paraId="55EA374A" w14:textId="77777777" w:rsidR="00910ECD" w:rsidRPr="00B6334C" w:rsidRDefault="00910ECD" w:rsidP="008B2994"/>
        </w:tc>
      </w:tr>
    </w:tbl>
    <w:p w14:paraId="69B8A157" w14:textId="77777777" w:rsidR="00E72FFA" w:rsidRPr="00B6334C" w:rsidRDefault="008B2994" w:rsidP="00F74AA7">
      <w:pPr>
        <w:pStyle w:val="Heading2"/>
        <w:ind w:left="-426" w:hanging="284"/>
      </w:pPr>
      <w:r w:rsidRPr="00B6334C">
        <w:t>14. Previous relevant employment</w:t>
      </w:r>
    </w:p>
    <w:p w14:paraId="6B1282E9" w14:textId="77777777" w:rsidR="008B2994" w:rsidRPr="00B6334C" w:rsidRDefault="008B2994" w:rsidP="009C2940"/>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836"/>
        <w:gridCol w:w="2126"/>
        <w:gridCol w:w="2693"/>
        <w:gridCol w:w="2684"/>
      </w:tblGrid>
      <w:tr w:rsidR="00F74AA7" w:rsidRPr="00B6334C" w14:paraId="4E0AB63C" w14:textId="77777777" w:rsidTr="005C1088">
        <w:trPr>
          <w:trHeight w:hRule="exact" w:val="890"/>
        </w:trPr>
        <w:tc>
          <w:tcPr>
            <w:tcW w:w="10339" w:type="dxa"/>
            <w:gridSpan w:val="4"/>
            <w:shd w:val="clear" w:color="auto" w:fill="C1E2E5"/>
            <w:tcMar>
              <w:top w:w="57" w:type="dxa"/>
              <w:bottom w:w="57" w:type="dxa"/>
            </w:tcMar>
            <w:vAlign w:val="center"/>
          </w:tcPr>
          <w:p w14:paraId="40350B99" w14:textId="77777777" w:rsidR="00F74AA7" w:rsidRPr="00B6334C" w:rsidRDefault="00F74AA7" w:rsidP="008B2994">
            <w:pPr>
              <w:pStyle w:val="Heading3"/>
              <w:rPr>
                <w:rFonts w:ascii="Arial" w:hAnsi="Arial"/>
                <w:b w:val="0"/>
                <w:sz w:val="20"/>
                <w:szCs w:val="20"/>
              </w:rPr>
            </w:pPr>
            <w:r w:rsidRPr="00B6334C">
              <w:rPr>
                <w:rFonts w:ascii="Arial" w:hAnsi="Arial"/>
                <w:b w:val="0"/>
                <w:sz w:val="20"/>
                <w:szCs w:val="20"/>
              </w:rPr>
              <w:t>Only provide previous employment that is</w:t>
            </w:r>
            <w:r w:rsidRPr="00B6334C">
              <w:rPr>
                <w:rFonts w:ascii="Arial" w:hAnsi="Arial"/>
                <w:sz w:val="20"/>
                <w:szCs w:val="20"/>
              </w:rPr>
              <w:t xml:space="preserve"> relevant</w:t>
            </w:r>
            <w:r w:rsidRPr="00B6334C">
              <w:rPr>
                <w:rFonts w:ascii="Arial" w:hAnsi="Arial"/>
                <w:b w:val="0"/>
                <w:sz w:val="20"/>
                <w:szCs w:val="20"/>
              </w:rPr>
              <w:t xml:space="preserve"> to your application. Employment history should also include work experience, community work and voluntary work.</w:t>
            </w:r>
          </w:p>
        </w:tc>
      </w:tr>
      <w:tr w:rsidR="00910ECD" w:rsidRPr="00B6334C" w14:paraId="2BF2BB4A" w14:textId="77777777" w:rsidTr="005C1088">
        <w:trPr>
          <w:trHeight w:hRule="exact" w:val="502"/>
        </w:trPr>
        <w:tc>
          <w:tcPr>
            <w:tcW w:w="10339" w:type="dxa"/>
            <w:gridSpan w:val="4"/>
            <w:tcMar>
              <w:top w:w="57" w:type="dxa"/>
              <w:bottom w:w="57" w:type="dxa"/>
            </w:tcMar>
            <w:vAlign w:val="center"/>
          </w:tcPr>
          <w:p w14:paraId="0BFE0AD8" w14:textId="77777777" w:rsidR="00910ECD" w:rsidRPr="00B6334C" w:rsidRDefault="00910ECD" w:rsidP="008B2994">
            <w:pPr>
              <w:pStyle w:val="Heading3"/>
              <w:rPr>
                <w:rFonts w:ascii="Arial" w:hAnsi="Arial"/>
                <w:bCs/>
                <w:iCs/>
                <w:color w:val="3CB6CE"/>
              </w:rPr>
            </w:pPr>
            <w:r w:rsidRPr="001B5A34">
              <w:t>1.  Previous position</w:t>
            </w:r>
          </w:p>
        </w:tc>
      </w:tr>
      <w:tr w:rsidR="00910ECD" w:rsidRPr="00B6334C" w14:paraId="58B2076E" w14:textId="77777777" w:rsidTr="005C1088">
        <w:trPr>
          <w:trHeight w:hRule="exact" w:val="410"/>
        </w:trPr>
        <w:tc>
          <w:tcPr>
            <w:tcW w:w="2836" w:type="dxa"/>
            <w:tcMar>
              <w:top w:w="57" w:type="dxa"/>
              <w:bottom w:w="57" w:type="dxa"/>
            </w:tcMar>
            <w:vAlign w:val="center"/>
          </w:tcPr>
          <w:p w14:paraId="1A07CFEA" w14:textId="77777777" w:rsidR="00910ECD" w:rsidRPr="00B6334C" w:rsidRDefault="00910ECD" w:rsidP="008B2994">
            <w:r w:rsidRPr="00B6334C">
              <w:t>Position title</w:t>
            </w:r>
          </w:p>
        </w:tc>
        <w:tc>
          <w:tcPr>
            <w:tcW w:w="7503" w:type="dxa"/>
            <w:gridSpan w:val="3"/>
            <w:vAlign w:val="center"/>
          </w:tcPr>
          <w:p w14:paraId="38C0092B" w14:textId="77777777" w:rsidR="00910ECD" w:rsidRPr="00B6334C" w:rsidRDefault="00910ECD" w:rsidP="008B2994">
            <w:pPr>
              <w:rPr>
                <w:color w:val="747678"/>
              </w:rPr>
            </w:pP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3A2C8333" w14:textId="77777777" w:rsidR="00910ECD" w:rsidRPr="00B6334C" w:rsidRDefault="00910ECD" w:rsidP="008B2994"/>
        </w:tc>
      </w:tr>
      <w:tr w:rsidR="00910ECD" w:rsidRPr="00B6334C" w14:paraId="5160D0B9" w14:textId="77777777" w:rsidTr="005C1088">
        <w:trPr>
          <w:trHeight w:hRule="exact" w:val="966"/>
        </w:trPr>
        <w:tc>
          <w:tcPr>
            <w:tcW w:w="2836" w:type="dxa"/>
            <w:tcMar>
              <w:top w:w="57" w:type="dxa"/>
              <w:bottom w:w="57" w:type="dxa"/>
            </w:tcMar>
            <w:vAlign w:val="center"/>
          </w:tcPr>
          <w:p w14:paraId="40D3E0E0" w14:textId="77777777" w:rsidR="00910ECD" w:rsidRPr="00B6334C" w:rsidRDefault="00910ECD" w:rsidP="0046160D">
            <w:r w:rsidRPr="00B6334C">
              <w:t>Organisation</w:t>
            </w:r>
            <w:r w:rsidR="0046160D" w:rsidRPr="00B6334C">
              <w:t xml:space="preserve"> name</w:t>
            </w:r>
          </w:p>
        </w:tc>
        <w:tc>
          <w:tcPr>
            <w:tcW w:w="7503" w:type="dxa"/>
            <w:gridSpan w:val="3"/>
            <w:vAlign w:val="center"/>
          </w:tcPr>
          <w:p w14:paraId="1B66CA05" w14:textId="77777777" w:rsidR="00910ECD" w:rsidRPr="00B6334C" w:rsidRDefault="00910ECD" w:rsidP="008B2994">
            <w:pPr>
              <w:rPr>
                <w:position w:val="1"/>
              </w:rPr>
            </w:pPr>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46160D" w:rsidRPr="00B6334C" w14:paraId="1B55E1B3" w14:textId="77777777" w:rsidTr="005C1088">
        <w:trPr>
          <w:trHeight w:hRule="exact" w:val="769"/>
        </w:trPr>
        <w:tc>
          <w:tcPr>
            <w:tcW w:w="2836" w:type="dxa"/>
            <w:tcMar>
              <w:top w:w="57" w:type="dxa"/>
              <w:bottom w:w="57" w:type="dxa"/>
            </w:tcMar>
            <w:vAlign w:val="center"/>
          </w:tcPr>
          <w:p w14:paraId="0A3417CF" w14:textId="77777777" w:rsidR="0046160D" w:rsidRPr="00B6334C" w:rsidRDefault="0046160D" w:rsidP="008B2994">
            <w:r w:rsidRPr="00B6334C">
              <w:t>Organisation address</w:t>
            </w:r>
          </w:p>
        </w:tc>
        <w:tc>
          <w:tcPr>
            <w:tcW w:w="7503" w:type="dxa"/>
            <w:gridSpan w:val="3"/>
            <w:vAlign w:val="center"/>
          </w:tcPr>
          <w:p w14:paraId="0B82286F" w14:textId="77777777" w:rsidR="0046160D" w:rsidRPr="00B6334C" w:rsidRDefault="0046160D" w:rsidP="008B2994">
            <w:r w:rsidRPr="00B6334C">
              <w:fldChar w:fldCharType="begin">
                <w:ffData>
                  <w:name w:val="Text8"/>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910ECD" w:rsidRPr="00B6334C" w14:paraId="3DD86EED" w14:textId="77777777" w:rsidTr="005C1088">
        <w:trPr>
          <w:trHeight w:hRule="exact" w:val="560"/>
        </w:trPr>
        <w:tc>
          <w:tcPr>
            <w:tcW w:w="2836" w:type="dxa"/>
            <w:tcMar>
              <w:top w:w="57" w:type="dxa"/>
              <w:bottom w:w="57" w:type="dxa"/>
            </w:tcMar>
            <w:vAlign w:val="center"/>
          </w:tcPr>
          <w:p w14:paraId="48C04C6B" w14:textId="77777777" w:rsidR="00910ECD" w:rsidRPr="00B6334C" w:rsidRDefault="00910ECD" w:rsidP="008B2994">
            <w:r w:rsidRPr="00B6334C">
              <w:t>Start date</w:t>
            </w:r>
          </w:p>
        </w:tc>
        <w:tc>
          <w:tcPr>
            <w:tcW w:w="2126" w:type="dxa"/>
            <w:tcMar>
              <w:top w:w="57" w:type="dxa"/>
              <w:bottom w:w="57" w:type="dxa"/>
            </w:tcMar>
            <w:vAlign w:val="center"/>
          </w:tcPr>
          <w:p w14:paraId="14408E26" w14:textId="77777777" w:rsidR="00910ECD" w:rsidRPr="00B6334C" w:rsidRDefault="00910ECD"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vAlign w:val="center"/>
          </w:tcPr>
          <w:p w14:paraId="0B9A0327" w14:textId="77777777" w:rsidR="00910ECD" w:rsidRPr="00B6334C" w:rsidRDefault="00910ECD" w:rsidP="008B2994">
            <w:r w:rsidRPr="00B6334C">
              <w:t>End date</w:t>
            </w:r>
          </w:p>
        </w:tc>
        <w:tc>
          <w:tcPr>
            <w:tcW w:w="2684" w:type="dxa"/>
            <w:vAlign w:val="center"/>
          </w:tcPr>
          <w:p w14:paraId="2E779D40" w14:textId="77777777" w:rsidR="00910ECD" w:rsidRPr="00B6334C" w:rsidRDefault="00910ECD"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910ECD" w:rsidRPr="00B6334C" w14:paraId="121CC23A" w14:textId="77777777" w:rsidTr="005C1088">
        <w:trPr>
          <w:trHeight w:hRule="exact" w:val="537"/>
        </w:trPr>
        <w:tc>
          <w:tcPr>
            <w:tcW w:w="10339" w:type="dxa"/>
            <w:gridSpan w:val="4"/>
            <w:tcMar>
              <w:top w:w="57" w:type="dxa"/>
              <w:bottom w:w="57" w:type="dxa"/>
            </w:tcMar>
            <w:vAlign w:val="center"/>
          </w:tcPr>
          <w:p w14:paraId="3324494C" w14:textId="345B258B" w:rsidR="00910ECD" w:rsidRPr="00B6334C" w:rsidRDefault="00910ECD" w:rsidP="008B2994">
            <w:r w:rsidRPr="00B6334C">
              <w:t>Duties/responsibilities (</w:t>
            </w:r>
            <w:r w:rsidR="00722B16">
              <w:rPr>
                <w:sz w:val="18"/>
                <w:szCs w:val="18"/>
              </w:rPr>
              <w:t xml:space="preserve">500 </w:t>
            </w:r>
            <w:r w:rsidR="00722B16">
              <w:t xml:space="preserve">characters </w:t>
            </w:r>
            <w:r w:rsidRPr="00B6334C">
              <w:t>limit)</w:t>
            </w:r>
          </w:p>
        </w:tc>
      </w:tr>
      <w:tr w:rsidR="00910ECD" w:rsidRPr="00B6334C" w14:paraId="51F1E27E" w14:textId="77777777" w:rsidTr="005C1088">
        <w:trPr>
          <w:trHeight w:hRule="exact" w:val="2353"/>
        </w:trPr>
        <w:tc>
          <w:tcPr>
            <w:tcW w:w="10339" w:type="dxa"/>
            <w:gridSpan w:val="4"/>
            <w:tcMar>
              <w:top w:w="57" w:type="dxa"/>
              <w:bottom w:w="57" w:type="dxa"/>
            </w:tcMar>
            <w:vAlign w:val="center"/>
          </w:tcPr>
          <w:p w14:paraId="7453E7D6" w14:textId="77777777" w:rsidR="00910ECD" w:rsidRPr="00B6334C" w:rsidRDefault="00910ECD" w:rsidP="009C2940">
            <w:pPr>
              <w:pStyle w:val="Tablebody"/>
            </w:pPr>
          </w:p>
        </w:tc>
      </w:tr>
    </w:tbl>
    <w:p w14:paraId="478AEF63" w14:textId="77777777" w:rsidR="007C3D68" w:rsidRPr="00B6334C" w:rsidRDefault="007C3D68" w:rsidP="009C2940"/>
    <w:p w14:paraId="380E8D38" w14:textId="77777777" w:rsidR="007C3D68" w:rsidRPr="00B6334C" w:rsidRDefault="008B2994" w:rsidP="008B2994">
      <w:pPr>
        <w:pStyle w:val="Heading2"/>
        <w:ind w:left="-709"/>
      </w:pPr>
      <w:r w:rsidRPr="00B6334C">
        <w:t xml:space="preserve">14.  Previous relevant employment </w:t>
      </w:r>
      <w:r w:rsidRPr="00B6334C">
        <w:rPr>
          <w:sz w:val="22"/>
          <w:szCs w:val="22"/>
        </w:rPr>
        <w:t>(continued)</w:t>
      </w:r>
    </w:p>
    <w:p w14:paraId="214C7889" w14:textId="77777777" w:rsidR="008B2994" w:rsidRPr="00B6334C" w:rsidRDefault="008B2994" w:rsidP="009C2940"/>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836"/>
        <w:gridCol w:w="2126"/>
        <w:gridCol w:w="2693"/>
        <w:gridCol w:w="2684"/>
      </w:tblGrid>
      <w:tr w:rsidR="007C3D68" w:rsidRPr="00B6334C" w14:paraId="06E045D0" w14:textId="77777777" w:rsidTr="005C1088">
        <w:trPr>
          <w:trHeight w:hRule="exact" w:val="502"/>
        </w:trPr>
        <w:tc>
          <w:tcPr>
            <w:tcW w:w="10339" w:type="dxa"/>
            <w:gridSpan w:val="4"/>
            <w:tcMar>
              <w:top w:w="57" w:type="dxa"/>
              <w:bottom w:w="57" w:type="dxa"/>
            </w:tcMar>
            <w:vAlign w:val="center"/>
          </w:tcPr>
          <w:p w14:paraId="0DB8D56C" w14:textId="77777777" w:rsidR="007C3D68" w:rsidRPr="00B6334C" w:rsidRDefault="007C3D68" w:rsidP="008B2994">
            <w:pPr>
              <w:pStyle w:val="Heading3"/>
              <w:rPr>
                <w:bCs/>
                <w:iCs/>
                <w:color w:val="3CB6CE"/>
              </w:rPr>
            </w:pPr>
            <w:r w:rsidRPr="00B6334C">
              <w:t>2.  Previous position</w:t>
            </w:r>
          </w:p>
        </w:tc>
      </w:tr>
      <w:tr w:rsidR="007C3D68" w:rsidRPr="00B6334C" w14:paraId="14015E9E" w14:textId="77777777" w:rsidTr="005C1088">
        <w:trPr>
          <w:trHeight w:hRule="exact" w:val="410"/>
        </w:trPr>
        <w:tc>
          <w:tcPr>
            <w:tcW w:w="2836" w:type="dxa"/>
            <w:tcMar>
              <w:top w:w="57" w:type="dxa"/>
              <w:bottom w:w="57" w:type="dxa"/>
            </w:tcMar>
            <w:vAlign w:val="center"/>
          </w:tcPr>
          <w:p w14:paraId="64E2EB2A" w14:textId="77777777" w:rsidR="007C3D68" w:rsidRPr="00B6334C" w:rsidRDefault="007C3D68" w:rsidP="008B2994">
            <w:r w:rsidRPr="00B6334C">
              <w:t>Position title</w:t>
            </w:r>
          </w:p>
        </w:tc>
        <w:tc>
          <w:tcPr>
            <w:tcW w:w="7503" w:type="dxa"/>
            <w:gridSpan w:val="3"/>
            <w:vAlign w:val="center"/>
          </w:tcPr>
          <w:p w14:paraId="7064A9B5" w14:textId="77777777" w:rsidR="007C3D68" w:rsidRPr="00B6334C" w:rsidRDefault="007C3D68" w:rsidP="008B2994">
            <w:pPr>
              <w:rPr>
                <w:color w:val="747678"/>
              </w:rPr>
            </w:pPr>
            <w:r w:rsidRPr="00B6334C">
              <w:fldChar w:fldCharType="begin">
                <w:ffData>
                  <w:name w:val="Text211"/>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p w14:paraId="60CF83D5" w14:textId="77777777" w:rsidR="007C3D68" w:rsidRPr="00B6334C" w:rsidRDefault="007C3D68" w:rsidP="008B2994"/>
        </w:tc>
      </w:tr>
      <w:tr w:rsidR="007C3D68" w:rsidRPr="00B6334C" w14:paraId="55F1CF2E" w14:textId="77777777" w:rsidTr="005C1088">
        <w:trPr>
          <w:trHeight w:hRule="exact" w:val="966"/>
        </w:trPr>
        <w:tc>
          <w:tcPr>
            <w:tcW w:w="2836" w:type="dxa"/>
            <w:tcMar>
              <w:top w:w="57" w:type="dxa"/>
              <w:bottom w:w="57" w:type="dxa"/>
            </w:tcMar>
            <w:vAlign w:val="center"/>
          </w:tcPr>
          <w:p w14:paraId="13979DE1" w14:textId="77777777" w:rsidR="007C3D68" w:rsidRPr="00B6334C" w:rsidRDefault="007C3D68" w:rsidP="0046160D">
            <w:r w:rsidRPr="00B6334C">
              <w:t xml:space="preserve">Organisation </w:t>
            </w:r>
            <w:r w:rsidR="0046160D" w:rsidRPr="00B6334C">
              <w:t>name</w:t>
            </w:r>
          </w:p>
        </w:tc>
        <w:tc>
          <w:tcPr>
            <w:tcW w:w="7503" w:type="dxa"/>
            <w:gridSpan w:val="3"/>
            <w:vAlign w:val="center"/>
          </w:tcPr>
          <w:p w14:paraId="3A908958" w14:textId="77777777" w:rsidR="007C3D68" w:rsidRPr="00B6334C" w:rsidRDefault="007C3D68" w:rsidP="008B2994">
            <w:pPr>
              <w:rPr>
                <w:position w:val="1"/>
              </w:rPr>
            </w:pPr>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46160D" w:rsidRPr="00B6334C" w14:paraId="26928EA9" w14:textId="77777777" w:rsidTr="005C1088">
        <w:trPr>
          <w:trHeight w:hRule="exact" w:val="966"/>
        </w:trPr>
        <w:tc>
          <w:tcPr>
            <w:tcW w:w="2836" w:type="dxa"/>
            <w:tcMar>
              <w:top w:w="57" w:type="dxa"/>
              <w:bottom w:w="57" w:type="dxa"/>
            </w:tcMar>
            <w:vAlign w:val="center"/>
          </w:tcPr>
          <w:p w14:paraId="38A60C3A" w14:textId="77777777" w:rsidR="0046160D" w:rsidRPr="00B6334C" w:rsidRDefault="0046160D" w:rsidP="008B2994">
            <w:r w:rsidRPr="00B6334C">
              <w:t>Organisation address</w:t>
            </w:r>
          </w:p>
        </w:tc>
        <w:tc>
          <w:tcPr>
            <w:tcW w:w="7503" w:type="dxa"/>
            <w:gridSpan w:val="3"/>
            <w:vAlign w:val="center"/>
          </w:tcPr>
          <w:p w14:paraId="552FD1DB" w14:textId="77777777" w:rsidR="0046160D" w:rsidRPr="00B6334C" w:rsidRDefault="0046160D" w:rsidP="008B2994">
            <w:r w:rsidRPr="00B6334C">
              <w:fldChar w:fldCharType="begin">
                <w:ffData>
                  <w:name w:val="Text8"/>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7C3D68" w:rsidRPr="00B6334C" w14:paraId="7263F998" w14:textId="77777777" w:rsidTr="005C1088">
        <w:trPr>
          <w:trHeight w:hRule="exact" w:val="560"/>
        </w:trPr>
        <w:tc>
          <w:tcPr>
            <w:tcW w:w="2836" w:type="dxa"/>
            <w:tcMar>
              <w:top w:w="57" w:type="dxa"/>
              <w:bottom w:w="57" w:type="dxa"/>
            </w:tcMar>
            <w:vAlign w:val="center"/>
          </w:tcPr>
          <w:p w14:paraId="5F77A38A" w14:textId="77777777" w:rsidR="007C3D68" w:rsidRPr="00B6334C" w:rsidRDefault="007C3D68" w:rsidP="008B2994">
            <w:r w:rsidRPr="00B6334C">
              <w:t>Start date</w:t>
            </w:r>
          </w:p>
        </w:tc>
        <w:tc>
          <w:tcPr>
            <w:tcW w:w="2126" w:type="dxa"/>
            <w:tcMar>
              <w:top w:w="57" w:type="dxa"/>
              <w:bottom w:w="57" w:type="dxa"/>
            </w:tcMar>
            <w:vAlign w:val="center"/>
          </w:tcPr>
          <w:p w14:paraId="0BC9BD2D" w14:textId="77777777" w:rsidR="007C3D68" w:rsidRPr="00B6334C" w:rsidRDefault="007C3D68"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vAlign w:val="center"/>
          </w:tcPr>
          <w:p w14:paraId="556B2B3B" w14:textId="77777777" w:rsidR="007C3D68" w:rsidRPr="00B6334C" w:rsidRDefault="007C3D68" w:rsidP="008B2994">
            <w:r w:rsidRPr="00B6334C">
              <w:t>End date</w:t>
            </w:r>
          </w:p>
        </w:tc>
        <w:tc>
          <w:tcPr>
            <w:tcW w:w="2684" w:type="dxa"/>
            <w:vAlign w:val="center"/>
          </w:tcPr>
          <w:p w14:paraId="0B666601" w14:textId="77777777" w:rsidR="007C3D68" w:rsidRPr="00B6334C" w:rsidRDefault="007C3D68"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7C3D68" w:rsidRPr="00B6334C" w14:paraId="2C0857D9" w14:textId="77777777" w:rsidTr="005C1088">
        <w:trPr>
          <w:trHeight w:hRule="exact" w:val="589"/>
        </w:trPr>
        <w:tc>
          <w:tcPr>
            <w:tcW w:w="10339" w:type="dxa"/>
            <w:gridSpan w:val="4"/>
            <w:tcMar>
              <w:top w:w="57" w:type="dxa"/>
              <w:bottom w:w="57" w:type="dxa"/>
            </w:tcMar>
            <w:vAlign w:val="center"/>
          </w:tcPr>
          <w:p w14:paraId="006B3622" w14:textId="3408C117" w:rsidR="007C3D68" w:rsidRPr="00B6334C" w:rsidRDefault="007C3D68" w:rsidP="008B2994">
            <w:r w:rsidRPr="00B6334C">
              <w:lastRenderedPageBreak/>
              <w:t>Duties/responsibilities (</w:t>
            </w:r>
            <w:r w:rsidR="007E1DCF">
              <w:rPr>
                <w:sz w:val="18"/>
                <w:szCs w:val="18"/>
              </w:rPr>
              <w:t xml:space="preserve">500 </w:t>
            </w:r>
            <w:r w:rsidR="007E1DCF">
              <w:t xml:space="preserve">characters </w:t>
            </w:r>
            <w:r w:rsidRPr="00B6334C">
              <w:t>limit)</w:t>
            </w:r>
          </w:p>
        </w:tc>
      </w:tr>
      <w:tr w:rsidR="007C3D68" w:rsidRPr="00B6334C" w14:paraId="55B9EE11" w14:textId="77777777" w:rsidTr="005C1088">
        <w:trPr>
          <w:trHeight w:hRule="exact" w:val="1589"/>
        </w:trPr>
        <w:tc>
          <w:tcPr>
            <w:tcW w:w="10339" w:type="dxa"/>
            <w:gridSpan w:val="4"/>
            <w:tcMar>
              <w:top w:w="57" w:type="dxa"/>
              <w:bottom w:w="57" w:type="dxa"/>
            </w:tcMar>
          </w:tcPr>
          <w:p w14:paraId="571EDABA" w14:textId="77777777" w:rsidR="007C3D68" w:rsidRPr="00B6334C" w:rsidRDefault="007C3D68" w:rsidP="008B2994">
            <w:pPr>
              <w:rPr>
                <w:color w:val="747678"/>
              </w:rPr>
            </w:pP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bl>
    <w:p w14:paraId="58EEF843" w14:textId="77777777" w:rsidR="007C3D68" w:rsidRPr="00B6334C" w:rsidRDefault="008B2994" w:rsidP="008B2994">
      <w:pPr>
        <w:pStyle w:val="Heading2"/>
        <w:ind w:left="-709"/>
      </w:pPr>
      <w:r w:rsidRPr="00B6334C">
        <w:t>15.  Supporting statement</w:t>
      </w:r>
      <w:r w:rsidR="00560EA0" w:rsidRPr="00B6334C">
        <w:t>*</w:t>
      </w:r>
    </w:p>
    <w:p w14:paraId="62B7065E" w14:textId="77777777" w:rsidR="008B2994" w:rsidRPr="00B6334C" w:rsidRDefault="008B2994" w:rsidP="009C2940"/>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10339"/>
      </w:tblGrid>
      <w:tr w:rsidR="007C3D68" w:rsidRPr="00B6334C" w14:paraId="7B38B412" w14:textId="77777777" w:rsidTr="005C1088">
        <w:trPr>
          <w:trHeight w:hRule="exact" w:val="935"/>
        </w:trPr>
        <w:tc>
          <w:tcPr>
            <w:tcW w:w="10339" w:type="dxa"/>
            <w:shd w:val="clear" w:color="auto" w:fill="C1E2E5"/>
            <w:tcMar>
              <w:top w:w="57" w:type="dxa"/>
              <w:bottom w:w="57" w:type="dxa"/>
            </w:tcMar>
            <w:vAlign w:val="center"/>
          </w:tcPr>
          <w:p w14:paraId="227C30CC" w14:textId="308205C0" w:rsidR="007C3D68" w:rsidRPr="00B6334C" w:rsidRDefault="007C3D68" w:rsidP="0046160D">
            <w:pPr>
              <w:rPr>
                <w:b/>
              </w:rPr>
            </w:pPr>
            <w:r w:rsidRPr="00B6334C">
              <w:t xml:space="preserve">Limit your answers to </w:t>
            </w:r>
            <w:r w:rsidR="0098380A">
              <w:t>2,000</w:t>
            </w:r>
            <w:r w:rsidR="007C1CDA">
              <w:t xml:space="preserve"> characters</w:t>
            </w:r>
            <w:r w:rsidR="0020320F">
              <w:t xml:space="preserve"> </w:t>
            </w:r>
            <w:r w:rsidRPr="00B6334C">
              <w:t>per question.</w:t>
            </w:r>
            <w:r w:rsidR="0098380A">
              <w:t xml:space="preserve"> </w:t>
            </w:r>
            <w:r w:rsidRPr="00B6334C">
              <w:rPr>
                <w:b/>
              </w:rPr>
              <w:t xml:space="preserve">Please note </w:t>
            </w:r>
            <w:r w:rsidR="001F3724">
              <w:rPr>
                <w:b/>
              </w:rPr>
              <w:t>character</w:t>
            </w:r>
            <w:r w:rsidRPr="00B6334C">
              <w:rPr>
                <w:b/>
              </w:rPr>
              <w:t xml:space="preserve"> limits.  Anything over this limit will </w:t>
            </w:r>
            <w:r w:rsidRPr="00B6334C">
              <w:rPr>
                <w:b/>
                <w:u w:val="single"/>
              </w:rPr>
              <w:t>not</w:t>
            </w:r>
            <w:r w:rsidRPr="00B6334C">
              <w:rPr>
                <w:b/>
              </w:rPr>
              <w:t xml:space="preserve"> be</w:t>
            </w:r>
            <w:r w:rsidR="003A4753">
              <w:rPr>
                <w:b/>
              </w:rPr>
              <w:t xml:space="preserve"> </w:t>
            </w:r>
            <w:r w:rsidRPr="00B6334C">
              <w:rPr>
                <w:b/>
              </w:rPr>
              <w:t>considere</w:t>
            </w:r>
            <w:r w:rsidR="00145A70">
              <w:rPr>
                <w:b/>
              </w:rPr>
              <w:t>d</w:t>
            </w:r>
            <w:r w:rsidRPr="00B6334C">
              <w:rPr>
                <w:b/>
              </w:rPr>
              <w:t>.</w:t>
            </w:r>
          </w:p>
          <w:p w14:paraId="1168C420" w14:textId="77777777" w:rsidR="00560EA0" w:rsidRPr="00B6334C" w:rsidRDefault="00560EA0" w:rsidP="0046160D">
            <w:pPr>
              <w:rPr>
                <w:bCs/>
                <w:iCs/>
                <w:color w:val="3CB6CE"/>
                <w:sz w:val="24"/>
                <w:szCs w:val="21"/>
              </w:rPr>
            </w:pPr>
            <w:r w:rsidRPr="00B6334C">
              <w:rPr>
                <w:b/>
                <w:sz w:val="18"/>
                <w:szCs w:val="18"/>
              </w:rPr>
              <w:t>*Denotes mandatory field</w:t>
            </w:r>
          </w:p>
        </w:tc>
      </w:tr>
      <w:tr w:rsidR="007C3D68" w:rsidRPr="00B6334C" w14:paraId="2D8CBEF1" w14:textId="77777777" w:rsidTr="005C1088">
        <w:trPr>
          <w:trHeight w:hRule="exact" w:val="873"/>
        </w:trPr>
        <w:tc>
          <w:tcPr>
            <w:tcW w:w="10339" w:type="dxa"/>
            <w:tcMar>
              <w:top w:w="57" w:type="dxa"/>
              <w:bottom w:w="57" w:type="dxa"/>
            </w:tcMar>
            <w:vAlign w:val="center"/>
          </w:tcPr>
          <w:p w14:paraId="49611C70" w14:textId="77777777" w:rsidR="007C3D68" w:rsidRPr="00B6334C" w:rsidRDefault="007C3D68" w:rsidP="008B2994">
            <w:pPr>
              <w:rPr>
                <w:b/>
              </w:rPr>
            </w:pPr>
            <w:r w:rsidRPr="00B6334C">
              <w:rPr>
                <w:b/>
              </w:rPr>
              <w:t xml:space="preserve">1. </w:t>
            </w:r>
            <w:r w:rsidR="004403DA">
              <w:rPr>
                <w:b/>
              </w:rPr>
              <w:t>Why</w:t>
            </w:r>
            <w:r w:rsidR="0046160D" w:rsidRPr="00B6334C">
              <w:rPr>
                <w:b/>
              </w:rPr>
              <w:t xml:space="preserve"> did you choose your proposed course and </w:t>
            </w:r>
            <w:proofErr w:type="gramStart"/>
            <w:r w:rsidR="0046160D" w:rsidRPr="00B6334C">
              <w:rPr>
                <w:b/>
              </w:rPr>
              <w:t>institution?</w:t>
            </w:r>
            <w:r w:rsidRPr="00B6334C">
              <w:rPr>
                <w:b/>
              </w:rPr>
              <w:t>*</w:t>
            </w:r>
            <w:proofErr w:type="gramEnd"/>
          </w:p>
        </w:tc>
      </w:tr>
      <w:tr w:rsidR="007C3D68" w:rsidRPr="00B6334C" w14:paraId="2E5F569D" w14:textId="77777777" w:rsidTr="00500DD3">
        <w:trPr>
          <w:trHeight w:hRule="exact" w:val="3881"/>
        </w:trPr>
        <w:tc>
          <w:tcPr>
            <w:tcW w:w="10339" w:type="dxa"/>
            <w:tcMar>
              <w:top w:w="57" w:type="dxa"/>
              <w:bottom w:w="57" w:type="dxa"/>
            </w:tcMar>
          </w:tcPr>
          <w:p w14:paraId="348E9499" w14:textId="4916B53F" w:rsidR="00500DD3" w:rsidRDefault="00500DD3" w:rsidP="009C2940">
            <w:pPr>
              <w:pStyle w:val="Tablebody"/>
              <w:rPr>
                <w:position w:val="1"/>
              </w:rPr>
            </w:pPr>
          </w:p>
          <w:p w14:paraId="0B85FD9E" w14:textId="36704F4F" w:rsidR="00500DD3" w:rsidRPr="00B6334C" w:rsidRDefault="00500DD3" w:rsidP="009C2940">
            <w:pPr>
              <w:pStyle w:val="Tablebody"/>
              <w:rPr>
                <w:position w:val="1"/>
              </w:rPr>
            </w:pPr>
          </w:p>
        </w:tc>
      </w:tr>
      <w:tr w:rsidR="007C3D68" w:rsidRPr="00B6334C" w14:paraId="51123F29" w14:textId="77777777" w:rsidTr="005C1088">
        <w:trPr>
          <w:trHeight w:hRule="exact" w:val="589"/>
        </w:trPr>
        <w:tc>
          <w:tcPr>
            <w:tcW w:w="10339" w:type="dxa"/>
            <w:tcMar>
              <w:top w:w="57" w:type="dxa"/>
              <w:bottom w:w="57" w:type="dxa"/>
            </w:tcMar>
            <w:vAlign w:val="center"/>
          </w:tcPr>
          <w:p w14:paraId="1A8A9210" w14:textId="77777777" w:rsidR="007C3D68" w:rsidRPr="00B6334C" w:rsidRDefault="007C3D68" w:rsidP="008B2994">
            <w:pPr>
              <w:rPr>
                <w:b/>
              </w:rPr>
            </w:pPr>
            <w:r w:rsidRPr="00B6334C">
              <w:rPr>
                <w:b/>
              </w:rPr>
              <w:t xml:space="preserve">2. How will the proposed study contribute to your </w:t>
            </w:r>
            <w:proofErr w:type="gramStart"/>
            <w:r w:rsidRPr="00B6334C">
              <w:rPr>
                <w:b/>
              </w:rPr>
              <w:t>career?*</w:t>
            </w:r>
            <w:proofErr w:type="gramEnd"/>
          </w:p>
        </w:tc>
      </w:tr>
      <w:tr w:rsidR="007C3D68" w:rsidRPr="00B6334C" w14:paraId="65A7C34D" w14:textId="77777777" w:rsidTr="002C18D4">
        <w:trPr>
          <w:trHeight w:hRule="exact" w:val="5215"/>
        </w:trPr>
        <w:tc>
          <w:tcPr>
            <w:tcW w:w="10339" w:type="dxa"/>
            <w:tcMar>
              <w:top w:w="57" w:type="dxa"/>
              <w:bottom w:w="57" w:type="dxa"/>
            </w:tcMar>
            <w:vAlign w:val="center"/>
          </w:tcPr>
          <w:p w14:paraId="523511C7" w14:textId="77777777" w:rsidR="007C3D68" w:rsidRDefault="007C3D68" w:rsidP="009C2940">
            <w:pPr>
              <w:pStyle w:val="Tablebody"/>
            </w:pPr>
          </w:p>
          <w:p w14:paraId="381AF5F9" w14:textId="77777777" w:rsidR="002C18D4" w:rsidRDefault="002C18D4" w:rsidP="009C2940">
            <w:pPr>
              <w:pStyle w:val="Tablebody"/>
            </w:pPr>
          </w:p>
          <w:p w14:paraId="2A8AF776" w14:textId="77777777" w:rsidR="002C18D4" w:rsidRDefault="002C18D4" w:rsidP="009C2940">
            <w:pPr>
              <w:pStyle w:val="Tablebody"/>
            </w:pPr>
          </w:p>
          <w:p w14:paraId="415CFCAC" w14:textId="77777777" w:rsidR="002C18D4" w:rsidRDefault="002C18D4" w:rsidP="009C2940">
            <w:pPr>
              <w:pStyle w:val="Tablebody"/>
            </w:pPr>
          </w:p>
          <w:p w14:paraId="32286438" w14:textId="77777777" w:rsidR="002C18D4" w:rsidRDefault="002C18D4" w:rsidP="009C2940">
            <w:pPr>
              <w:pStyle w:val="Tablebody"/>
            </w:pPr>
          </w:p>
          <w:p w14:paraId="66EBF95E" w14:textId="77777777" w:rsidR="002C18D4" w:rsidRDefault="002C18D4" w:rsidP="009C2940">
            <w:pPr>
              <w:pStyle w:val="Tablebody"/>
            </w:pPr>
          </w:p>
          <w:p w14:paraId="4331B152" w14:textId="77777777" w:rsidR="002C18D4" w:rsidRDefault="002C18D4" w:rsidP="009C2940">
            <w:pPr>
              <w:pStyle w:val="Tablebody"/>
            </w:pPr>
          </w:p>
          <w:p w14:paraId="2E4F2BFE" w14:textId="77777777" w:rsidR="002C18D4" w:rsidRDefault="002C18D4" w:rsidP="009C2940">
            <w:pPr>
              <w:pStyle w:val="Tablebody"/>
            </w:pPr>
          </w:p>
          <w:p w14:paraId="6A546755" w14:textId="77777777" w:rsidR="002C18D4" w:rsidRDefault="002C18D4" w:rsidP="009C2940">
            <w:pPr>
              <w:pStyle w:val="Tablebody"/>
            </w:pPr>
          </w:p>
          <w:p w14:paraId="6888992A" w14:textId="77777777" w:rsidR="002C18D4" w:rsidRDefault="002C18D4" w:rsidP="009C2940">
            <w:pPr>
              <w:pStyle w:val="Tablebody"/>
            </w:pPr>
          </w:p>
          <w:p w14:paraId="5E6FC375" w14:textId="77777777" w:rsidR="002C18D4" w:rsidRDefault="002C18D4" w:rsidP="009C2940">
            <w:pPr>
              <w:pStyle w:val="Tablebody"/>
            </w:pPr>
          </w:p>
          <w:p w14:paraId="1D5B3729" w14:textId="77777777" w:rsidR="002C18D4" w:rsidRDefault="002C18D4" w:rsidP="009C2940">
            <w:pPr>
              <w:pStyle w:val="Tablebody"/>
            </w:pPr>
          </w:p>
          <w:p w14:paraId="2CA3E503" w14:textId="77777777" w:rsidR="002C18D4" w:rsidRDefault="002C18D4" w:rsidP="009C2940">
            <w:pPr>
              <w:pStyle w:val="Tablebody"/>
            </w:pPr>
          </w:p>
          <w:p w14:paraId="4C7DAE21" w14:textId="77777777" w:rsidR="002C18D4" w:rsidRDefault="002C18D4" w:rsidP="009C2940">
            <w:pPr>
              <w:pStyle w:val="Tablebody"/>
            </w:pPr>
          </w:p>
          <w:p w14:paraId="3F2550F9" w14:textId="77777777" w:rsidR="002C18D4" w:rsidRDefault="002C18D4" w:rsidP="009C2940">
            <w:pPr>
              <w:pStyle w:val="Tablebody"/>
            </w:pPr>
          </w:p>
          <w:p w14:paraId="3D5F7900" w14:textId="77777777" w:rsidR="002C18D4" w:rsidRDefault="002C18D4" w:rsidP="009C2940">
            <w:pPr>
              <w:pStyle w:val="Tablebody"/>
            </w:pPr>
          </w:p>
          <w:p w14:paraId="48A6D34E" w14:textId="77777777" w:rsidR="002C18D4" w:rsidRDefault="002C18D4" w:rsidP="009C2940">
            <w:pPr>
              <w:pStyle w:val="Tablebody"/>
            </w:pPr>
          </w:p>
          <w:p w14:paraId="3A6FEF2F" w14:textId="77777777" w:rsidR="002C18D4" w:rsidRDefault="002C18D4" w:rsidP="009C2940">
            <w:pPr>
              <w:pStyle w:val="Tablebody"/>
            </w:pPr>
          </w:p>
          <w:p w14:paraId="38AEDF2D" w14:textId="77777777" w:rsidR="002C18D4" w:rsidRDefault="002C18D4" w:rsidP="009C2940">
            <w:pPr>
              <w:pStyle w:val="Tablebody"/>
            </w:pPr>
          </w:p>
          <w:p w14:paraId="559E5E86" w14:textId="77777777" w:rsidR="002C18D4" w:rsidRDefault="002C18D4" w:rsidP="009C2940">
            <w:pPr>
              <w:pStyle w:val="Tablebody"/>
            </w:pPr>
          </w:p>
          <w:p w14:paraId="440DEF72" w14:textId="27B493FF" w:rsidR="002C18D4" w:rsidRPr="00B6334C" w:rsidRDefault="002C18D4" w:rsidP="009C2940">
            <w:pPr>
              <w:pStyle w:val="Tablebody"/>
            </w:pPr>
          </w:p>
        </w:tc>
      </w:tr>
    </w:tbl>
    <w:p w14:paraId="6350056D" w14:textId="77777777" w:rsidR="008B2994" w:rsidRPr="00B6334C" w:rsidRDefault="008B2994" w:rsidP="00500DD3">
      <w:pPr>
        <w:pStyle w:val="Heading2"/>
        <w:ind w:hanging="630"/>
      </w:pPr>
      <w:r w:rsidRPr="00B6334C">
        <w:lastRenderedPageBreak/>
        <w:t xml:space="preserve">15.  Supporting statement </w:t>
      </w:r>
      <w:r w:rsidRPr="00B6334C">
        <w:rPr>
          <w:sz w:val="22"/>
          <w:szCs w:val="22"/>
        </w:rPr>
        <w:t>(continued)</w:t>
      </w:r>
      <w:r w:rsidR="00560EA0" w:rsidRPr="00B6334C">
        <w:rPr>
          <w:sz w:val="22"/>
          <w:szCs w:val="22"/>
        </w:rPr>
        <w:t>*</w:t>
      </w:r>
    </w:p>
    <w:p w14:paraId="0FED0CE1" w14:textId="77777777" w:rsidR="008B2994" w:rsidRPr="00B6334C" w:rsidRDefault="008B2994" w:rsidP="008B2994"/>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4006"/>
        <w:gridCol w:w="2154"/>
        <w:gridCol w:w="4179"/>
      </w:tblGrid>
      <w:tr w:rsidR="00500DD3" w:rsidRPr="00B6334C" w14:paraId="069410FB" w14:textId="77777777" w:rsidTr="00500DD3">
        <w:trPr>
          <w:trHeight w:hRule="exact" w:val="1307"/>
        </w:trPr>
        <w:tc>
          <w:tcPr>
            <w:tcW w:w="10339" w:type="dxa"/>
            <w:gridSpan w:val="3"/>
            <w:tcMar>
              <w:top w:w="57" w:type="dxa"/>
              <w:bottom w:w="57" w:type="dxa"/>
            </w:tcMar>
            <w:vAlign w:val="center"/>
          </w:tcPr>
          <w:p w14:paraId="6A4740C1" w14:textId="77777777" w:rsidR="00500DD3" w:rsidRPr="00B6334C" w:rsidRDefault="00500DD3" w:rsidP="00500DD3">
            <w:pPr>
              <w:rPr>
                <w:b/>
              </w:rPr>
            </w:pPr>
            <w:r w:rsidRPr="00B6334C">
              <w:rPr>
                <w:b/>
              </w:rPr>
              <w:t xml:space="preserve">3.  How have you contributed to solving a challenge and to implementing change or </w:t>
            </w:r>
            <w:proofErr w:type="gramStart"/>
            <w:r w:rsidRPr="00B6334C">
              <w:rPr>
                <w:b/>
              </w:rPr>
              <w:t>reform?*</w:t>
            </w:r>
            <w:proofErr w:type="gramEnd"/>
            <w:r w:rsidRPr="00B6334C">
              <w:rPr>
                <w:b/>
              </w:rPr>
              <w:t xml:space="preserve"> </w:t>
            </w:r>
          </w:p>
          <w:p w14:paraId="28740943" w14:textId="4A8C0F8B" w:rsidR="00500DD3" w:rsidRPr="00B6334C" w:rsidRDefault="00500DD3" w:rsidP="00500DD3">
            <w:pPr>
              <w:rPr>
                <w:b/>
              </w:rPr>
            </w:pPr>
            <w:r w:rsidRPr="00B6334C">
              <w:t xml:space="preserve">(Be specific and </w:t>
            </w:r>
            <w:proofErr w:type="gramStart"/>
            <w:r w:rsidRPr="00B6334C">
              <w:t>include:</w:t>
            </w:r>
            <w:proofErr w:type="gramEnd"/>
            <w:r w:rsidRPr="00B6334C">
              <w:t xml:space="preserve"> what aspect/s of your leadership knowledge, skills and practice you consider to be well established and effective; which people or organisations you worked with to solve the problem; and what creative methods were used.)</w:t>
            </w:r>
          </w:p>
        </w:tc>
      </w:tr>
      <w:tr w:rsidR="00500DD3" w:rsidRPr="00B6334C" w14:paraId="29C63934" w14:textId="77777777" w:rsidTr="009A472E">
        <w:trPr>
          <w:trHeight w:hRule="exact" w:val="5348"/>
        </w:trPr>
        <w:tc>
          <w:tcPr>
            <w:tcW w:w="10339" w:type="dxa"/>
            <w:gridSpan w:val="3"/>
            <w:tcMar>
              <w:top w:w="57" w:type="dxa"/>
              <w:bottom w:w="57" w:type="dxa"/>
            </w:tcMar>
            <w:vAlign w:val="center"/>
          </w:tcPr>
          <w:p w14:paraId="237DBCF1" w14:textId="77777777" w:rsidR="00500DD3" w:rsidRPr="00B6334C" w:rsidRDefault="00500DD3" w:rsidP="00D90D63">
            <w:pPr>
              <w:rPr>
                <w:b/>
              </w:rPr>
            </w:pPr>
          </w:p>
        </w:tc>
      </w:tr>
      <w:tr w:rsidR="000403D2" w:rsidRPr="00B6334C" w14:paraId="0E4A6164" w14:textId="77777777" w:rsidTr="009A472E">
        <w:trPr>
          <w:trHeight w:hRule="exact" w:val="1757"/>
        </w:trPr>
        <w:tc>
          <w:tcPr>
            <w:tcW w:w="10339" w:type="dxa"/>
            <w:gridSpan w:val="3"/>
            <w:tcMar>
              <w:top w:w="57" w:type="dxa"/>
              <w:bottom w:w="57" w:type="dxa"/>
            </w:tcMar>
            <w:vAlign w:val="center"/>
          </w:tcPr>
          <w:p w14:paraId="1413C4E5" w14:textId="77777777" w:rsidR="00D90D63" w:rsidRPr="00B6334C" w:rsidRDefault="000403D2" w:rsidP="00D90D63">
            <w:pPr>
              <w:rPr>
                <w:b/>
              </w:rPr>
            </w:pPr>
            <w:r w:rsidRPr="00B6334C">
              <w:rPr>
                <w:b/>
              </w:rPr>
              <w:t>4.  Please</w:t>
            </w:r>
            <w:r w:rsidR="00D90D63" w:rsidRPr="00B6334C">
              <w:rPr>
                <w:b/>
              </w:rPr>
              <w:t xml:space="preserve"> </w:t>
            </w:r>
          </w:p>
          <w:p w14:paraId="55753EA9" w14:textId="6E65FD99" w:rsidR="000403D2" w:rsidRPr="00B6334C" w:rsidRDefault="00D90D63" w:rsidP="00B60FB7">
            <w:pPr>
              <w:tabs>
                <w:tab w:val="left" w:pos="749"/>
              </w:tabs>
              <w:ind w:left="719" w:hanging="719"/>
              <w:rPr>
                <w:b/>
              </w:rPr>
            </w:pPr>
            <w:r w:rsidRPr="00B6334C">
              <w:rPr>
                <w:b/>
              </w:rPr>
              <w:tab/>
              <w:t>a)</w:t>
            </w:r>
            <w:r w:rsidR="00F47F84" w:rsidRPr="00B6334C">
              <w:rPr>
                <w:b/>
              </w:rPr>
              <w:t xml:space="preserve"> g</w:t>
            </w:r>
            <w:r w:rsidR="000403D2" w:rsidRPr="00B6334C">
              <w:rPr>
                <w:b/>
              </w:rPr>
              <w:t xml:space="preserve">ive </w:t>
            </w:r>
            <w:r w:rsidR="000B55D3" w:rsidRPr="00B6334C">
              <w:rPr>
                <w:b/>
              </w:rPr>
              <w:t xml:space="preserve">up to </w:t>
            </w:r>
            <w:r w:rsidR="0046160D" w:rsidRPr="00B6334C">
              <w:rPr>
                <w:b/>
              </w:rPr>
              <w:t>three</w:t>
            </w:r>
            <w:r w:rsidR="000403D2" w:rsidRPr="00B6334C">
              <w:rPr>
                <w:b/>
              </w:rPr>
              <w:t xml:space="preserve"> practical</w:t>
            </w:r>
            <w:r w:rsidRPr="00B6334C">
              <w:rPr>
                <w:b/>
              </w:rPr>
              <w:t xml:space="preserve"> </w:t>
            </w:r>
            <w:r w:rsidR="000403D2" w:rsidRPr="00B6334C">
              <w:rPr>
                <w:b/>
              </w:rPr>
              <w:t>examples of how you intend to use the</w:t>
            </w:r>
            <w:r w:rsidRPr="00B6334C">
              <w:rPr>
                <w:b/>
              </w:rPr>
              <w:t xml:space="preserve"> knowledge,</w:t>
            </w:r>
            <w:r w:rsidR="000403D2" w:rsidRPr="00B6334C">
              <w:rPr>
                <w:b/>
              </w:rPr>
              <w:t xml:space="preserve"> </w:t>
            </w:r>
            <w:proofErr w:type="gramStart"/>
            <w:r w:rsidR="000403D2" w:rsidRPr="00B6334C">
              <w:rPr>
                <w:b/>
              </w:rPr>
              <w:t>skills</w:t>
            </w:r>
            <w:proofErr w:type="gramEnd"/>
            <w:r w:rsidR="000403D2" w:rsidRPr="00B6334C">
              <w:rPr>
                <w:b/>
              </w:rPr>
              <w:t xml:space="preserve"> and connections you </w:t>
            </w:r>
            <w:r w:rsidR="00F47F84" w:rsidRPr="00B6334C">
              <w:rPr>
                <w:b/>
              </w:rPr>
              <w:t>will gain from your scholarship.  Possible tasks can be personal and/or professional; and</w:t>
            </w:r>
            <w:r w:rsidR="009338FC" w:rsidRPr="00B6334C">
              <w:rPr>
                <w:b/>
              </w:rPr>
              <w:t>*</w:t>
            </w:r>
          </w:p>
          <w:p w14:paraId="0DF1BF73" w14:textId="77777777" w:rsidR="009338FC" w:rsidRPr="00B6334C" w:rsidRDefault="00D90D63" w:rsidP="00B60FB7">
            <w:pPr>
              <w:tabs>
                <w:tab w:val="left" w:pos="749"/>
              </w:tabs>
              <w:spacing w:before="120"/>
              <w:ind w:left="719" w:hanging="719"/>
              <w:rPr>
                <w:b/>
              </w:rPr>
            </w:pPr>
            <w:r w:rsidRPr="00B6334C">
              <w:rPr>
                <w:b/>
              </w:rPr>
              <w:tab/>
              <w:t xml:space="preserve">b) list any possible constraints you think may prevent you </w:t>
            </w:r>
            <w:r w:rsidR="0046160D" w:rsidRPr="00B6334C">
              <w:rPr>
                <w:b/>
              </w:rPr>
              <w:t xml:space="preserve">from </w:t>
            </w:r>
            <w:r w:rsidRPr="00B6334C">
              <w:rPr>
                <w:b/>
              </w:rPr>
              <w:t xml:space="preserve">achieving these </w:t>
            </w:r>
            <w:proofErr w:type="gramStart"/>
            <w:r w:rsidRPr="00B6334C">
              <w:rPr>
                <w:b/>
              </w:rPr>
              <w:t>tasks.</w:t>
            </w:r>
            <w:r w:rsidR="009338FC" w:rsidRPr="00B6334C">
              <w:rPr>
                <w:b/>
              </w:rPr>
              <w:t>*</w:t>
            </w:r>
            <w:proofErr w:type="gramEnd"/>
          </w:p>
        </w:tc>
      </w:tr>
      <w:tr w:rsidR="008B2994" w:rsidRPr="00B6334C" w14:paraId="13F7ACD3" w14:textId="77777777" w:rsidTr="000C4567">
        <w:trPr>
          <w:trHeight w:hRule="exact" w:val="5773"/>
        </w:trPr>
        <w:tc>
          <w:tcPr>
            <w:tcW w:w="10339" w:type="dxa"/>
            <w:gridSpan w:val="3"/>
            <w:tcMar>
              <w:top w:w="57" w:type="dxa"/>
              <w:bottom w:w="57" w:type="dxa"/>
            </w:tcMar>
          </w:tcPr>
          <w:p w14:paraId="550F1761" w14:textId="77777777" w:rsidR="008B2994" w:rsidRDefault="008B2994" w:rsidP="008B2994"/>
          <w:p w14:paraId="1AFBD1C4" w14:textId="77777777" w:rsidR="002C18D4" w:rsidRDefault="002C18D4" w:rsidP="008B2994"/>
          <w:p w14:paraId="5686FF29" w14:textId="49AB1A34" w:rsidR="000C4567" w:rsidRPr="00B6334C" w:rsidRDefault="000C4567" w:rsidP="008B2994"/>
        </w:tc>
      </w:tr>
      <w:tr w:rsidR="000403D2" w:rsidRPr="00B6334C" w14:paraId="6DA38D4D" w14:textId="77777777" w:rsidTr="005C1088">
        <w:trPr>
          <w:trHeight w:hRule="exact" w:val="589"/>
        </w:trPr>
        <w:tc>
          <w:tcPr>
            <w:tcW w:w="10339" w:type="dxa"/>
            <w:gridSpan w:val="3"/>
            <w:tcMar>
              <w:top w:w="57" w:type="dxa"/>
              <w:bottom w:w="57" w:type="dxa"/>
            </w:tcMar>
            <w:vAlign w:val="center"/>
          </w:tcPr>
          <w:p w14:paraId="1FADE7D5" w14:textId="77777777" w:rsidR="000403D2" w:rsidRPr="00B6334C" w:rsidRDefault="000403D2" w:rsidP="00096742">
            <w:pPr>
              <w:rPr>
                <w:b/>
              </w:rPr>
            </w:pPr>
            <w:r w:rsidRPr="00B6334C">
              <w:rPr>
                <w:b/>
              </w:rPr>
              <w:lastRenderedPageBreak/>
              <w:t xml:space="preserve">5. Please indicate the development theme that is </w:t>
            </w:r>
            <w:r w:rsidRPr="00B6334C">
              <w:rPr>
                <w:b/>
                <w:u w:val="single"/>
              </w:rPr>
              <w:t>most</w:t>
            </w:r>
            <w:r w:rsidRPr="00B6334C">
              <w:rPr>
                <w:b/>
              </w:rPr>
              <w:t xml:space="preserve"> relevant to your application, even though it may be relevant to more than </w:t>
            </w:r>
            <w:proofErr w:type="gramStart"/>
            <w:r w:rsidRPr="00B6334C">
              <w:rPr>
                <w:b/>
              </w:rPr>
              <w:t>one.*</w:t>
            </w:r>
            <w:proofErr w:type="gramEnd"/>
          </w:p>
        </w:tc>
      </w:tr>
      <w:tr w:rsidR="000403D2" w:rsidRPr="00B6334C" w14:paraId="3CC5586F" w14:textId="77777777" w:rsidTr="005C1088">
        <w:trPr>
          <w:trHeight w:hRule="exact" w:val="3675"/>
        </w:trPr>
        <w:tc>
          <w:tcPr>
            <w:tcW w:w="4006" w:type="dxa"/>
            <w:tcMar>
              <w:top w:w="57" w:type="dxa"/>
              <w:bottom w:w="57" w:type="dxa"/>
            </w:tcMar>
          </w:tcPr>
          <w:p w14:paraId="3670A248"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Disability</w:t>
            </w:r>
          </w:p>
          <w:p w14:paraId="1A0E7FCC" w14:textId="77777777" w:rsidR="000403D2" w:rsidRPr="00B6334C" w:rsidRDefault="000403D2" w:rsidP="008B2994"/>
          <w:p w14:paraId="39496E35"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Disaster risk reduction</w:t>
            </w:r>
          </w:p>
          <w:p w14:paraId="5115AA77" w14:textId="77777777" w:rsidR="000403D2" w:rsidRPr="00B6334C" w:rsidRDefault="000403D2" w:rsidP="008B2994"/>
          <w:p w14:paraId="47396E72"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Economic growth</w:t>
            </w:r>
          </w:p>
          <w:p w14:paraId="014EF5BE" w14:textId="77777777" w:rsidR="000403D2" w:rsidRPr="00B6334C" w:rsidRDefault="000403D2" w:rsidP="008B2994"/>
          <w:p w14:paraId="4D3623D5"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Education</w:t>
            </w:r>
          </w:p>
          <w:p w14:paraId="310989DB" w14:textId="77777777" w:rsidR="000403D2" w:rsidRPr="00B6334C" w:rsidRDefault="000403D2" w:rsidP="008B2994"/>
          <w:p w14:paraId="55FA75F1"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Environment</w:t>
            </w:r>
          </w:p>
          <w:p w14:paraId="048B8129" w14:textId="77777777" w:rsidR="000403D2" w:rsidRPr="00B6334C" w:rsidRDefault="000403D2" w:rsidP="008B2994"/>
          <w:p w14:paraId="76E6B6DE"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Food security</w:t>
            </w:r>
          </w:p>
          <w:p w14:paraId="0C024C9A" w14:textId="77777777" w:rsidR="000403D2" w:rsidRPr="00B6334C" w:rsidRDefault="000403D2" w:rsidP="008B2994"/>
          <w:p w14:paraId="4F415D6D"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Gender equality</w:t>
            </w:r>
          </w:p>
          <w:p w14:paraId="19AA0241" w14:textId="77777777" w:rsidR="00FF51C0" w:rsidRPr="00B6334C" w:rsidRDefault="00FF51C0" w:rsidP="008B2994"/>
          <w:p w14:paraId="2A25416B" w14:textId="77777777" w:rsidR="00FF51C0" w:rsidRPr="00B6334C" w:rsidRDefault="00FF51C0" w:rsidP="00FF51C0"/>
          <w:p w14:paraId="724B7C7C" w14:textId="77777777" w:rsidR="00FF51C0" w:rsidRPr="00B6334C" w:rsidRDefault="00FF51C0" w:rsidP="008B2994"/>
        </w:tc>
        <w:tc>
          <w:tcPr>
            <w:tcW w:w="6333" w:type="dxa"/>
            <w:gridSpan w:val="2"/>
          </w:tcPr>
          <w:p w14:paraId="54F3A059"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Governance</w:t>
            </w:r>
          </w:p>
          <w:p w14:paraId="215B678D" w14:textId="77777777" w:rsidR="000403D2" w:rsidRPr="00B6334C" w:rsidRDefault="000403D2" w:rsidP="008B2994"/>
          <w:p w14:paraId="4AA0514E"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Health, HIV/AIDS, pandemics</w:t>
            </w:r>
          </w:p>
          <w:p w14:paraId="035C0950" w14:textId="77777777" w:rsidR="000403D2" w:rsidRPr="00B6334C" w:rsidRDefault="000403D2" w:rsidP="008B2994"/>
          <w:p w14:paraId="7CDDEBB8"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Infrastructure</w:t>
            </w:r>
          </w:p>
          <w:p w14:paraId="68A8F1BF" w14:textId="77777777" w:rsidR="000403D2" w:rsidRPr="00B6334C" w:rsidRDefault="000403D2" w:rsidP="008B2994"/>
          <w:p w14:paraId="344F08A0"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Regional stability</w:t>
            </w:r>
          </w:p>
          <w:p w14:paraId="570AAC9A" w14:textId="77777777" w:rsidR="000403D2" w:rsidRPr="00B6334C" w:rsidRDefault="000403D2" w:rsidP="008B2994"/>
          <w:p w14:paraId="4F8C7EEA"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Rural development</w:t>
            </w:r>
          </w:p>
          <w:p w14:paraId="5BEDB138" w14:textId="77777777" w:rsidR="00FF51C0" w:rsidRPr="00B6334C" w:rsidRDefault="00FF51C0" w:rsidP="008B2994"/>
          <w:p w14:paraId="48B4A5DB" w14:textId="77777777" w:rsidR="00FF51C0" w:rsidRPr="00B6334C" w:rsidRDefault="00FF51C0"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Agriculture and fisheries </w:t>
            </w:r>
          </w:p>
          <w:p w14:paraId="554BADB4" w14:textId="77777777" w:rsidR="000403D2" w:rsidRPr="00B6334C" w:rsidRDefault="000403D2" w:rsidP="008B2994"/>
          <w:p w14:paraId="5353C8DA"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Water &amp; sanitation</w:t>
            </w:r>
          </w:p>
          <w:p w14:paraId="504D33B4" w14:textId="77777777" w:rsidR="00FF51C0" w:rsidRPr="00B6334C" w:rsidRDefault="00FF51C0" w:rsidP="008B2994"/>
        </w:tc>
      </w:tr>
      <w:tr w:rsidR="000403D2" w:rsidRPr="00B6334C" w14:paraId="728F64E1" w14:textId="77777777" w:rsidTr="005C1088">
        <w:trPr>
          <w:trHeight w:hRule="exact" w:val="1271"/>
        </w:trPr>
        <w:tc>
          <w:tcPr>
            <w:tcW w:w="6160" w:type="dxa"/>
            <w:gridSpan w:val="2"/>
            <w:tcMar>
              <w:top w:w="57" w:type="dxa"/>
              <w:bottom w:w="57" w:type="dxa"/>
            </w:tcMar>
            <w:vAlign w:val="center"/>
          </w:tcPr>
          <w:p w14:paraId="79DE5E35" w14:textId="77777777" w:rsidR="000403D2" w:rsidRPr="00B6334C" w:rsidRDefault="000403D2" w:rsidP="008B2994">
            <w:pPr>
              <w:rPr>
                <w:b/>
              </w:rPr>
            </w:pPr>
            <w:r w:rsidRPr="00B6334C">
              <w:rPr>
                <w:b/>
              </w:rPr>
              <w:t xml:space="preserve">6. Do you currently have any connection or relationship to any staff employed at </w:t>
            </w:r>
            <w:r w:rsidR="003C4CF9" w:rsidRPr="00B6334C">
              <w:rPr>
                <w:b/>
              </w:rPr>
              <w:t>DFAT</w:t>
            </w:r>
            <w:r w:rsidRPr="00B6334C">
              <w:rPr>
                <w:b/>
              </w:rPr>
              <w:t xml:space="preserve"> Posts or with </w:t>
            </w:r>
            <w:r w:rsidR="003C4CF9" w:rsidRPr="00B6334C">
              <w:rPr>
                <w:b/>
              </w:rPr>
              <w:t>DFAT</w:t>
            </w:r>
            <w:r w:rsidRPr="00B6334C">
              <w:rPr>
                <w:b/>
              </w:rPr>
              <w:t xml:space="preserve">’s managing </w:t>
            </w:r>
            <w:proofErr w:type="gramStart"/>
            <w:r w:rsidRPr="00B6334C">
              <w:rPr>
                <w:b/>
              </w:rPr>
              <w:t>contractors?*</w:t>
            </w:r>
            <w:proofErr w:type="gramEnd"/>
          </w:p>
          <w:p w14:paraId="62D106D2" w14:textId="77777777" w:rsidR="000403D2" w:rsidRPr="00B6334C" w:rsidRDefault="000403D2" w:rsidP="008B2994">
            <w:pPr>
              <w:rPr>
                <w:b/>
                <w:sz w:val="18"/>
                <w:szCs w:val="18"/>
              </w:rPr>
            </w:pPr>
            <w:r w:rsidRPr="00B6334C">
              <w:rPr>
                <w:b/>
                <w:sz w:val="18"/>
                <w:szCs w:val="18"/>
              </w:rPr>
              <w:t>* Denotes mandatory field</w:t>
            </w:r>
          </w:p>
        </w:tc>
        <w:tc>
          <w:tcPr>
            <w:tcW w:w="4179" w:type="dxa"/>
            <w:vAlign w:val="center"/>
          </w:tcPr>
          <w:p w14:paraId="07FF91F7"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p>
        </w:tc>
      </w:tr>
      <w:tr w:rsidR="000403D2" w:rsidRPr="00B6334C" w14:paraId="4AA44A55" w14:textId="77777777" w:rsidTr="00E60468">
        <w:trPr>
          <w:trHeight w:hRule="exact" w:val="1937"/>
        </w:trPr>
        <w:tc>
          <w:tcPr>
            <w:tcW w:w="10339" w:type="dxa"/>
            <w:gridSpan w:val="3"/>
            <w:tcMar>
              <w:top w:w="57" w:type="dxa"/>
              <w:bottom w:w="57" w:type="dxa"/>
            </w:tcMar>
          </w:tcPr>
          <w:p w14:paraId="021DF5C4" w14:textId="77777777" w:rsidR="000403D2" w:rsidRPr="00B6334C" w:rsidRDefault="000403D2" w:rsidP="008B2994">
            <w:r w:rsidRPr="00B6334C">
              <w:t>If `</w:t>
            </w:r>
            <w:proofErr w:type="gramStart"/>
            <w:r w:rsidRPr="00B6334C">
              <w:rPr>
                <w:b/>
              </w:rPr>
              <w:t>Yes</w:t>
            </w:r>
            <w:r w:rsidRPr="00B6334C">
              <w:t>’</w:t>
            </w:r>
            <w:proofErr w:type="gramEnd"/>
            <w:r w:rsidRPr="00B6334C">
              <w:t xml:space="preserve"> please </w:t>
            </w:r>
            <w:r w:rsidR="000B55D3" w:rsidRPr="00B6334C">
              <w:t>specify</w:t>
            </w:r>
            <w:r w:rsidRPr="00B6334C">
              <w:t>.</w:t>
            </w:r>
          </w:p>
          <w:p w14:paraId="526A1494" w14:textId="77777777" w:rsidR="000C6001" w:rsidRPr="00B6334C" w:rsidRDefault="000C6001" w:rsidP="008B2994"/>
        </w:tc>
      </w:tr>
      <w:tr w:rsidR="000403D2" w:rsidRPr="00B6334C" w14:paraId="77974637" w14:textId="77777777" w:rsidTr="005C1088">
        <w:trPr>
          <w:trHeight w:hRule="exact" w:val="924"/>
        </w:trPr>
        <w:tc>
          <w:tcPr>
            <w:tcW w:w="6160" w:type="dxa"/>
            <w:gridSpan w:val="2"/>
            <w:tcMar>
              <w:top w:w="57" w:type="dxa"/>
              <w:bottom w:w="57" w:type="dxa"/>
            </w:tcMar>
            <w:vAlign w:val="center"/>
          </w:tcPr>
          <w:p w14:paraId="1BC4842F" w14:textId="77777777" w:rsidR="000403D2" w:rsidRPr="00B6334C" w:rsidRDefault="000403D2" w:rsidP="008B2994">
            <w:pPr>
              <w:rPr>
                <w:b/>
              </w:rPr>
            </w:pPr>
            <w:r w:rsidRPr="00B6334C">
              <w:rPr>
                <w:b/>
              </w:rPr>
              <w:t xml:space="preserve">7. Are you subject to any criminal or civil proceedings that are currently awaiting legal </w:t>
            </w:r>
            <w:proofErr w:type="gramStart"/>
            <w:r w:rsidRPr="00B6334C">
              <w:rPr>
                <w:b/>
              </w:rPr>
              <w:t>action?*</w:t>
            </w:r>
            <w:proofErr w:type="gramEnd"/>
          </w:p>
          <w:p w14:paraId="5D0FC8BA" w14:textId="77777777" w:rsidR="000403D2" w:rsidRPr="00B6334C" w:rsidRDefault="000403D2" w:rsidP="008B2994">
            <w:pPr>
              <w:rPr>
                <w:b/>
              </w:rPr>
            </w:pPr>
            <w:r w:rsidRPr="00B6334C">
              <w:rPr>
                <w:b/>
                <w:sz w:val="18"/>
              </w:rPr>
              <w:t>* Denotes mandatory field</w:t>
            </w:r>
          </w:p>
        </w:tc>
        <w:tc>
          <w:tcPr>
            <w:tcW w:w="4179" w:type="dxa"/>
            <w:vAlign w:val="center"/>
          </w:tcPr>
          <w:p w14:paraId="4194769D" w14:textId="77777777" w:rsidR="000403D2" w:rsidRPr="00B6334C" w:rsidRDefault="000403D2"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p>
        </w:tc>
      </w:tr>
      <w:tr w:rsidR="000403D2" w:rsidRPr="00B6334C" w14:paraId="72AD4132" w14:textId="77777777" w:rsidTr="005C1088">
        <w:trPr>
          <w:trHeight w:hRule="exact" w:val="1364"/>
        </w:trPr>
        <w:tc>
          <w:tcPr>
            <w:tcW w:w="10339" w:type="dxa"/>
            <w:gridSpan w:val="3"/>
            <w:tcBorders>
              <w:bottom w:val="single" w:sz="4" w:space="0" w:color="D3EAFF"/>
            </w:tcBorders>
            <w:tcMar>
              <w:top w:w="57" w:type="dxa"/>
              <w:bottom w:w="57" w:type="dxa"/>
            </w:tcMar>
            <w:vAlign w:val="center"/>
          </w:tcPr>
          <w:p w14:paraId="016D9C61" w14:textId="77777777" w:rsidR="000403D2" w:rsidRPr="00B6334C" w:rsidRDefault="000403D2" w:rsidP="008B2994">
            <w:r w:rsidRPr="00B6334C">
              <w:t>If `</w:t>
            </w:r>
            <w:proofErr w:type="gramStart"/>
            <w:r w:rsidRPr="00B6334C">
              <w:rPr>
                <w:b/>
              </w:rPr>
              <w:t>Yes</w:t>
            </w:r>
            <w:r w:rsidRPr="00B6334C">
              <w:t>’</w:t>
            </w:r>
            <w:proofErr w:type="gramEnd"/>
            <w:r w:rsidRPr="00B6334C">
              <w:t xml:space="preserve"> please </w:t>
            </w:r>
            <w:r w:rsidR="00355ECA" w:rsidRPr="00B6334C">
              <w:t>specify</w:t>
            </w:r>
            <w:r w:rsidRPr="00B6334C">
              <w:t>.</w:t>
            </w:r>
            <w:r w:rsidR="00915F6C">
              <w:t xml:space="preserve">  </w:t>
            </w:r>
            <w:r w:rsidRPr="00B6334C">
              <w:t>Information provided here will not necessarily disqualify you from being considered for a scholarship.</w:t>
            </w:r>
          </w:p>
          <w:p w14:paraId="6514D408" w14:textId="77777777" w:rsidR="00355ECA" w:rsidRPr="00B6334C" w:rsidRDefault="00355ECA" w:rsidP="008B2994"/>
          <w:p w14:paraId="6B1729D8" w14:textId="2A6EF290" w:rsidR="00355ECA" w:rsidRPr="00B6334C" w:rsidRDefault="00355ECA" w:rsidP="00231AD9">
            <w:r w:rsidRPr="00B6334C">
              <w:t>Limit your answers to</w:t>
            </w:r>
            <w:r w:rsidR="00C01B6B">
              <w:t xml:space="preserve"> </w:t>
            </w:r>
            <w:r w:rsidR="008A1D5E">
              <w:t>2,000 characters</w:t>
            </w:r>
            <w:r w:rsidRPr="00B6334C">
              <w:rPr>
                <w:b/>
              </w:rPr>
              <w:t xml:space="preserve">.  </w:t>
            </w:r>
          </w:p>
        </w:tc>
      </w:tr>
      <w:tr w:rsidR="00355ECA" w:rsidRPr="00B6334C" w14:paraId="6D1AC458" w14:textId="77777777" w:rsidTr="005C1088">
        <w:trPr>
          <w:trHeight w:hRule="exact" w:val="1514"/>
        </w:trPr>
        <w:tc>
          <w:tcPr>
            <w:tcW w:w="10339" w:type="dxa"/>
            <w:gridSpan w:val="3"/>
            <w:shd w:val="clear" w:color="auto" w:fill="auto"/>
            <w:tcMar>
              <w:top w:w="57" w:type="dxa"/>
              <w:bottom w:w="57" w:type="dxa"/>
            </w:tcMar>
            <w:vAlign w:val="center"/>
          </w:tcPr>
          <w:p w14:paraId="7BAB1392" w14:textId="77777777" w:rsidR="00355ECA" w:rsidRPr="00B6334C" w:rsidRDefault="00355ECA" w:rsidP="008B2994"/>
        </w:tc>
      </w:tr>
      <w:tr w:rsidR="001E6EA9" w:rsidRPr="00CC6086" w14:paraId="0969B660" w14:textId="77777777" w:rsidTr="005C1088">
        <w:trPr>
          <w:trHeight w:hRule="exact" w:val="1479"/>
        </w:trPr>
        <w:tc>
          <w:tcPr>
            <w:tcW w:w="6160" w:type="dxa"/>
            <w:gridSpan w:val="2"/>
            <w:tcBorders>
              <w:bottom w:val="single" w:sz="4" w:space="0" w:color="C6D9F1" w:themeColor="text2" w:themeTint="33"/>
            </w:tcBorders>
            <w:tcMar>
              <w:top w:w="57" w:type="dxa"/>
              <w:bottom w:w="57" w:type="dxa"/>
            </w:tcMar>
            <w:vAlign w:val="center"/>
          </w:tcPr>
          <w:p w14:paraId="36EB4AFF" w14:textId="77777777" w:rsidR="001E6EA9" w:rsidRPr="00AA1B40" w:rsidRDefault="001E6EA9" w:rsidP="001E6EA9">
            <w:pPr>
              <w:rPr>
                <w:b/>
              </w:rPr>
            </w:pPr>
            <w:r w:rsidRPr="00AA1B40">
              <w:rPr>
                <w:b/>
              </w:rPr>
              <w:t xml:space="preserve">8. </w:t>
            </w:r>
            <w:r w:rsidRPr="00AA1B40">
              <w:t xml:space="preserve">Have you even been convicted of an offence in any country (including any conviction which is now removed from official </w:t>
            </w:r>
            <w:proofErr w:type="gramStart"/>
            <w:r w:rsidRPr="00AA1B40">
              <w:t>records)</w:t>
            </w:r>
            <w:r w:rsidRPr="00AA1B40">
              <w:rPr>
                <w:b/>
              </w:rPr>
              <w:t>*</w:t>
            </w:r>
            <w:proofErr w:type="gramEnd"/>
          </w:p>
          <w:p w14:paraId="7BA8E92E" w14:textId="77777777" w:rsidR="001E6EA9" w:rsidRPr="00AA1B40" w:rsidRDefault="001E6EA9" w:rsidP="001E6EA9">
            <w:pPr>
              <w:rPr>
                <w:b/>
              </w:rPr>
            </w:pPr>
            <w:r w:rsidRPr="00AA1B40">
              <w:rPr>
                <w:b/>
                <w:sz w:val="18"/>
              </w:rPr>
              <w:t>* Denotes mandatory field</w:t>
            </w:r>
          </w:p>
        </w:tc>
        <w:tc>
          <w:tcPr>
            <w:tcW w:w="4179" w:type="dxa"/>
            <w:tcBorders>
              <w:bottom w:val="single" w:sz="4" w:space="0" w:color="C6D9F1" w:themeColor="text2" w:themeTint="33"/>
            </w:tcBorders>
            <w:vAlign w:val="center"/>
          </w:tcPr>
          <w:p w14:paraId="1A069408" w14:textId="77777777" w:rsidR="001E6EA9" w:rsidRPr="00AA1B40" w:rsidRDefault="001E6EA9" w:rsidP="001E6EA9">
            <w:r w:rsidRPr="00AA1B40">
              <w:fldChar w:fldCharType="begin">
                <w:ffData>
                  <w:name w:val="Check2"/>
                  <w:enabled/>
                  <w:calcOnExit w:val="0"/>
                  <w:checkBox>
                    <w:sizeAuto/>
                    <w:default w:val="0"/>
                  </w:checkBox>
                </w:ffData>
              </w:fldChar>
            </w:r>
            <w:r w:rsidRPr="00AA1B40">
              <w:instrText xml:space="preserve"> FORMCHECKBOX </w:instrText>
            </w:r>
            <w:r w:rsidR="00000000">
              <w:fldChar w:fldCharType="separate"/>
            </w:r>
            <w:r w:rsidRPr="00AA1B40">
              <w:fldChar w:fldCharType="end"/>
            </w:r>
            <w:r w:rsidRPr="00AA1B40">
              <w:t xml:space="preserve"> Yes            </w:t>
            </w:r>
            <w:r w:rsidRPr="00AA1B40">
              <w:fldChar w:fldCharType="begin">
                <w:ffData>
                  <w:name w:val="Check2"/>
                  <w:enabled/>
                  <w:calcOnExit w:val="0"/>
                  <w:checkBox>
                    <w:sizeAuto/>
                    <w:default w:val="0"/>
                  </w:checkBox>
                </w:ffData>
              </w:fldChar>
            </w:r>
            <w:r w:rsidRPr="00AA1B40">
              <w:instrText xml:space="preserve"> FORMCHECKBOX </w:instrText>
            </w:r>
            <w:r w:rsidR="00000000">
              <w:fldChar w:fldCharType="separate"/>
            </w:r>
            <w:r w:rsidRPr="00AA1B40">
              <w:fldChar w:fldCharType="end"/>
            </w:r>
            <w:r w:rsidRPr="00AA1B40">
              <w:t xml:space="preserve"> No             </w:t>
            </w:r>
          </w:p>
        </w:tc>
      </w:tr>
      <w:tr w:rsidR="00231AD9" w:rsidRPr="00B6334C" w14:paraId="24EC71BF" w14:textId="77777777" w:rsidTr="005C1088">
        <w:trPr>
          <w:trHeight w:hRule="exact" w:val="1514"/>
        </w:trPr>
        <w:tc>
          <w:tcPr>
            <w:tcW w:w="10339" w:type="dxa"/>
            <w:gridSpan w:val="3"/>
            <w:tcBorders>
              <w:top w:val="single" w:sz="4" w:space="0" w:color="C6D9F1" w:themeColor="text2" w:themeTint="33"/>
              <w:left w:val="single" w:sz="4" w:space="0" w:color="C6D9F1" w:themeColor="text2" w:themeTint="33"/>
              <w:bottom w:val="single" w:sz="4" w:space="0" w:color="C6D9F1" w:themeColor="text2" w:themeTint="33"/>
              <w:right w:val="single" w:sz="4" w:space="0" w:color="C6D9F1" w:themeColor="text2" w:themeTint="33"/>
            </w:tcBorders>
            <w:shd w:val="clear" w:color="auto" w:fill="FFFFFF" w:themeFill="background1"/>
            <w:tcMar>
              <w:top w:w="57" w:type="dxa"/>
              <w:bottom w:w="57" w:type="dxa"/>
            </w:tcMar>
            <w:vAlign w:val="center"/>
          </w:tcPr>
          <w:p w14:paraId="37862E95" w14:textId="77777777" w:rsidR="00231AD9" w:rsidRPr="00AA1B40" w:rsidRDefault="00231AD9" w:rsidP="00E305EF">
            <w:r w:rsidRPr="00AA1B40">
              <w:t>If `</w:t>
            </w:r>
            <w:proofErr w:type="gramStart"/>
            <w:r w:rsidRPr="00AA1B40">
              <w:t>Yes’</w:t>
            </w:r>
            <w:proofErr w:type="gramEnd"/>
            <w:r w:rsidRPr="00AA1B40">
              <w:t xml:space="preserve"> please provide detail of the incident. Information provided here will not necessarily disqualify you from being considered for a scholarship.</w:t>
            </w:r>
          </w:p>
          <w:p w14:paraId="31B5DC54" w14:textId="77777777" w:rsidR="00231AD9" w:rsidRPr="00AA1B40" w:rsidRDefault="00231AD9" w:rsidP="00E305EF"/>
          <w:p w14:paraId="28D23FF5" w14:textId="1EBE8BCB" w:rsidR="00231AD9" w:rsidRPr="00AA1B40" w:rsidRDefault="00231AD9" w:rsidP="008B2994">
            <w:r w:rsidRPr="00AA1B40">
              <w:t>Limit your answers</w:t>
            </w:r>
            <w:r w:rsidR="00C57D38" w:rsidRPr="00B6334C">
              <w:t xml:space="preserve"> to</w:t>
            </w:r>
            <w:r w:rsidR="00C57D38">
              <w:t xml:space="preserve"> 2,000 characters</w:t>
            </w:r>
            <w:r w:rsidRPr="00AA1B40">
              <w:t>.</w:t>
            </w:r>
          </w:p>
        </w:tc>
      </w:tr>
      <w:tr w:rsidR="00231AD9" w:rsidRPr="00B6334C" w14:paraId="7B766487" w14:textId="77777777" w:rsidTr="005C1088">
        <w:trPr>
          <w:trHeight w:hRule="exact" w:val="1514"/>
        </w:trPr>
        <w:tc>
          <w:tcPr>
            <w:tcW w:w="10339" w:type="dxa"/>
            <w:gridSpan w:val="3"/>
            <w:tcBorders>
              <w:top w:val="single" w:sz="4" w:space="0" w:color="C6D9F1" w:themeColor="text2" w:themeTint="33"/>
              <w:left w:val="single" w:sz="4" w:space="0" w:color="C6D9F1" w:themeColor="text2" w:themeTint="33"/>
              <w:bottom w:val="single" w:sz="4" w:space="0" w:color="C6D9F1" w:themeColor="text2" w:themeTint="33"/>
              <w:right w:val="single" w:sz="4" w:space="0" w:color="C6D9F1" w:themeColor="text2" w:themeTint="33"/>
            </w:tcBorders>
            <w:shd w:val="clear" w:color="auto" w:fill="auto"/>
            <w:tcMar>
              <w:top w:w="57" w:type="dxa"/>
              <w:bottom w:w="57" w:type="dxa"/>
            </w:tcMar>
            <w:vAlign w:val="center"/>
          </w:tcPr>
          <w:p w14:paraId="1DD47AC4" w14:textId="77777777" w:rsidR="00231AD9" w:rsidRPr="00B6334C" w:rsidRDefault="00231AD9" w:rsidP="008B2994"/>
        </w:tc>
      </w:tr>
      <w:tr w:rsidR="002130D4" w:rsidRPr="00B6334C" w14:paraId="275E6C48" w14:textId="77777777" w:rsidTr="005C1088">
        <w:trPr>
          <w:trHeight w:hRule="exact" w:val="1514"/>
        </w:trPr>
        <w:tc>
          <w:tcPr>
            <w:tcW w:w="6160" w:type="dxa"/>
            <w:gridSpan w:val="2"/>
            <w:tcBorders>
              <w:top w:val="single" w:sz="4" w:space="0" w:color="C6D9F1" w:themeColor="text2" w:themeTint="33"/>
            </w:tcBorders>
            <w:shd w:val="clear" w:color="auto" w:fill="C1E2E5"/>
            <w:tcMar>
              <w:top w:w="57" w:type="dxa"/>
              <w:bottom w:w="57" w:type="dxa"/>
            </w:tcMar>
            <w:vAlign w:val="center"/>
          </w:tcPr>
          <w:p w14:paraId="07FB7925" w14:textId="77777777" w:rsidR="002130D4" w:rsidRPr="00B6334C" w:rsidRDefault="001E6EA9" w:rsidP="008B2994">
            <w:pPr>
              <w:rPr>
                <w:b/>
              </w:rPr>
            </w:pPr>
            <w:r>
              <w:rPr>
                <w:b/>
              </w:rPr>
              <w:t>9</w:t>
            </w:r>
            <w:r w:rsidR="002130D4" w:rsidRPr="00B6334C">
              <w:rPr>
                <w:b/>
              </w:rPr>
              <w:t>. Do you identify as having a disability*?</w:t>
            </w:r>
          </w:p>
          <w:p w14:paraId="55633BB5" w14:textId="77777777" w:rsidR="002130D4" w:rsidRPr="00B6334C" w:rsidRDefault="002130D4" w:rsidP="008B2994"/>
          <w:p w14:paraId="5AF68297" w14:textId="77777777" w:rsidR="002130D4" w:rsidRPr="00B6334C" w:rsidRDefault="002130D4" w:rsidP="008B2994">
            <w:r w:rsidRPr="00B6334C">
              <w:rPr>
                <w:b/>
              </w:rPr>
              <w:t>*</w:t>
            </w:r>
            <w:r w:rsidRPr="00B6334C">
              <w:t>Under Australian law, disability includes physical, intellectual, psychiatric, sensory, neurological, learning disabilities, physical disfigurement, and the presence in the body of disease-causing organisms (http://www.hreoc.gov.au/disability_rights/dda_guide/who/who.html)</w:t>
            </w:r>
          </w:p>
        </w:tc>
        <w:tc>
          <w:tcPr>
            <w:tcW w:w="4179" w:type="dxa"/>
            <w:tcBorders>
              <w:top w:val="single" w:sz="4" w:space="0" w:color="C6D9F1" w:themeColor="text2" w:themeTint="33"/>
            </w:tcBorders>
            <w:vAlign w:val="center"/>
          </w:tcPr>
          <w:p w14:paraId="3DFCD404" w14:textId="77777777" w:rsidR="002130D4" w:rsidRPr="00B6334C" w:rsidRDefault="002130D4" w:rsidP="008B2994">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Yes            </w:t>
            </w:r>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No             </w:t>
            </w:r>
          </w:p>
        </w:tc>
      </w:tr>
      <w:tr w:rsidR="002130D4" w:rsidRPr="00B6334C" w14:paraId="5A371A68" w14:textId="77777777" w:rsidTr="005C1088">
        <w:trPr>
          <w:trHeight w:hRule="exact" w:val="3626"/>
        </w:trPr>
        <w:tc>
          <w:tcPr>
            <w:tcW w:w="10339" w:type="dxa"/>
            <w:gridSpan w:val="3"/>
            <w:tcMar>
              <w:top w:w="57" w:type="dxa"/>
              <w:bottom w:w="57" w:type="dxa"/>
            </w:tcMar>
            <w:vAlign w:val="center"/>
          </w:tcPr>
          <w:p w14:paraId="6C6CBCED" w14:textId="77777777" w:rsidR="002130D4" w:rsidRPr="00B6334C" w:rsidRDefault="003C4CF9" w:rsidP="008B2994">
            <w:r w:rsidRPr="00B6334C">
              <w:t>DFAT</w:t>
            </w:r>
            <w:r w:rsidR="002130D4" w:rsidRPr="00B6334C">
              <w:t xml:space="preserve"> strongly encourages applications from people with disability who are otherwise eligible for a scholarship. Under the Disability Discrimination Act, Australian education institutions </w:t>
            </w:r>
            <w:proofErr w:type="gramStart"/>
            <w:r w:rsidR="002130D4" w:rsidRPr="00B6334C">
              <w:t>have to</w:t>
            </w:r>
            <w:proofErr w:type="gramEnd"/>
            <w:r w:rsidR="002130D4" w:rsidRPr="00B6334C">
              <w:t xml:space="preserve"> provide 'reasonable adjustments' to students with disability to assist access to study. To assess the likely support needs, appropriate assistance, and the capacity of relevant institutions to provide the assistance, awardees with a disability/special need must provide details of the disability and/or special need when they accept their offer. This information is bound by Australian privacy laws and will be disclosed only for the purpose of facilitating an accessible barrier-free learning environment.</w:t>
            </w:r>
          </w:p>
          <w:p w14:paraId="2298C7D6" w14:textId="77777777" w:rsidR="002130D4" w:rsidRPr="00B6334C" w:rsidRDefault="002130D4" w:rsidP="008B2994">
            <w:r w:rsidRPr="00B6334C">
              <w:t xml:space="preserve">Modifications to physical or learning environments, including additional educational supports such as sign interpreters and captioning, may be available depending on the relevant Institution's capacity. </w:t>
            </w:r>
            <w:r w:rsidR="003C4CF9" w:rsidRPr="00B6334C">
              <w:t>DFAT</w:t>
            </w:r>
            <w:r w:rsidRPr="00B6334C">
              <w:t xml:space="preserve"> will advise the Institution of any special requirements associated with an Awardee so that the Institution can pass these details to the Institution’s Disability Liaison Officer prior to the Awardee arriving on-campus. Where an Institution is not able to provide the assistance requested, other Institutions may be recommended.</w:t>
            </w:r>
          </w:p>
        </w:tc>
      </w:tr>
      <w:tr w:rsidR="002130D4" w:rsidRPr="00B6334C" w14:paraId="1939E1FA" w14:textId="77777777" w:rsidTr="005C1088">
        <w:trPr>
          <w:trHeight w:hRule="exact" w:val="649"/>
        </w:trPr>
        <w:tc>
          <w:tcPr>
            <w:tcW w:w="10339" w:type="dxa"/>
            <w:gridSpan w:val="3"/>
            <w:tcMar>
              <w:top w:w="57" w:type="dxa"/>
              <w:bottom w:w="57" w:type="dxa"/>
            </w:tcMar>
            <w:vAlign w:val="center"/>
          </w:tcPr>
          <w:p w14:paraId="0EFCF46E" w14:textId="77777777" w:rsidR="002130D4" w:rsidRPr="00B6334C" w:rsidRDefault="002130D4" w:rsidP="008B2994">
            <w:r w:rsidRPr="00B6334C">
              <w:t>If</w:t>
            </w:r>
            <w:r w:rsidRPr="00B6334C">
              <w:rPr>
                <w:b/>
              </w:rPr>
              <w:t xml:space="preserve"> yes</w:t>
            </w:r>
            <w:r w:rsidRPr="00B6334C">
              <w:t>, please provide details if you require special assistance or equipment to participate in the scholarship selection processes or to live and undertake studies in Australia?</w:t>
            </w:r>
          </w:p>
        </w:tc>
      </w:tr>
      <w:tr w:rsidR="008F11D9" w:rsidRPr="00B6334C" w14:paraId="57417E99" w14:textId="77777777" w:rsidTr="00E60468">
        <w:trPr>
          <w:trHeight w:hRule="exact" w:val="1370"/>
        </w:trPr>
        <w:tc>
          <w:tcPr>
            <w:tcW w:w="10339" w:type="dxa"/>
            <w:gridSpan w:val="3"/>
            <w:tcMar>
              <w:top w:w="57" w:type="dxa"/>
              <w:bottom w:w="57" w:type="dxa"/>
            </w:tcMar>
          </w:tcPr>
          <w:p w14:paraId="5C9EE845" w14:textId="77777777" w:rsidR="008F11D9" w:rsidRPr="00B6334C" w:rsidRDefault="008F11D9" w:rsidP="00460C20"/>
        </w:tc>
      </w:tr>
    </w:tbl>
    <w:p w14:paraId="06A2A421" w14:textId="77777777" w:rsidR="008B2994" w:rsidRPr="00B6334C" w:rsidRDefault="008B2994" w:rsidP="00460C20">
      <w:pPr>
        <w:pStyle w:val="Heading2"/>
        <w:spacing w:after="100" w:afterAutospacing="1"/>
        <w:ind w:left="-709"/>
      </w:pPr>
      <w:r w:rsidRPr="00B6334C">
        <w:t>16. Professional memberships</w:t>
      </w:r>
    </w:p>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2836"/>
        <w:gridCol w:w="2126"/>
        <w:gridCol w:w="2693"/>
        <w:gridCol w:w="2684"/>
      </w:tblGrid>
      <w:tr w:rsidR="008F11D9" w:rsidRPr="00B6334C" w14:paraId="32C9A78B" w14:textId="77777777" w:rsidTr="005C1088">
        <w:trPr>
          <w:trHeight w:hRule="exact" w:val="777"/>
        </w:trPr>
        <w:tc>
          <w:tcPr>
            <w:tcW w:w="10339" w:type="dxa"/>
            <w:gridSpan w:val="4"/>
            <w:shd w:val="clear" w:color="auto" w:fill="C1E2E5"/>
            <w:tcMar>
              <w:top w:w="57" w:type="dxa"/>
              <w:bottom w:w="57" w:type="dxa"/>
            </w:tcMar>
            <w:vAlign w:val="center"/>
          </w:tcPr>
          <w:p w14:paraId="287F32B9" w14:textId="77777777" w:rsidR="008F11D9" w:rsidRPr="00B6334C" w:rsidRDefault="008F11D9" w:rsidP="008B2994">
            <w:pPr>
              <w:rPr>
                <w:b/>
                <w:bCs/>
                <w:iCs/>
                <w:color w:val="3CB6CE"/>
                <w:sz w:val="24"/>
                <w:szCs w:val="21"/>
              </w:rPr>
            </w:pPr>
            <w:r w:rsidRPr="00B6334C">
              <w:t>The associations and organisations of special interest may include community, cultural, political, scientific, professional and/or educational.</w:t>
            </w:r>
          </w:p>
        </w:tc>
      </w:tr>
      <w:tr w:rsidR="008F11D9" w:rsidRPr="00B6334C" w14:paraId="1E2562CB" w14:textId="77777777" w:rsidTr="005C1088">
        <w:trPr>
          <w:trHeight w:hRule="exact" w:val="410"/>
        </w:trPr>
        <w:tc>
          <w:tcPr>
            <w:tcW w:w="2836" w:type="dxa"/>
            <w:tcMar>
              <w:top w:w="57" w:type="dxa"/>
              <w:bottom w:w="57" w:type="dxa"/>
            </w:tcMar>
            <w:vAlign w:val="center"/>
          </w:tcPr>
          <w:p w14:paraId="7D2D4C25" w14:textId="77777777" w:rsidR="008F11D9" w:rsidRPr="00B6334C" w:rsidRDefault="008F11D9" w:rsidP="00460C20">
            <w:pPr>
              <w:pStyle w:val="Heading3"/>
            </w:pPr>
            <w:r w:rsidRPr="00B6334C">
              <w:t>1. Organisation Name</w:t>
            </w:r>
          </w:p>
        </w:tc>
        <w:tc>
          <w:tcPr>
            <w:tcW w:w="7503" w:type="dxa"/>
            <w:gridSpan w:val="3"/>
            <w:vAlign w:val="center"/>
          </w:tcPr>
          <w:p w14:paraId="4DCF20AD" w14:textId="77777777" w:rsidR="008F11D9" w:rsidRPr="00B6334C" w:rsidRDefault="008F11D9" w:rsidP="008B2994">
            <w:pPr>
              <w:rPr>
                <w:position w:val="1"/>
              </w:rPr>
            </w:pPr>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8F11D9" w:rsidRPr="00B6334C" w14:paraId="043FAED0" w14:textId="77777777" w:rsidTr="005C1088">
        <w:trPr>
          <w:trHeight w:hRule="exact" w:val="373"/>
        </w:trPr>
        <w:tc>
          <w:tcPr>
            <w:tcW w:w="2836" w:type="dxa"/>
            <w:tcMar>
              <w:top w:w="57" w:type="dxa"/>
              <w:bottom w:w="57" w:type="dxa"/>
            </w:tcMar>
            <w:vAlign w:val="center"/>
          </w:tcPr>
          <w:p w14:paraId="1B4BC656" w14:textId="77777777" w:rsidR="008F11D9" w:rsidRPr="00B6334C" w:rsidRDefault="008F11D9" w:rsidP="008B2994">
            <w:r w:rsidRPr="00B6334C">
              <w:t>Start date</w:t>
            </w:r>
          </w:p>
        </w:tc>
        <w:tc>
          <w:tcPr>
            <w:tcW w:w="2126" w:type="dxa"/>
            <w:tcMar>
              <w:top w:w="57" w:type="dxa"/>
              <w:bottom w:w="57" w:type="dxa"/>
            </w:tcMar>
            <w:vAlign w:val="center"/>
          </w:tcPr>
          <w:p w14:paraId="45049ABF" w14:textId="77777777" w:rsidR="008F11D9" w:rsidRPr="00B6334C" w:rsidRDefault="008F11D9"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vAlign w:val="center"/>
          </w:tcPr>
          <w:p w14:paraId="5CB1727E" w14:textId="77777777" w:rsidR="008F11D9" w:rsidRPr="00B6334C" w:rsidRDefault="008F11D9" w:rsidP="008B2994">
            <w:r w:rsidRPr="00B6334C">
              <w:t>End date</w:t>
            </w:r>
          </w:p>
        </w:tc>
        <w:tc>
          <w:tcPr>
            <w:tcW w:w="2684" w:type="dxa"/>
            <w:vAlign w:val="center"/>
          </w:tcPr>
          <w:p w14:paraId="1E823533" w14:textId="77777777" w:rsidR="00096742" w:rsidRPr="00B6334C" w:rsidRDefault="008F11D9" w:rsidP="008B2994">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355ECA" w:rsidRPr="00B6334C" w14:paraId="02862BA1" w14:textId="77777777" w:rsidTr="005C1088">
        <w:trPr>
          <w:trHeight w:hRule="exact" w:val="491"/>
        </w:trPr>
        <w:tc>
          <w:tcPr>
            <w:tcW w:w="2836" w:type="dxa"/>
            <w:tcMar>
              <w:top w:w="57" w:type="dxa"/>
              <w:bottom w:w="57" w:type="dxa"/>
            </w:tcMar>
            <w:vAlign w:val="center"/>
          </w:tcPr>
          <w:p w14:paraId="1A220767" w14:textId="77777777" w:rsidR="00355ECA" w:rsidRPr="00B6334C" w:rsidRDefault="00355ECA" w:rsidP="00FF51C0">
            <w:r w:rsidRPr="00B6334C">
              <w:t>Highest position held (if any)</w:t>
            </w:r>
          </w:p>
        </w:tc>
        <w:tc>
          <w:tcPr>
            <w:tcW w:w="7503" w:type="dxa"/>
            <w:gridSpan w:val="3"/>
            <w:vAlign w:val="center"/>
          </w:tcPr>
          <w:p w14:paraId="2682C9D8" w14:textId="77777777" w:rsidR="00355ECA" w:rsidRPr="00B6334C" w:rsidRDefault="00355ECA" w:rsidP="00FF51C0">
            <w:pPr>
              <w:rPr>
                <w:color w:val="747678"/>
              </w:rPr>
            </w:pPr>
            <w:r w:rsidRPr="00B6334C">
              <w:fldChar w:fldCharType="begin">
                <w:ffData>
                  <w:name w:val="Text8"/>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r w:rsidR="008F11D9" w:rsidRPr="00B6334C" w14:paraId="74754D4A" w14:textId="77777777" w:rsidTr="005C1088">
        <w:trPr>
          <w:trHeight w:hRule="exact" w:val="474"/>
        </w:trPr>
        <w:tc>
          <w:tcPr>
            <w:tcW w:w="2836" w:type="dxa"/>
            <w:tcMar>
              <w:top w:w="57" w:type="dxa"/>
              <w:bottom w:w="57" w:type="dxa"/>
            </w:tcMar>
            <w:vAlign w:val="center"/>
          </w:tcPr>
          <w:p w14:paraId="70446FE4" w14:textId="77777777" w:rsidR="008F11D9" w:rsidRPr="00B6334C" w:rsidRDefault="008F11D9" w:rsidP="00BD7637">
            <w:pPr>
              <w:pStyle w:val="Heading3"/>
            </w:pPr>
            <w:r w:rsidRPr="00B6334C">
              <w:t>2. Organisation Name</w:t>
            </w:r>
          </w:p>
        </w:tc>
        <w:tc>
          <w:tcPr>
            <w:tcW w:w="7503" w:type="dxa"/>
            <w:gridSpan w:val="3"/>
            <w:tcMar>
              <w:top w:w="57" w:type="dxa"/>
              <w:bottom w:w="57" w:type="dxa"/>
            </w:tcMar>
            <w:vAlign w:val="center"/>
          </w:tcPr>
          <w:p w14:paraId="0C8564B6" w14:textId="77777777" w:rsidR="008F11D9" w:rsidRPr="00B6334C" w:rsidRDefault="008F11D9" w:rsidP="008B2994">
            <w:pPr>
              <w:rPr>
                <w:color w:val="747678"/>
              </w:rPr>
            </w:pPr>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355ECA" w:rsidRPr="00B6334C" w14:paraId="0D3FFF82" w14:textId="77777777" w:rsidTr="005C1088">
        <w:trPr>
          <w:trHeight w:hRule="exact" w:val="421"/>
        </w:trPr>
        <w:tc>
          <w:tcPr>
            <w:tcW w:w="2836" w:type="dxa"/>
            <w:tcMar>
              <w:top w:w="57" w:type="dxa"/>
              <w:bottom w:w="57" w:type="dxa"/>
            </w:tcMar>
            <w:vAlign w:val="center"/>
          </w:tcPr>
          <w:p w14:paraId="53231268" w14:textId="77777777" w:rsidR="00355ECA" w:rsidRPr="00B6334C" w:rsidRDefault="00355ECA" w:rsidP="00FF51C0">
            <w:r w:rsidRPr="00B6334C">
              <w:t>Start date</w:t>
            </w:r>
          </w:p>
        </w:tc>
        <w:tc>
          <w:tcPr>
            <w:tcW w:w="2126" w:type="dxa"/>
            <w:tcMar>
              <w:top w:w="57" w:type="dxa"/>
              <w:bottom w:w="57" w:type="dxa"/>
            </w:tcMar>
            <w:vAlign w:val="center"/>
          </w:tcPr>
          <w:p w14:paraId="038609CF" w14:textId="77777777" w:rsidR="00355ECA" w:rsidRPr="00B6334C" w:rsidRDefault="00355ECA" w:rsidP="00FF51C0">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2693" w:type="dxa"/>
            <w:vAlign w:val="center"/>
          </w:tcPr>
          <w:p w14:paraId="4832FE80" w14:textId="77777777" w:rsidR="00355ECA" w:rsidRPr="00B6334C" w:rsidRDefault="00355ECA" w:rsidP="00FF51C0">
            <w:r w:rsidRPr="00B6334C">
              <w:t>End date</w:t>
            </w:r>
          </w:p>
        </w:tc>
        <w:tc>
          <w:tcPr>
            <w:tcW w:w="2684" w:type="dxa"/>
            <w:vAlign w:val="center"/>
          </w:tcPr>
          <w:p w14:paraId="675A4618" w14:textId="77777777" w:rsidR="00355ECA" w:rsidRPr="00B6334C" w:rsidRDefault="00355ECA" w:rsidP="00FF51C0">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3B3EDF" w:rsidRPr="00B6334C" w14:paraId="1BD6BA4A" w14:textId="77777777" w:rsidTr="005C1088">
        <w:trPr>
          <w:trHeight w:hRule="exact" w:val="474"/>
        </w:trPr>
        <w:tc>
          <w:tcPr>
            <w:tcW w:w="2836" w:type="dxa"/>
            <w:tcMar>
              <w:top w:w="57" w:type="dxa"/>
              <w:bottom w:w="57" w:type="dxa"/>
            </w:tcMar>
            <w:vAlign w:val="center"/>
          </w:tcPr>
          <w:p w14:paraId="6B39CA35" w14:textId="77777777" w:rsidR="003B3EDF" w:rsidRPr="00B6334C" w:rsidRDefault="003B3EDF" w:rsidP="008B2994">
            <w:r w:rsidRPr="00B6334C">
              <w:t>Highest position held (if any)</w:t>
            </w:r>
          </w:p>
        </w:tc>
        <w:tc>
          <w:tcPr>
            <w:tcW w:w="7503" w:type="dxa"/>
            <w:gridSpan w:val="3"/>
            <w:tcMar>
              <w:top w:w="57" w:type="dxa"/>
              <w:bottom w:w="57" w:type="dxa"/>
            </w:tcMar>
            <w:vAlign w:val="center"/>
          </w:tcPr>
          <w:p w14:paraId="230F44FF" w14:textId="77777777" w:rsidR="003B3EDF" w:rsidRPr="00B6334C" w:rsidRDefault="003B3EDF" w:rsidP="008B2994">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3B3EDF" w:rsidRPr="00B6334C" w14:paraId="12E1C669" w14:textId="77777777" w:rsidTr="005C1088">
        <w:trPr>
          <w:trHeight w:hRule="exact" w:val="421"/>
        </w:trPr>
        <w:tc>
          <w:tcPr>
            <w:tcW w:w="2836" w:type="dxa"/>
            <w:tcMar>
              <w:top w:w="57" w:type="dxa"/>
              <w:bottom w:w="57" w:type="dxa"/>
            </w:tcMar>
            <w:vAlign w:val="center"/>
          </w:tcPr>
          <w:p w14:paraId="17B55F95" w14:textId="77777777" w:rsidR="003B3EDF" w:rsidRPr="00B6334C" w:rsidRDefault="003B3EDF" w:rsidP="00BD7637">
            <w:pPr>
              <w:pStyle w:val="Heading3"/>
            </w:pPr>
            <w:r w:rsidRPr="00B6334C">
              <w:t>3. Organisation Name</w:t>
            </w:r>
          </w:p>
        </w:tc>
        <w:tc>
          <w:tcPr>
            <w:tcW w:w="7503" w:type="dxa"/>
            <w:gridSpan w:val="3"/>
            <w:tcMar>
              <w:top w:w="57" w:type="dxa"/>
              <w:bottom w:w="57" w:type="dxa"/>
            </w:tcMar>
            <w:vAlign w:val="center"/>
          </w:tcPr>
          <w:p w14:paraId="2420A189" w14:textId="77777777" w:rsidR="003B3EDF" w:rsidRPr="00B6334C" w:rsidRDefault="003B3EDF" w:rsidP="008B2994">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r>
      <w:tr w:rsidR="00355ECA" w:rsidRPr="00B6334C" w14:paraId="2580046E" w14:textId="77777777" w:rsidTr="005C1088">
        <w:trPr>
          <w:trHeight w:hRule="exact" w:val="421"/>
        </w:trPr>
        <w:tc>
          <w:tcPr>
            <w:tcW w:w="2836" w:type="dxa"/>
            <w:tcMar>
              <w:top w:w="57" w:type="dxa"/>
              <w:bottom w:w="57" w:type="dxa"/>
            </w:tcMar>
            <w:vAlign w:val="center"/>
          </w:tcPr>
          <w:p w14:paraId="7A85621D" w14:textId="77777777" w:rsidR="00355ECA" w:rsidRPr="00B6334C" w:rsidRDefault="00355ECA" w:rsidP="00FF51C0">
            <w:r w:rsidRPr="00B6334C">
              <w:t>Start date</w:t>
            </w:r>
          </w:p>
        </w:tc>
        <w:tc>
          <w:tcPr>
            <w:tcW w:w="2126" w:type="dxa"/>
            <w:tcMar>
              <w:top w:w="57" w:type="dxa"/>
              <w:bottom w:w="57" w:type="dxa"/>
            </w:tcMar>
            <w:vAlign w:val="center"/>
          </w:tcPr>
          <w:p w14:paraId="6A11E6AC" w14:textId="77777777" w:rsidR="00355ECA" w:rsidRPr="00B6334C" w:rsidRDefault="00355ECA" w:rsidP="00FF51C0">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c>
          <w:tcPr>
            <w:tcW w:w="2693" w:type="dxa"/>
            <w:vAlign w:val="center"/>
          </w:tcPr>
          <w:p w14:paraId="4BCB434E" w14:textId="77777777" w:rsidR="00355ECA" w:rsidRPr="00B6334C" w:rsidRDefault="00355ECA" w:rsidP="00FF51C0">
            <w:r w:rsidRPr="00B6334C">
              <w:t>End date</w:t>
            </w:r>
          </w:p>
        </w:tc>
        <w:tc>
          <w:tcPr>
            <w:tcW w:w="2684" w:type="dxa"/>
            <w:vAlign w:val="center"/>
          </w:tcPr>
          <w:p w14:paraId="4FE1D39D" w14:textId="77777777" w:rsidR="00355ECA" w:rsidRPr="00B6334C" w:rsidRDefault="00355ECA" w:rsidP="00FF51C0">
            <w:pPr>
              <w:rPr>
                <w:color w:val="747678"/>
              </w:rPr>
            </w:pPr>
            <w:r w:rsidRPr="00B6334C">
              <w:fldChar w:fldCharType="begin">
                <w:ffData>
                  <w:name w:val="Text172"/>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3"/>
                  <w:enabled/>
                  <w:calcOnExit w:val="0"/>
                  <w:textInput>
                    <w:type w:val="number"/>
                    <w:maxLength w:val="2"/>
                  </w:textInput>
                </w:ffData>
              </w:fldChar>
            </w:r>
            <w:r w:rsidRPr="00B6334C">
              <w:instrText xml:space="preserve"> FORMTEXT </w:instrText>
            </w:r>
            <w:r w:rsidRPr="00B6334C">
              <w:fldChar w:fldCharType="separate"/>
            </w:r>
            <w:r w:rsidRPr="00B6334C">
              <w:rPr>
                <w:noProof/>
              </w:rPr>
              <w:t> </w:t>
            </w:r>
            <w:r w:rsidRPr="00B6334C">
              <w:rPr>
                <w:noProof/>
              </w:rPr>
              <w:t> </w:t>
            </w:r>
            <w:r w:rsidRPr="00B6334C">
              <w:fldChar w:fldCharType="end"/>
            </w:r>
            <w:r w:rsidRPr="00B6334C">
              <w:rPr>
                <w:spacing w:val="180"/>
              </w:rPr>
              <w:t>/</w:t>
            </w:r>
            <w:r w:rsidRPr="00B6334C">
              <w:fldChar w:fldCharType="begin">
                <w:ffData>
                  <w:name w:val="Text174"/>
                  <w:enabled/>
                  <w:calcOnExit w:val="0"/>
                  <w:textInput>
                    <w:type w:val="number"/>
                    <w:maxLength w:val="4"/>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fldChar w:fldCharType="end"/>
            </w:r>
          </w:p>
        </w:tc>
      </w:tr>
      <w:tr w:rsidR="003B3EDF" w:rsidRPr="00B6334C" w14:paraId="528BB9C2" w14:textId="77777777" w:rsidTr="005C1088">
        <w:trPr>
          <w:trHeight w:hRule="exact" w:val="421"/>
        </w:trPr>
        <w:tc>
          <w:tcPr>
            <w:tcW w:w="2836" w:type="dxa"/>
            <w:tcMar>
              <w:top w:w="57" w:type="dxa"/>
              <w:bottom w:w="57" w:type="dxa"/>
            </w:tcMar>
            <w:vAlign w:val="center"/>
          </w:tcPr>
          <w:p w14:paraId="3B36B3FF" w14:textId="77777777" w:rsidR="003B3EDF" w:rsidRPr="00B6334C" w:rsidRDefault="003B3EDF" w:rsidP="008B2994">
            <w:r w:rsidRPr="00B6334C">
              <w:t>Highest position held (if any)</w:t>
            </w:r>
          </w:p>
        </w:tc>
        <w:tc>
          <w:tcPr>
            <w:tcW w:w="2126" w:type="dxa"/>
            <w:tcMar>
              <w:top w:w="57" w:type="dxa"/>
              <w:bottom w:w="57" w:type="dxa"/>
            </w:tcMar>
            <w:vAlign w:val="center"/>
          </w:tcPr>
          <w:p w14:paraId="3CA414C7" w14:textId="77777777" w:rsidR="003B3EDF" w:rsidRPr="00B6334C" w:rsidRDefault="003B3EDF" w:rsidP="008B2994">
            <w:r w:rsidRPr="00B6334C">
              <w:fldChar w:fldCharType="begin">
                <w:ffData>
                  <w:name w:val="Text8"/>
                  <w:enabled/>
                  <w:calcOnExit w:val="0"/>
                  <w:textInput/>
                </w:ffData>
              </w:fldChar>
            </w:r>
            <w:r w:rsidRPr="00B6334C">
              <w:instrText xml:space="preserve"> FORMTEXT </w:instrText>
            </w:r>
            <w:r w:rsidRPr="00B6334C">
              <w:fldChar w:fldCharType="separate"/>
            </w:r>
            <w:r w:rsidR="003F204E" w:rsidRPr="00B6334C">
              <w:rPr>
                <w:noProof/>
              </w:rPr>
              <w:t> </w:t>
            </w:r>
            <w:r w:rsidR="003F204E" w:rsidRPr="00B6334C">
              <w:rPr>
                <w:noProof/>
              </w:rPr>
              <w:t> </w:t>
            </w:r>
            <w:r w:rsidR="003F204E" w:rsidRPr="00B6334C">
              <w:rPr>
                <w:noProof/>
              </w:rPr>
              <w:t> </w:t>
            </w:r>
            <w:r w:rsidR="003F204E" w:rsidRPr="00B6334C">
              <w:rPr>
                <w:noProof/>
              </w:rPr>
              <w:t> </w:t>
            </w:r>
            <w:r w:rsidR="003F204E" w:rsidRPr="00B6334C">
              <w:rPr>
                <w:noProof/>
              </w:rPr>
              <w:t> </w:t>
            </w:r>
            <w:r w:rsidRPr="00B6334C">
              <w:fldChar w:fldCharType="end"/>
            </w:r>
          </w:p>
        </w:tc>
        <w:tc>
          <w:tcPr>
            <w:tcW w:w="2693" w:type="dxa"/>
            <w:vAlign w:val="center"/>
          </w:tcPr>
          <w:p w14:paraId="7DBDF9A5" w14:textId="77777777" w:rsidR="003B3EDF" w:rsidRPr="00B6334C" w:rsidRDefault="003B3EDF" w:rsidP="008B2994"/>
        </w:tc>
        <w:tc>
          <w:tcPr>
            <w:tcW w:w="2684" w:type="dxa"/>
            <w:vAlign w:val="center"/>
          </w:tcPr>
          <w:p w14:paraId="7C1F2998" w14:textId="77777777" w:rsidR="003B3EDF" w:rsidRPr="00B6334C" w:rsidRDefault="003B3EDF" w:rsidP="008B2994"/>
        </w:tc>
      </w:tr>
    </w:tbl>
    <w:p w14:paraId="556225F6" w14:textId="77777777" w:rsidR="007E28AC" w:rsidRPr="00B6334C" w:rsidRDefault="00BD7637" w:rsidP="00BD7637">
      <w:pPr>
        <w:pStyle w:val="Heading2"/>
        <w:ind w:left="-709"/>
      </w:pPr>
      <w:r w:rsidRPr="00B6334C">
        <w:lastRenderedPageBreak/>
        <w:t>17.  Communication*</w:t>
      </w:r>
    </w:p>
    <w:p w14:paraId="31572A15" w14:textId="77777777" w:rsidR="00BD7637" w:rsidRPr="00B6334C" w:rsidRDefault="00BD7637" w:rsidP="009C2940"/>
    <w:tbl>
      <w:tblPr>
        <w:tblW w:w="10339" w:type="dxa"/>
        <w:tblInd w:w="-624"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425"/>
        <w:gridCol w:w="2836"/>
        <w:gridCol w:w="425"/>
        <w:gridCol w:w="2977"/>
        <w:gridCol w:w="425"/>
        <w:gridCol w:w="3251"/>
      </w:tblGrid>
      <w:tr w:rsidR="007E28AC" w:rsidRPr="00B6334C" w14:paraId="395D96C1" w14:textId="77777777" w:rsidTr="005C1088">
        <w:trPr>
          <w:trHeight w:hRule="exact" w:val="805"/>
        </w:trPr>
        <w:tc>
          <w:tcPr>
            <w:tcW w:w="10339" w:type="dxa"/>
            <w:gridSpan w:val="6"/>
            <w:shd w:val="clear" w:color="auto" w:fill="C1E2E5"/>
            <w:tcMar>
              <w:top w:w="57" w:type="dxa"/>
              <w:bottom w:w="57" w:type="dxa"/>
            </w:tcMar>
            <w:vAlign w:val="center"/>
          </w:tcPr>
          <w:p w14:paraId="77F627B1" w14:textId="77777777" w:rsidR="007E28AC" w:rsidRPr="00B6334C" w:rsidRDefault="007E28AC" w:rsidP="006D4237">
            <w:r w:rsidRPr="00B6334C">
              <w:rPr>
                <w:b/>
              </w:rPr>
              <w:t xml:space="preserve">Where did you </w:t>
            </w:r>
            <w:r w:rsidRPr="00B6334C">
              <w:rPr>
                <w:b/>
                <w:u w:val="single"/>
              </w:rPr>
              <w:t>first</w:t>
            </w:r>
            <w:r w:rsidRPr="00B6334C">
              <w:rPr>
                <w:b/>
              </w:rPr>
              <w:t xml:space="preserve"> learn of the Australia Awards? (tick</w:t>
            </w:r>
            <w:r w:rsidR="006D4237" w:rsidRPr="00B6334C">
              <w:rPr>
                <w:b/>
              </w:rPr>
              <w:t xml:space="preserve"> </w:t>
            </w:r>
            <w:r w:rsidR="006D4237" w:rsidRPr="00B6334C">
              <w:rPr>
                <w:b/>
                <w:u w:val="single"/>
              </w:rPr>
              <w:t>one</w:t>
            </w:r>
            <w:r w:rsidRPr="00B6334C">
              <w:rPr>
                <w:b/>
              </w:rPr>
              <w:t xml:space="preserve"> box)</w:t>
            </w:r>
            <w:r w:rsidRPr="00B6334C">
              <w:br/>
            </w:r>
            <w:r w:rsidRPr="00B6334C">
              <w:rPr>
                <w:b/>
                <w:bCs/>
                <w:sz w:val="18"/>
                <w:szCs w:val="18"/>
              </w:rPr>
              <w:t>* Denotes mandatory field</w:t>
            </w:r>
          </w:p>
        </w:tc>
      </w:tr>
      <w:tr w:rsidR="007E28AC" w:rsidRPr="00B6334C" w14:paraId="2B36C69F" w14:textId="77777777" w:rsidTr="005C1088">
        <w:trPr>
          <w:trHeight w:hRule="exact" w:val="657"/>
        </w:trPr>
        <w:tc>
          <w:tcPr>
            <w:tcW w:w="425" w:type="dxa"/>
            <w:tcMar>
              <w:top w:w="57" w:type="dxa"/>
              <w:bottom w:w="57" w:type="dxa"/>
            </w:tcMar>
            <w:vAlign w:val="center"/>
          </w:tcPr>
          <w:p w14:paraId="566D41DA" w14:textId="77777777" w:rsidR="007E28AC" w:rsidRPr="00B6334C" w:rsidRDefault="007E28AC" w:rsidP="00BD7637">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p>
        </w:tc>
        <w:tc>
          <w:tcPr>
            <w:tcW w:w="2836" w:type="dxa"/>
            <w:tcMar>
              <w:top w:w="57" w:type="dxa"/>
              <w:bottom w:w="57" w:type="dxa"/>
            </w:tcMar>
            <w:vAlign w:val="center"/>
          </w:tcPr>
          <w:p w14:paraId="38843CEF" w14:textId="77777777" w:rsidR="007E28AC" w:rsidRPr="00B6334C" w:rsidRDefault="00355ECA" w:rsidP="00BD7637">
            <w:r w:rsidRPr="00B6334C">
              <w:t xml:space="preserve">DFAT </w:t>
            </w:r>
            <w:r w:rsidR="009A28B3" w:rsidRPr="00B6334C">
              <w:t>S</w:t>
            </w:r>
            <w:r w:rsidR="007E28AC" w:rsidRPr="00B6334C">
              <w:t>cholarship recipient</w:t>
            </w:r>
          </w:p>
        </w:tc>
        <w:tc>
          <w:tcPr>
            <w:tcW w:w="425" w:type="dxa"/>
            <w:vAlign w:val="center"/>
          </w:tcPr>
          <w:p w14:paraId="44227683" w14:textId="77777777" w:rsidR="007E28AC" w:rsidRPr="00B6334C" w:rsidRDefault="007E28AC" w:rsidP="00BD7637">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w:t>
            </w:r>
          </w:p>
        </w:tc>
        <w:tc>
          <w:tcPr>
            <w:tcW w:w="2977" w:type="dxa"/>
            <w:vAlign w:val="center"/>
          </w:tcPr>
          <w:p w14:paraId="792969AF" w14:textId="77777777" w:rsidR="007E28AC" w:rsidRPr="00B6334C" w:rsidRDefault="007E28AC" w:rsidP="00BD7637">
            <w:r w:rsidRPr="00B6334C">
              <w:t>Australia Awards website</w:t>
            </w:r>
          </w:p>
        </w:tc>
        <w:tc>
          <w:tcPr>
            <w:tcW w:w="425" w:type="dxa"/>
            <w:vAlign w:val="center"/>
          </w:tcPr>
          <w:p w14:paraId="44C86692" w14:textId="77777777" w:rsidR="007E28AC" w:rsidRPr="00B6334C" w:rsidRDefault="007E28AC" w:rsidP="00BD7637">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p>
        </w:tc>
        <w:tc>
          <w:tcPr>
            <w:tcW w:w="3251" w:type="dxa"/>
            <w:vAlign w:val="center"/>
          </w:tcPr>
          <w:p w14:paraId="5713BC97" w14:textId="77777777" w:rsidR="007E28AC" w:rsidRPr="00B6334C" w:rsidRDefault="00355ECA" w:rsidP="00BD7637">
            <w:pPr>
              <w:rPr>
                <w:position w:val="1"/>
              </w:rPr>
            </w:pPr>
            <w:r w:rsidRPr="00B6334C">
              <w:t xml:space="preserve">DFAT or </w:t>
            </w:r>
            <w:r w:rsidR="007E28AC" w:rsidRPr="00B6334C">
              <w:t>Managing Contractor’s Office</w:t>
            </w:r>
          </w:p>
        </w:tc>
      </w:tr>
      <w:tr w:rsidR="000B7DA9" w:rsidRPr="00B6334C" w14:paraId="5FFC0B49" w14:textId="77777777" w:rsidTr="005C1088">
        <w:trPr>
          <w:trHeight w:hRule="exact" w:val="657"/>
        </w:trPr>
        <w:tc>
          <w:tcPr>
            <w:tcW w:w="425" w:type="dxa"/>
            <w:tcMar>
              <w:top w:w="57" w:type="dxa"/>
              <w:bottom w:w="57" w:type="dxa"/>
            </w:tcMar>
            <w:vAlign w:val="center"/>
          </w:tcPr>
          <w:p w14:paraId="6F6E8C76" w14:textId="77777777" w:rsidR="000B7DA9" w:rsidRPr="00B6334C" w:rsidRDefault="000B7DA9" w:rsidP="00BD7637">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p>
        </w:tc>
        <w:tc>
          <w:tcPr>
            <w:tcW w:w="2836" w:type="dxa"/>
            <w:tcMar>
              <w:top w:w="57" w:type="dxa"/>
              <w:bottom w:w="57" w:type="dxa"/>
            </w:tcMar>
            <w:vAlign w:val="center"/>
          </w:tcPr>
          <w:p w14:paraId="7F0F8EBD" w14:textId="77777777" w:rsidR="000B7DA9" w:rsidRPr="00B6334C" w:rsidRDefault="000B7DA9" w:rsidP="00BD7637">
            <w:r w:rsidRPr="00B6334C">
              <w:t>Friend, relative or colleague</w:t>
            </w:r>
          </w:p>
        </w:tc>
        <w:tc>
          <w:tcPr>
            <w:tcW w:w="425" w:type="dxa"/>
            <w:vAlign w:val="center"/>
          </w:tcPr>
          <w:p w14:paraId="12E3DCE1" w14:textId="77777777" w:rsidR="000B7DA9" w:rsidRPr="00B6334C" w:rsidRDefault="000B7DA9" w:rsidP="00BD7637">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r w:rsidRPr="00B6334C">
              <w:t xml:space="preserve">  </w:t>
            </w:r>
          </w:p>
        </w:tc>
        <w:tc>
          <w:tcPr>
            <w:tcW w:w="2977" w:type="dxa"/>
            <w:vAlign w:val="center"/>
          </w:tcPr>
          <w:p w14:paraId="4A9D4CB9" w14:textId="77777777" w:rsidR="000B7DA9" w:rsidRPr="00B6334C" w:rsidRDefault="003C4CF9" w:rsidP="00BD7637">
            <w:r w:rsidRPr="00B6334C">
              <w:t>DFAT</w:t>
            </w:r>
            <w:r w:rsidR="000B7DA9" w:rsidRPr="00B6334C">
              <w:t xml:space="preserve"> website</w:t>
            </w:r>
          </w:p>
        </w:tc>
        <w:tc>
          <w:tcPr>
            <w:tcW w:w="425" w:type="dxa"/>
            <w:vAlign w:val="center"/>
          </w:tcPr>
          <w:p w14:paraId="0F953CC3" w14:textId="77777777" w:rsidR="000B7DA9" w:rsidRPr="00B6334C" w:rsidRDefault="000B7DA9" w:rsidP="00BD7637">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p>
        </w:tc>
        <w:tc>
          <w:tcPr>
            <w:tcW w:w="3251" w:type="dxa"/>
            <w:vAlign w:val="center"/>
          </w:tcPr>
          <w:p w14:paraId="6B48B95D" w14:textId="77777777" w:rsidR="000B7DA9" w:rsidRPr="00B6334C" w:rsidRDefault="000B7DA9" w:rsidP="00BD7637">
            <w:pPr>
              <w:rPr>
                <w:position w:val="1"/>
              </w:rPr>
            </w:pPr>
            <w:r w:rsidRPr="00B6334C">
              <w:t>Home institution or university</w:t>
            </w:r>
          </w:p>
        </w:tc>
      </w:tr>
      <w:tr w:rsidR="00186DD2" w:rsidRPr="00B6334C" w14:paraId="65509AE1" w14:textId="77777777" w:rsidTr="005C1088">
        <w:trPr>
          <w:trHeight w:hRule="exact" w:val="657"/>
        </w:trPr>
        <w:tc>
          <w:tcPr>
            <w:tcW w:w="425" w:type="dxa"/>
            <w:tcMar>
              <w:top w:w="57" w:type="dxa"/>
              <w:bottom w:w="57" w:type="dxa"/>
            </w:tcMar>
            <w:vAlign w:val="center"/>
          </w:tcPr>
          <w:p w14:paraId="6349DBF0" w14:textId="77777777" w:rsidR="00186DD2" w:rsidRPr="00B6334C" w:rsidRDefault="00186DD2" w:rsidP="00BD7637">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p>
        </w:tc>
        <w:tc>
          <w:tcPr>
            <w:tcW w:w="2836" w:type="dxa"/>
            <w:tcMar>
              <w:top w:w="57" w:type="dxa"/>
              <w:bottom w:w="57" w:type="dxa"/>
            </w:tcMar>
            <w:vAlign w:val="center"/>
          </w:tcPr>
          <w:p w14:paraId="23878006" w14:textId="77777777" w:rsidR="00186DD2" w:rsidRPr="00B6334C" w:rsidRDefault="00186DD2" w:rsidP="00BD7637">
            <w:r w:rsidRPr="00B6334C">
              <w:t>Alumni Association</w:t>
            </w:r>
          </w:p>
        </w:tc>
        <w:tc>
          <w:tcPr>
            <w:tcW w:w="425" w:type="dxa"/>
            <w:vAlign w:val="center"/>
          </w:tcPr>
          <w:p w14:paraId="204726FF" w14:textId="77777777" w:rsidR="00186DD2" w:rsidRPr="00B6334C" w:rsidRDefault="00186DD2" w:rsidP="00BD7637">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p>
        </w:tc>
        <w:tc>
          <w:tcPr>
            <w:tcW w:w="2977" w:type="dxa"/>
            <w:vAlign w:val="center"/>
          </w:tcPr>
          <w:p w14:paraId="64AFBCAE" w14:textId="77777777" w:rsidR="00186DD2" w:rsidRPr="00B6334C" w:rsidRDefault="00186DD2" w:rsidP="00BD7637">
            <w:r w:rsidRPr="00B6334C">
              <w:t>Australia Awards Country website</w:t>
            </w:r>
          </w:p>
        </w:tc>
        <w:tc>
          <w:tcPr>
            <w:tcW w:w="425" w:type="dxa"/>
            <w:vAlign w:val="center"/>
          </w:tcPr>
          <w:p w14:paraId="44E65A51" w14:textId="77777777" w:rsidR="00186DD2" w:rsidRPr="00B6334C" w:rsidRDefault="00186DD2" w:rsidP="00186DD2">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p>
          <w:p w14:paraId="5423BFF9" w14:textId="77777777" w:rsidR="00186DD2" w:rsidRPr="00B6334C" w:rsidRDefault="00186DD2" w:rsidP="00BD7637"/>
        </w:tc>
        <w:tc>
          <w:tcPr>
            <w:tcW w:w="3251" w:type="dxa"/>
            <w:vAlign w:val="center"/>
          </w:tcPr>
          <w:p w14:paraId="7A889888" w14:textId="77777777" w:rsidR="00186DD2" w:rsidRPr="00B6334C" w:rsidRDefault="00186DD2" w:rsidP="00BD7637">
            <w:r w:rsidRPr="00B6334C">
              <w:t>Workplace or nominating authority</w:t>
            </w:r>
          </w:p>
        </w:tc>
      </w:tr>
      <w:tr w:rsidR="00186DD2" w:rsidRPr="00B6334C" w14:paraId="3F8A48ED" w14:textId="77777777" w:rsidTr="005C1088">
        <w:trPr>
          <w:trHeight w:hRule="exact" w:val="891"/>
        </w:trPr>
        <w:tc>
          <w:tcPr>
            <w:tcW w:w="425" w:type="dxa"/>
            <w:tcMar>
              <w:top w:w="57" w:type="dxa"/>
              <w:bottom w:w="57" w:type="dxa"/>
            </w:tcMar>
            <w:vAlign w:val="center"/>
          </w:tcPr>
          <w:p w14:paraId="6052A525" w14:textId="77777777" w:rsidR="00186DD2" w:rsidRPr="00B6334C" w:rsidRDefault="00186DD2" w:rsidP="00186DD2">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p>
          <w:p w14:paraId="5D965C7F" w14:textId="77777777" w:rsidR="00186DD2" w:rsidRPr="00B6334C" w:rsidRDefault="00186DD2" w:rsidP="00BD7637"/>
        </w:tc>
        <w:tc>
          <w:tcPr>
            <w:tcW w:w="2836" w:type="dxa"/>
            <w:tcMar>
              <w:top w:w="57" w:type="dxa"/>
              <w:bottom w:w="57" w:type="dxa"/>
            </w:tcMar>
            <w:vAlign w:val="center"/>
          </w:tcPr>
          <w:p w14:paraId="6C676F17" w14:textId="77777777" w:rsidR="00186DD2" w:rsidRPr="00B6334C" w:rsidRDefault="00186DD2" w:rsidP="00355ECA">
            <w:r w:rsidRPr="00B6334C">
              <w:t xml:space="preserve">Australian Embassy </w:t>
            </w:r>
          </w:p>
        </w:tc>
        <w:tc>
          <w:tcPr>
            <w:tcW w:w="425" w:type="dxa"/>
            <w:vAlign w:val="center"/>
          </w:tcPr>
          <w:p w14:paraId="571DC854" w14:textId="77777777" w:rsidR="00186DD2" w:rsidRPr="00B6334C" w:rsidRDefault="00186DD2" w:rsidP="00186DD2">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p>
          <w:p w14:paraId="2C9B2BD6" w14:textId="77777777" w:rsidR="00186DD2" w:rsidRPr="00B6334C" w:rsidRDefault="00186DD2" w:rsidP="00BD7637"/>
        </w:tc>
        <w:tc>
          <w:tcPr>
            <w:tcW w:w="2977" w:type="dxa"/>
            <w:vAlign w:val="center"/>
          </w:tcPr>
          <w:p w14:paraId="57ED8B1B" w14:textId="77777777" w:rsidR="00186DD2" w:rsidRPr="00B6334C" w:rsidRDefault="00186DD2" w:rsidP="00BD7637">
            <w:r w:rsidRPr="00B6334C">
              <w:t xml:space="preserve">Australian institution or university </w:t>
            </w:r>
            <w:r w:rsidRPr="00B6334C">
              <w:rPr>
                <w:sz w:val="18"/>
                <w:szCs w:val="18"/>
              </w:rPr>
              <w:t>(specify below)</w:t>
            </w:r>
          </w:p>
        </w:tc>
        <w:tc>
          <w:tcPr>
            <w:tcW w:w="425" w:type="dxa"/>
            <w:vAlign w:val="center"/>
          </w:tcPr>
          <w:p w14:paraId="4EFE66E5" w14:textId="77777777" w:rsidR="00186DD2" w:rsidRPr="00B6334C" w:rsidRDefault="00186DD2" w:rsidP="00186DD2">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p>
          <w:p w14:paraId="10BE421A" w14:textId="77777777" w:rsidR="00186DD2" w:rsidRPr="00B6334C" w:rsidRDefault="00186DD2" w:rsidP="00BD7637"/>
        </w:tc>
        <w:tc>
          <w:tcPr>
            <w:tcW w:w="3251" w:type="dxa"/>
            <w:vAlign w:val="center"/>
          </w:tcPr>
          <w:p w14:paraId="6DFA89ED" w14:textId="77777777" w:rsidR="00186DD2" w:rsidRPr="00B6334C" w:rsidRDefault="00186DD2" w:rsidP="00BD7637">
            <w:r w:rsidRPr="00B6334C">
              <w:t xml:space="preserve">Publication, radio, TV </w:t>
            </w:r>
            <w:r w:rsidRPr="00B6334C">
              <w:rPr>
                <w:sz w:val="18"/>
                <w:szCs w:val="18"/>
              </w:rPr>
              <w:t>(specify below)</w:t>
            </w:r>
          </w:p>
        </w:tc>
      </w:tr>
      <w:tr w:rsidR="00186DD2" w:rsidRPr="00B6334C" w14:paraId="3742136B" w14:textId="77777777" w:rsidTr="005C1088">
        <w:trPr>
          <w:trHeight w:hRule="exact" w:val="891"/>
        </w:trPr>
        <w:tc>
          <w:tcPr>
            <w:tcW w:w="425" w:type="dxa"/>
            <w:tcMar>
              <w:top w:w="57" w:type="dxa"/>
              <w:bottom w:w="57" w:type="dxa"/>
            </w:tcMar>
            <w:vAlign w:val="center"/>
          </w:tcPr>
          <w:p w14:paraId="371C8171" w14:textId="77777777" w:rsidR="00186DD2" w:rsidRPr="00B6334C" w:rsidRDefault="00186DD2" w:rsidP="00186DD2"/>
        </w:tc>
        <w:tc>
          <w:tcPr>
            <w:tcW w:w="2836" w:type="dxa"/>
            <w:tcMar>
              <w:top w:w="57" w:type="dxa"/>
              <w:bottom w:w="57" w:type="dxa"/>
            </w:tcMar>
            <w:vAlign w:val="center"/>
          </w:tcPr>
          <w:p w14:paraId="5B9EA19E" w14:textId="77777777" w:rsidR="00186DD2" w:rsidRPr="00B6334C" w:rsidRDefault="00186DD2" w:rsidP="00BD7637"/>
        </w:tc>
        <w:tc>
          <w:tcPr>
            <w:tcW w:w="425" w:type="dxa"/>
            <w:vAlign w:val="center"/>
          </w:tcPr>
          <w:p w14:paraId="6FAB14DE" w14:textId="77777777" w:rsidR="00186DD2" w:rsidRPr="00B6334C" w:rsidRDefault="00186DD2" w:rsidP="00186DD2"/>
        </w:tc>
        <w:tc>
          <w:tcPr>
            <w:tcW w:w="2977" w:type="dxa"/>
            <w:vAlign w:val="center"/>
          </w:tcPr>
          <w:p w14:paraId="114C8D20" w14:textId="77777777" w:rsidR="00186DD2" w:rsidRPr="00B6334C" w:rsidRDefault="00186DD2" w:rsidP="00BD7637"/>
        </w:tc>
        <w:tc>
          <w:tcPr>
            <w:tcW w:w="425" w:type="dxa"/>
            <w:vAlign w:val="center"/>
          </w:tcPr>
          <w:p w14:paraId="40CEBD7F" w14:textId="77777777" w:rsidR="00186DD2" w:rsidRPr="00B6334C" w:rsidRDefault="00186DD2" w:rsidP="00186DD2">
            <w:r w:rsidRPr="00B6334C">
              <w:fldChar w:fldCharType="begin">
                <w:ffData>
                  <w:name w:val="Check2"/>
                  <w:enabled/>
                  <w:calcOnExit w:val="0"/>
                  <w:checkBox>
                    <w:sizeAuto/>
                    <w:default w:val="0"/>
                  </w:checkBox>
                </w:ffData>
              </w:fldChar>
            </w:r>
            <w:r w:rsidRPr="00B6334C">
              <w:instrText xml:space="preserve"> FORMCHECKBOX </w:instrText>
            </w:r>
            <w:r w:rsidR="00000000">
              <w:fldChar w:fldCharType="separate"/>
            </w:r>
            <w:r w:rsidRPr="00B6334C">
              <w:fldChar w:fldCharType="end"/>
            </w:r>
          </w:p>
        </w:tc>
        <w:tc>
          <w:tcPr>
            <w:tcW w:w="3251" w:type="dxa"/>
            <w:vAlign w:val="center"/>
          </w:tcPr>
          <w:p w14:paraId="564885CE" w14:textId="77777777" w:rsidR="00186DD2" w:rsidRPr="00B6334C" w:rsidRDefault="00186DD2" w:rsidP="00BD7637">
            <w:r w:rsidRPr="00B6334C">
              <w:t>Other</w:t>
            </w:r>
            <w:r w:rsidRPr="00B6334C">
              <w:fldChar w:fldCharType="begin">
                <w:ffData>
                  <w:name w:val=""/>
                  <w:enabled/>
                  <w:calcOnExit w:val="0"/>
                  <w:textInput/>
                </w:ffData>
              </w:fldChar>
            </w:r>
            <w:r w:rsidRPr="00B6334C">
              <w:instrText xml:space="preserve"> FORMTEXT </w:instrText>
            </w:r>
            <w:r w:rsidRPr="00B6334C">
              <w:fldChar w:fldCharType="separate"/>
            </w:r>
            <w:r w:rsidRPr="00B6334C">
              <w:rPr>
                <w:noProof/>
              </w:rPr>
              <w:t> </w:t>
            </w:r>
            <w:r w:rsidRPr="00B6334C">
              <w:rPr>
                <w:noProof/>
              </w:rPr>
              <w:t> </w:t>
            </w:r>
            <w:r w:rsidRPr="00B6334C">
              <w:rPr>
                <w:noProof/>
              </w:rPr>
              <w:t> </w:t>
            </w:r>
            <w:r w:rsidRPr="00B6334C">
              <w:rPr>
                <w:noProof/>
              </w:rPr>
              <w:t> </w:t>
            </w:r>
            <w:r w:rsidRPr="00B6334C">
              <w:rPr>
                <w:noProof/>
              </w:rPr>
              <w:t> </w:t>
            </w:r>
            <w:r w:rsidRPr="00B6334C">
              <w:fldChar w:fldCharType="end"/>
            </w:r>
          </w:p>
        </w:tc>
      </w:tr>
    </w:tbl>
    <w:p w14:paraId="112328CF" w14:textId="77777777" w:rsidR="00051D44" w:rsidRDefault="00051D44" w:rsidP="009C2940"/>
    <w:p w14:paraId="29B4075E" w14:textId="77777777" w:rsidR="00D45790" w:rsidRDefault="00051D44" w:rsidP="00D45790">
      <w:pPr>
        <w:pStyle w:val="Heading2"/>
        <w:ind w:left="-709"/>
      </w:pPr>
      <w:r w:rsidRPr="00B6334C">
        <w:t xml:space="preserve">18.  </w:t>
      </w:r>
      <w:r w:rsidR="0031538F">
        <w:t>D</w:t>
      </w:r>
      <w:r w:rsidRPr="00B6334C">
        <w:t xml:space="preserve">ocumentary </w:t>
      </w:r>
      <w:r w:rsidR="0031538F">
        <w:t>E</w:t>
      </w:r>
      <w:r w:rsidRPr="00B6334C">
        <w:t>vidence</w:t>
      </w:r>
    </w:p>
    <w:p w14:paraId="5F8AC952" w14:textId="356CFD93" w:rsidR="00FB4D5F" w:rsidRDefault="00F46414" w:rsidP="00FB4D5F">
      <w:pPr>
        <w:pStyle w:val="Heading2"/>
        <w:ind w:left="-709"/>
        <w:rPr>
          <w:rFonts w:ascii="Arial" w:hAnsi="Arial"/>
          <w:b w:val="0"/>
          <w:bCs w:val="0"/>
          <w:iCs w:val="0"/>
          <w:color w:val="002060"/>
          <w:sz w:val="20"/>
          <w:szCs w:val="20"/>
        </w:rPr>
      </w:pPr>
      <w:r>
        <w:rPr>
          <w:rFonts w:ascii="Arial" w:hAnsi="Arial"/>
          <w:b w:val="0"/>
          <w:bCs w:val="0"/>
          <w:iCs w:val="0"/>
          <w:color w:val="002060"/>
          <w:sz w:val="20"/>
          <w:szCs w:val="20"/>
        </w:rPr>
        <w:t xml:space="preserve">The list of required supporting documents can be found at </w:t>
      </w:r>
      <w:r w:rsidRPr="00F46414">
        <w:rPr>
          <w:rFonts w:ascii="Arial" w:hAnsi="Arial"/>
          <w:iCs w:val="0"/>
          <w:color w:val="002060"/>
          <w:sz w:val="20"/>
          <w:szCs w:val="20"/>
        </w:rPr>
        <w:t xml:space="preserve">Australia Awards Scholarships Intake 2024 </w:t>
      </w:r>
      <w:r w:rsidR="006569F6" w:rsidRPr="00F46414">
        <w:rPr>
          <w:rFonts w:ascii="Arial" w:hAnsi="Arial"/>
          <w:iCs w:val="0"/>
          <w:color w:val="002060"/>
          <w:sz w:val="20"/>
          <w:szCs w:val="20"/>
        </w:rPr>
        <w:t>Brochure</w:t>
      </w:r>
      <w:r>
        <w:rPr>
          <w:rFonts w:ascii="Arial" w:hAnsi="Arial"/>
          <w:b w:val="0"/>
          <w:bCs w:val="0"/>
          <w:iCs w:val="0"/>
          <w:color w:val="002060"/>
          <w:sz w:val="20"/>
          <w:szCs w:val="20"/>
        </w:rPr>
        <w:t>.</w:t>
      </w:r>
    </w:p>
    <w:p w14:paraId="4C928B97" w14:textId="0F331DC9" w:rsidR="00FB4D5F" w:rsidRPr="00FB4D5F" w:rsidRDefault="00FB4D5F" w:rsidP="00FB4D5F">
      <w:pPr>
        <w:pStyle w:val="Heading2"/>
        <w:ind w:left="-709"/>
        <w:rPr>
          <w:rFonts w:ascii="Arial" w:hAnsi="Arial"/>
          <w:b w:val="0"/>
          <w:bCs w:val="0"/>
          <w:iCs w:val="0"/>
          <w:color w:val="002060"/>
          <w:sz w:val="20"/>
          <w:szCs w:val="20"/>
        </w:rPr>
      </w:pPr>
      <w:r w:rsidRPr="00D45790">
        <w:rPr>
          <w:rFonts w:ascii="Arial" w:hAnsi="Arial"/>
          <w:b w:val="0"/>
          <w:bCs w:val="0"/>
          <w:iCs w:val="0"/>
          <w:color w:val="002060"/>
          <w:sz w:val="20"/>
          <w:szCs w:val="20"/>
        </w:rPr>
        <w:t>Please</w:t>
      </w:r>
      <w:r w:rsidRPr="00C81371">
        <w:rPr>
          <w:rFonts w:ascii="Arial" w:hAnsi="Arial"/>
          <w:b w:val="0"/>
          <w:bCs w:val="0"/>
          <w:iCs w:val="0"/>
          <w:color w:val="002060"/>
          <w:sz w:val="20"/>
          <w:szCs w:val="20"/>
        </w:rPr>
        <w:t xml:space="preserve"> </w:t>
      </w:r>
      <w:r>
        <w:rPr>
          <w:rFonts w:ascii="Arial" w:hAnsi="Arial"/>
          <w:b w:val="0"/>
          <w:bCs w:val="0"/>
          <w:iCs w:val="0"/>
          <w:color w:val="002060"/>
          <w:sz w:val="20"/>
          <w:szCs w:val="20"/>
        </w:rPr>
        <w:t xml:space="preserve">ensure that you </w:t>
      </w:r>
      <w:r w:rsidRPr="00C81371">
        <w:rPr>
          <w:rFonts w:ascii="Arial" w:hAnsi="Arial"/>
          <w:b w:val="0"/>
          <w:bCs w:val="0"/>
          <w:iCs w:val="0"/>
          <w:color w:val="002060"/>
          <w:sz w:val="20"/>
          <w:szCs w:val="20"/>
        </w:rPr>
        <w:t xml:space="preserve">submit </w:t>
      </w:r>
      <w:proofErr w:type="gramStart"/>
      <w:r w:rsidRPr="00C81371">
        <w:rPr>
          <w:rFonts w:ascii="Arial" w:hAnsi="Arial"/>
          <w:b w:val="0"/>
          <w:bCs w:val="0"/>
          <w:iCs w:val="0"/>
          <w:color w:val="002060"/>
          <w:sz w:val="20"/>
          <w:szCs w:val="20"/>
        </w:rPr>
        <w:t>all of</w:t>
      </w:r>
      <w:proofErr w:type="gramEnd"/>
      <w:r w:rsidRPr="00C81371">
        <w:rPr>
          <w:rFonts w:ascii="Arial" w:hAnsi="Arial"/>
          <w:b w:val="0"/>
          <w:bCs w:val="0"/>
          <w:iCs w:val="0"/>
          <w:color w:val="002060"/>
          <w:sz w:val="20"/>
          <w:szCs w:val="20"/>
        </w:rPr>
        <w:t xml:space="preserve"> the relevant supporting documents</w:t>
      </w:r>
      <w:r w:rsidR="00CA4709" w:rsidRPr="00CA4709">
        <w:rPr>
          <w:rFonts w:ascii="Arial" w:hAnsi="Arial"/>
          <w:b w:val="0"/>
          <w:bCs w:val="0"/>
          <w:iCs w:val="0"/>
          <w:color w:val="002060"/>
          <w:sz w:val="20"/>
          <w:szCs w:val="20"/>
        </w:rPr>
        <w:t xml:space="preserve"> online through </w:t>
      </w:r>
      <w:r w:rsidR="00233F9E">
        <w:rPr>
          <w:rFonts w:ascii="Arial" w:hAnsi="Arial"/>
          <w:b w:val="0"/>
          <w:bCs w:val="0"/>
          <w:iCs w:val="0"/>
          <w:color w:val="002060"/>
          <w:sz w:val="20"/>
          <w:szCs w:val="20"/>
        </w:rPr>
        <w:t>OASIS by the closing date</w:t>
      </w:r>
      <w:r>
        <w:rPr>
          <w:rFonts w:ascii="Arial" w:hAnsi="Arial"/>
          <w:b w:val="0"/>
          <w:bCs w:val="0"/>
          <w:iCs w:val="0"/>
          <w:color w:val="002060"/>
          <w:sz w:val="20"/>
          <w:szCs w:val="20"/>
        </w:rPr>
        <w:t>.</w:t>
      </w:r>
    </w:p>
    <w:p w14:paraId="4D0EBE01" w14:textId="256CE9B0" w:rsidR="000744CC" w:rsidRPr="009D24D2" w:rsidRDefault="009D24D2" w:rsidP="009D24D2">
      <w:pPr>
        <w:pStyle w:val="Heading2"/>
        <w:ind w:left="-709"/>
        <w:rPr>
          <w:rFonts w:ascii="Arial" w:hAnsi="Arial"/>
          <w:b w:val="0"/>
          <w:bCs w:val="0"/>
          <w:iCs w:val="0"/>
          <w:color w:val="002060"/>
          <w:sz w:val="20"/>
          <w:szCs w:val="20"/>
        </w:rPr>
      </w:pPr>
      <w:r>
        <w:rPr>
          <w:rFonts w:ascii="Arial" w:hAnsi="Arial"/>
          <w:b w:val="0"/>
          <w:bCs w:val="0"/>
          <w:iCs w:val="0"/>
          <w:color w:val="002060"/>
          <w:sz w:val="20"/>
          <w:szCs w:val="20"/>
        </w:rPr>
        <w:t>A</w:t>
      </w:r>
      <w:r w:rsidRPr="009D24D2">
        <w:rPr>
          <w:rFonts w:ascii="Arial" w:hAnsi="Arial"/>
          <w:b w:val="0"/>
          <w:bCs w:val="0"/>
          <w:iCs w:val="0"/>
          <w:color w:val="002060"/>
          <w:sz w:val="20"/>
          <w:szCs w:val="20"/>
        </w:rPr>
        <w:t xml:space="preserve">pplicants should note that a failure to provide </w:t>
      </w:r>
      <w:proofErr w:type="gramStart"/>
      <w:r w:rsidRPr="009D24D2">
        <w:rPr>
          <w:rFonts w:ascii="Arial" w:hAnsi="Arial"/>
          <w:b w:val="0"/>
          <w:bCs w:val="0"/>
          <w:iCs w:val="0"/>
          <w:color w:val="002060"/>
          <w:sz w:val="20"/>
          <w:szCs w:val="20"/>
        </w:rPr>
        <w:t>all of</w:t>
      </w:r>
      <w:proofErr w:type="gramEnd"/>
      <w:r w:rsidRPr="009D24D2">
        <w:rPr>
          <w:rFonts w:ascii="Arial" w:hAnsi="Arial"/>
          <w:b w:val="0"/>
          <w:bCs w:val="0"/>
          <w:iCs w:val="0"/>
          <w:color w:val="002060"/>
          <w:sz w:val="20"/>
          <w:szCs w:val="20"/>
        </w:rPr>
        <w:t xml:space="preserve"> the required documents may lead to the application being deemed ineligible.</w:t>
      </w:r>
      <w:r w:rsidR="00CA18DA" w:rsidRPr="00B6334C">
        <w:br w:type="page"/>
      </w:r>
    </w:p>
    <w:p w14:paraId="252B0186" w14:textId="77777777" w:rsidR="00051D44" w:rsidRPr="00051D44" w:rsidRDefault="00051D44" w:rsidP="00051D44"/>
    <w:p w14:paraId="5C2C9395" w14:textId="2B4BDF63" w:rsidR="00456729" w:rsidRPr="00B6334C" w:rsidRDefault="0088217C" w:rsidP="00560EA0">
      <w:pPr>
        <w:ind w:left="-709"/>
        <w:rPr>
          <w:b/>
          <w:bCs/>
          <w:iCs/>
          <w:color w:val="3CB6CE"/>
          <w:sz w:val="24"/>
          <w:szCs w:val="21"/>
        </w:rPr>
      </w:pPr>
      <w:r>
        <w:rPr>
          <w:b/>
          <w:bCs/>
          <w:iCs/>
          <w:color w:val="3CB6CE"/>
          <w:sz w:val="24"/>
          <w:szCs w:val="21"/>
        </w:rPr>
        <w:t>19.</w:t>
      </w:r>
      <w:r w:rsidR="000744CC">
        <w:rPr>
          <w:b/>
          <w:bCs/>
          <w:iCs/>
          <w:color w:val="3CB6CE"/>
          <w:sz w:val="24"/>
          <w:szCs w:val="21"/>
        </w:rPr>
        <w:t xml:space="preserve">  </w:t>
      </w:r>
      <w:r w:rsidR="00456729" w:rsidRPr="00B6334C">
        <w:rPr>
          <w:b/>
          <w:bCs/>
          <w:iCs/>
          <w:color w:val="3CB6CE"/>
          <w:sz w:val="24"/>
          <w:szCs w:val="21"/>
        </w:rPr>
        <w:t xml:space="preserve">Applicant’s authorisation, agreement, </w:t>
      </w:r>
      <w:proofErr w:type="gramStart"/>
      <w:r w:rsidR="00456729" w:rsidRPr="00B6334C">
        <w:rPr>
          <w:b/>
          <w:bCs/>
          <w:iCs/>
          <w:color w:val="3CB6CE"/>
          <w:sz w:val="24"/>
          <w:szCs w:val="21"/>
        </w:rPr>
        <w:t>declaration</w:t>
      </w:r>
      <w:proofErr w:type="gramEnd"/>
      <w:r w:rsidR="00456729" w:rsidRPr="00B6334C">
        <w:rPr>
          <w:b/>
          <w:bCs/>
          <w:iCs/>
          <w:color w:val="3CB6CE"/>
          <w:sz w:val="24"/>
          <w:szCs w:val="21"/>
        </w:rPr>
        <w:t xml:space="preserve"> and signature*</w:t>
      </w:r>
    </w:p>
    <w:tbl>
      <w:tblPr>
        <w:tblW w:w="10674" w:type="dxa"/>
        <w:tblInd w:w="-1049" w:type="dxa"/>
        <w:tblBorders>
          <w:top w:val="single" w:sz="4" w:space="0" w:color="D3EAFF"/>
          <w:left w:val="single" w:sz="4" w:space="0" w:color="D3EAFF"/>
          <w:bottom w:val="single" w:sz="4" w:space="0" w:color="D3EAFF"/>
          <w:right w:val="single" w:sz="4" w:space="0" w:color="D3EAFF"/>
          <w:insideH w:val="single" w:sz="4" w:space="0" w:color="D3EAFF"/>
          <w:insideV w:val="single" w:sz="4" w:space="0" w:color="D3EAFF"/>
        </w:tblBorders>
        <w:tblLayout w:type="fixed"/>
        <w:tblCellMar>
          <w:left w:w="85" w:type="dxa"/>
          <w:right w:w="85" w:type="dxa"/>
        </w:tblCellMar>
        <w:tblLook w:val="0000" w:firstRow="0" w:lastRow="0" w:firstColumn="0" w:lastColumn="0" w:noHBand="0" w:noVBand="0"/>
      </w:tblPr>
      <w:tblGrid>
        <w:gridCol w:w="10674"/>
      </w:tblGrid>
      <w:tr w:rsidR="0018155B" w:rsidRPr="00B6334C" w14:paraId="33AF7C5D" w14:textId="77777777" w:rsidTr="005C1088">
        <w:trPr>
          <w:trHeight w:hRule="exact" w:val="13958"/>
        </w:trPr>
        <w:tc>
          <w:tcPr>
            <w:tcW w:w="10674" w:type="dxa"/>
          </w:tcPr>
          <w:p w14:paraId="35269186" w14:textId="77777777" w:rsidR="0018155B" w:rsidRPr="00B6334C" w:rsidRDefault="0018155B" w:rsidP="0018155B">
            <w:pPr>
              <w:rPr>
                <w:b/>
              </w:rPr>
            </w:pPr>
            <w:r w:rsidRPr="00B6334C">
              <w:rPr>
                <w:b/>
              </w:rPr>
              <w:t>Authorisation</w:t>
            </w:r>
          </w:p>
          <w:p w14:paraId="23A985B7" w14:textId="77777777" w:rsidR="0018155B" w:rsidRPr="00B6334C" w:rsidRDefault="003C4CF9" w:rsidP="00C06566">
            <w:pPr>
              <w:spacing w:line="160" w:lineRule="atLeast"/>
            </w:pPr>
            <w:r w:rsidRPr="00B6334C">
              <w:t>DFAT</w:t>
            </w:r>
            <w:r w:rsidR="0018155B" w:rsidRPr="00B6334C">
              <w:t xml:space="preserve"> must comply with the </w:t>
            </w:r>
            <w:r w:rsidR="0018155B" w:rsidRPr="00B6334C">
              <w:rPr>
                <w:i/>
                <w:iCs/>
              </w:rPr>
              <w:t>Privacy Act 1988</w:t>
            </w:r>
            <w:r w:rsidR="0018155B" w:rsidRPr="00B6334C">
              <w:rPr>
                <w:iCs/>
              </w:rPr>
              <w:t xml:space="preserve"> in relation to the personal information you have provided in this form</w:t>
            </w:r>
            <w:r w:rsidR="0018155B" w:rsidRPr="00B6334C">
              <w:t xml:space="preserve">. </w:t>
            </w:r>
          </w:p>
          <w:p w14:paraId="397B949F" w14:textId="77777777" w:rsidR="006C4209" w:rsidRPr="00B6334C" w:rsidRDefault="006C4209" w:rsidP="00C06566">
            <w:pPr>
              <w:spacing w:line="160" w:lineRule="atLeast"/>
            </w:pPr>
          </w:p>
          <w:p w14:paraId="55017B1E" w14:textId="77777777" w:rsidR="0018155B" w:rsidRPr="00B6334C" w:rsidRDefault="0018155B" w:rsidP="00C06566">
            <w:pPr>
              <w:spacing w:line="160" w:lineRule="atLeast"/>
            </w:pPr>
            <w:r w:rsidRPr="00B6334C">
              <w:t xml:space="preserve">By submitting this </w:t>
            </w:r>
            <w:proofErr w:type="gramStart"/>
            <w:r w:rsidRPr="00B6334C">
              <w:t>form</w:t>
            </w:r>
            <w:proofErr w:type="gramEnd"/>
            <w:r w:rsidRPr="00B6334C">
              <w:t xml:space="preserve"> I authorise </w:t>
            </w:r>
            <w:r w:rsidR="003C4CF9" w:rsidRPr="00B6334C">
              <w:t>DFAT</w:t>
            </w:r>
            <w:r w:rsidRPr="00B6334C">
              <w:t xml:space="preserve">, or its appointed managing contractor, to access and/or obtain information, including copies of any of my relevant academic records/reports from the education institution(s) that I have attended for the following purposes: </w:t>
            </w:r>
          </w:p>
          <w:p w14:paraId="34DD0232" w14:textId="77777777" w:rsidR="0018155B" w:rsidRPr="00B6334C" w:rsidRDefault="0018155B" w:rsidP="00C06566">
            <w:pPr>
              <w:spacing w:line="160" w:lineRule="atLeast"/>
            </w:pPr>
          </w:p>
          <w:p w14:paraId="1DA9F8E8" w14:textId="77777777" w:rsidR="0018155B" w:rsidRPr="00B6334C" w:rsidRDefault="0018155B" w:rsidP="00C06566">
            <w:pPr>
              <w:pStyle w:val="ListParagraph"/>
              <w:numPr>
                <w:ilvl w:val="0"/>
                <w:numId w:val="38"/>
              </w:numPr>
              <w:spacing w:line="160" w:lineRule="atLeast"/>
              <w:rPr>
                <w:color w:val="17365D" w:themeColor="text2" w:themeShade="BF"/>
              </w:rPr>
            </w:pPr>
            <w:r w:rsidRPr="00B6334C">
              <w:rPr>
                <w:color w:val="17365D" w:themeColor="text2" w:themeShade="BF"/>
              </w:rPr>
              <w:t>for use in the selection process for an Australia Award</w:t>
            </w:r>
          </w:p>
          <w:p w14:paraId="1CBE8D5D" w14:textId="77777777" w:rsidR="0018155B" w:rsidRPr="00B6334C" w:rsidRDefault="0018155B" w:rsidP="0018155B">
            <w:pPr>
              <w:pStyle w:val="ListParagraph"/>
              <w:numPr>
                <w:ilvl w:val="0"/>
                <w:numId w:val="38"/>
              </w:numPr>
              <w:rPr>
                <w:color w:val="17365D" w:themeColor="text2" w:themeShade="BF"/>
              </w:rPr>
            </w:pPr>
            <w:r w:rsidRPr="00B6334C">
              <w:rPr>
                <w:color w:val="17365D" w:themeColor="text2" w:themeShade="BF"/>
              </w:rPr>
              <w:t xml:space="preserve">to monitor my academic performance at my host institution while studying under an Australia Award  </w:t>
            </w:r>
          </w:p>
          <w:p w14:paraId="5541DB49" w14:textId="77777777" w:rsidR="0018155B" w:rsidRPr="00B6334C" w:rsidRDefault="0018155B" w:rsidP="00C06566">
            <w:pPr>
              <w:pStyle w:val="ListParagraph"/>
              <w:numPr>
                <w:ilvl w:val="0"/>
                <w:numId w:val="38"/>
              </w:numPr>
              <w:spacing w:line="160" w:lineRule="atLeast"/>
              <w:rPr>
                <w:color w:val="17365D" w:themeColor="text2" w:themeShade="BF"/>
              </w:rPr>
            </w:pPr>
            <w:r w:rsidRPr="00B6334C">
              <w:rPr>
                <w:color w:val="17365D" w:themeColor="text2" w:themeShade="BF"/>
              </w:rPr>
              <w:t xml:space="preserve">to brief relevant Australian officials, </w:t>
            </w:r>
            <w:proofErr w:type="gramStart"/>
            <w:r w:rsidRPr="00B6334C">
              <w:rPr>
                <w:color w:val="17365D" w:themeColor="text2" w:themeShade="BF"/>
              </w:rPr>
              <w:t>Ministers</w:t>
            </w:r>
            <w:proofErr w:type="gramEnd"/>
            <w:r w:rsidRPr="00B6334C">
              <w:rPr>
                <w:color w:val="17365D" w:themeColor="text2" w:themeShade="BF"/>
              </w:rPr>
              <w:t xml:space="preserve"> and members of Parliament. </w:t>
            </w:r>
          </w:p>
          <w:p w14:paraId="5A8669B1" w14:textId="77777777" w:rsidR="0002147A" w:rsidRPr="00B6334C" w:rsidRDefault="0002147A" w:rsidP="00C06566">
            <w:pPr>
              <w:spacing w:line="160" w:lineRule="atLeast"/>
              <w:rPr>
                <w:color w:val="17365D" w:themeColor="text2" w:themeShade="BF"/>
              </w:rPr>
            </w:pPr>
          </w:p>
          <w:p w14:paraId="719193E6" w14:textId="77777777" w:rsidR="0002147A" w:rsidRPr="00B6334C" w:rsidRDefault="0002147A" w:rsidP="00C06566">
            <w:pPr>
              <w:spacing w:line="160" w:lineRule="atLeast"/>
              <w:rPr>
                <w:color w:val="17365D" w:themeColor="text2" w:themeShade="BF"/>
              </w:rPr>
            </w:pPr>
            <w:r w:rsidRPr="00B6334C">
              <w:rPr>
                <w:color w:val="17365D" w:themeColor="text2" w:themeShade="BF"/>
              </w:rPr>
              <w:t>I consent for DFAT, or its appointed managing contractor, to share this application form and supporting documents with the government of my coun</w:t>
            </w:r>
            <w:r w:rsidR="006C4209" w:rsidRPr="00B6334C">
              <w:rPr>
                <w:color w:val="17365D" w:themeColor="text2" w:themeShade="BF"/>
              </w:rPr>
              <w:t>try of citizenship, if the</w:t>
            </w:r>
            <w:r w:rsidRPr="00B6334C">
              <w:rPr>
                <w:color w:val="17365D" w:themeColor="text2" w:themeShade="BF"/>
              </w:rPr>
              <w:t xml:space="preserve"> government is involved in the</w:t>
            </w:r>
            <w:r w:rsidR="006C4209" w:rsidRPr="00B6334C">
              <w:rPr>
                <w:color w:val="17365D" w:themeColor="text2" w:themeShade="BF"/>
              </w:rPr>
              <w:t xml:space="preserve"> Australia Awards scholarship</w:t>
            </w:r>
            <w:r w:rsidRPr="00B6334C">
              <w:rPr>
                <w:color w:val="17365D" w:themeColor="text2" w:themeShade="BF"/>
              </w:rPr>
              <w:t xml:space="preserve"> selection process.</w:t>
            </w:r>
          </w:p>
          <w:p w14:paraId="78E3CE45" w14:textId="77777777" w:rsidR="0018155B" w:rsidRPr="00B6334C" w:rsidRDefault="0018155B" w:rsidP="00C06566">
            <w:pPr>
              <w:pStyle w:val="ListParagraph"/>
              <w:spacing w:line="160" w:lineRule="atLeast"/>
              <w:ind w:left="720"/>
              <w:rPr>
                <w:color w:val="17365D" w:themeColor="text2" w:themeShade="BF"/>
              </w:rPr>
            </w:pPr>
          </w:p>
          <w:p w14:paraId="566D26AD" w14:textId="77777777" w:rsidR="00836E05" w:rsidRPr="00B6334C" w:rsidRDefault="0018155B" w:rsidP="00C06566">
            <w:pPr>
              <w:spacing w:line="160" w:lineRule="atLeast"/>
            </w:pPr>
            <w:r w:rsidRPr="00B6334C">
              <w:t>Shou</w:t>
            </w:r>
            <w:r w:rsidR="00836E05" w:rsidRPr="00B6334C">
              <w:t xml:space="preserve">ld I receive an Australia Award </w:t>
            </w:r>
            <w:r w:rsidRPr="00B6334C">
              <w:t>I consent</w:t>
            </w:r>
            <w:r w:rsidR="00836E05" w:rsidRPr="00B6334C">
              <w:t>:</w:t>
            </w:r>
          </w:p>
          <w:p w14:paraId="34718D32" w14:textId="77777777" w:rsidR="0018155B" w:rsidRPr="00B6334C" w:rsidRDefault="00836E05" w:rsidP="00C06566">
            <w:pPr>
              <w:spacing w:line="120" w:lineRule="atLeast"/>
            </w:pPr>
            <w:r w:rsidRPr="00B6334C">
              <w:t>a)</w:t>
            </w:r>
            <w:r w:rsidR="0018155B" w:rsidRPr="00B6334C">
              <w:t xml:space="preserve"> to the Australian Government using and disclosing extracts of my application (relating to my academic background and achievements, leadership skills and my proposed study program in Australia) in promotional material in hardcopy and on the Internet. I note that promotional material may include, but is not limited to, media releases and information circulated to </w:t>
            </w:r>
            <w:r w:rsidR="003C4CF9" w:rsidRPr="00B6334C">
              <w:t>DFAT</w:t>
            </w:r>
            <w:r w:rsidR="0018155B" w:rsidRPr="00B6334C">
              <w:t xml:space="preserve">’s offshore Posts and Australian education institutions, concerning the Australia Awards. </w:t>
            </w:r>
          </w:p>
          <w:p w14:paraId="0342828C" w14:textId="77777777" w:rsidR="00836E05" w:rsidRPr="00B6334C" w:rsidRDefault="00836E05" w:rsidP="00C06566">
            <w:pPr>
              <w:spacing w:line="120" w:lineRule="atLeast"/>
            </w:pPr>
          </w:p>
          <w:p w14:paraId="2996DDFF" w14:textId="77777777" w:rsidR="00836E05" w:rsidRPr="00B6334C" w:rsidRDefault="00836E05" w:rsidP="00C06566">
            <w:pPr>
              <w:pStyle w:val="NumberLevel2"/>
              <w:numPr>
                <w:ilvl w:val="0"/>
                <w:numId w:val="0"/>
              </w:numPr>
              <w:spacing w:after="0" w:line="120" w:lineRule="atLeast"/>
              <w:ind w:left="709" w:hanging="709"/>
              <w:rPr>
                <w:rFonts w:ascii="Arial" w:hAnsi="Arial" w:cs="Arial"/>
                <w:color w:val="002060"/>
                <w:sz w:val="20"/>
                <w:szCs w:val="20"/>
              </w:rPr>
            </w:pPr>
            <w:r w:rsidRPr="00B6334C">
              <w:rPr>
                <w:rFonts w:ascii="Arial" w:hAnsi="Arial" w:cs="Arial"/>
                <w:color w:val="002060"/>
                <w:sz w:val="20"/>
                <w:szCs w:val="20"/>
              </w:rPr>
              <w:t>b) to my personal information and that of my family members and dependants, including sensitive</w:t>
            </w:r>
          </w:p>
          <w:p w14:paraId="1BCF4EC4" w14:textId="77777777" w:rsidR="00836E05" w:rsidRPr="00B6334C" w:rsidRDefault="00836E05" w:rsidP="00C06566">
            <w:pPr>
              <w:pStyle w:val="NumberLevel2"/>
              <w:numPr>
                <w:ilvl w:val="0"/>
                <w:numId w:val="0"/>
              </w:numPr>
              <w:spacing w:after="0" w:line="160" w:lineRule="atLeast"/>
              <w:rPr>
                <w:rFonts w:ascii="Arial" w:hAnsi="Arial" w:cs="Arial"/>
                <w:color w:val="002060"/>
                <w:sz w:val="20"/>
                <w:szCs w:val="20"/>
              </w:rPr>
            </w:pPr>
            <w:r w:rsidRPr="00B6334C">
              <w:rPr>
                <w:rFonts w:ascii="Arial" w:hAnsi="Arial" w:cs="Arial"/>
                <w:color w:val="002060"/>
                <w:sz w:val="20"/>
                <w:szCs w:val="20"/>
              </w:rPr>
              <w:t xml:space="preserve">information as defined in the Privacy Act 1988, being collected, handled, used and disclosed by and exchanged between </w:t>
            </w:r>
            <w:r w:rsidR="003C4CF9" w:rsidRPr="00B6334C">
              <w:rPr>
                <w:rFonts w:ascii="Arial" w:hAnsi="Arial" w:cs="Arial"/>
                <w:color w:val="002060"/>
                <w:sz w:val="20"/>
                <w:szCs w:val="20"/>
              </w:rPr>
              <w:t>DFAT</w:t>
            </w:r>
            <w:r w:rsidRPr="00B6334C">
              <w:rPr>
                <w:rFonts w:ascii="Arial" w:hAnsi="Arial" w:cs="Arial"/>
                <w:color w:val="002060"/>
                <w:sz w:val="20"/>
                <w:szCs w:val="20"/>
              </w:rPr>
              <w:t xml:space="preserve">, other government agencies including Australian immigration </w:t>
            </w:r>
            <w:r w:rsidR="008D24D8" w:rsidRPr="00B6334C">
              <w:rPr>
                <w:rFonts w:ascii="Arial" w:hAnsi="Arial" w:cs="Arial"/>
                <w:color w:val="002060"/>
                <w:sz w:val="20"/>
                <w:szCs w:val="20"/>
              </w:rPr>
              <w:t>authorities, Australian education</w:t>
            </w:r>
            <w:r w:rsidRPr="00B6334C">
              <w:rPr>
                <w:rFonts w:ascii="Arial" w:hAnsi="Arial" w:cs="Arial"/>
                <w:color w:val="002060"/>
                <w:sz w:val="20"/>
                <w:szCs w:val="20"/>
              </w:rPr>
              <w:t xml:space="preserve"> institutions, partner organisations (including managing contractors and sub-contractors), medical insurers, medical practitioners, case managers, the home government (where applicable) and other parties, in the circumstances outlined, and for the purposes indicated, in the Australia Awards Scholarships Policy Handbook as updated from time to time.</w:t>
            </w:r>
          </w:p>
          <w:p w14:paraId="7B0D787C" w14:textId="77777777" w:rsidR="00836E05" w:rsidRPr="00B6334C" w:rsidRDefault="00836E05" w:rsidP="00C06566">
            <w:pPr>
              <w:pStyle w:val="NumberLevel2"/>
              <w:numPr>
                <w:ilvl w:val="0"/>
                <w:numId w:val="0"/>
              </w:numPr>
              <w:spacing w:after="0" w:line="160" w:lineRule="atLeast"/>
              <w:rPr>
                <w:rFonts w:ascii="Arial" w:hAnsi="Arial" w:cs="Arial"/>
                <w:color w:val="002060"/>
                <w:sz w:val="20"/>
                <w:szCs w:val="20"/>
              </w:rPr>
            </w:pPr>
          </w:p>
          <w:p w14:paraId="4ED43198" w14:textId="77777777" w:rsidR="0018155B" w:rsidRPr="00B6334C" w:rsidRDefault="0018155B" w:rsidP="00C06566">
            <w:pPr>
              <w:spacing w:line="160" w:lineRule="atLeast"/>
            </w:pPr>
            <w:r w:rsidRPr="00B6334C">
              <w:t xml:space="preserve">I authorise </w:t>
            </w:r>
            <w:r w:rsidR="003C4CF9" w:rsidRPr="00B6334C">
              <w:t>DFAT</w:t>
            </w:r>
            <w:r w:rsidRPr="00B6334C">
              <w:t xml:space="preserve"> to disclose the personal information collected in this form to other Australian Government departments </w:t>
            </w:r>
            <w:r w:rsidR="00836E05" w:rsidRPr="00B6334C">
              <w:t>and Australian</w:t>
            </w:r>
            <w:r w:rsidR="008D24D8" w:rsidRPr="00B6334C">
              <w:t xml:space="preserve"> education</w:t>
            </w:r>
            <w:r w:rsidR="00836E05" w:rsidRPr="00B6334C">
              <w:t xml:space="preserve"> institutions </w:t>
            </w:r>
            <w:r w:rsidRPr="00B6334C">
              <w:t>for the purpose of promoting and managing the Australia Awards.</w:t>
            </w:r>
          </w:p>
          <w:p w14:paraId="3D7F7A7F" w14:textId="77777777" w:rsidR="0018155B" w:rsidRPr="00B6334C" w:rsidRDefault="0018155B" w:rsidP="0018155B"/>
          <w:p w14:paraId="5E8B31A7" w14:textId="77777777" w:rsidR="0018155B" w:rsidRPr="00B6334C" w:rsidRDefault="0018155B" w:rsidP="0018155B">
            <w:pPr>
              <w:rPr>
                <w:b/>
              </w:rPr>
            </w:pPr>
            <w:r w:rsidRPr="00B6334C">
              <w:rPr>
                <w:b/>
              </w:rPr>
              <w:t>Understanding</w:t>
            </w:r>
          </w:p>
          <w:p w14:paraId="1CFCB381" w14:textId="77777777" w:rsidR="0018155B" w:rsidRPr="00B6334C" w:rsidRDefault="0018155B" w:rsidP="00C06566">
            <w:pPr>
              <w:spacing w:line="160" w:lineRule="atLeast"/>
            </w:pPr>
            <w:r w:rsidRPr="00B6334C">
              <w:t xml:space="preserve">I understand and confirm that: </w:t>
            </w:r>
          </w:p>
          <w:p w14:paraId="257F1B8E" w14:textId="77777777" w:rsidR="0018155B" w:rsidRPr="00B6334C" w:rsidRDefault="0018155B" w:rsidP="00C06566">
            <w:pPr>
              <w:spacing w:line="160" w:lineRule="atLeast"/>
            </w:pPr>
          </w:p>
          <w:p w14:paraId="1850D933" w14:textId="77777777" w:rsidR="0018155B" w:rsidRPr="00B6334C" w:rsidRDefault="0018155B" w:rsidP="00C06566">
            <w:pPr>
              <w:pStyle w:val="ListParagraph"/>
              <w:numPr>
                <w:ilvl w:val="0"/>
                <w:numId w:val="39"/>
              </w:numPr>
              <w:spacing w:line="160" w:lineRule="atLeast"/>
              <w:rPr>
                <w:color w:val="17365D" w:themeColor="text2" w:themeShade="BF"/>
              </w:rPr>
            </w:pPr>
            <w:r w:rsidRPr="00B6334C">
              <w:rPr>
                <w:color w:val="17365D" w:themeColor="text2" w:themeShade="BF"/>
              </w:rPr>
              <w:t xml:space="preserve">I have read and complied with the Scholarships Policy Handbook and that the contents of my application are true and correct </w:t>
            </w:r>
          </w:p>
          <w:p w14:paraId="70A93F5C" w14:textId="77777777" w:rsidR="0018155B" w:rsidRPr="00B6334C" w:rsidRDefault="003C4CF9" w:rsidP="0018155B">
            <w:pPr>
              <w:pStyle w:val="ListParagraph"/>
              <w:numPr>
                <w:ilvl w:val="0"/>
                <w:numId w:val="39"/>
              </w:numPr>
              <w:rPr>
                <w:color w:val="17365D" w:themeColor="text2" w:themeShade="BF"/>
              </w:rPr>
            </w:pPr>
            <w:r w:rsidRPr="00B6334C">
              <w:rPr>
                <w:color w:val="17365D" w:themeColor="text2" w:themeShade="BF"/>
              </w:rPr>
              <w:t>DFAT</w:t>
            </w:r>
            <w:r w:rsidR="0018155B" w:rsidRPr="00B6334C">
              <w:rPr>
                <w:color w:val="17365D" w:themeColor="text2" w:themeShade="BF"/>
              </w:rPr>
              <w:t xml:space="preserve"> has the right to vary or reverse any decision regarding a scholarship made on the basis of incorrect or incomplete </w:t>
            </w:r>
            <w:proofErr w:type="gramStart"/>
            <w:r w:rsidR="0018155B" w:rsidRPr="00B6334C">
              <w:rPr>
                <w:color w:val="17365D" w:themeColor="text2" w:themeShade="BF"/>
              </w:rPr>
              <w:t>information</w:t>
            </w:r>
            <w:proofErr w:type="gramEnd"/>
            <w:r w:rsidR="0018155B" w:rsidRPr="00B6334C">
              <w:rPr>
                <w:color w:val="17365D" w:themeColor="text2" w:themeShade="BF"/>
              </w:rPr>
              <w:t xml:space="preserve"> </w:t>
            </w:r>
          </w:p>
          <w:p w14:paraId="27F0915A" w14:textId="77777777" w:rsidR="0018155B" w:rsidRPr="00B6334C" w:rsidRDefault="0018155B" w:rsidP="0018155B">
            <w:pPr>
              <w:pStyle w:val="ListParagraph"/>
              <w:numPr>
                <w:ilvl w:val="0"/>
                <w:numId w:val="39"/>
              </w:numPr>
              <w:rPr>
                <w:color w:val="17365D" w:themeColor="text2" w:themeShade="BF"/>
              </w:rPr>
            </w:pPr>
            <w:r w:rsidRPr="00B6334C">
              <w:rPr>
                <w:color w:val="17365D" w:themeColor="text2" w:themeShade="BF"/>
              </w:rPr>
              <w:t xml:space="preserve">Decisions of the selection panel are final and confidential and no correspondence about outcomes of the selection process will be </w:t>
            </w:r>
            <w:proofErr w:type="gramStart"/>
            <w:r w:rsidRPr="00B6334C">
              <w:rPr>
                <w:color w:val="17365D" w:themeColor="text2" w:themeShade="BF"/>
              </w:rPr>
              <w:t>entered into</w:t>
            </w:r>
            <w:proofErr w:type="gramEnd"/>
            <w:r w:rsidRPr="00B6334C">
              <w:rPr>
                <w:color w:val="17365D" w:themeColor="text2" w:themeShade="BF"/>
              </w:rPr>
              <w:t xml:space="preserve">. </w:t>
            </w:r>
          </w:p>
          <w:p w14:paraId="5304F6F2" w14:textId="77777777" w:rsidR="0018155B" w:rsidRPr="00B6334C" w:rsidRDefault="0018155B" w:rsidP="00AD23A3">
            <w:pPr>
              <w:ind w:left="360"/>
              <w:rPr>
                <w:color w:val="17365D" w:themeColor="text2" w:themeShade="BF"/>
              </w:rPr>
            </w:pPr>
          </w:p>
          <w:p w14:paraId="0082862C" w14:textId="77777777" w:rsidR="0018155B" w:rsidRPr="00B6334C" w:rsidRDefault="0018155B" w:rsidP="0018155B">
            <w:pPr>
              <w:rPr>
                <w:b/>
              </w:rPr>
            </w:pPr>
            <w:r w:rsidRPr="00B6334C">
              <w:rPr>
                <w:b/>
              </w:rPr>
              <w:t>Agreement</w:t>
            </w:r>
          </w:p>
          <w:p w14:paraId="2A61FACF" w14:textId="77777777" w:rsidR="0018155B" w:rsidRPr="00B6334C" w:rsidRDefault="0018155B" w:rsidP="00C06566">
            <w:pPr>
              <w:spacing w:line="160" w:lineRule="atLeast"/>
            </w:pPr>
            <w:r w:rsidRPr="00B6334C">
              <w:t xml:space="preserve">If successful in gaining an Australia Award, I agree that I will: </w:t>
            </w:r>
          </w:p>
          <w:p w14:paraId="0BDFB337" w14:textId="77777777" w:rsidR="0018155B" w:rsidRPr="00B6334C" w:rsidRDefault="0018155B" w:rsidP="00C06566">
            <w:pPr>
              <w:spacing w:line="160" w:lineRule="atLeast"/>
            </w:pPr>
          </w:p>
          <w:p w14:paraId="1FEB060F" w14:textId="77777777" w:rsidR="0018155B" w:rsidRPr="00B6334C" w:rsidRDefault="0018155B" w:rsidP="00C06566">
            <w:pPr>
              <w:pStyle w:val="ListParagraph"/>
              <w:numPr>
                <w:ilvl w:val="0"/>
                <w:numId w:val="40"/>
              </w:numPr>
              <w:spacing w:line="160" w:lineRule="atLeast"/>
              <w:ind w:left="714" w:hanging="357"/>
              <w:rPr>
                <w:color w:val="17365D" w:themeColor="text2" w:themeShade="BF"/>
              </w:rPr>
            </w:pPr>
            <w:r w:rsidRPr="00B6334C">
              <w:rPr>
                <w:color w:val="17365D" w:themeColor="text2" w:themeShade="BF"/>
              </w:rPr>
              <w:t>undergo a police or character check before my Australia Award is confirmed</w:t>
            </w:r>
          </w:p>
          <w:p w14:paraId="16542AB5" w14:textId="77777777" w:rsidR="0018155B" w:rsidRPr="00B6334C" w:rsidRDefault="0018155B" w:rsidP="0018155B">
            <w:pPr>
              <w:pStyle w:val="ListParagraph"/>
              <w:numPr>
                <w:ilvl w:val="0"/>
                <w:numId w:val="40"/>
              </w:numPr>
              <w:rPr>
                <w:color w:val="17365D" w:themeColor="text2" w:themeShade="BF"/>
              </w:rPr>
            </w:pPr>
            <w:r w:rsidRPr="00B6334C">
              <w:rPr>
                <w:color w:val="17365D" w:themeColor="text2" w:themeShade="BF"/>
              </w:rPr>
              <w:t xml:space="preserve">immediately provide </w:t>
            </w:r>
            <w:r w:rsidR="003C4CF9" w:rsidRPr="00B6334C">
              <w:rPr>
                <w:color w:val="17365D" w:themeColor="text2" w:themeShade="BF"/>
              </w:rPr>
              <w:t>DFAT</w:t>
            </w:r>
            <w:r w:rsidRPr="00B6334C">
              <w:rPr>
                <w:color w:val="17365D" w:themeColor="text2" w:themeShade="BF"/>
              </w:rPr>
              <w:t xml:space="preserve"> with details of any incident that may reflect badly on the prestige of an Australia Award</w:t>
            </w:r>
          </w:p>
          <w:p w14:paraId="35F714E5" w14:textId="77777777" w:rsidR="0018155B" w:rsidRPr="00B6334C" w:rsidRDefault="0018155B" w:rsidP="0018155B">
            <w:pPr>
              <w:pStyle w:val="ListParagraph"/>
              <w:numPr>
                <w:ilvl w:val="0"/>
                <w:numId w:val="40"/>
              </w:numPr>
              <w:rPr>
                <w:color w:val="17365D" w:themeColor="text2" w:themeShade="BF"/>
              </w:rPr>
            </w:pPr>
            <w:r w:rsidRPr="00B6334C">
              <w:rPr>
                <w:color w:val="17365D" w:themeColor="text2" w:themeShade="BF"/>
              </w:rPr>
              <w:t>act in a manner befitting a recipient of an Australia Award</w:t>
            </w:r>
          </w:p>
          <w:p w14:paraId="62E95AB0" w14:textId="77777777" w:rsidR="0018155B" w:rsidRPr="00B6334C" w:rsidRDefault="0018155B" w:rsidP="0018155B">
            <w:pPr>
              <w:pStyle w:val="ListParagraph"/>
              <w:numPr>
                <w:ilvl w:val="0"/>
                <w:numId w:val="40"/>
              </w:numPr>
              <w:rPr>
                <w:color w:val="17365D" w:themeColor="text2" w:themeShade="BF"/>
              </w:rPr>
            </w:pPr>
            <w:r w:rsidRPr="00B6334C">
              <w:rPr>
                <w:color w:val="17365D" w:themeColor="text2" w:themeShade="BF"/>
              </w:rPr>
              <w:t xml:space="preserve">use the funds for the purposes granted </w:t>
            </w:r>
          </w:p>
          <w:p w14:paraId="2D48EAA7" w14:textId="77777777" w:rsidR="0018155B" w:rsidRPr="00B6334C" w:rsidRDefault="0018155B" w:rsidP="0018155B">
            <w:pPr>
              <w:pStyle w:val="ListParagraph"/>
              <w:numPr>
                <w:ilvl w:val="0"/>
                <w:numId w:val="40"/>
              </w:numPr>
              <w:rPr>
                <w:color w:val="17365D" w:themeColor="text2" w:themeShade="BF"/>
              </w:rPr>
            </w:pPr>
            <w:r w:rsidRPr="00B6334C">
              <w:rPr>
                <w:color w:val="17365D" w:themeColor="text2" w:themeShade="BF"/>
              </w:rPr>
              <w:t xml:space="preserve">acknowledge the assistance given by the Australian Government in any written reports, publications or publicity associated with the Award. </w:t>
            </w:r>
          </w:p>
          <w:p w14:paraId="615EE4E7" w14:textId="77777777" w:rsidR="0018155B" w:rsidRPr="00B6334C" w:rsidRDefault="0018155B" w:rsidP="0018155B">
            <w:pPr>
              <w:pStyle w:val="ListParagraph"/>
              <w:ind w:left="720"/>
              <w:rPr>
                <w:color w:val="17365D" w:themeColor="text2" w:themeShade="BF"/>
              </w:rPr>
            </w:pPr>
          </w:p>
          <w:p w14:paraId="108062C3" w14:textId="77777777" w:rsidR="0018155B" w:rsidRPr="00B6334C" w:rsidRDefault="0018155B" w:rsidP="0018155B">
            <w:pPr>
              <w:rPr>
                <w:b/>
              </w:rPr>
            </w:pPr>
            <w:r w:rsidRPr="00B6334C">
              <w:rPr>
                <w:b/>
              </w:rPr>
              <w:t>Declaration and acknowledgement</w:t>
            </w:r>
          </w:p>
          <w:p w14:paraId="28599B72" w14:textId="77777777" w:rsidR="003F204E" w:rsidRPr="00B6334C" w:rsidRDefault="0018155B" w:rsidP="00C06566">
            <w:pPr>
              <w:spacing w:line="160" w:lineRule="atLeast"/>
            </w:pPr>
            <w:r w:rsidRPr="00B6334C">
              <w:t xml:space="preserve">I declare, in submitting this application form, that the information contained in it and provided in connection with it is true and correct. </w:t>
            </w:r>
          </w:p>
          <w:p w14:paraId="614874A3" w14:textId="774807C8" w:rsidR="0018155B" w:rsidRPr="00B6334C" w:rsidRDefault="004B6F29" w:rsidP="002F355B">
            <w:pPr>
              <w:spacing w:before="240" w:line="160" w:lineRule="atLeast"/>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rsidRPr="00B6334C">
              <w:t xml:space="preserve"> </w:t>
            </w:r>
            <w:r>
              <w:t xml:space="preserve"> </w:t>
            </w:r>
            <w:r w:rsidR="000744CC" w:rsidRPr="00B6334C">
              <w:rPr>
                <w:b/>
              </w:rPr>
              <w:t xml:space="preserve">I acknowledge that giving false or misleading information is a serious offence under the </w:t>
            </w:r>
            <w:r w:rsidR="000744CC" w:rsidRPr="00B6334C">
              <w:rPr>
                <w:b/>
                <w:i/>
                <w:iCs/>
              </w:rPr>
              <w:t>Criminal Code Act 1995</w:t>
            </w:r>
            <w:r w:rsidR="000744CC" w:rsidRPr="00B6334C">
              <w:rPr>
                <w:b/>
              </w:rPr>
              <w:t xml:space="preserve"> of the Commonwealth of Australia.</w:t>
            </w:r>
          </w:p>
        </w:tc>
      </w:tr>
    </w:tbl>
    <w:p w14:paraId="6FC56C54" w14:textId="77777777" w:rsidR="007E28AC" w:rsidRDefault="007E28AC" w:rsidP="000744CC"/>
    <w:sectPr w:rsidR="007E28AC" w:rsidSect="005C27CC">
      <w:pgSz w:w="11906" w:h="16838"/>
      <w:pgMar w:top="540" w:right="1701" w:bottom="810" w:left="1701" w:header="709"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2D5B5" w14:textId="77777777" w:rsidR="005C27CC" w:rsidRDefault="005C27CC" w:rsidP="009C2940">
      <w:pPr>
        <w:pStyle w:val="Tablebody"/>
      </w:pPr>
      <w:r>
        <w:separator/>
      </w:r>
    </w:p>
    <w:p w14:paraId="37CD85C1" w14:textId="77777777" w:rsidR="005C27CC" w:rsidRDefault="005C27CC" w:rsidP="009C2940"/>
  </w:endnote>
  <w:endnote w:type="continuationSeparator" w:id="0">
    <w:p w14:paraId="6FCC071C" w14:textId="77777777" w:rsidR="005C27CC" w:rsidRDefault="005C27CC" w:rsidP="009C2940">
      <w:pPr>
        <w:pStyle w:val="Tablebody"/>
      </w:pPr>
      <w:r>
        <w:continuationSeparator/>
      </w:r>
    </w:p>
    <w:p w14:paraId="01399F42" w14:textId="77777777" w:rsidR="005C27CC" w:rsidRDefault="005C27CC" w:rsidP="009C2940"/>
  </w:endnote>
  <w:endnote w:type="continuationNotice" w:id="1">
    <w:p w14:paraId="6D0AB512" w14:textId="77777777" w:rsidR="005C27CC" w:rsidRDefault="005C27C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oolBoran">
    <w:charset w:val="00"/>
    <w:family w:val="swiss"/>
    <w:pitch w:val="variable"/>
    <w:sig w:usb0="80000003" w:usb1="00000000" w:usb2="00010000" w:usb3="00000000" w:csb0="00000001"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2F39C" w14:textId="77777777" w:rsidR="00033E97" w:rsidRDefault="00033E97" w:rsidP="009C2940">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15F87497" w14:textId="77777777" w:rsidR="00033E97" w:rsidRDefault="00033E97" w:rsidP="009C29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C0986" w14:textId="48A37044" w:rsidR="00033E97" w:rsidRPr="00EA24C6" w:rsidRDefault="00EA24C6" w:rsidP="00D470FC">
    <w:pPr>
      <w:pStyle w:val="Footer"/>
      <w:ind w:right="44"/>
      <w:jc w:val="center"/>
      <w:rPr>
        <w:rFonts w:ascii="Times New Roman" w:hAnsi="Times New Roman" w:cs="Times New Roman"/>
        <w:sz w:val="16"/>
        <w:szCs w:val="16"/>
      </w:rPr>
    </w:pPr>
    <w:r w:rsidRPr="00EA24C6">
      <w:rPr>
        <w:rFonts w:ascii="Times New Roman" w:hAnsi="Times New Roman" w:cs="Times New Roman"/>
        <w:sz w:val="16"/>
        <w:szCs w:val="16"/>
      </w:rPr>
      <w:ptab w:relativeTo="margin" w:alignment="center" w:leader="none"/>
    </w:r>
    <w:r w:rsidR="00D470FC">
      <w:rPr>
        <w:rFonts w:ascii="Times New Roman" w:hAnsi="Times New Roman" w:cs="Times New Roman"/>
        <w:sz w:val="16"/>
        <w:szCs w:val="16"/>
      </w:rPr>
      <w:t xml:space="preserve">                                                           </w:t>
    </w:r>
    <w:hyperlink r:id="rId1" w:history="1">
      <w:r w:rsidR="00051D44" w:rsidRPr="001E403E">
        <w:rPr>
          <w:rStyle w:val="Hyperlink"/>
          <w:rFonts w:ascii="Times New Roman" w:hAnsi="Times New Roman" w:cs="Times New Roman"/>
          <w:sz w:val="20"/>
          <w:szCs w:val="20"/>
        </w:rPr>
        <w:t>www.australiaawardslaos.</w:t>
      </w:r>
    </w:hyperlink>
    <w:r w:rsidR="00051D44">
      <w:rPr>
        <w:rFonts w:ascii="Times New Roman" w:hAnsi="Times New Roman" w:cs="Times New Roman"/>
        <w:sz w:val="20"/>
        <w:szCs w:val="20"/>
      </w:rPr>
      <w:t>org</w:t>
    </w:r>
    <w:r w:rsidR="00051D44">
      <w:rPr>
        <w:rFonts w:ascii="Times New Roman" w:hAnsi="Times New Roman" w:cs="Times New Roman"/>
        <w:sz w:val="16"/>
        <w:szCs w:val="16"/>
      </w:rPr>
      <w:t xml:space="preserve"> </w:t>
    </w:r>
    <w:r w:rsidR="008E3726">
      <w:rPr>
        <w:rFonts w:ascii="Times New Roman" w:hAnsi="Times New Roman" w:cs="Times New Roman"/>
        <w:sz w:val="16"/>
        <w:szCs w:val="16"/>
      </w:rPr>
      <w:t xml:space="preserve">                        </w:t>
    </w:r>
    <w:r w:rsidR="00D470FC">
      <w:rPr>
        <w:rFonts w:ascii="Times New Roman" w:hAnsi="Times New Roman" w:cs="Times New Roman"/>
        <w:sz w:val="16"/>
        <w:szCs w:val="16"/>
      </w:rPr>
      <w:t xml:space="preserve">                          </w:t>
    </w:r>
    <w:r w:rsidR="008E3726">
      <w:rPr>
        <w:rFonts w:ascii="Times New Roman" w:hAnsi="Times New Roman" w:cs="Times New Roman"/>
        <w:sz w:val="16"/>
        <w:szCs w:val="16"/>
      </w:rPr>
      <w:t xml:space="preserve">  </w:t>
    </w:r>
    <w:r w:rsidRPr="00EA24C6">
      <w:rPr>
        <w:rFonts w:ascii="Times New Roman" w:hAnsi="Times New Roman" w:cs="Times New Roman"/>
        <w:sz w:val="16"/>
        <w:szCs w:val="16"/>
      </w:rPr>
      <w:t xml:space="preserve">Page </w:t>
    </w:r>
    <w:r w:rsidRPr="00EA24C6">
      <w:rPr>
        <w:rFonts w:ascii="Times New Roman" w:hAnsi="Times New Roman" w:cs="Times New Roman"/>
        <w:b w:val="0"/>
        <w:bCs/>
        <w:sz w:val="16"/>
        <w:szCs w:val="16"/>
      </w:rPr>
      <w:fldChar w:fldCharType="begin"/>
    </w:r>
    <w:r w:rsidRPr="00EA24C6">
      <w:rPr>
        <w:rFonts w:ascii="Times New Roman" w:hAnsi="Times New Roman" w:cs="Times New Roman"/>
        <w:b w:val="0"/>
        <w:bCs/>
        <w:sz w:val="16"/>
        <w:szCs w:val="16"/>
      </w:rPr>
      <w:instrText xml:space="preserve"> PAGE  \* Arabic  \* MERGEFORMAT </w:instrText>
    </w:r>
    <w:r w:rsidRPr="00EA24C6">
      <w:rPr>
        <w:rFonts w:ascii="Times New Roman" w:hAnsi="Times New Roman" w:cs="Times New Roman"/>
        <w:b w:val="0"/>
        <w:bCs/>
        <w:sz w:val="16"/>
        <w:szCs w:val="16"/>
      </w:rPr>
      <w:fldChar w:fldCharType="separate"/>
    </w:r>
    <w:r w:rsidRPr="00EA24C6">
      <w:rPr>
        <w:rFonts w:ascii="Times New Roman" w:hAnsi="Times New Roman" w:cs="Times New Roman"/>
        <w:b w:val="0"/>
        <w:bCs/>
        <w:noProof/>
        <w:sz w:val="16"/>
        <w:szCs w:val="16"/>
      </w:rPr>
      <w:t>1</w:t>
    </w:r>
    <w:r w:rsidRPr="00EA24C6">
      <w:rPr>
        <w:rFonts w:ascii="Times New Roman" w:hAnsi="Times New Roman" w:cs="Times New Roman"/>
        <w:b w:val="0"/>
        <w:bCs/>
        <w:sz w:val="16"/>
        <w:szCs w:val="16"/>
      </w:rPr>
      <w:fldChar w:fldCharType="end"/>
    </w:r>
    <w:r w:rsidRPr="00EA24C6">
      <w:rPr>
        <w:rFonts w:ascii="Times New Roman" w:hAnsi="Times New Roman" w:cs="Times New Roman"/>
        <w:sz w:val="16"/>
        <w:szCs w:val="16"/>
      </w:rPr>
      <w:t xml:space="preserve"> of </w:t>
    </w:r>
    <w:r w:rsidRPr="00EA24C6">
      <w:rPr>
        <w:rFonts w:ascii="Times New Roman" w:hAnsi="Times New Roman" w:cs="Times New Roman"/>
        <w:b w:val="0"/>
        <w:bCs/>
        <w:sz w:val="16"/>
        <w:szCs w:val="16"/>
      </w:rPr>
      <w:fldChar w:fldCharType="begin"/>
    </w:r>
    <w:r w:rsidRPr="00EA24C6">
      <w:rPr>
        <w:rFonts w:ascii="Times New Roman" w:hAnsi="Times New Roman" w:cs="Times New Roman"/>
        <w:b w:val="0"/>
        <w:bCs/>
        <w:sz w:val="16"/>
        <w:szCs w:val="16"/>
      </w:rPr>
      <w:instrText xml:space="preserve"> NUMPAGES  \* Arabic  \* MERGEFORMAT </w:instrText>
    </w:r>
    <w:r w:rsidRPr="00EA24C6">
      <w:rPr>
        <w:rFonts w:ascii="Times New Roman" w:hAnsi="Times New Roman" w:cs="Times New Roman"/>
        <w:b w:val="0"/>
        <w:bCs/>
        <w:sz w:val="16"/>
        <w:szCs w:val="16"/>
      </w:rPr>
      <w:fldChar w:fldCharType="separate"/>
    </w:r>
    <w:r w:rsidRPr="00EA24C6">
      <w:rPr>
        <w:rFonts w:ascii="Times New Roman" w:hAnsi="Times New Roman" w:cs="Times New Roman"/>
        <w:b w:val="0"/>
        <w:bCs/>
        <w:noProof/>
        <w:sz w:val="16"/>
        <w:szCs w:val="16"/>
      </w:rPr>
      <w:t>2</w:t>
    </w:r>
    <w:r w:rsidRPr="00EA24C6">
      <w:rPr>
        <w:rFonts w:ascii="Times New Roman" w:hAnsi="Times New Roman" w:cs="Times New Roman"/>
        <w:b w:val="0"/>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C72CE" w14:textId="77777777" w:rsidR="005C27CC" w:rsidRDefault="005C27CC" w:rsidP="009C2940">
      <w:pPr>
        <w:pStyle w:val="Tablebody"/>
      </w:pPr>
      <w:r>
        <w:separator/>
      </w:r>
    </w:p>
    <w:p w14:paraId="4C8D01A2" w14:textId="77777777" w:rsidR="005C27CC" w:rsidRDefault="005C27CC" w:rsidP="009C2940"/>
  </w:footnote>
  <w:footnote w:type="continuationSeparator" w:id="0">
    <w:p w14:paraId="6C0515EC" w14:textId="77777777" w:rsidR="005C27CC" w:rsidRDefault="005C27CC" w:rsidP="009C2940">
      <w:pPr>
        <w:pStyle w:val="Tablebody"/>
      </w:pPr>
      <w:r>
        <w:continuationSeparator/>
      </w:r>
    </w:p>
    <w:p w14:paraId="1A26E790" w14:textId="77777777" w:rsidR="005C27CC" w:rsidRDefault="005C27CC" w:rsidP="009C2940"/>
  </w:footnote>
  <w:footnote w:type="continuationNotice" w:id="1">
    <w:p w14:paraId="27EBB94C" w14:textId="77777777" w:rsidR="005C27CC" w:rsidRDefault="005C27C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01D5"/>
    <w:multiLevelType w:val="multilevel"/>
    <w:tmpl w:val="0AFCBC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849FB"/>
    <w:multiLevelType w:val="hybridMultilevel"/>
    <w:tmpl w:val="7F427A88"/>
    <w:lvl w:ilvl="0" w:tplc="D4DA4318">
      <w:start w:val="1"/>
      <w:numFmt w:val="upperLetter"/>
      <w:lvlText w:val="%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7107EF4"/>
    <w:multiLevelType w:val="hybridMultilevel"/>
    <w:tmpl w:val="6D92D186"/>
    <w:lvl w:ilvl="0" w:tplc="94CCED08">
      <w:start w:val="1"/>
      <w:numFmt w:val="bullet"/>
      <w:pStyle w:val="ListBullet"/>
      <w:lvlText w:val="&gt;"/>
      <w:lvlJc w:val="left"/>
      <w:pPr>
        <w:tabs>
          <w:tab w:val="num" w:pos="284"/>
        </w:tabs>
        <w:ind w:left="284" w:hanging="284"/>
      </w:pPr>
      <w:rPr>
        <w:rFonts w:ascii="Symbol" w:hAnsi="Symbol" w:hint="default"/>
        <w:b/>
        <w:i w:val="0"/>
        <w:color w:val="17365D" w:themeColor="text2" w:themeShade="BF"/>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A360C3"/>
    <w:multiLevelType w:val="multilevel"/>
    <w:tmpl w:val="1916ABD8"/>
    <w:lvl w:ilvl="0">
      <w:start w:val="1"/>
      <w:numFmt w:val="decimal"/>
      <w:suff w:val="space"/>
      <w:lvlText w:val="%1."/>
      <w:lvlJc w:val="left"/>
      <w:pPr>
        <w:ind w:left="567" w:hanging="567"/>
      </w:pPr>
      <w:rPr>
        <w:rFonts w:hint="default"/>
        <w:b/>
        <w:i w:val="0"/>
        <w:color w:val="FFFFFF"/>
      </w:rPr>
    </w:lvl>
    <w:lvl w:ilvl="1">
      <w:start w:val="1"/>
      <w:numFmt w:val="decimal"/>
      <w:lvlText w:val="%1.%2"/>
      <w:lvlJc w:val="left"/>
      <w:pPr>
        <w:tabs>
          <w:tab w:val="num" w:pos="720"/>
        </w:tabs>
        <w:ind w:left="397" w:hanging="397"/>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lvlText w:val=""/>
      <w:lvlJc w:val="left"/>
      <w:pPr>
        <w:tabs>
          <w:tab w:val="num" w:pos="1152"/>
        </w:tabs>
        <w:ind w:left="1152" w:hanging="1152"/>
      </w:pPr>
      <w:rPr>
        <w:rFonts w:hint="default"/>
      </w:rPr>
    </w:lvl>
    <w:lvl w:ilvl="6">
      <w:start w:val="1"/>
      <w:numFmt w:val="upperLetter"/>
      <w:pStyle w:val="Heading7"/>
      <w:lvlText w:val="%7"/>
      <w:lvlJc w:val="right"/>
      <w:pPr>
        <w:tabs>
          <w:tab w:val="num" w:pos="0"/>
        </w:tabs>
        <w:ind w:left="0" w:hanging="284"/>
      </w:pPr>
      <w:rPr>
        <w:rFonts w:hint="default"/>
      </w:rPr>
    </w:lvl>
    <w:lvl w:ilvl="7">
      <w:start w:val="1"/>
      <w:numFmt w:val="decimal"/>
      <w:pStyle w:val="Heading8"/>
      <w:lvlText w:val="%7.%8"/>
      <w:lvlJc w:val="left"/>
      <w:pPr>
        <w:tabs>
          <w:tab w:val="num" w:pos="720"/>
        </w:tabs>
        <w:ind w:left="397" w:hanging="397"/>
      </w:pPr>
      <w:rPr>
        <w:rFonts w:hint="default"/>
      </w:rPr>
    </w:lvl>
    <w:lvl w:ilvl="8">
      <w:start w:val="1"/>
      <w:numFmt w:val="decimal"/>
      <w:pStyle w:val="Heading9"/>
      <w:lvlText w:val="%7.%8.%9"/>
      <w:lvlJc w:val="left"/>
      <w:pPr>
        <w:tabs>
          <w:tab w:val="num" w:pos="1080"/>
        </w:tabs>
        <w:ind w:left="567" w:hanging="567"/>
      </w:pPr>
      <w:rPr>
        <w:rFonts w:hint="default"/>
      </w:rPr>
    </w:lvl>
  </w:abstractNum>
  <w:abstractNum w:abstractNumId="4" w15:restartNumberingAfterBreak="0">
    <w:nsid w:val="2903156E"/>
    <w:multiLevelType w:val="multilevel"/>
    <w:tmpl w:val="B68CA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3F5120"/>
    <w:multiLevelType w:val="hybridMultilevel"/>
    <w:tmpl w:val="21BC6E48"/>
    <w:lvl w:ilvl="0" w:tplc="562A0708">
      <w:start w:val="1"/>
      <w:numFmt w:val="decimal"/>
      <w:lvlText w:val="%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430374"/>
    <w:multiLevelType w:val="hybridMultilevel"/>
    <w:tmpl w:val="4FC21B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1246B9B"/>
    <w:multiLevelType w:val="hybridMultilevel"/>
    <w:tmpl w:val="EB06C56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1387413"/>
    <w:multiLevelType w:val="hybridMultilevel"/>
    <w:tmpl w:val="8C7E6688"/>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D750514"/>
    <w:multiLevelType w:val="hybridMultilevel"/>
    <w:tmpl w:val="471443F4"/>
    <w:lvl w:ilvl="0" w:tplc="053C0C54">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F224B0B"/>
    <w:multiLevelType w:val="multilevel"/>
    <w:tmpl w:val="58CE2F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8D252E"/>
    <w:multiLevelType w:val="hybridMultilevel"/>
    <w:tmpl w:val="149A9E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9161DCA"/>
    <w:multiLevelType w:val="hybridMultilevel"/>
    <w:tmpl w:val="0DC0E3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D0D7E48"/>
    <w:multiLevelType w:val="hybridMultilevel"/>
    <w:tmpl w:val="E654A0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6094241"/>
    <w:multiLevelType w:val="hybridMultilevel"/>
    <w:tmpl w:val="D3BC5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E853F2F"/>
    <w:multiLevelType w:val="hybridMultilevel"/>
    <w:tmpl w:val="5E6853D4"/>
    <w:lvl w:ilvl="0" w:tplc="602E17FC">
      <w:numFmt w:val="bullet"/>
      <w:lvlText w:val="-"/>
      <w:lvlJc w:val="left"/>
      <w:pPr>
        <w:ind w:left="412" w:hanging="360"/>
      </w:pPr>
      <w:rPr>
        <w:rFonts w:ascii="Arial" w:eastAsia="Arial" w:hAnsi="Arial" w:cs="Arial"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16" w15:restartNumberingAfterBreak="0">
    <w:nsid w:val="753721C9"/>
    <w:multiLevelType w:val="hybridMultilevel"/>
    <w:tmpl w:val="FF60B3A6"/>
    <w:lvl w:ilvl="0" w:tplc="6A2A3BA2">
      <w:start w:val="1"/>
      <w:numFmt w:val="decimal"/>
      <w:pStyle w:val="TableHeading1"/>
      <w:lvlText w:val="%1."/>
      <w:lvlJc w:val="left"/>
      <w:pPr>
        <w:tabs>
          <w:tab w:val="num" w:pos="227"/>
        </w:tabs>
        <w:ind w:left="227" w:hanging="227"/>
      </w:pPr>
      <w:rPr>
        <w:rFonts w:hint="default"/>
      </w:rPr>
    </w:lvl>
    <w:lvl w:ilvl="1" w:tplc="1D000550" w:tentative="1">
      <w:start w:val="1"/>
      <w:numFmt w:val="lowerLetter"/>
      <w:lvlText w:val="%2."/>
      <w:lvlJc w:val="left"/>
      <w:pPr>
        <w:tabs>
          <w:tab w:val="num" w:pos="1440"/>
        </w:tabs>
        <w:ind w:left="1440" w:hanging="360"/>
      </w:pPr>
    </w:lvl>
    <w:lvl w:ilvl="2" w:tplc="32F2CD7A" w:tentative="1">
      <w:start w:val="1"/>
      <w:numFmt w:val="lowerRoman"/>
      <w:lvlText w:val="%3."/>
      <w:lvlJc w:val="right"/>
      <w:pPr>
        <w:tabs>
          <w:tab w:val="num" w:pos="2160"/>
        </w:tabs>
        <w:ind w:left="2160" w:hanging="180"/>
      </w:pPr>
    </w:lvl>
    <w:lvl w:ilvl="3" w:tplc="6DF4CD60" w:tentative="1">
      <w:start w:val="1"/>
      <w:numFmt w:val="decimal"/>
      <w:lvlText w:val="%4."/>
      <w:lvlJc w:val="left"/>
      <w:pPr>
        <w:tabs>
          <w:tab w:val="num" w:pos="2880"/>
        </w:tabs>
        <w:ind w:left="2880" w:hanging="360"/>
      </w:pPr>
    </w:lvl>
    <w:lvl w:ilvl="4" w:tplc="52DAC8EA" w:tentative="1">
      <w:start w:val="1"/>
      <w:numFmt w:val="lowerLetter"/>
      <w:lvlText w:val="%5."/>
      <w:lvlJc w:val="left"/>
      <w:pPr>
        <w:tabs>
          <w:tab w:val="num" w:pos="3600"/>
        </w:tabs>
        <w:ind w:left="3600" w:hanging="360"/>
      </w:pPr>
    </w:lvl>
    <w:lvl w:ilvl="5" w:tplc="64987F18" w:tentative="1">
      <w:start w:val="1"/>
      <w:numFmt w:val="lowerRoman"/>
      <w:lvlText w:val="%6."/>
      <w:lvlJc w:val="right"/>
      <w:pPr>
        <w:tabs>
          <w:tab w:val="num" w:pos="4320"/>
        </w:tabs>
        <w:ind w:left="4320" w:hanging="180"/>
      </w:pPr>
    </w:lvl>
    <w:lvl w:ilvl="6" w:tplc="43905E34" w:tentative="1">
      <w:start w:val="1"/>
      <w:numFmt w:val="decimal"/>
      <w:lvlText w:val="%7."/>
      <w:lvlJc w:val="left"/>
      <w:pPr>
        <w:tabs>
          <w:tab w:val="num" w:pos="5040"/>
        </w:tabs>
        <w:ind w:left="5040" w:hanging="360"/>
      </w:pPr>
    </w:lvl>
    <w:lvl w:ilvl="7" w:tplc="6C86A99E" w:tentative="1">
      <w:start w:val="1"/>
      <w:numFmt w:val="lowerLetter"/>
      <w:lvlText w:val="%8."/>
      <w:lvlJc w:val="left"/>
      <w:pPr>
        <w:tabs>
          <w:tab w:val="num" w:pos="5760"/>
        </w:tabs>
        <w:ind w:left="5760" w:hanging="360"/>
      </w:pPr>
    </w:lvl>
    <w:lvl w:ilvl="8" w:tplc="92FAF812" w:tentative="1">
      <w:start w:val="1"/>
      <w:numFmt w:val="lowerRoman"/>
      <w:lvlText w:val="%9."/>
      <w:lvlJc w:val="right"/>
      <w:pPr>
        <w:tabs>
          <w:tab w:val="num" w:pos="6480"/>
        </w:tabs>
        <w:ind w:left="6480" w:hanging="180"/>
      </w:pPr>
    </w:lvl>
  </w:abstractNum>
  <w:abstractNum w:abstractNumId="17" w15:restartNumberingAfterBreak="0">
    <w:nsid w:val="76381FB7"/>
    <w:multiLevelType w:val="hybridMultilevel"/>
    <w:tmpl w:val="EB44211E"/>
    <w:lvl w:ilvl="0" w:tplc="FFFFFFFF">
      <w:start w:val="1"/>
      <w:numFmt w:val="lowerLetter"/>
      <w:pStyle w:val="NumberLevel1"/>
      <w:lvlText w:val="%1."/>
      <w:lvlJc w:val="left"/>
      <w:pPr>
        <w:ind w:left="720" w:hanging="360"/>
      </w:pPr>
      <w:rPr>
        <w:rFonts w:cs="Times New Roman"/>
      </w:rPr>
    </w:lvl>
    <w:lvl w:ilvl="1" w:tplc="FFFFFFFF">
      <w:start w:val="1"/>
      <w:numFmt w:val="lowerLetter"/>
      <w:pStyle w:val="NumberLevel2"/>
      <w:lvlText w:val="%2."/>
      <w:lvlJc w:val="left"/>
      <w:pPr>
        <w:ind w:left="1800" w:hanging="72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18" w15:restartNumberingAfterBreak="0">
    <w:nsid w:val="76723332"/>
    <w:multiLevelType w:val="hybridMultilevel"/>
    <w:tmpl w:val="2DB0FCBC"/>
    <w:lvl w:ilvl="0" w:tplc="D43EC81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ABD6C09"/>
    <w:multiLevelType w:val="hybridMultilevel"/>
    <w:tmpl w:val="CF8850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32815860">
    <w:abstractNumId w:val="16"/>
  </w:num>
  <w:num w:numId="2" w16cid:durableId="1139685905">
    <w:abstractNumId w:val="2"/>
  </w:num>
  <w:num w:numId="3" w16cid:durableId="1950696266">
    <w:abstractNumId w:val="0"/>
  </w:num>
  <w:num w:numId="4" w16cid:durableId="456143114">
    <w:abstractNumId w:val="4"/>
  </w:num>
  <w:num w:numId="5" w16cid:durableId="108209579">
    <w:abstractNumId w:val="10"/>
  </w:num>
  <w:num w:numId="6" w16cid:durableId="518278008">
    <w:abstractNumId w:val="3"/>
  </w:num>
  <w:num w:numId="7" w16cid:durableId="1139373214">
    <w:abstractNumId w:val="7"/>
  </w:num>
  <w:num w:numId="8" w16cid:durableId="251862431">
    <w:abstractNumId w:val="16"/>
  </w:num>
  <w:num w:numId="9" w16cid:durableId="154928419">
    <w:abstractNumId w:val="16"/>
  </w:num>
  <w:num w:numId="10" w16cid:durableId="359162697">
    <w:abstractNumId w:val="16"/>
  </w:num>
  <w:num w:numId="11" w16cid:durableId="1432506672">
    <w:abstractNumId w:val="16"/>
  </w:num>
  <w:num w:numId="12" w16cid:durableId="2130586891">
    <w:abstractNumId w:val="16"/>
  </w:num>
  <w:num w:numId="13" w16cid:durableId="2053572685">
    <w:abstractNumId w:val="16"/>
  </w:num>
  <w:num w:numId="14" w16cid:durableId="1014111594">
    <w:abstractNumId w:val="16"/>
  </w:num>
  <w:num w:numId="15" w16cid:durableId="469058862">
    <w:abstractNumId w:val="16"/>
  </w:num>
  <w:num w:numId="16" w16cid:durableId="1974802">
    <w:abstractNumId w:val="6"/>
  </w:num>
  <w:num w:numId="17" w16cid:durableId="1145319796">
    <w:abstractNumId w:val="16"/>
  </w:num>
  <w:num w:numId="18" w16cid:durableId="1129741443">
    <w:abstractNumId w:val="16"/>
  </w:num>
  <w:num w:numId="19" w16cid:durableId="934367127">
    <w:abstractNumId w:val="16"/>
  </w:num>
  <w:num w:numId="20" w16cid:durableId="536166696">
    <w:abstractNumId w:val="14"/>
  </w:num>
  <w:num w:numId="21" w16cid:durableId="1328552689">
    <w:abstractNumId w:val="9"/>
  </w:num>
  <w:num w:numId="22" w16cid:durableId="1442217969">
    <w:abstractNumId w:val="19"/>
  </w:num>
  <w:num w:numId="23" w16cid:durableId="790829809">
    <w:abstractNumId w:val="18"/>
  </w:num>
  <w:num w:numId="24" w16cid:durableId="491288911">
    <w:abstractNumId w:val="16"/>
  </w:num>
  <w:num w:numId="25" w16cid:durableId="782924189">
    <w:abstractNumId w:val="16"/>
  </w:num>
  <w:num w:numId="26" w16cid:durableId="218519369">
    <w:abstractNumId w:val="8"/>
  </w:num>
  <w:num w:numId="27" w16cid:durableId="397945822">
    <w:abstractNumId w:val="5"/>
  </w:num>
  <w:num w:numId="28" w16cid:durableId="1500005552">
    <w:abstractNumId w:val="1"/>
  </w:num>
  <w:num w:numId="29" w16cid:durableId="689452451">
    <w:abstractNumId w:val="1"/>
  </w:num>
  <w:num w:numId="30" w16cid:durableId="1469738057">
    <w:abstractNumId w:val="1"/>
    <w:lvlOverride w:ilvl="0">
      <w:startOverride w:val="1"/>
    </w:lvlOverride>
  </w:num>
  <w:num w:numId="31" w16cid:durableId="228614026">
    <w:abstractNumId w:val="2"/>
  </w:num>
  <w:num w:numId="32" w16cid:durableId="962922895">
    <w:abstractNumId w:val="1"/>
  </w:num>
  <w:num w:numId="33" w16cid:durableId="893275922">
    <w:abstractNumId w:val="1"/>
  </w:num>
  <w:num w:numId="34" w16cid:durableId="1270358337">
    <w:abstractNumId w:val="1"/>
  </w:num>
  <w:num w:numId="35" w16cid:durableId="173498760">
    <w:abstractNumId w:val="0"/>
  </w:num>
  <w:num w:numId="36" w16cid:durableId="986782576">
    <w:abstractNumId w:val="4"/>
  </w:num>
  <w:num w:numId="37" w16cid:durableId="21519086">
    <w:abstractNumId w:val="10"/>
  </w:num>
  <w:num w:numId="38" w16cid:durableId="399793960">
    <w:abstractNumId w:val="11"/>
  </w:num>
  <w:num w:numId="39" w16cid:durableId="659428278">
    <w:abstractNumId w:val="12"/>
  </w:num>
  <w:num w:numId="40" w16cid:durableId="2094546213">
    <w:abstractNumId w:val="13"/>
  </w:num>
  <w:num w:numId="41" w16cid:durableId="2068675908">
    <w:abstractNumId w:val="17"/>
  </w:num>
  <w:num w:numId="42" w16cid:durableId="109055531">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0MDMxNDQ1tDAwMDVU0lEKTi0uzszPAykwrgUApJ8VcywAAAA="/>
  </w:docVars>
  <w:rsids>
    <w:rsidRoot w:val="003A381D"/>
    <w:rsid w:val="000008F9"/>
    <w:rsid w:val="00001ADE"/>
    <w:rsid w:val="00001C5A"/>
    <w:rsid w:val="00002D93"/>
    <w:rsid w:val="00004508"/>
    <w:rsid w:val="00004586"/>
    <w:rsid w:val="00005F5E"/>
    <w:rsid w:val="00013783"/>
    <w:rsid w:val="00014B9B"/>
    <w:rsid w:val="000200B4"/>
    <w:rsid w:val="0002147A"/>
    <w:rsid w:val="00021B19"/>
    <w:rsid w:val="00027CFF"/>
    <w:rsid w:val="00033E97"/>
    <w:rsid w:val="00034C6C"/>
    <w:rsid w:val="000361D3"/>
    <w:rsid w:val="000403D2"/>
    <w:rsid w:val="00040B69"/>
    <w:rsid w:val="00041654"/>
    <w:rsid w:val="00043D6A"/>
    <w:rsid w:val="00045DED"/>
    <w:rsid w:val="00051D44"/>
    <w:rsid w:val="000529C8"/>
    <w:rsid w:val="00054C7F"/>
    <w:rsid w:val="00055517"/>
    <w:rsid w:val="0005736B"/>
    <w:rsid w:val="00061B20"/>
    <w:rsid w:val="00063369"/>
    <w:rsid w:val="00063926"/>
    <w:rsid w:val="00067063"/>
    <w:rsid w:val="00070CF9"/>
    <w:rsid w:val="000744CC"/>
    <w:rsid w:val="0008193B"/>
    <w:rsid w:val="00083D30"/>
    <w:rsid w:val="000878AB"/>
    <w:rsid w:val="00090508"/>
    <w:rsid w:val="00090C74"/>
    <w:rsid w:val="000931C9"/>
    <w:rsid w:val="00093EDF"/>
    <w:rsid w:val="00096742"/>
    <w:rsid w:val="0009771C"/>
    <w:rsid w:val="000A45D1"/>
    <w:rsid w:val="000A4EA4"/>
    <w:rsid w:val="000B2018"/>
    <w:rsid w:val="000B55D3"/>
    <w:rsid w:val="000B7DA9"/>
    <w:rsid w:val="000C0175"/>
    <w:rsid w:val="000C4567"/>
    <w:rsid w:val="000C5752"/>
    <w:rsid w:val="000C6001"/>
    <w:rsid w:val="000E1FF5"/>
    <w:rsid w:val="000F0DA2"/>
    <w:rsid w:val="001039D6"/>
    <w:rsid w:val="00105042"/>
    <w:rsid w:val="00110A10"/>
    <w:rsid w:val="00111E15"/>
    <w:rsid w:val="00112415"/>
    <w:rsid w:val="001143A1"/>
    <w:rsid w:val="001148E1"/>
    <w:rsid w:val="0012403F"/>
    <w:rsid w:val="001259AD"/>
    <w:rsid w:val="001271E3"/>
    <w:rsid w:val="00127D28"/>
    <w:rsid w:val="001323E9"/>
    <w:rsid w:val="0013324C"/>
    <w:rsid w:val="00136327"/>
    <w:rsid w:val="00137A4F"/>
    <w:rsid w:val="0014058A"/>
    <w:rsid w:val="001405B4"/>
    <w:rsid w:val="00141F11"/>
    <w:rsid w:val="00144034"/>
    <w:rsid w:val="00145A70"/>
    <w:rsid w:val="00146637"/>
    <w:rsid w:val="00147A6F"/>
    <w:rsid w:val="00147BB7"/>
    <w:rsid w:val="00152C6D"/>
    <w:rsid w:val="00162440"/>
    <w:rsid w:val="00166642"/>
    <w:rsid w:val="0017093B"/>
    <w:rsid w:val="00170EB3"/>
    <w:rsid w:val="001712CA"/>
    <w:rsid w:val="00171AD4"/>
    <w:rsid w:val="0017254D"/>
    <w:rsid w:val="001729F4"/>
    <w:rsid w:val="00176AFD"/>
    <w:rsid w:val="0018155B"/>
    <w:rsid w:val="00186DD2"/>
    <w:rsid w:val="0019113E"/>
    <w:rsid w:val="00193311"/>
    <w:rsid w:val="00193F7C"/>
    <w:rsid w:val="00196DC2"/>
    <w:rsid w:val="001A04B1"/>
    <w:rsid w:val="001A0BC4"/>
    <w:rsid w:val="001A4272"/>
    <w:rsid w:val="001B0110"/>
    <w:rsid w:val="001B0ED0"/>
    <w:rsid w:val="001B1448"/>
    <w:rsid w:val="001B39DD"/>
    <w:rsid w:val="001B5A34"/>
    <w:rsid w:val="001B74D9"/>
    <w:rsid w:val="001C0849"/>
    <w:rsid w:val="001C4C31"/>
    <w:rsid w:val="001C55EE"/>
    <w:rsid w:val="001D28F7"/>
    <w:rsid w:val="001D366F"/>
    <w:rsid w:val="001D3BBC"/>
    <w:rsid w:val="001D639B"/>
    <w:rsid w:val="001D7E5D"/>
    <w:rsid w:val="001E35E0"/>
    <w:rsid w:val="001E62CA"/>
    <w:rsid w:val="001E6EA9"/>
    <w:rsid w:val="001E779E"/>
    <w:rsid w:val="001E79A0"/>
    <w:rsid w:val="001F3724"/>
    <w:rsid w:val="002000DC"/>
    <w:rsid w:val="00200A8E"/>
    <w:rsid w:val="0020320F"/>
    <w:rsid w:val="00204D39"/>
    <w:rsid w:val="00205B4C"/>
    <w:rsid w:val="00205F8B"/>
    <w:rsid w:val="00212A87"/>
    <w:rsid w:val="002130D4"/>
    <w:rsid w:val="00213ACB"/>
    <w:rsid w:val="002173F7"/>
    <w:rsid w:val="002223FE"/>
    <w:rsid w:val="00224393"/>
    <w:rsid w:val="00231AD9"/>
    <w:rsid w:val="00233D38"/>
    <w:rsid w:val="00233F9E"/>
    <w:rsid w:val="002342A2"/>
    <w:rsid w:val="00236494"/>
    <w:rsid w:val="002371EF"/>
    <w:rsid w:val="00240691"/>
    <w:rsid w:val="00250941"/>
    <w:rsid w:val="0025645F"/>
    <w:rsid w:val="002655B9"/>
    <w:rsid w:val="00266921"/>
    <w:rsid w:val="002768E7"/>
    <w:rsid w:val="00280753"/>
    <w:rsid w:val="00280A47"/>
    <w:rsid w:val="0028214C"/>
    <w:rsid w:val="002854F4"/>
    <w:rsid w:val="00293F42"/>
    <w:rsid w:val="002953A0"/>
    <w:rsid w:val="00295B0D"/>
    <w:rsid w:val="002A320C"/>
    <w:rsid w:val="002A4B8A"/>
    <w:rsid w:val="002A5C62"/>
    <w:rsid w:val="002B0909"/>
    <w:rsid w:val="002B116E"/>
    <w:rsid w:val="002B210E"/>
    <w:rsid w:val="002B7535"/>
    <w:rsid w:val="002B769A"/>
    <w:rsid w:val="002C18D4"/>
    <w:rsid w:val="002C2499"/>
    <w:rsid w:val="002C3502"/>
    <w:rsid w:val="002C63B9"/>
    <w:rsid w:val="002D2D2A"/>
    <w:rsid w:val="002E006E"/>
    <w:rsid w:val="002E23A6"/>
    <w:rsid w:val="002E3405"/>
    <w:rsid w:val="002E5993"/>
    <w:rsid w:val="002F2910"/>
    <w:rsid w:val="002F355B"/>
    <w:rsid w:val="00303B9D"/>
    <w:rsid w:val="00306A5B"/>
    <w:rsid w:val="00306CFE"/>
    <w:rsid w:val="00307B22"/>
    <w:rsid w:val="003137C0"/>
    <w:rsid w:val="00313888"/>
    <w:rsid w:val="003146DE"/>
    <w:rsid w:val="0031538F"/>
    <w:rsid w:val="0031556D"/>
    <w:rsid w:val="00317577"/>
    <w:rsid w:val="00333917"/>
    <w:rsid w:val="0033622D"/>
    <w:rsid w:val="00346B10"/>
    <w:rsid w:val="00351B4F"/>
    <w:rsid w:val="00355ECA"/>
    <w:rsid w:val="003567B9"/>
    <w:rsid w:val="00360454"/>
    <w:rsid w:val="00360C62"/>
    <w:rsid w:val="00363A5F"/>
    <w:rsid w:val="00364732"/>
    <w:rsid w:val="00366646"/>
    <w:rsid w:val="00367E5B"/>
    <w:rsid w:val="003814C7"/>
    <w:rsid w:val="003848E2"/>
    <w:rsid w:val="00391DB5"/>
    <w:rsid w:val="003923B8"/>
    <w:rsid w:val="0039424E"/>
    <w:rsid w:val="0039749A"/>
    <w:rsid w:val="003A0D37"/>
    <w:rsid w:val="003A34BD"/>
    <w:rsid w:val="003A381D"/>
    <w:rsid w:val="003A4753"/>
    <w:rsid w:val="003B3EDF"/>
    <w:rsid w:val="003C01EE"/>
    <w:rsid w:val="003C0343"/>
    <w:rsid w:val="003C4CF9"/>
    <w:rsid w:val="003C7330"/>
    <w:rsid w:val="003D0E8A"/>
    <w:rsid w:val="003D1A93"/>
    <w:rsid w:val="003D39CC"/>
    <w:rsid w:val="003D5582"/>
    <w:rsid w:val="003D7AE0"/>
    <w:rsid w:val="003E46B9"/>
    <w:rsid w:val="003E5F42"/>
    <w:rsid w:val="003E71CC"/>
    <w:rsid w:val="003F016E"/>
    <w:rsid w:val="003F204E"/>
    <w:rsid w:val="003F514D"/>
    <w:rsid w:val="00405F69"/>
    <w:rsid w:val="00406A02"/>
    <w:rsid w:val="004072C5"/>
    <w:rsid w:val="00407EBA"/>
    <w:rsid w:val="004118C3"/>
    <w:rsid w:val="00415B2D"/>
    <w:rsid w:val="004237BF"/>
    <w:rsid w:val="00423C13"/>
    <w:rsid w:val="00426E14"/>
    <w:rsid w:val="00432048"/>
    <w:rsid w:val="00432577"/>
    <w:rsid w:val="004371C3"/>
    <w:rsid w:val="004403DA"/>
    <w:rsid w:val="00440CA0"/>
    <w:rsid w:val="00442480"/>
    <w:rsid w:val="004458AD"/>
    <w:rsid w:val="00447F05"/>
    <w:rsid w:val="00450CC1"/>
    <w:rsid w:val="00453721"/>
    <w:rsid w:val="00456729"/>
    <w:rsid w:val="004574B5"/>
    <w:rsid w:val="00457A4B"/>
    <w:rsid w:val="00460492"/>
    <w:rsid w:val="00460B45"/>
    <w:rsid w:val="00460C20"/>
    <w:rsid w:val="0046160D"/>
    <w:rsid w:val="00465120"/>
    <w:rsid w:val="00466219"/>
    <w:rsid w:val="004670EF"/>
    <w:rsid w:val="00473440"/>
    <w:rsid w:val="00475B4F"/>
    <w:rsid w:val="00483D9B"/>
    <w:rsid w:val="00485FD4"/>
    <w:rsid w:val="00491345"/>
    <w:rsid w:val="00493164"/>
    <w:rsid w:val="004974C5"/>
    <w:rsid w:val="004A1640"/>
    <w:rsid w:val="004A2787"/>
    <w:rsid w:val="004A67E4"/>
    <w:rsid w:val="004A74EF"/>
    <w:rsid w:val="004B4043"/>
    <w:rsid w:val="004B6F29"/>
    <w:rsid w:val="004D4E5D"/>
    <w:rsid w:val="004D68C5"/>
    <w:rsid w:val="004D7452"/>
    <w:rsid w:val="004E3D89"/>
    <w:rsid w:val="004E559C"/>
    <w:rsid w:val="004E6309"/>
    <w:rsid w:val="004F1BB8"/>
    <w:rsid w:val="004F2322"/>
    <w:rsid w:val="004F2BEE"/>
    <w:rsid w:val="004F73B9"/>
    <w:rsid w:val="00500DD3"/>
    <w:rsid w:val="005030D0"/>
    <w:rsid w:val="005163DC"/>
    <w:rsid w:val="005166B1"/>
    <w:rsid w:val="00517DCA"/>
    <w:rsid w:val="005223A5"/>
    <w:rsid w:val="00523EDA"/>
    <w:rsid w:val="005248DE"/>
    <w:rsid w:val="00526EAA"/>
    <w:rsid w:val="0053076D"/>
    <w:rsid w:val="00542DFE"/>
    <w:rsid w:val="00545476"/>
    <w:rsid w:val="005549F4"/>
    <w:rsid w:val="00560EA0"/>
    <w:rsid w:val="005628BB"/>
    <w:rsid w:val="005642D5"/>
    <w:rsid w:val="005666FC"/>
    <w:rsid w:val="005715E4"/>
    <w:rsid w:val="00572989"/>
    <w:rsid w:val="00581705"/>
    <w:rsid w:val="00594FBE"/>
    <w:rsid w:val="005957AF"/>
    <w:rsid w:val="00597555"/>
    <w:rsid w:val="0059795E"/>
    <w:rsid w:val="005A0A71"/>
    <w:rsid w:val="005A149C"/>
    <w:rsid w:val="005A1719"/>
    <w:rsid w:val="005A1A13"/>
    <w:rsid w:val="005A2130"/>
    <w:rsid w:val="005A2138"/>
    <w:rsid w:val="005A44A0"/>
    <w:rsid w:val="005A5C6B"/>
    <w:rsid w:val="005B0BCA"/>
    <w:rsid w:val="005B4632"/>
    <w:rsid w:val="005C1088"/>
    <w:rsid w:val="005C27CC"/>
    <w:rsid w:val="005C3AD1"/>
    <w:rsid w:val="005C52C5"/>
    <w:rsid w:val="005D0D25"/>
    <w:rsid w:val="005D2531"/>
    <w:rsid w:val="005D3F4D"/>
    <w:rsid w:val="005D520A"/>
    <w:rsid w:val="005D63CD"/>
    <w:rsid w:val="005D7B94"/>
    <w:rsid w:val="005E09D7"/>
    <w:rsid w:val="005E137F"/>
    <w:rsid w:val="005E4CFB"/>
    <w:rsid w:val="005E7F72"/>
    <w:rsid w:val="005F59EE"/>
    <w:rsid w:val="006018C1"/>
    <w:rsid w:val="00602DE9"/>
    <w:rsid w:val="00610B61"/>
    <w:rsid w:val="0061109B"/>
    <w:rsid w:val="00612219"/>
    <w:rsid w:val="00612440"/>
    <w:rsid w:val="006129AB"/>
    <w:rsid w:val="00615962"/>
    <w:rsid w:val="00624EED"/>
    <w:rsid w:val="00627314"/>
    <w:rsid w:val="00635C18"/>
    <w:rsid w:val="0064028C"/>
    <w:rsid w:val="00645608"/>
    <w:rsid w:val="0064699B"/>
    <w:rsid w:val="006542BB"/>
    <w:rsid w:val="00654570"/>
    <w:rsid w:val="006569F6"/>
    <w:rsid w:val="0065772A"/>
    <w:rsid w:val="00657C87"/>
    <w:rsid w:val="00660801"/>
    <w:rsid w:val="006615B3"/>
    <w:rsid w:val="00665B29"/>
    <w:rsid w:val="00672E44"/>
    <w:rsid w:val="006772C5"/>
    <w:rsid w:val="0068720D"/>
    <w:rsid w:val="006A1511"/>
    <w:rsid w:val="006A4924"/>
    <w:rsid w:val="006A588C"/>
    <w:rsid w:val="006A641A"/>
    <w:rsid w:val="006A7718"/>
    <w:rsid w:val="006B3B47"/>
    <w:rsid w:val="006B5139"/>
    <w:rsid w:val="006C0876"/>
    <w:rsid w:val="006C16F7"/>
    <w:rsid w:val="006C192E"/>
    <w:rsid w:val="006C1CDF"/>
    <w:rsid w:val="006C2B5A"/>
    <w:rsid w:val="006C4150"/>
    <w:rsid w:val="006C4209"/>
    <w:rsid w:val="006C71D0"/>
    <w:rsid w:val="006C7527"/>
    <w:rsid w:val="006D1127"/>
    <w:rsid w:val="006D19E5"/>
    <w:rsid w:val="006D22BC"/>
    <w:rsid w:val="006D4237"/>
    <w:rsid w:val="006E31EB"/>
    <w:rsid w:val="006E41CA"/>
    <w:rsid w:val="006E7AA9"/>
    <w:rsid w:val="006F060D"/>
    <w:rsid w:val="006F096F"/>
    <w:rsid w:val="006F1002"/>
    <w:rsid w:val="006F1F7F"/>
    <w:rsid w:val="006F307A"/>
    <w:rsid w:val="006F7613"/>
    <w:rsid w:val="00700AE3"/>
    <w:rsid w:val="007018F1"/>
    <w:rsid w:val="007112F3"/>
    <w:rsid w:val="00715402"/>
    <w:rsid w:val="0072083B"/>
    <w:rsid w:val="00721BB4"/>
    <w:rsid w:val="0072289E"/>
    <w:rsid w:val="00722B16"/>
    <w:rsid w:val="00723326"/>
    <w:rsid w:val="007241F6"/>
    <w:rsid w:val="00727BBF"/>
    <w:rsid w:val="00732207"/>
    <w:rsid w:val="00732A2B"/>
    <w:rsid w:val="00734511"/>
    <w:rsid w:val="0073510D"/>
    <w:rsid w:val="00740088"/>
    <w:rsid w:val="00747B50"/>
    <w:rsid w:val="00750E88"/>
    <w:rsid w:val="007519AB"/>
    <w:rsid w:val="00754506"/>
    <w:rsid w:val="00754AE7"/>
    <w:rsid w:val="00757FA4"/>
    <w:rsid w:val="0076384D"/>
    <w:rsid w:val="007649CC"/>
    <w:rsid w:val="00766FD2"/>
    <w:rsid w:val="007670D8"/>
    <w:rsid w:val="00767490"/>
    <w:rsid w:val="00770BCF"/>
    <w:rsid w:val="0077575B"/>
    <w:rsid w:val="00782D38"/>
    <w:rsid w:val="007835DB"/>
    <w:rsid w:val="007909BE"/>
    <w:rsid w:val="00796044"/>
    <w:rsid w:val="007A191F"/>
    <w:rsid w:val="007A5791"/>
    <w:rsid w:val="007B03CF"/>
    <w:rsid w:val="007B2E2A"/>
    <w:rsid w:val="007B4D9B"/>
    <w:rsid w:val="007C1CDA"/>
    <w:rsid w:val="007C3D68"/>
    <w:rsid w:val="007D1FCF"/>
    <w:rsid w:val="007D5861"/>
    <w:rsid w:val="007D62CC"/>
    <w:rsid w:val="007E1C9D"/>
    <w:rsid w:val="007E1D07"/>
    <w:rsid w:val="007E1DCF"/>
    <w:rsid w:val="007E2818"/>
    <w:rsid w:val="007E28AC"/>
    <w:rsid w:val="007E3D7F"/>
    <w:rsid w:val="007E75A3"/>
    <w:rsid w:val="007E786F"/>
    <w:rsid w:val="007F5A5D"/>
    <w:rsid w:val="007F616F"/>
    <w:rsid w:val="00800838"/>
    <w:rsid w:val="0080479E"/>
    <w:rsid w:val="00804A5E"/>
    <w:rsid w:val="008056C7"/>
    <w:rsid w:val="00810086"/>
    <w:rsid w:val="00813DF7"/>
    <w:rsid w:val="00815C6F"/>
    <w:rsid w:val="008308F7"/>
    <w:rsid w:val="00832A96"/>
    <w:rsid w:val="00836E05"/>
    <w:rsid w:val="008378DE"/>
    <w:rsid w:val="008518C0"/>
    <w:rsid w:val="008526F5"/>
    <w:rsid w:val="00855F43"/>
    <w:rsid w:val="0085659D"/>
    <w:rsid w:val="00861C3E"/>
    <w:rsid w:val="00866801"/>
    <w:rsid w:val="00867854"/>
    <w:rsid w:val="0087095E"/>
    <w:rsid w:val="0087518B"/>
    <w:rsid w:val="00875FA8"/>
    <w:rsid w:val="0087600E"/>
    <w:rsid w:val="0087799C"/>
    <w:rsid w:val="008813F7"/>
    <w:rsid w:val="0088217C"/>
    <w:rsid w:val="00882D11"/>
    <w:rsid w:val="00882D2D"/>
    <w:rsid w:val="00882EE4"/>
    <w:rsid w:val="008929A4"/>
    <w:rsid w:val="008932C1"/>
    <w:rsid w:val="00897B54"/>
    <w:rsid w:val="008A1D5E"/>
    <w:rsid w:val="008A247C"/>
    <w:rsid w:val="008A3480"/>
    <w:rsid w:val="008A53F1"/>
    <w:rsid w:val="008A5D99"/>
    <w:rsid w:val="008A6162"/>
    <w:rsid w:val="008A6E04"/>
    <w:rsid w:val="008A7AC2"/>
    <w:rsid w:val="008B2994"/>
    <w:rsid w:val="008B2E5D"/>
    <w:rsid w:val="008C12A1"/>
    <w:rsid w:val="008C2DAC"/>
    <w:rsid w:val="008C4C3C"/>
    <w:rsid w:val="008C4E59"/>
    <w:rsid w:val="008C58C2"/>
    <w:rsid w:val="008D0A67"/>
    <w:rsid w:val="008D12EC"/>
    <w:rsid w:val="008D1C1E"/>
    <w:rsid w:val="008D24D8"/>
    <w:rsid w:val="008D275B"/>
    <w:rsid w:val="008D38F5"/>
    <w:rsid w:val="008D53B3"/>
    <w:rsid w:val="008D5B40"/>
    <w:rsid w:val="008E3726"/>
    <w:rsid w:val="008E5B64"/>
    <w:rsid w:val="008E652F"/>
    <w:rsid w:val="008F11D9"/>
    <w:rsid w:val="008F39D7"/>
    <w:rsid w:val="008F6700"/>
    <w:rsid w:val="00903162"/>
    <w:rsid w:val="00905810"/>
    <w:rsid w:val="00906176"/>
    <w:rsid w:val="00906235"/>
    <w:rsid w:val="0091045F"/>
    <w:rsid w:val="00910ECD"/>
    <w:rsid w:val="0091277A"/>
    <w:rsid w:val="0091293C"/>
    <w:rsid w:val="00915F6C"/>
    <w:rsid w:val="009165D3"/>
    <w:rsid w:val="009214CD"/>
    <w:rsid w:val="00924258"/>
    <w:rsid w:val="009338FC"/>
    <w:rsid w:val="00937896"/>
    <w:rsid w:val="00941CCF"/>
    <w:rsid w:val="0094268D"/>
    <w:rsid w:val="00950202"/>
    <w:rsid w:val="00952E4A"/>
    <w:rsid w:val="009544CB"/>
    <w:rsid w:val="00955281"/>
    <w:rsid w:val="0096067C"/>
    <w:rsid w:val="009608B8"/>
    <w:rsid w:val="009616CC"/>
    <w:rsid w:val="00962B63"/>
    <w:rsid w:val="0096558D"/>
    <w:rsid w:val="009658FD"/>
    <w:rsid w:val="00966ADC"/>
    <w:rsid w:val="00970BAC"/>
    <w:rsid w:val="00970DF5"/>
    <w:rsid w:val="00976397"/>
    <w:rsid w:val="00977A5E"/>
    <w:rsid w:val="0098380A"/>
    <w:rsid w:val="009869E5"/>
    <w:rsid w:val="009870DD"/>
    <w:rsid w:val="00990896"/>
    <w:rsid w:val="00997CFB"/>
    <w:rsid w:val="009A01AB"/>
    <w:rsid w:val="009A28B3"/>
    <w:rsid w:val="009A472E"/>
    <w:rsid w:val="009B2BA1"/>
    <w:rsid w:val="009B679B"/>
    <w:rsid w:val="009B69DE"/>
    <w:rsid w:val="009B74B8"/>
    <w:rsid w:val="009C2940"/>
    <w:rsid w:val="009C676F"/>
    <w:rsid w:val="009C7CD8"/>
    <w:rsid w:val="009D01DE"/>
    <w:rsid w:val="009D120C"/>
    <w:rsid w:val="009D24D2"/>
    <w:rsid w:val="009E03D0"/>
    <w:rsid w:val="009E5EC6"/>
    <w:rsid w:val="009E7136"/>
    <w:rsid w:val="00A026AF"/>
    <w:rsid w:val="00A02B0D"/>
    <w:rsid w:val="00A10C9C"/>
    <w:rsid w:val="00A17239"/>
    <w:rsid w:val="00A23155"/>
    <w:rsid w:val="00A24FE0"/>
    <w:rsid w:val="00A330C9"/>
    <w:rsid w:val="00A342C1"/>
    <w:rsid w:val="00A34BE1"/>
    <w:rsid w:val="00A447AC"/>
    <w:rsid w:val="00A44F81"/>
    <w:rsid w:val="00A50D64"/>
    <w:rsid w:val="00A50FAA"/>
    <w:rsid w:val="00A548A2"/>
    <w:rsid w:val="00A552CE"/>
    <w:rsid w:val="00A60945"/>
    <w:rsid w:val="00A62200"/>
    <w:rsid w:val="00A64296"/>
    <w:rsid w:val="00A64324"/>
    <w:rsid w:val="00A64D96"/>
    <w:rsid w:val="00A65954"/>
    <w:rsid w:val="00A673E8"/>
    <w:rsid w:val="00A71E38"/>
    <w:rsid w:val="00A77857"/>
    <w:rsid w:val="00A83D58"/>
    <w:rsid w:val="00A8507B"/>
    <w:rsid w:val="00A854C9"/>
    <w:rsid w:val="00A90E32"/>
    <w:rsid w:val="00A952DC"/>
    <w:rsid w:val="00AA0E10"/>
    <w:rsid w:val="00AA1B40"/>
    <w:rsid w:val="00AC1243"/>
    <w:rsid w:val="00AD21FE"/>
    <w:rsid w:val="00AD23A3"/>
    <w:rsid w:val="00AD436E"/>
    <w:rsid w:val="00AE1AA6"/>
    <w:rsid w:val="00AE1F23"/>
    <w:rsid w:val="00AE2E76"/>
    <w:rsid w:val="00AE4813"/>
    <w:rsid w:val="00AE7466"/>
    <w:rsid w:val="00AF291D"/>
    <w:rsid w:val="00B00671"/>
    <w:rsid w:val="00B0092A"/>
    <w:rsid w:val="00B01B99"/>
    <w:rsid w:val="00B030B4"/>
    <w:rsid w:val="00B068C4"/>
    <w:rsid w:val="00B06DE9"/>
    <w:rsid w:val="00B0796A"/>
    <w:rsid w:val="00B109A4"/>
    <w:rsid w:val="00B14B81"/>
    <w:rsid w:val="00B14C3B"/>
    <w:rsid w:val="00B1751B"/>
    <w:rsid w:val="00B20A2F"/>
    <w:rsid w:val="00B227FF"/>
    <w:rsid w:val="00B22FD7"/>
    <w:rsid w:val="00B256EA"/>
    <w:rsid w:val="00B27017"/>
    <w:rsid w:val="00B32354"/>
    <w:rsid w:val="00B3490A"/>
    <w:rsid w:val="00B34987"/>
    <w:rsid w:val="00B412FE"/>
    <w:rsid w:val="00B47560"/>
    <w:rsid w:val="00B475C4"/>
    <w:rsid w:val="00B50C5A"/>
    <w:rsid w:val="00B527AB"/>
    <w:rsid w:val="00B54288"/>
    <w:rsid w:val="00B543A7"/>
    <w:rsid w:val="00B5587B"/>
    <w:rsid w:val="00B60FB7"/>
    <w:rsid w:val="00B6112B"/>
    <w:rsid w:val="00B61E73"/>
    <w:rsid w:val="00B62197"/>
    <w:rsid w:val="00B6334C"/>
    <w:rsid w:val="00B64C8F"/>
    <w:rsid w:val="00B66865"/>
    <w:rsid w:val="00B673DF"/>
    <w:rsid w:val="00B67A53"/>
    <w:rsid w:val="00B72006"/>
    <w:rsid w:val="00B76303"/>
    <w:rsid w:val="00B831B3"/>
    <w:rsid w:val="00B854A8"/>
    <w:rsid w:val="00B8606C"/>
    <w:rsid w:val="00B874B7"/>
    <w:rsid w:val="00B929EF"/>
    <w:rsid w:val="00B95C78"/>
    <w:rsid w:val="00BA09F5"/>
    <w:rsid w:val="00BA426A"/>
    <w:rsid w:val="00BB1B46"/>
    <w:rsid w:val="00BB3A92"/>
    <w:rsid w:val="00BB4DBE"/>
    <w:rsid w:val="00BC0006"/>
    <w:rsid w:val="00BC1E51"/>
    <w:rsid w:val="00BC5194"/>
    <w:rsid w:val="00BD2B01"/>
    <w:rsid w:val="00BD5517"/>
    <w:rsid w:val="00BD58FF"/>
    <w:rsid w:val="00BD7637"/>
    <w:rsid w:val="00BF04B4"/>
    <w:rsid w:val="00BF0C63"/>
    <w:rsid w:val="00BF2636"/>
    <w:rsid w:val="00BF53CC"/>
    <w:rsid w:val="00C005DC"/>
    <w:rsid w:val="00C01B6B"/>
    <w:rsid w:val="00C04BC3"/>
    <w:rsid w:val="00C06566"/>
    <w:rsid w:val="00C11D17"/>
    <w:rsid w:val="00C13286"/>
    <w:rsid w:val="00C30939"/>
    <w:rsid w:val="00C35813"/>
    <w:rsid w:val="00C40754"/>
    <w:rsid w:val="00C57D38"/>
    <w:rsid w:val="00C66FCB"/>
    <w:rsid w:val="00C718E9"/>
    <w:rsid w:val="00C7202F"/>
    <w:rsid w:val="00C807C5"/>
    <w:rsid w:val="00C81371"/>
    <w:rsid w:val="00C82695"/>
    <w:rsid w:val="00C826D4"/>
    <w:rsid w:val="00C8332E"/>
    <w:rsid w:val="00C8414C"/>
    <w:rsid w:val="00C84164"/>
    <w:rsid w:val="00C85149"/>
    <w:rsid w:val="00C90414"/>
    <w:rsid w:val="00C965BA"/>
    <w:rsid w:val="00C97EAD"/>
    <w:rsid w:val="00CA18DA"/>
    <w:rsid w:val="00CA4709"/>
    <w:rsid w:val="00CB2CCC"/>
    <w:rsid w:val="00CB6309"/>
    <w:rsid w:val="00CC6086"/>
    <w:rsid w:val="00CC66F1"/>
    <w:rsid w:val="00CC7FAD"/>
    <w:rsid w:val="00CD24FA"/>
    <w:rsid w:val="00CD2648"/>
    <w:rsid w:val="00CD40B8"/>
    <w:rsid w:val="00CD6598"/>
    <w:rsid w:val="00CD7F93"/>
    <w:rsid w:val="00CE066F"/>
    <w:rsid w:val="00CE07D4"/>
    <w:rsid w:val="00CE2A78"/>
    <w:rsid w:val="00CF4253"/>
    <w:rsid w:val="00CF72E4"/>
    <w:rsid w:val="00D013EB"/>
    <w:rsid w:val="00D01F7B"/>
    <w:rsid w:val="00D04378"/>
    <w:rsid w:val="00D1130E"/>
    <w:rsid w:val="00D115CE"/>
    <w:rsid w:val="00D1373C"/>
    <w:rsid w:val="00D149B8"/>
    <w:rsid w:val="00D16D40"/>
    <w:rsid w:val="00D16E1D"/>
    <w:rsid w:val="00D21AFF"/>
    <w:rsid w:val="00D32C36"/>
    <w:rsid w:val="00D416DF"/>
    <w:rsid w:val="00D41A86"/>
    <w:rsid w:val="00D42B0E"/>
    <w:rsid w:val="00D42BAB"/>
    <w:rsid w:val="00D45790"/>
    <w:rsid w:val="00D45F77"/>
    <w:rsid w:val="00D470FC"/>
    <w:rsid w:val="00D528C7"/>
    <w:rsid w:val="00D54500"/>
    <w:rsid w:val="00D5534A"/>
    <w:rsid w:val="00D578AC"/>
    <w:rsid w:val="00D611FD"/>
    <w:rsid w:val="00D62560"/>
    <w:rsid w:val="00D70A74"/>
    <w:rsid w:val="00D70CD6"/>
    <w:rsid w:val="00D71F80"/>
    <w:rsid w:val="00D751B3"/>
    <w:rsid w:val="00D84888"/>
    <w:rsid w:val="00D8551E"/>
    <w:rsid w:val="00D86136"/>
    <w:rsid w:val="00D8752F"/>
    <w:rsid w:val="00D90D63"/>
    <w:rsid w:val="00D94945"/>
    <w:rsid w:val="00D972E3"/>
    <w:rsid w:val="00DA085A"/>
    <w:rsid w:val="00DA2A4D"/>
    <w:rsid w:val="00DA6BFD"/>
    <w:rsid w:val="00DB31E8"/>
    <w:rsid w:val="00DB479B"/>
    <w:rsid w:val="00DC251C"/>
    <w:rsid w:val="00DC54CC"/>
    <w:rsid w:val="00DD2A75"/>
    <w:rsid w:val="00DD4D64"/>
    <w:rsid w:val="00DD6797"/>
    <w:rsid w:val="00DE10D1"/>
    <w:rsid w:val="00DE152D"/>
    <w:rsid w:val="00DE2585"/>
    <w:rsid w:val="00DE36E0"/>
    <w:rsid w:val="00DE378F"/>
    <w:rsid w:val="00DE37B9"/>
    <w:rsid w:val="00DE5875"/>
    <w:rsid w:val="00DE58C7"/>
    <w:rsid w:val="00DE5DB0"/>
    <w:rsid w:val="00DF0C17"/>
    <w:rsid w:val="00DF161E"/>
    <w:rsid w:val="00DF40F3"/>
    <w:rsid w:val="00DF5DE4"/>
    <w:rsid w:val="00DF6C56"/>
    <w:rsid w:val="00E01003"/>
    <w:rsid w:val="00E010BC"/>
    <w:rsid w:val="00E102DF"/>
    <w:rsid w:val="00E1079F"/>
    <w:rsid w:val="00E120E6"/>
    <w:rsid w:val="00E1520E"/>
    <w:rsid w:val="00E207D7"/>
    <w:rsid w:val="00E210FD"/>
    <w:rsid w:val="00E21293"/>
    <w:rsid w:val="00E2710E"/>
    <w:rsid w:val="00E305EF"/>
    <w:rsid w:val="00E317C1"/>
    <w:rsid w:val="00E32D39"/>
    <w:rsid w:val="00E33CDE"/>
    <w:rsid w:val="00E368F1"/>
    <w:rsid w:val="00E40504"/>
    <w:rsid w:val="00E44987"/>
    <w:rsid w:val="00E50A01"/>
    <w:rsid w:val="00E51FDC"/>
    <w:rsid w:val="00E5328F"/>
    <w:rsid w:val="00E551DB"/>
    <w:rsid w:val="00E57FEA"/>
    <w:rsid w:val="00E60468"/>
    <w:rsid w:val="00E607B6"/>
    <w:rsid w:val="00E619E7"/>
    <w:rsid w:val="00E72FFA"/>
    <w:rsid w:val="00E747C7"/>
    <w:rsid w:val="00E747FF"/>
    <w:rsid w:val="00E770FF"/>
    <w:rsid w:val="00E94D27"/>
    <w:rsid w:val="00EA08AA"/>
    <w:rsid w:val="00EA224A"/>
    <w:rsid w:val="00EA24C6"/>
    <w:rsid w:val="00EA2A62"/>
    <w:rsid w:val="00EA2C0A"/>
    <w:rsid w:val="00EA302F"/>
    <w:rsid w:val="00EA63B0"/>
    <w:rsid w:val="00EB3B10"/>
    <w:rsid w:val="00EB5757"/>
    <w:rsid w:val="00EC269F"/>
    <w:rsid w:val="00EC3205"/>
    <w:rsid w:val="00EC4DCC"/>
    <w:rsid w:val="00EC6703"/>
    <w:rsid w:val="00ED12AA"/>
    <w:rsid w:val="00ED17FE"/>
    <w:rsid w:val="00ED35BD"/>
    <w:rsid w:val="00ED7C7D"/>
    <w:rsid w:val="00EE2167"/>
    <w:rsid w:val="00EE565E"/>
    <w:rsid w:val="00EF2C28"/>
    <w:rsid w:val="00EF7C25"/>
    <w:rsid w:val="00F065DA"/>
    <w:rsid w:val="00F15BF6"/>
    <w:rsid w:val="00F23211"/>
    <w:rsid w:val="00F24FB0"/>
    <w:rsid w:val="00F26B0D"/>
    <w:rsid w:val="00F272DC"/>
    <w:rsid w:val="00F277CC"/>
    <w:rsid w:val="00F27833"/>
    <w:rsid w:val="00F332B1"/>
    <w:rsid w:val="00F339B8"/>
    <w:rsid w:val="00F36E13"/>
    <w:rsid w:val="00F40988"/>
    <w:rsid w:val="00F46414"/>
    <w:rsid w:val="00F468CE"/>
    <w:rsid w:val="00F47F84"/>
    <w:rsid w:val="00F53714"/>
    <w:rsid w:val="00F54225"/>
    <w:rsid w:val="00F579B4"/>
    <w:rsid w:val="00F579B9"/>
    <w:rsid w:val="00F679D8"/>
    <w:rsid w:val="00F70087"/>
    <w:rsid w:val="00F72858"/>
    <w:rsid w:val="00F73835"/>
    <w:rsid w:val="00F74AA7"/>
    <w:rsid w:val="00F80600"/>
    <w:rsid w:val="00F945CF"/>
    <w:rsid w:val="00FA3A67"/>
    <w:rsid w:val="00FA47B0"/>
    <w:rsid w:val="00FA779D"/>
    <w:rsid w:val="00FB0540"/>
    <w:rsid w:val="00FB10BE"/>
    <w:rsid w:val="00FB4D5F"/>
    <w:rsid w:val="00FC2F20"/>
    <w:rsid w:val="00FC43FB"/>
    <w:rsid w:val="00FC4B21"/>
    <w:rsid w:val="00FC5A5A"/>
    <w:rsid w:val="00FD023B"/>
    <w:rsid w:val="00FD3F13"/>
    <w:rsid w:val="00FD51F3"/>
    <w:rsid w:val="00FD5E9D"/>
    <w:rsid w:val="00FE67E7"/>
    <w:rsid w:val="00FF51C0"/>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6F3D84"/>
  <w15:docId w15:val="{FAD31F89-8828-4649-9607-B45D01D70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51F3"/>
    <w:pPr>
      <w:spacing w:line="240" w:lineRule="atLeast"/>
    </w:pPr>
    <w:rPr>
      <w:rFonts w:ascii="Arial" w:hAnsi="Arial" w:cs="Arial"/>
      <w:color w:val="002060"/>
      <w:lang w:eastAsia="en-US"/>
    </w:rPr>
  </w:style>
  <w:style w:type="paragraph" w:styleId="Heading1">
    <w:name w:val="heading 1"/>
    <w:basedOn w:val="BodyText"/>
    <w:next w:val="BodyText"/>
    <w:qFormat/>
    <w:rsid w:val="00C30939"/>
    <w:pPr>
      <w:keepNext/>
      <w:spacing w:before="360" w:after="0" w:line="300" w:lineRule="atLeast"/>
      <w:outlineLvl w:val="0"/>
    </w:pPr>
    <w:rPr>
      <w:b/>
      <w:color w:val="003150"/>
      <w:sz w:val="28"/>
    </w:rPr>
  </w:style>
  <w:style w:type="paragraph" w:styleId="Heading2">
    <w:name w:val="heading 2"/>
    <w:basedOn w:val="Normal"/>
    <w:next w:val="Normal"/>
    <w:qFormat/>
    <w:rsid w:val="00105042"/>
    <w:pPr>
      <w:keepNext/>
      <w:spacing w:before="240" w:line="260" w:lineRule="atLeast"/>
      <w:outlineLvl w:val="1"/>
    </w:pPr>
    <w:rPr>
      <w:rFonts w:ascii="Times New Roman" w:hAnsi="Times New Roman"/>
      <w:b/>
      <w:bCs/>
      <w:iCs/>
      <w:color w:val="3CB6CE"/>
      <w:sz w:val="28"/>
      <w:szCs w:val="21"/>
    </w:rPr>
  </w:style>
  <w:style w:type="paragraph" w:styleId="Heading3">
    <w:name w:val="heading 3"/>
    <w:basedOn w:val="TableHeading1"/>
    <w:next w:val="Normal"/>
    <w:qFormat/>
    <w:rsid w:val="00105042"/>
    <w:pPr>
      <w:numPr>
        <w:numId w:val="0"/>
      </w:numPr>
      <w:outlineLvl w:val="2"/>
    </w:pPr>
    <w:rPr>
      <w:rFonts w:ascii="Times New Roman" w:hAnsi="Times New Roman"/>
      <w:color w:val="003150"/>
      <w:sz w:val="24"/>
    </w:rPr>
  </w:style>
  <w:style w:type="paragraph" w:styleId="Heading4">
    <w:name w:val="heading 4"/>
    <w:basedOn w:val="Normal"/>
    <w:next w:val="Normal"/>
    <w:qFormat/>
    <w:rsid w:val="001D7E5D"/>
    <w:pPr>
      <w:keepNext/>
      <w:numPr>
        <w:ilvl w:val="3"/>
        <w:numId w:val="6"/>
      </w:numPr>
      <w:tabs>
        <w:tab w:val="center" w:pos="1701"/>
      </w:tabs>
      <w:ind w:right="1"/>
      <w:jc w:val="center"/>
      <w:outlineLvl w:val="3"/>
    </w:pPr>
    <w:rPr>
      <w:b/>
      <w:sz w:val="36"/>
    </w:rPr>
  </w:style>
  <w:style w:type="paragraph" w:styleId="Heading5">
    <w:name w:val="heading 5"/>
    <w:basedOn w:val="Normal"/>
    <w:next w:val="Normal"/>
    <w:qFormat/>
    <w:rsid w:val="001D7E5D"/>
    <w:pPr>
      <w:keepNext/>
      <w:numPr>
        <w:ilvl w:val="4"/>
        <w:numId w:val="6"/>
      </w:numPr>
      <w:ind w:right="1"/>
      <w:jc w:val="both"/>
      <w:outlineLvl w:val="4"/>
    </w:pPr>
    <w:rPr>
      <w:b/>
      <w:bCs/>
      <w:i/>
      <w:iCs/>
      <w:lang w:val="en-US"/>
    </w:rPr>
  </w:style>
  <w:style w:type="paragraph" w:styleId="Heading7">
    <w:name w:val="heading 7"/>
    <w:basedOn w:val="Normal"/>
    <w:next w:val="Normal"/>
    <w:qFormat/>
    <w:rsid w:val="001D7E5D"/>
    <w:pPr>
      <w:numPr>
        <w:ilvl w:val="6"/>
        <w:numId w:val="6"/>
      </w:numPr>
      <w:spacing w:before="240" w:after="60"/>
      <w:outlineLvl w:val="6"/>
    </w:pPr>
  </w:style>
  <w:style w:type="paragraph" w:styleId="Heading8">
    <w:name w:val="heading 8"/>
    <w:basedOn w:val="Normal"/>
    <w:next w:val="Normal"/>
    <w:qFormat/>
    <w:rsid w:val="001D7E5D"/>
    <w:pPr>
      <w:keepNext/>
      <w:numPr>
        <w:ilvl w:val="7"/>
        <w:numId w:val="6"/>
      </w:numPr>
      <w:outlineLvl w:val="7"/>
    </w:pPr>
    <w:rPr>
      <w:b/>
      <w:sz w:val="28"/>
      <w:lang w:val="en-GB"/>
    </w:rPr>
  </w:style>
  <w:style w:type="paragraph" w:styleId="Heading9">
    <w:name w:val="heading 9"/>
    <w:basedOn w:val="Normal"/>
    <w:next w:val="Normal"/>
    <w:qFormat/>
    <w:rsid w:val="001D7E5D"/>
    <w:pPr>
      <w:keepNext/>
      <w:numPr>
        <w:ilvl w:val="8"/>
        <w:numId w:val="6"/>
      </w:numPr>
      <w:ind w:right="567"/>
      <w:outlineLvl w:val="8"/>
    </w:pPr>
    <w:rPr>
      <w:b/>
      <w:sz w:val="2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ody">
    <w:name w:val="Table body"/>
    <w:basedOn w:val="BodyText"/>
    <w:link w:val="TablebodyChar"/>
    <w:rsid w:val="003A381D"/>
    <w:pPr>
      <w:spacing w:after="0"/>
    </w:pPr>
    <w:rPr>
      <w:rFonts w:ascii="Arial Narrow" w:hAnsi="Arial Narrow"/>
    </w:rPr>
  </w:style>
  <w:style w:type="paragraph" w:customStyle="1" w:styleId="TableHeading1">
    <w:name w:val="Table Heading 1"/>
    <w:basedOn w:val="Tablebody"/>
    <w:link w:val="TableHeading1Char"/>
    <w:rsid w:val="003A381D"/>
    <w:pPr>
      <w:numPr>
        <w:numId w:val="1"/>
      </w:numPr>
      <w:spacing w:line="240" w:lineRule="auto"/>
    </w:pPr>
    <w:rPr>
      <w:b/>
      <w:color w:val="FFFFFF"/>
      <w:szCs w:val="21"/>
    </w:rPr>
  </w:style>
  <w:style w:type="paragraph" w:customStyle="1" w:styleId="TableHeading2">
    <w:name w:val="Table Heading 2"/>
    <w:basedOn w:val="Tablebody"/>
    <w:next w:val="Tablebody"/>
    <w:link w:val="TableHeading2Char"/>
    <w:rsid w:val="003A381D"/>
    <w:rPr>
      <w:b/>
      <w:szCs w:val="21"/>
    </w:rPr>
  </w:style>
  <w:style w:type="paragraph" w:customStyle="1" w:styleId="Note">
    <w:name w:val="Note"/>
    <w:basedOn w:val="Tablebody"/>
    <w:next w:val="Tablebody"/>
    <w:link w:val="NoteChar"/>
    <w:rsid w:val="003A381D"/>
    <w:pPr>
      <w:spacing w:line="240" w:lineRule="auto"/>
    </w:pPr>
    <w:rPr>
      <w:sz w:val="17"/>
    </w:rPr>
  </w:style>
  <w:style w:type="character" w:customStyle="1" w:styleId="TablebodyChar">
    <w:name w:val="Table body Char"/>
    <w:link w:val="Tablebody"/>
    <w:rsid w:val="003A381D"/>
    <w:rPr>
      <w:rFonts w:ascii="Arial Narrow" w:hAnsi="Arial Narrow" w:cs="Arial"/>
      <w:lang w:val="en-AU" w:eastAsia="en-US" w:bidi="ar-SA"/>
    </w:rPr>
  </w:style>
  <w:style w:type="character" w:customStyle="1" w:styleId="NoteChar">
    <w:name w:val="Note Char"/>
    <w:link w:val="Note"/>
    <w:rsid w:val="003A381D"/>
    <w:rPr>
      <w:rFonts w:ascii="Arial Narrow" w:hAnsi="Arial Narrow" w:cs="Arial"/>
      <w:sz w:val="17"/>
      <w:lang w:val="en-AU" w:eastAsia="en-US" w:bidi="ar-SA"/>
    </w:rPr>
  </w:style>
  <w:style w:type="character" w:customStyle="1" w:styleId="TableHeading2Char">
    <w:name w:val="Table Heading 2 Char"/>
    <w:link w:val="TableHeading2"/>
    <w:rsid w:val="003A381D"/>
    <w:rPr>
      <w:rFonts w:ascii="Arial Narrow" w:hAnsi="Arial Narrow" w:cs="Arial"/>
      <w:b/>
      <w:szCs w:val="21"/>
      <w:lang w:val="en-AU" w:eastAsia="en-US" w:bidi="ar-SA"/>
    </w:rPr>
  </w:style>
  <w:style w:type="paragraph" w:styleId="BodyText">
    <w:name w:val="Body Text"/>
    <w:basedOn w:val="Normal"/>
    <w:link w:val="BodyTextChar"/>
    <w:rsid w:val="003A381D"/>
    <w:pPr>
      <w:spacing w:after="120"/>
    </w:pPr>
  </w:style>
  <w:style w:type="paragraph" w:styleId="NormalWeb">
    <w:name w:val="Normal (Web)"/>
    <w:basedOn w:val="Normal"/>
    <w:rsid w:val="003A381D"/>
    <w:pPr>
      <w:spacing w:after="90"/>
      <w:ind w:left="30"/>
    </w:pPr>
    <w:rPr>
      <w:lang w:val="en-US"/>
    </w:rPr>
  </w:style>
  <w:style w:type="character" w:styleId="Hyperlink">
    <w:name w:val="Hyperlink"/>
    <w:rsid w:val="003A381D"/>
    <w:rPr>
      <w:color w:val="789997"/>
      <w:u w:val="none"/>
    </w:rPr>
  </w:style>
  <w:style w:type="character" w:styleId="Strong">
    <w:name w:val="Strong"/>
    <w:qFormat/>
    <w:rsid w:val="003A381D"/>
    <w:rPr>
      <w:b/>
      <w:bCs/>
    </w:rPr>
  </w:style>
  <w:style w:type="table" w:styleId="TableGrid">
    <w:name w:val="Table Grid"/>
    <w:basedOn w:val="TableNormal"/>
    <w:uiPriority w:val="59"/>
    <w:rsid w:val="003A38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Subtitle"/>
    <w:link w:val="TitleChar"/>
    <w:qFormat/>
    <w:rsid w:val="003A381D"/>
    <w:rPr>
      <w:rFonts w:ascii="Garamond" w:hAnsi="Garamond"/>
      <w:color w:val="FFFFFF"/>
      <w:sz w:val="48"/>
      <w:szCs w:val="48"/>
    </w:rPr>
  </w:style>
  <w:style w:type="paragraph" w:styleId="Subtitle">
    <w:name w:val="Subtitle"/>
    <w:basedOn w:val="Normal"/>
    <w:link w:val="SubtitleChar"/>
    <w:qFormat/>
    <w:rsid w:val="003A381D"/>
    <w:pPr>
      <w:spacing w:after="60"/>
      <w:jc w:val="center"/>
      <w:outlineLvl w:val="1"/>
    </w:pPr>
    <w:rPr>
      <w:color w:val="FFFFFF"/>
    </w:rPr>
  </w:style>
  <w:style w:type="character" w:customStyle="1" w:styleId="FooterChar">
    <w:name w:val="Footer Char"/>
    <w:link w:val="Footer"/>
    <w:rsid w:val="002B7535"/>
    <w:rPr>
      <w:rFonts w:ascii="Garamond" w:hAnsi="Garamond"/>
      <w:b/>
      <w:color w:val="789997"/>
      <w:sz w:val="17"/>
      <w:szCs w:val="17"/>
      <w:lang w:val="en-AU" w:eastAsia="en-US" w:bidi="ar-SA"/>
    </w:rPr>
  </w:style>
  <w:style w:type="paragraph" w:styleId="Footer">
    <w:name w:val="footer"/>
    <w:basedOn w:val="Normal"/>
    <w:link w:val="FooterChar"/>
    <w:rsid w:val="002B7535"/>
    <w:pPr>
      <w:tabs>
        <w:tab w:val="right" w:pos="8505"/>
      </w:tabs>
    </w:pPr>
    <w:rPr>
      <w:rFonts w:ascii="Garamond" w:hAnsi="Garamond"/>
      <w:b/>
      <w:color w:val="789997"/>
      <w:sz w:val="17"/>
      <w:szCs w:val="17"/>
    </w:rPr>
  </w:style>
  <w:style w:type="character" w:styleId="PageNumber">
    <w:name w:val="page number"/>
    <w:basedOn w:val="DefaultParagraphFont"/>
    <w:rsid w:val="00453721"/>
  </w:style>
  <w:style w:type="paragraph" w:styleId="ListBullet">
    <w:name w:val="List Bullet"/>
    <w:basedOn w:val="BodyText"/>
    <w:rsid w:val="008F6700"/>
    <w:pPr>
      <w:numPr>
        <w:numId w:val="2"/>
      </w:numPr>
      <w:spacing w:before="60" w:after="0" w:line="300" w:lineRule="atLeast"/>
    </w:pPr>
    <w:rPr>
      <w:rFonts w:ascii="Arial Narrow" w:hAnsi="Arial Narrow"/>
      <w:sz w:val="21"/>
      <w:szCs w:val="21"/>
    </w:rPr>
  </w:style>
  <w:style w:type="character" w:styleId="CommentReference">
    <w:name w:val="annotation reference"/>
    <w:semiHidden/>
    <w:rsid w:val="008F6700"/>
    <w:rPr>
      <w:sz w:val="16"/>
      <w:szCs w:val="16"/>
    </w:rPr>
  </w:style>
  <w:style w:type="paragraph" w:styleId="CommentText">
    <w:name w:val="annotation text"/>
    <w:basedOn w:val="Normal"/>
    <w:link w:val="CommentTextChar"/>
    <w:semiHidden/>
    <w:rsid w:val="008F6700"/>
    <w:rPr>
      <w:lang w:eastAsia="en-AU"/>
    </w:rPr>
  </w:style>
  <w:style w:type="paragraph" w:styleId="BalloonText">
    <w:name w:val="Balloon Text"/>
    <w:basedOn w:val="Normal"/>
    <w:semiHidden/>
    <w:rsid w:val="008F6700"/>
    <w:rPr>
      <w:rFonts w:ascii="Tahoma" w:hAnsi="Tahoma" w:cs="Tahoma"/>
      <w:sz w:val="16"/>
      <w:szCs w:val="16"/>
    </w:rPr>
  </w:style>
  <w:style w:type="paragraph" w:styleId="Header">
    <w:name w:val="header"/>
    <w:basedOn w:val="Normal"/>
    <w:rsid w:val="001D7E5D"/>
    <w:pPr>
      <w:tabs>
        <w:tab w:val="right" w:pos="8505"/>
      </w:tabs>
    </w:pPr>
    <w:rPr>
      <w:sz w:val="17"/>
      <w:szCs w:val="17"/>
    </w:rPr>
  </w:style>
  <w:style w:type="character" w:customStyle="1" w:styleId="BodyTextChar">
    <w:name w:val="Body Text Char"/>
    <w:link w:val="BodyText"/>
    <w:rsid w:val="001D7E5D"/>
    <w:rPr>
      <w:sz w:val="24"/>
      <w:szCs w:val="24"/>
      <w:lang w:val="en-AU" w:eastAsia="en-US" w:bidi="ar-SA"/>
    </w:rPr>
  </w:style>
  <w:style w:type="character" w:styleId="FollowedHyperlink">
    <w:name w:val="FollowedHyperlink"/>
    <w:rsid w:val="001D7E5D"/>
    <w:rPr>
      <w:color w:val="800080"/>
      <w:u w:val="single"/>
    </w:rPr>
  </w:style>
  <w:style w:type="character" w:styleId="Emphasis">
    <w:name w:val="Emphasis"/>
    <w:qFormat/>
    <w:rsid w:val="001D7E5D"/>
    <w:rPr>
      <w:i/>
      <w:iCs/>
    </w:rPr>
  </w:style>
  <w:style w:type="paragraph" w:customStyle="1" w:styleId="Tablelistbullet">
    <w:name w:val="Table list bullet"/>
    <w:basedOn w:val="ListBullet"/>
    <w:rsid w:val="001D7E5D"/>
    <w:pPr>
      <w:tabs>
        <w:tab w:val="clear" w:pos="284"/>
        <w:tab w:val="num" w:pos="644"/>
      </w:tabs>
      <w:spacing w:before="0" w:line="240" w:lineRule="atLeast"/>
      <w:ind w:left="644"/>
    </w:pPr>
    <w:rPr>
      <w:sz w:val="20"/>
      <w:szCs w:val="20"/>
    </w:rPr>
  </w:style>
  <w:style w:type="paragraph" w:styleId="Caption">
    <w:name w:val="caption"/>
    <w:basedOn w:val="Normal"/>
    <w:next w:val="Normal"/>
    <w:qFormat/>
    <w:rsid w:val="001D7E5D"/>
    <w:rPr>
      <w:b/>
      <w:bCs/>
    </w:rPr>
  </w:style>
  <w:style w:type="character" w:customStyle="1" w:styleId="TableHeading1Char">
    <w:name w:val="Table Heading 1 Char"/>
    <w:link w:val="TableHeading1"/>
    <w:rsid w:val="001D7E5D"/>
    <w:rPr>
      <w:rFonts w:ascii="Arial Narrow" w:hAnsi="Arial Narrow" w:cs="Arial"/>
      <w:b/>
      <w:color w:val="FFFFFF"/>
      <w:szCs w:val="21"/>
      <w:lang w:eastAsia="en-US"/>
    </w:rPr>
  </w:style>
  <w:style w:type="character" w:customStyle="1" w:styleId="TitleChar">
    <w:name w:val="Title Char"/>
    <w:link w:val="Title"/>
    <w:rsid w:val="001D7E5D"/>
    <w:rPr>
      <w:rFonts w:ascii="Garamond" w:hAnsi="Garamond"/>
      <w:color w:val="FFFFFF"/>
      <w:sz w:val="48"/>
      <w:szCs w:val="48"/>
      <w:lang w:val="en-AU" w:eastAsia="en-US" w:bidi="ar-SA"/>
    </w:rPr>
  </w:style>
  <w:style w:type="character" w:customStyle="1" w:styleId="SubtitleChar">
    <w:name w:val="Subtitle Char"/>
    <w:link w:val="Subtitle"/>
    <w:rsid w:val="001D7E5D"/>
    <w:rPr>
      <w:rFonts w:ascii="Arial" w:hAnsi="Arial" w:cs="Arial"/>
      <w:color w:val="FFFFFF"/>
      <w:sz w:val="24"/>
      <w:szCs w:val="24"/>
      <w:lang w:val="en-AU" w:eastAsia="en-US" w:bidi="ar-SA"/>
    </w:rPr>
  </w:style>
  <w:style w:type="paragraph" w:customStyle="1" w:styleId="BoxHeadingwhite">
    <w:name w:val="Box Heading (white)"/>
    <w:link w:val="BoxHeadingwhiteChar"/>
    <w:uiPriority w:val="1"/>
    <w:rsid w:val="00CF4253"/>
    <w:pPr>
      <w:spacing w:after="340" w:line="420" w:lineRule="exact"/>
    </w:pPr>
    <w:rPr>
      <w:rFonts w:ascii="Arial" w:eastAsia="MS PGothic" w:hAnsi="Arial"/>
      <w:b/>
      <w:color w:val="FFFFFF"/>
      <w:spacing w:val="-3"/>
      <w:kern w:val="28"/>
      <w:sz w:val="30"/>
      <w:szCs w:val="52"/>
      <w:lang w:eastAsia="en-US"/>
    </w:rPr>
  </w:style>
  <w:style w:type="character" w:customStyle="1" w:styleId="BoxHeadingwhiteChar">
    <w:name w:val="Box Heading (white) Char"/>
    <w:link w:val="BoxHeadingwhite"/>
    <w:uiPriority w:val="1"/>
    <w:rsid w:val="00CF4253"/>
    <w:rPr>
      <w:rFonts w:ascii="Arial" w:eastAsia="MS PGothic" w:hAnsi="Arial"/>
      <w:b/>
      <w:color w:val="FFFFFF"/>
      <w:spacing w:val="-3"/>
      <w:kern w:val="28"/>
      <w:sz w:val="30"/>
      <w:szCs w:val="52"/>
      <w:lang w:eastAsia="en-US"/>
    </w:rPr>
  </w:style>
  <w:style w:type="paragraph" w:customStyle="1" w:styleId="BoxCopywhite">
    <w:name w:val="Box Copy (white)"/>
    <w:basedOn w:val="Normal"/>
    <w:uiPriority w:val="1"/>
    <w:rsid w:val="00CF4253"/>
    <w:pPr>
      <w:spacing w:before="113" w:after="170"/>
    </w:pPr>
    <w:rPr>
      <w:rFonts w:eastAsia="MS PGothic"/>
      <w:color w:val="FFFFFF"/>
      <w:spacing w:val="-2"/>
      <w:kern w:val="28"/>
      <w:szCs w:val="52"/>
    </w:rPr>
  </w:style>
  <w:style w:type="paragraph" w:styleId="ListParagraph">
    <w:name w:val="List Paragraph"/>
    <w:basedOn w:val="Tablebody"/>
    <w:uiPriority w:val="1"/>
    <w:qFormat/>
    <w:rsid w:val="006F7613"/>
    <w:rPr>
      <w:rFonts w:ascii="Arial" w:hAnsi="Arial"/>
      <w:color w:val="747678"/>
    </w:rPr>
  </w:style>
  <w:style w:type="paragraph" w:styleId="CommentSubject">
    <w:name w:val="annotation subject"/>
    <w:basedOn w:val="CommentText"/>
    <w:next w:val="CommentText"/>
    <w:link w:val="CommentSubjectChar"/>
    <w:rsid w:val="00C005DC"/>
    <w:rPr>
      <w:b/>
      <w:bCs/>
      <w:lang w:eastAsia="en-US"/>
    </w:rPr>
  </w:style>
  <w:style w:type="character" w:customStyle="1" w:styleId="CommentTextChar">
    <w:name w:val="Comment Text Char"/>
    <w:basedOn w:val="DefaultParagraphFont"/>
    <w:link w:val="CommentText"/>
    <w:semiHidden/>
    <w:rsid w:val="00C005DC"/>
  </w:style>
  <w:style w:type="character" w:customStyle="1" w:styleId="CommentSubjectChar">
    <w:name w:val="Comment Subject Char"/>
    <w:basedOn w:val="CommentTextChar"/>
    <w:link w:val="CommentSubject"/>
    <w:rsid w:val="00C005DC"/>
    <w:rPr>
      <w:b/>
      <w:bCs/>
      <w:lang w:eastAsia="en-US"/>
    </w:rPr>
  </w:style>
  <w:style w:type="character" w:styleId="FootnoteReference">
    <w:name w:val="footnote reference"/>
    <w:basedOn w:val="DefaultParagraphFont"/>
    <w:uiPriority w:val="99"/>
    <w:rsid w:val="00836E05"/>
    <w:rPr>
      <w:rFonts w:cs="Times New Roman"/>
      <w:vertAlign w:val="superscript"/>
    </w:rPr>
  </w:style>
  <w:style w:type="paragraph" w:customStyle="1" w:styleId="NumberLevel1">
    <w:name w:val="Number Level 1"/>
    <w:basedOn w:val="Normal"/>
    <w:uiPriority w:val="99"/>
    <w:rsid w:val="00836E05"/>
    <w:pPr>
      <w:numPr>
        <w:numId w:val="41"/>
      </w:numPr>
      <w:spacing w:after="200" w:line="276" w:lineRule="auto"/>
    </w:pPr>
    <w:rPr>
      <w:rFonts w:ascii="Calibri" w:hAnsi="Calibri" w:cs="Calibri"/>
      <w:b/>
      <w:color w:val="auto"/>
      <w:sz w:val="22"/>
      <w:szCs w:val="22"/>
    </w:rPr>
  </w:style>
  <w:style w:type="paragraph" w:customStyle="1" w:styleId="NumberLevel2">
    <w:name w:val="Number Level 2"/>
    <w:basedOn w:val="Normal"/>
    <w:uiPriority w:val="99"/>
    <w:rsid w:val="00836E05"/>
    <w:pPr>
      <w:numPr>
        <w:ilvl w:val="1"/>
        <w:numId w:val="41"/>
      </w:numPr>
      <w:spacing w:after="200" w:line="276" w:lineRule="auto"/>
    </w:pPr>
    <w:rPr>
      <w:rFonts w:ascii="Calibri" w:hAnsi="Calibri" w:cs="Calibri"/>
      <w:color w:val="auto"/>
      <w:sz w:val="22"/>
      <w:szCs w:val="22"/>
    </w:rPr>
  </w:style>
  <w:style w:type="paragraph" w:customStyle="1" w:styleId="paragraphsub">
    <w:name w:val="paragraph(sub)"/>
    <w:aliases w:val="aa"/>
    <w:basedOn w:val="Normal"/>
    <w:uiPriority w:val="99"/>
    <w:rsid w:val="00836E05"/>
    <w:pPr>
      <w:tabs>
        <w:tab w:val="right" w:pos="1985"/>
      </w:tabs>
      <w:spacing w:before="40" w:line="240" w:lineRule="auto"/>
      <w:ind w:left="2098" w:hanging="2098"/>
    </w:pPr>
    <w:rPr>
      <w:rFonts w:ascii="Times New Roman" w:eastAsia="Calibri" w:hAnsi="Times New Roman" w:cs="Times New Roman"/>
      <w:color w:val="auto"/>
      <w:sz w:val="22"/>
      <w:lang w:eastAsia="en-AU"/>
    </w:rPr>
  </w:style>
  <w:style w:type="character" w:styleId="UnresolvedMention">
    <w:name w:val="Unresolved Mention"/>
    <w:basedOn w:val="DefaultParagraphFont"/>
    <w:uiPriority w:val="99"/>
    <w:semiHidden/>
    <w:unhideWhenUsed/>
    <w:rsid w:val="005B0B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243345">
      <w:bodyDiv w:val="1"/>
      <w:marLeft w:val="0"/>
      <w:marRight w:val="0"/>
      <w:marTop w:val="0"/>
      <w:marBottom w:val="0"/>
      <w:divBdr>
        <w:top w:val="none" w:sz="0" w:space="0" w:color="auto"/>
        <w:left w:val="none" w:sz="0" w:space="0" w:color="auto"/>
        <w:bottom w:val="none" w:sz="0" w:space="0" w:color="auto"/>
        <w:right w:val="none" w:sz="0" w:space="0" w:color="auto"/>
      </w:divBdr>
      <w:divsChild>
        <w:div w:id="1423985463">
          <w:marLeft w:val="0"/>
          <w:marRight w:val="0"/>
          <w:marTop w:val="0"/>
          <w:marBottom w:val="0"/>
          <w:divBdr>
            <w:top w:val="none" w:sz="0" w:space="0" w:color="auto"/>
            <w:left w:val="none" w:sz="0" w:space="0" w:color="auto"/>
            <w:bottom w:val="none" w:sz="0" w:space="0" w:color="auto"/>
            <w:right w:val="none" w:sz="0" w:space="0" w:color="auto"/>
          </w:divBdr>
          <w:divsChild>
            <w:div w:id="839808250">
              <w:marLeft w:val="0"/>
              <w:marRight w:val="0"/>
              <w:marTop w:val="0"/>
              <w:marBottom w:val="0"/>
              <w:divBdr>
                <w:top w:val="none" w:sz="0" w:space="0" w:color="auto"/>
                <w:left w:val="none" w:sz="0" w:space="0" w:color="auto"/>
                <w:bottom w:val="none" w:sz="0" w:space="0" w:color="auto"/>
                <w:right w:val="none" w:sz="0" w:space="0" w:color="auto"/>
              </w:divBdr>
              <w:divsChild>
                <w:div w:id="917984293">
                  <w:marLeft w:val="0"/>
                  <w:marRight w:val="0"/>
                  <w:marTop w:val="0"/>
                  <w:marBottom w:val="0"/>
                  <w:divBdr>
                    <w:top w:val="none" w:sz="0" w:space="0" w:color="auto"/>
                    <w:left w:val="none" w:sz="0" w:space="0" w:color="auto"/>
                    <w:bottom w:val="none" w:sz="0" w:space="0" w:color="auto"/>
                    <w:right w:val="none" w:sz="0" w:space="0" w:color="auto"/>
                  </w:divBdr>
                  <w:divsChild>
                    <w:div w:id="658658451">
                      <w:marLeft w:val="0"/>
                      <w:marRight w:val="0"/>
                      <w:marTop w:val="0"/>
                      <w:marBottom w:val="0"/>
                      <w:divBdr>
                        <w:top w:val="none" w:sz="0" w:space="0" w:color="auto"/>
                        <w:left w:val="none" w:sz="0" w:space="0" w:color="auto"/>
                        <w:bottom w:val="none" w:sz="0" w:space="0" w:color="auto"/>
                        <w:right w:val="none" w:sz="0" w:space="0" w:color="auto"/>
                      </w:divBdr>
                      <w:divsChild>
                        <w:div w:id="836916548">
                          <w:marLeft w:val="0"/>
                          <w:marRight w:val="0"/>
                          <w:marTop w:val="0"/>
                          <w:marBottom w:val="0"/>
                          <w:divBdr>
                            <w:top w:val="none" w:sz="0" w:space="0" w:color="auto"/>
                            <w:left w:val="none" w:sz="0" w:space="0" w:color="auto"/>
                            <w:bottom w:val="none" w:sz="0" w:space="0" w:color="auto"/>
                            <w:right w:val="none" w:sz="0" w:space="0" w:color="auto"/>
                          </w:divBdr>
                          <w:divsChild>
                            <w:div w:id="113017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ustraliaawardslaos.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cricos.education.gov.au"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oasis.dfat.gov.au"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australiaawardslaos.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ustraliaawardslaos.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ad6b9f4-63fc-4c88-a28a-86bfcb21d141" xsi:nil="true"/>
    <lcf76f155ced4ddcb4097134ff3c332f xmlns="bf2a09c1-1e3a-459e-af6b-14604d81632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7835D2ACAC7B4A95D05A073736C9A1" ma:contentTypeVersion="18" ma:contentTypeDescription="Create a new document." ma:contentTypeScope="" ma:versionID="ad0df3d79f6e75fe4963112ce609aeec">
  <xsd:schema xmlns:xsd="http://www.w3.org/2001/XMLSchema" xmlns:xs="http://www.w3.org/2001/XMLSchema" xmlns:p="http://schemas.microsoft.com/office/2006/metadata/properties" xmlns:ns2="bf2a09c1-1e3a-459e-af6b-14604d81632e" xmlns:ns3="7ad6b9f4-63fc-4c88-a28a-86bfcb21d141" targetNamespace="http://schemas.microsoft.com/office/2006/metadata/properties" ma:root="true" ma:fieldsID="877575be97c5fbb12d5b315bf4273b25" ns2:_="" ns3:_="">
    <xsd:import namespace="bf2a09c1-1e3a-459e-af6b-14604d81632e"/>
    <xsd:import namespace="7ad6b9f4-63fc-4c88-a28a-86bfcb21d1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2a09c1-1e3a-459e-af6b-14604d8163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210010-fc60-4553-af15-7e7f7f05c8a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d6b9f4-63fc-4c88-a28a-86bfcb21d141" elementFormDefault="qualified">
    <xsd:import namespace="http://schemas.microsoft.com/office/2006/documentManagement/types"/>
    <xsd:import namespace="http://schemas.microsoft.com/office/infopath/2007/PartnerControls"/>
    <xsd:element name="SharedWithUsers" ma:index="13"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d81237-307b-4708-83eb-454984dd6f91}" ma:internalName="TaxCatchAll" ma:showField="CatchAllData" ma:web="7ad6b9f4-63fc-4c88-a28a-86bfcb21d1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MLA.XSL" StyleName="ML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430B05E1-149A-4896-B0E8-B8B41B658D9B}">
  <ds:schemaRefs>
    <ds:schemaRef ds:uri="http://schemas.microsoft.com/sharepoint/v3/contenttype/forms"/>
  </ds:schemaRefs>
</ds:datastoreItem>
</file>

<file path=customXml/itemProps2.xml><?xml version="1.0" encoding="utf-8"?>
<ds:datastoreItem xmlns:ds="http://schemas.openxmlformats.org/officeDocument/2006/customXml" ds:itemID="{0F25CB8B-B340-4D35-A0C1-067253B721E0}">
  <ds:schemaRefs>
    <ds:schemaRef ds:uri="http://schemas.microsoft.com/office/2006/metadata/properties"/>
    <ds:schemaRef ds:uri="http://schemas.microsoft.com/office/infopath/2007/PartnerControls"/>
    <ds:schemaRef ds:uri="7ad6b9f4-63fc-4c88-a28a-86bfcb21d141"/>
    <ds:schemaRef ds:uri="bf2a09c1-1e3a-459e-af6b-14604d81632e"/>
  </ds:schemaRefs>
</ds:datastoreItem>
</file>

<file path=customXml/itemProps3.xml><?xml version="1.0" encoding="utf-8"?>
<ds:datastoreItem xmlns:ds="http://schemas.openxmlformats.org/officeDocument/2006/customXml" ds:itemID="{DD22E69C-2ED0-453C-B90D-8B1B1483E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2a09c1-1e3a-459e-af6b-14604d81632e"/>
    <ds:schemaRef ds:uri="7ad6b9f4-63fc-4c88-a28a-86bfcb21d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F7065F-947F-4C70-848D-EDA8B585468B}">
  <ds:schemaRefs>
    <ds:schemaRef ds:uri="http://schemas.openxmlformats.org/officeDocument/2006/bibliography"/>
  </ds:schemaRefs>
</ds:datastoreItem>
</file>

<file path=customXml/itemProps5.xml><?xml version="1.0" encoding="utf-8"?>
<ds:datastoreItem xmlns:ds="http://schemas.openxmlformats.org/officeDocument/2006/customXml" ds:itemID="{F593E788-A506-46B5-9F39-99D95AD1BFB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20</Pages>
  <Words>5260</Words>
  <Characters>29987</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1</vt:lpstr>
    </vt:vector>
  </TitlesOfParts>
  <Company>AusAID</Company>
  <LinksUpToDate>false</LinksUpToDate>
  <CharactersWithSpaces>35177</CharactersWithSpaces>
  <SharedDoc>false</SharedDoc>
  <HLinks>
    <vt:vector size="54" baseType="variant">
      <vt:variant>
        <vt:i4>6815848</vt:i4>
      </vt:variant>
      <vt:variant>
        <vt:i4>473</vt:i4>
      </vt:variant>
      <vt:variant>
        <vt:i4>0</vt:i4>
      </vt:variant>
      <vt:variant>
        <vt:i4>5</vt:i4>
      </vt:variant>
      <vt:variant>
        <vt:lpwstr>http://cricos.deewr.gov.au/</vt:lpwstr>
      </vt:variant>
      <vt:variant>
        <vt:lpwstr/>
      </vt:variant>
      <vt:variant>
        <vt:i4>5177362</vt:i4>
      </vt:variant>
      <vt:variant>
        <vt:i4>470</vt:i4>
      </vt:variant>
      <vt:variant>
        <vt:i4>0</vt:i4>
      </vt:variant>
      <vt:variant>
        <vt:i4>5</vt:i4>
      </vt:variant>
      <vt:variant>
        <vt:lpwstr>http://www.ausaid.gov.au/scholar</vt:lpwstr>
      </vt:variant>
      <vt:variant>
        <vt:lpwstr/>
      </vt:variant>
      <vt:variant>
        <vt:i4>3473444</vt:i4>
      </vt:variant>
      <vt:variant>
        <vt:i4>206</vt:i4>
      </vt:variant>
      <vt:variant>
        <vt:i4>0</vt:i4>
      </vt:variant>
      <vt:variant>
        <vt:i4>5</vt:i4>
      </vt:variant>
      <vt:variant>
        <vt:lpwstr>http://www.immi.gov.au/</vt:lpwstr>
      </vt:variant>
      <vt:variant>
        <vt:lpwstr/>
      </vt:variant>
      <vt:variant>
        <vt:i4>3473444</vt:i4>
      </vt:variant>
      <vt:variant>
        <vt:i4>156</vt:i4>
      </vt:variant>
      <vt:variant>
        <vt:i4>0</vt:i4>
      </vt:variant>
      <vt:variant>
        <vt:i4>5</vt:i4>
      </vt:variant>
      <vt:variant>
        <vt:lpwstr>http://www.immi.gov.au/</vt:lpwstr>
      </vt:variant>
      <vt:variant>
        <vt:lpwstr/>
      </vt:variant>
      <vt:variant>
        <vt:i4>6815848</vt:i4>
      </vt:variant>
      <vt:variant>
        <vt:i4>12</vt:i4>
      </vt:variant>
      <vt:variant>
        <vt:i4>0</vt:i4>
      </vt:variant>
      <vt:variant>
        <vt:i4>5</vt:i4>
      </vt:variant>
      <vt:variant>
        <vt:lpwstr>http://cricos.deewr.gov.au/</vt:lpwstr>
      </vt:variant>
      <vt:variant>
        <vt:lpwstr/>
      </vt:variant>
      <vt:variant>
        <vt:i4>2687028</vt:i4>
      </vt:variant>
      <vt:variant>
        <vt:i4>9</vt:i4>
      </vt:variant>
      <vt:variant>
        <vt:i4>0</vt:i4>
      </vt:variant>
      <vt:variant>
        <vt:i4>5</vt:i4>
      </vt:variant>
      <vt:variant>
        <vt:lpwstr>http://www.studyinaustralia.gov.au/</vt:lpwstr>
      </vt:variant>
      <vt:variant>
        <vt:lpwstr/>
      </vt:variant>
      <vt:variant>
        <vt:i4>3473444</vt:i4>
      </vt:variant>
      <vt:variant>
        <vt:i4>6</vt:i4>
      </vt:variant>
      <vt:variant>
        <vt:i4>0</vt:i4>
      </vt:variant>
      <vt:variant>
        <vt:i4>5</vt:i4>
      </vt:variant>
      <vt:variant>
        <vt:lpwstr>http://www.immi.gov.au/</vt:lpwstr>
      </vt:variant>
      <vt:variant>
        <vt:lpwstr/>
      </vt:variant>
      <vt:variant>
        <vt:i4>5177362</vt:i4>
      </vt:variant>
      <vt:variant>
        <vt:i4>3</vt:i4>
      </vt:variant>
      <vt:variant>
        <vt:i4>0</vt:i4>
      </vt:variant>
      <vt:variant>
        <vt:i4>5</vt:i4>
      </vt:variant>
      <vt:variant>
        <vt:lpwstr>http://www.ausaid.gov.au/scholar</vt:lpwstr>
      </vt:variant>
      <vt:variant>
        <vt:lpwstr/>
      </vt:variant>
      <vt:variant>
        <vt:i4>5177362</vt:i4>
      </vt:variant>
      <vt:variant>
        <vt:i4>0</vt:i4>
      </vt:variant>
      <vt:variant>
        <vt:i4>0</vt:i4>
      </vt:variant>
      <vt:variant>
        <vt:i4>5</vt:i4>
      </vt:variant>
      <vt:variant>
        <vt:lpwstr>http://www.ausaid.gov.au/schol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Harvey, Sharon</dc:creator>
  <cp:lastModifiedBy>Vongpiasa, Ta</cp:lastModifiedBy>
  <cp:revision>155</cp:revision>
  <cp:lastPrinted>2015-10-13T04:00:00Z</cp:lastPrinted>
  <dcterms:created xsi:type="dcterms:W3CDTF">2019-12-13T03:01:00Z</dcterms:created>
  <dcterms:modified xsi:type="dcterms:W3CDTF">2024-01-25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FS">
    <vt:lpwstr/>
  </property>
  <property fmtid="{D5CDD505-2E9C-101B-9397-08002B2CF9AE}" pid="3" name="Marval">
    <vt:lpwstr/>
  </property>
  <property fmtid="{D5CDD505-2E9C-101B-9397-08002B2CF9AE}" pid="4" name="Release">
    <vt:lpwstr/>
  </property>
  <property fmtid="{D5CDD505-2E9C-101B-9397-08002B2CF9AE}" pid="5" name="Units">
    <vt:lpwstr/>
  </property>
  <property fmtid="{D5CDD505-2E9C-101B-9397-08002B2CF9AE}" pid="6" name="Folder">
    <vt:lpwstr/>
  </property>
  <property fmtid="{D5CDD505-2E9C-101B-9397-08002B2CF9AE}" pid="7" name="Capability">
    <vt:lpwstr/>
  </property>
  <property fmtid="{D5CDD505-2E9C-101B-9397-08002B2CF9AE}" pid="8" name="Status">
    <vt:lpwstr/>
  </property>
  <property fmtid="{D5CDD505-2E9C-101B-9397-08002B2CF9AE}" pid="9" name="Iteration">
    <vt:lpwstr/>
  </property>
  <property fmtid="{D5CDD505-2E9C-101B-9397-08002B2CF9AE}" pid="10" name="display_urn:schemas-microsoft-com:office:office#Editor">
    <vt:lpwstr>Allison Power</vt:lpwstr>
  </property>
  <property fmtid="{D5CDD505-2E9C-101B-9397-08002B2CF9AE}" pid="11" name="display_urn:schemas-microsoft-com:office:office#Author">
    <vt:lpwstr>Allison Power</vt:lpwstr>
  </property>
  <property fmtid="{D5CDD505-2E9C-101B-9397-08002B2CF9AE}" pid="12" name="ContentTypeId">
    <vt:lpwstr>0x0101004A7835D2ACAC7B4A95D05A073736C9A1</vt:lpwstr>
  </property>
  <property fmtid="{D5CDD505-2E9C-101B-9397-08002B2CF9AE}" pid="13" name="MediaServiceImageTags">
    <vt:lpwstr/>
  </property>
</Properties>
</file>